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EB3EA6" w14:textId="33B24E51" w:rsidR="00F23A11" w:rsidRPr="008E741C" w:rsidRDefault="000308FD">
      <w:pPr>
        <w:pStyle w:val="ArticleType-Narra"/>
        <w:rPr>
          <w:rFonts w:ascii="Garamond" w:eastAsia="Calibri Light" w:hAnsi="Garamond"/>
          <w:sz w:val="22"/>
        </w:rPr>
      </w:pPr>
      <w:r w:rsidRPr="008E741C">
        <w:rPr>
          <w:rFonts w:ascii="Garamond" w:eastAsia="Calibri Light" w:hAnsi="Garamond"/>
          <w:sz w:val="22"/>
        </w:rPr>
        <w:t>Original Article</w:t>
      </w:r>
    </w:p>
    <w:p w14:paraId="1CCF2A7E" w14:textId="324D4617" w:rsidR="000E3DE2" w:rsidRPr="00D867C0" w:rsidRDefault="00C60580" w:rsidP="00EE495B">
      <w:pPr>
        <w:pStyle w:val="Title-Narra"/>
        <w:jc w:val="both"/>
        <w:rPr>
          <w:rFonts w:ascii="Garamond" w:hAnsi="Garamond"/>
        </w:rPr>
      </w:pPr>
      <w:bookmarkStart w:id="0" w:name="_Hlk219820448"/>
      <w:r>
        <w:rPr>
          <w:rFonts w:ascii="Garamond" w:hAnsi="Garamond"/>
        </w:rPr>
        <w:t xml:space="preserve">Integration </w:t>
      </w:r>
      <w:r w:rsidR="0004432B">
        <w:rPr>
          <w:rFonts w:ascii="Garamond" w:hAnsi="Garamond"/>
        </w:rPr>
        <w:t>o</w:t>
      </w:r>
      <w:r>
        <w:rPr>
          <w:rFonts w:ascii="Garamond" w:hAnsi="Garamond"/>
        </w:rPr>
        <w:t xml:space="preserve">f Local Wisdom Values into Environment Law Development </w:t>
      </w:r>
      <w:r w:rsidR="0004432B">
        <w:rPr>
          <w:rFonts w:ascii="Garamond" w:hAnsi="Garamond"/>
        </w:rPr>
        <w:t>i</w:t>
      </w:r>
      <w:r>
        <w:rPr>
          <w:rFonts w:ascii="Garamond" w:hAnsi="Garamond"/>
        </w:rPr>
        <w:t>n Bali</w:t>
      </w:r>
    </w:p>
    <w:p w14:paraId="21BA5E4A" w14:textId="5D93F189" w:rsidR="0038090E" w:rsidRPr="00B70568" w:rsidRDefault="00C60580" w:rsidP="00C60580">
      <w:pPr>
        <w:pStyle w:val="Authors-Narra"/>
        <w:rPr>
          <w:rFonts w:ascii="Garamond" w:hAnsi="Garamond"/>
          <w:bCs/>
          <w:vertAlign w:val="superscript"/>
          <w:lang w:val="pt-BR"/>
        </w:rPr>
      </w:pPr>
      <w:r w:rsidRPr="00B70568">
        <w:rPr>
          <w:rFonts w:ascii="Garamond" w:hAnsi="Garamond"/>
          <w:bCs/>
          <w:lang w:val="pt-BR"/>
        </w:rPr>
        <w:t>A.A Kt Sudiana</w:t>
      </w:r>
      <w:r w:rsidR="00227C18" w:rsidRPr="00B70568">
        <w:rPr>
          <w:rFonts w:ascii="Garamond" w:hAnsi="Garamond"/>
          <w:bCs/>
          <w:vertAlign w:val="superscript"/>
          <w:lang w:val="pt-BR"/>
        </w:rPr>
        <w:t>1</w:t>
      </w:r>
    </w:p>
    <w:p w14:paraId="2F0E04CC" w14:textId="36258D45" w:rsidR="00C60580" w:rsidRPr="00B70568" w:rsidRDefault="00C60580" w:rsidP="00C60580">
      <w:pPr>
        <w:pStyle w:val="DeclarationTitle-Narra"/>
        <w:rPr>
          <w:rFonts w:ascii="Garamond" w:hAnsi="Garamond"/>
          <w:sz w:val="16"/>
          <w:szCs w:val="16"/>
          <w:lang w:val="pt-BR"/>
        </w:rPr>
      </w:pPr>
      <w:r w:rsidRPr="00B70568">
        <w:rPr>
          <w:rFonts w:ascii="Garamond" w:hAnsi="Garamond"/>
          <w:sz w:val="16"/>
          <w:szCs w:val="16"/>
          <w:vertAlign w:val="superscript"/>
          <w:lang w:val="pt-BR"/>
        </w:rPr>
        <w:t>1</w:t>
      </w:r>
      <w:r w:rsidRPr="00B70568">
        <w:rPr>
          <w:rFonts w:ascii="Garamond" w:hAnsi="Garamond"/>
          <w:sz w:val="16"/>
          <w:szCs w:val="16"/>
          <w:lang w:val="pt-BR"/>
        </w:rPr>
        <w:t xml:space="preserve"> Universitas Mahasaraswati Denpasar</w:t>
      </w:r>
    </w:p>
    <w:bookmarkEnd w:id="0"/>
    <w:p w14:paraId="25879B30" w14:textId="77777777" w:rsidR="00325542" w:rsidRPr="00B70568" w:rsidRDefault="00325542" w:rsidP="00325542">
      <w:pPr>
        <w:pStyle w:val="Affiliation-Narra"/>
        <w:rPr>
          <w:rFonts w:ascii="Garamond" w:hAnsi="Garamond"/>
          <w:lang w:val="pt-BR"/>
        </w:rPr>
      </w:pPr>
    </w:p>
    <w:p w14:paraId="1BE36E45" w14:textId="42ED9592" w:rsidR="00F23A11" w:rsidRPr="00D867C0" w:rsidRDefault="00F23A11" w:rsidP="00D55B45">
      <w:pPr>
        <w:pStyle w:val="Correspondingauthor"/>
        <w:rPr>
          <w:rFonts w:ascii="Garamond" w:hAnsi="Garamond"/>
        </w:rPr>
      </w:pPr>
      <w:r w:rsidRPr="00D867C0">
        <w:rPr>
          <w:rFonts w:ascii="Garamond" w:hAnsi="Garamond"/>
        </w:rPr>
        <w:t xml:space="preserve">*Corresponding author: </w:t>
      </w:r>
      <w:hyperlink r:id="rId8" w:history="1">
        <w:r w:rsidR="00C60580" w:rsidRPr="00C51FBF">
          <w:rPr>
            <w:rStyle w:val="Hyperlink"/>
            <w:rFonts w:ascii="Garamond" w:hAnsi="Garamond"/>
            <w:u w:val="none"/>
            <w:lang w:val="en-ID"/>
          </w:rPr>
          <w:t>agungsudiana63@unmas.ac.id</w:t>
        </w:r>
      </w:hyperlink>
    </w:p>
    <w:p w14:paraId="7F09FB4B" w14:textId="77777777" w:rsidR="00F23A11" w:rsidRPr="00D867C0" w:rsidRDefault="00F23A11" w:rsidP="00711E78">
      <w:pPr>
        <w:pStyle w:val="Heading1-Narra"/>
        <w:rPr>
          <w:rFonts w:ascii="Garamond" w:hAnsi="Garamond"/>
        </w:rPr>
      </w:pPr>
      <w:r w:rsidRPr="00D867C0">
        <w:rPr>
          <w:rFonts w:ascii="Garamond" w:hAnsi="Garamond"/>
        </w:rPr>
        <w:t>Abstract</w:t>
      </w:r>
    </w:p>
    <w:p w14:paraId="3CFA6F39" w14:textId="5A67329C" w:rsidR="00F23A11" w:rsidRPr="00C51FBF" w:rsidRDefault="00C60580" w:rsidP="0053481D">
      <w:pPr>
        <w:pStyle w:val="Abstract-Narra"/>
        <w:rPr>
          <w:rFonts w:ascii="Garamond" w:hAnsi="Garamond"/>
          <w:i/>
          <w:iCs/>
        </w:rPr>
      </w:pPr>
      <w:r w:rsidRPr="00C51FBF">
        <w:rPr>
          <w:rFonts w:ascii="Garamond" w:hAnsi="Garamond"/>
          <w:i/>
          <w:iCs/>
        </w:rPr>
        <w:t xml:space="preserve">This study explores the integration of Balinese local wisdom values into the development of environmental law as a means to achieve a sustainable, equitable, and culturally rooted environmental governance system. The research adopts a socio-legal approach, examining how centralistic and sectoral environmental regulations have often failed to preserve ecological balance due to neglect of local traditions and community participation. By analyzing key philosophical foundations such as Tri Hita Karana, Tat </w:t>
      </w:r>
      <w:proofErr w:type="spellStart"/>
      <w:r w:rsidRPr="00C51FBF">
        <w:rPr>
          <w:rFonts w:ascii="Garamond" w:hAnsi="Garamond"/>
          <w:i/>
          <w:iCs/>
        </w:rPr>
        <w:t>Twam</w:t>
      </w:r>
      <w:proofErr w:type="spellEnd"/>
      <w:r w:rsidRPr="00C51FBF">
        <w:rPr>
          <w:rFonts w:ascii="Garamond" w:hAnsi="Garamond"/>
          <w:i/>
          <w:iCs/>
        </w:rPr>
        <w:t xml:space="preserve"> Asi, </w:t>
      </w:r>
      <w:proofErr w:type="spellStart"/>
      <w:r w:rsidRPr="00C51FBF">
        <w:rPr>
          <w:rFonts w:ascii="Garamond" w:hAnsi="Garamond"/>
          <w:i/>
          <w:iCs/>
        </w:rPr>
        <w:t>Rwa</w:t>
      </w:r>
      <w:proofErr w:type="spellEnd"/>
      <w:r w:rsidRPr="00C51FBF">
        <w:rPr>
          <w:rFonts w:ascii="Garamond" w:hAnsi="Garamond"/>
          <w:i/>
          <w:iCs/>
        </w:rPr>
        <w:t xml:space="preserve"> </w:t>
      </w:r>
      <w:proofErr w:type="spellStart"/>
      <w:r w:rsidRPr="00C51FBF">
        <w:rPr>
          <w:rFonts w:ascii="Garamond" w:hAnsi="Garamond"/>
          <w:i/>
          <w:iCs/>
        </w:rPr>
        <w:t>Bhineda</w:t>
      </w:r>
      <w:proofErr w:type="spellEnd"/>
      <w:r w:rsidRPr="00C51FBF">
        <w:rPr>
          <w:rFonts w:ascii="Garamond" w:hAnsi="Garamond"/>
          <w:i/>
          <w:iCs/>
        </w:rPr>
        <w:t>, and Karma Phala, the paper argues that local wisdom embodies moral, spiritual, and ecological principles that can strengthen the effectiveness of environmental law. These values not only serve as ethical guidelines but also as practical frameworks for harmonizing human–nature–God relationships in environmental management. The study concludes that integrating local wisdom into regional legal instruments is essential to enhance community involvement, empower traditional institutions, and ensure environmental justice. Such integration offers a model for developing an adaptive and culturally resonant environmental legal system, potentially replicable across Indonesia.</w:t>
      </w:r>
    </w:p>
    <w:p w14:paraId="6E89A4A9" w14:textId="2616508C" w:rsidR="00F23A11" w:rsidRPr="00204E5D" w:rsidRDefault="00F23A11">
      <w:pPr>
        <w:pStyle w:val="Abstract-Narra"/>
        <w:rPr>
          <w:rFonts w:ascii="Garamond" w:eastAsia="Calibri Light" w:hAnsi="Garamond"/>
        </w:rPr>
      </w:pPr>
      <w:r w:rsidRPr="00D867C0">
        <w:rPr>
          <w:rFonts w:ascii="Garamond" w:hAnsi="Garamond"/>
          <w:b/>
          <w:bCs/>
        </w:rPr>
        <w:t>Keywords</w:t>
      </w:r>
      <w:r w:rsidRPr="00D867C0">
        <w:rPr>
          <w:rFonts w:ascii="Garamond" w:hAnsi="Garamond"/>
        </w:rPr>
        <w:t xml:space="preserve">: </w:t>
      </w:r>
      <w:r w:rsidR="005D3C16">
        <w:rPr>
          <w:rFonts w:ascii="Garamond" w:hAnsi="Garamond"/>
        </w:rPr>
        <w:t>Bali; Environmental Law; L</w:t>
      </w:r>
      <w:r w:rsidR="00C60580" w:rsidRPr="00C60580">
        <w:rPr>
          <w:rFonts w:ascii="Garamond" w:hAnsi="Garamond"/>
        </w:rPr>
        <w:t xml:space="preserve">ocal </w:t>
      </w:r>
      <w:r w:rsidR="005D3C16">
        <w:rPr>
          <w:rFonts w:ascii="Garamond" w:hAnsi="Garamond"/>
        </w:rPr>
        <w:t>W</w:t>
      </w:r>
      <w:r w:rsidR="00C60580" w:rsidRPr="00C60580">
        <w:rPr>
          <w:rFonts w:ascii="Garamond" w:hAnsi="Garamond"/>
        </w:rPr>
        <w:t>isdom</w:t>
      </w:r>
      <w:r w:rsidR="005D3C16">
        <w:rPr>
          <w:rFonts w:ascii="Garamond" w:hAnsi="Garamond"/>
        </w:rPr>
        <w:t xml:space="preserve">; Sustainability; </w:t>
      </w:r>
      <w:r w:rsidR="00C60580" w:rsidRPr="00C60580">
        <w:rPr>
          <w:rFonts w:ascii="Garamond" w:hAnsi="Garamond"/>
        </w:rPr>
        <w:t>Tri Hita Karana</w:t>
      </w:r>
      <w:r w:rsidR="005D3C16">
        <w:rPr>
          <w:rFonts w:ascii="Garamond" w:hAnsi="Garamond"/>
        </w:rPr>
        <w:t xml:space="preserve">; </w:t>
      </w:r>
    </w:p>
    <w:p w14:paraId="317EE81F" w14:textId="4B6FF4B8" w:rsidR="00F23A11" w:rsidRPr="00D867C0" w:rsidRDefault="00F23A11">
      <w:pPr>
        <w:pStyle w:val="Heading1-Narra"/>
        <w:rPr>
          <w:rFonts w:ascii="Garamond" w:eastAsia="Calibri Light" w:hAnsi="Garamond"/>
        </w:rPr>
      </w:pPr>
      <w:r w:rsidRPr="00D867C0">
        <w:rPr>
          <w:rFonts w:ascii="Garamond" w:eastAsia="Calibri Light" w:hAnsi="Garamond"/>
        </w:rPr>
        <w:t>Introduction</w:t>
      </w:r>
    </w:p>
    <w:p w14:paraId="0B2F0722" w14:textId="77777777" w:rsidR="00B70568" w:rsidRDefault="00C60580" w:rsidP="00B70568">
      <w:pPr>
        <w:pStyle w:val="Text1-Narra"/>
        <w:ind w:firstLine="284"/>
        <w:rPr>
          <w:rFonts w:ascii="Garamond" w:hAnsi="Garamond"/>
          <w:sz w:val="22"/>
          <w:lang w:val="en-ID"/>
        </w:rPr>
      </w:pPr>
      <w:bookmarkStart w:id="1" w:name="_Toc59195233"/>
      <w:r w:rsidRPr="00C60580">
        <w:rPr>
          <w:rFonts w:ascii="Garamond" w:hAnsi="Garamond"/>
          <w:sz w:val="22"/>
          <w:lang w:val="en-ID"/>
        </w:rPr>
        <w:t xml:space="preserve">Environmental management that is oriented towards pursuing economic growth has been increasingly driven by the government in the last three decades, which is regulated through central and regional government regulations that are derived (derivable) or implemented in sectoral investment permits. </w:t>
      </w:r>
      <w:r w:rsidR="00E16D11">
        <w:rPr>
          <w:rStyle w:val="FootnoteReference"/>
          <w:rFonts w:ascii="Garamond" w:hAnsi="Garamond"/>
          <w:sz w:val="22"/>
          <w:lang w:val="en-ID"/>
        </w:rPr>
        <w:footnoteReference w:id="1"/>
      </w:r>
      <w:r w:rsidRPr="00C60580">
        <w:rPr>
          <w:rFonts w:ascii="Garamond" w:hAnsi="Garamond"/>
          <w:sz w:val="22"/>
          <w:lang w:val="en-ID"/>
        </w:rPr>
        <w:t xml:space="preserve">Its contribution as mentioned previously is that on the one hand it pursues economic growth as a source of increasing foreign exchange/income to guarantee the welfare of the people, but on the other hand it causes greater environmental damage and various environmental disputes between the government and/or entrepreneurs with primarily indigenous communities, by displacing and ignoring local values, legal norms, traditions, and beliefs of local communities, as well as the rights of indigenous communities to control and utilize the surrounding environment. Regarding this matter, </w:t>
      </w:r>
      <w:proofErr w:type="spellStart"/>
      <w:r w:rsidRPr="00C60580">
        <w:rPr>
          <w:rFonts w:ascii="Garamond" w:hAnsi="Garamond"/>
          <w:sz w:val="22"/>
          <w:lang w:val="en-ID"/>
        </w:rPr>
        <w:t>Nurjaya</w:t>
      </w:r>
      <w:proofErr w:type="spellEnd"/>
      <w:r w:rsidRPr="00C60580">
        <w:rPr>
          <w:rFonts w:ascii="Garamond" w:hAnsi="Garamond"/>
          <w:sz w:val="22"/>
          <w:lang w:val="en-ID"/>
        </w:rPr>
        <w:t xml:space="preserve">, </w:t>
      </w:r>
      <w:r w:rsidR="00E16D11">
        <w:rPr>
          <w:rStyle w:val="FootnoteReference"/>
          <w:rFonts w:ascii="Garamond" w:hAnsi="Garamond"/>
          <w:sz w:val="22"/>
          <w:lang w:val="en-ID"/>
        </w:rPr>
        <w:footnoteReference w:id="2"/>
      </w:r>
      <w:r w:rsidRPr="00C60580">
        <w:rPr>
          <w:rFonts w:ascii="Garamond" w:hAnsi="Garamond"/>
          <w:sz w:val="22"/>
          <w:lang w:val="en-ID"/>
        </w:rPr>
        <w:t>emphasized that regulations from the state (government) reflect the characteristics; Centralistic, sectoral, repressive, and prioritizing a security approach, tends not to provide protection for the preservation and sustainability of environmental functions, and provides less space for the recognition and protection of indigenous peoples' access to control and utilization of the environment based on local wisdom reflected in knowledge systems, technology, institutions, religion, customary norms, and traditions.</w:t>
      </w:r>
    </w:p>
    <w:p w14:paraId="1C24A864" w14:textId="77777777" w:rsidR="00B70568" w:rsidRDefault="00C60580" w:rsidP="00B70568">
      <w:pPr>
        <w:pStyle w:val="Text1-Narra"/>
        <w:ind w:firstLine="284"/>
        <w:rPr>
          <w:rFonts w:ascii="Garamond" w:hAnsi="Garamond"/>
          <w:sz w:val="22"/>
          <w:lang w:val="en-ID"/>
        </w:rPr>
      </w:pPr>
      <w:r w:rsidRPr="00C60580">
        <w:rPr>
          <w:rFonts w:ascii="Garamond" w:hAnsi="Garamond"/>
          <w:sz w:val="22"/>
          <w:lang w:val="en-ID"/>
        </w:rPr>
        <w:t>Carrying out environmental management, among others, using centralistic regulations as stated above, according to Soemarwoto: using the Regulate-And-Supervise (ADA) or Command-And-</w:t>
      </w:r>
      <w:r w:rsidRPr="00C60580">
        <w:rPr>
          <w:rFonts w:ascii="Garamond" w:hAnsi="Garamond"/>
          <w:sz w:val="22"/>
          <w:lang w:val="en-ID"/>
        </w:rPr>
        <w:lastRenderedPageBreak/>
        <w:t xml:space="preserve">Control (CAC) approach pattern with its main characteristics; enforcement, top-down-constructive, and rigid-bureaucratic as an environmental control system. </w:t>
      </w:r>
      <w:r w:rsidR="00E16D11">
        <w:rPr>
          <w:rStyle w:val="FootnoteReference"/>
          <w:rFonts w:ascii="Garamond" w:hAnsi="Garamond"/>
          <w:sz w:val="22"/>
          <w:lang w:val="en-ID"/>
        </w:rPr>
        <w:footnoteReference w:id="3"/>
      </w:r>
      <w:r w:rsidRPr="00C60580">
        <w:rPr>
          <w:rFonts w:ascii="Garamond" w:hAnsi="Garamond"/>
          <w:sz w:val="22"/>
          <w:lang w:val="en-ID"/>
        </w:rPr>
        <w:t>This approach can be interpreted as an environmental management concept based on the large role of the state actor in the power to plan, implement, manage, supervise and enforce, so that through the ADA approach to environmental management in its implementation does not provide space for participation and control from below, which then tends to cause conflict with local communities in utilizing the environment. Emphasizing the damage to the forest environment and water resources along with its implications that occurred in the Bali Province area mentioned above, tends to be caused by factors of central and regional government regulations implemented in investment permits by ignoring local wisdom as a cultural order in environmental management faced with (modernization).</w:t>
      </w:r>
      <w:r w:rsidR="001E3F94">
        <w:rPr>
          <w:rStyle w:val="FootnoteReference"/>
          <w:rFonts w:ascii="Garamond" w:hAnsi="Garamond"/>
          <w:sz w:val="22"/>
          <w:lang w:val="en-ID"/>
        </w:rPr>
        <w:footnoteReference w:id="4"/>
      </w:r>
    </w:p>
    <w:p w14:paraId="0C15067A" w14:textId="4D8C584F" w:rsidR="00590A67" w:rsidRDefault="00C60580" w:rsidP="00B70568">
      <w:pPr>
        <w:pStyle w:val="Text1-Narra"/>
        <w:ind w:firstLine="284"/>
        <w:rPr>
          <w:rFonts w:ascii="Garamond" w:hAnsi="Garamond"/>
          <w:sz w:val="22"/>
          <w:lang w:val="en-ID"/>
        </w:rPr>
      </w:pPr>
      <w:r w:rsidRPr="00C60580">
        <w:rPr>
          <w:rFonts w:ascii="Garamond" w:hAnsi="Garamond"/>
          <w:sz w:val="22"/>
          <w:lang w:val="en-ID"/>
        </w:rPr>
        <w:t>This paper examines and formulates a model for integrating local wisdom values for the development of environmental law in Bali.</w:t>
      </w:r>
      <w:r w:rsidR="001E3F94">
        <w:rPr>
          <w:rStyle w:val="FootnoteReference"/>
          <w:rFonts w:ascii="Garamond" w:hAnsi="Garamond"/>
          <w:sz w:val="22"/>
          <w:lang w:val="en-ID"/>
        </w:rPr>
        <w:footnoteReference w:id="5"/>
      </w:r>
      <w:r w:rsidRPr="00C60580">
        <w:rPr>
          <w:rFonts w:ascii="Garamond" w:hAnsi="Garamond"/>
          <w:sz w:val="22"/>
          <w:lang w:val="en-ID"/>
        </w:rPr>
        <w:t xml:space="preserve"> Local wisdom-based environmental law is developed by integrating local wisdom as a cultural framework into regional regulations on environmental protection and management that are generally applicable in Bali.</w:t>
      </w:r>
      <w:r w:rsidR="00286FE9">
        <w:rPr>
          <w:rStyle w:val="FootnoteReference"/>
          <w:rFonts w:ascii="Garamond" w:hAnsi="Garamond"/>
          <w:sz w:val="22"/>
          <w:lang w:val="en-ID"/>
        </w:rPr>
        <w:footnoteReference w:id="6"/>
      </w:r>
      <w:r w:rsidRPr="00C60580">
        <w:rPr>
          <w:rFonts w:ascii="Garamond" w:hAnsi="Garamond"/>
          <w:sz w:val="22"/>
          <w:lang w:val="en-ID"/>
        </w:rPr>
        <w:t xml:space="preserve"> This capacity, as an environmental legal instrument, functions to mitigate environmental damage and maintain environmental sustainability functions in order to achieve sustainable development.</w:t>
      </w:r>
      <w:r w:rsidR="00E16D11">
        <w:rPr>
          <w:rStyle w:val="FootnoteReference"/>
          <w:rFonts w:ascii="Garamond" w:hAnsi="Garamond"/>
          <w:sz w:val="22"/>
          <w:lang w:val="en-ID"/>
        </w:rPr>
        <w:footnoteReference w:id="7"/>
      </w:r>
    </w:p>
    <w:p w14:paraId="19CD6477" w14:textId="77777777" w:rsidR="00B70568" w:rsidRPr="0053024D" w:rsidRDefault="00B70568" w:rsidP="00B70568">
      <w:pPr>
        <w:pStyle w:val="Text1-Narra"/>
        <w:ind w:firstLine="284"/>
        <w:rPr>
          <w:rFonts w:ascii="Garamond" w:hAnsi="Garamond"/>
          <w:sz w:val="22"/>
          <w:lang w:val="en-ID"/>
        </w:rPr>
      </w:pPr>
    </w:p>
    <w:p w14:paraId="24730B47" w14:textId="64968096" w:rsidR="0092087C" w:rsidRPr="00EA5FCA" w:rsidRDefault="00C60580" w:rsidP="00B70568">
      <w:pPr>
        <w:pStyle w:val="Heading1-Narra"/>
        <w:spacing w:before="0"/>
        <w:rPr>
          <w:rFonts w:ascii="Garamond" w:hAnsi="Garamond"/>
        </w:rPr>
      </w:pPr>
      <w:r>
        <w:rPr>
          <w:rFonts w:ascii="Garamond" w:hAnsi="Garamond"/>
        </w:rPr>
        <w:t>Method</w:t>
      </w:r>
    </w:p>
    <w:bookmarkEnd w:id="1"/>
    <w:p w14:paraId="54E412C1" w14:textId="694A16F6" w:rsidR="008A2188" w:rsidRPr="008A2188" w:rsidRDefault="00C60580" w:rsidP="00B70568">
      <w:pPr>
        <w:spacing w:before="0"/>
        <w:ind w:left="0" w:firstLine="284"/>
        <w:rPr>
          <w:rFonts w:ascii="Garamond" w:eastAsia="Book Antiqua" w:hAnsi="Garamond" w:cs="Book Antiqua"/>
          <w:bCs/>
          <w:iCs/>
          <w:color w:val="000000"/>
          <w:szCs w:val="22"/>
          <w:lang w:val="en-ID"/>
        </w:rPr>
      </w:pPr>
      <w:r w:rsidRPr="00C60580">
        <w:rPr>
          <w:rFonts w:ascii="Garamond" w:eastAsia="Times New Roman" w:hAnsi="Garamond" w:cs="Times New Roman"/>
          <w:color w:val="000000"/>
          <w:spacing w:val="-1"/>
          <w:sz w:val="22"/>
          <w:szCs w:val="22"/>
          <w:lang w:val="en-ID"/>
        </w:rPr>
        <w:t xml:space="preserve">This type of research is legal research within the realm of socio-legal research, which aims to study (review) law from the perspective of societal conditions. In other words, it examines the implementation of norms (which are actually a priori) within society. In this case, legal research is conceptualized as law as a norm that applies in a society (a set of rules that regulate society) as well as </w:t>
      </w:r>
      <w:proofErr w:type="spellStart"/>
      <w:r w:rsidRPr="00C60580">
        <w:rPr>
          <w:rFonts w:ascii="Garamond" w:eastAsia="Times New Roman" w:hAnsi="Garamond" w:cs="Times New Roman"/>
          <w:color w:val="000000"/>
          <w:spacing w:val="-1"/>
          <w:sz w:val="22"/>
          <w:szCs w:val="22"/>
          <w:lang w:val="en-ID"/>
        </w:rPr>
        <w:t>behavior</w:t>
      </w:r>
      <w:proofErr w:type="spellEnd"/>
      <w:r w:rsidRPr="00C60580">
        <w:rPr>
          <w:rFonts w:ascii="Garamond" w:eastAsia="Times New Roman" w:hAnsi="Garamond" w:cs="Times New Roman"/>
          <w:color w:val="000000"/>
          <w:spacing w:val="-1"/>
          <w:sz w:val="22"/>
          <w:szCs w:val="22"/>
          <w:lang w:val="en-ID"/>
        </w:rPr>
        <w:t>.</w:t>
      </w:r>
      <w:r w:rsidR="00E16D11">
        <w:rPr>
          <w:rStyle w:val="FootnoteReference"/>
          <w:rFonts w:ascii="Garamond" w:eastAsia="Times New Roman" w:hAnsi="Garamond" w:cs="Times New Roman"/>
          <w:color w:val="000000"/>
          <w:spacing w:val="-1"/>
          <w:sz w:val="22"/>
          <w:szCs w:val="22"/>
          <w:lang w:val="en-ID"/>
        </w:rPr>
        <w:footnoteReference w:id="8"/>
      </w:r>
      <w:r w:rsidRPr="00C60580">
        <w:rPr>
          <w:rFonts w:ascii="Garamond" w:eastAsia="Times New Roman" w:hAnsi="Garamond" w:cs="Times New Roman"/>
          <w:color w:val="000000"/>
          <w:spacing w:val="-1"/>
          <w:sz w:val="22"/>
          <w:szCs w:val="22"/>
          <w:lang w:val="en-ID"/>
        </w:rPr>
        <w:t xml:space="preserve"> It is called this because socio-legal research exists within the realm of both legal research and social research. The aspect of societal </w:t>
      </w:r>
      <w:proofErr w:type="spellStart"/>
      <w:r w:rsidRPr="00C60580">
        <w:rPr>
          <w:rFonts w:ascii="Garamond" w:eastAsia="Times New Roman" w:hAnsi="Garamond" w:cs="Times New Roman"/>
          <w:color w:val="000000"/>
          <w:spacing w:val="-1"/>
          <w:sz w:val="22"/>
          <w:szCs w:val="22"/>
          <w:lang w:val="en-ID"/>
        </w:rPr>
        <w:t>behavior</w:t>
      </w:r>
      <w:proofErr w:type="spellEnd"/>
      <w:r w:rsidRPr="00C60580">
        <w:rPr>
          <w:rFonts w:ascii="Garamond" w:eastAsia="Times New Roman" w:hAnsi="Garamond" w:cs="Times New Roman"/>
          <w:color w:val="000000"/>
          <w:spacing w:val="-1"/>
          <w:sz w:val="22"/>
          <w:szCs w:val="22"/>
          <w:lang w:val="en-ID"/>
        </w:rPr>
        <w:t xml:space="preserve"> is an important social phenomenon to study, because it determines the effectiveness of legal rules in the social order. For example, the implementation of regulations originating from the central and regional governments implemented in licensing functions ineffectively as an instrument of environmental control in the Province of Bali, among other reasons, it is used as a tool to pursue economic growth, is not synchronized or integrated in regulation, emphasizes sectoral ego approaches in implementation, and ignores local wisdom as a cultural order that lives in society.</w:t>
      </w:r>
      <w:r w:rsidR="001E3F94">
        <w:rPr>
          <w:rStyle w:val="FootnoteReference"/>
          <w:rFonts w:ascii="Garamond" w:eastAsia="Times New Roman" w:hAnsi="Garamond" w:cs="Times New Roman"/>
          <w:color w:val="000000"/>
          <w:spacing w:val="-1"/>
          <w:sz w:val="22"/>
          <w:szCs w:val="22"/>
          <w:lang w:val="en-ID"/>
        </w:rPr>
        <w:footnoteReference w:id="9"/>
      </w:r>
    </w:p>
    <w:p w14:paraId="7DE2BDD0" w14:textId="76AA89EC" w:rsidR="008A2188" w:rsidRDefault="00C60580" w:rsidP="008A2188">
      <w:pPr>
        <w:pStyle w:val="Heading1-Narra"/>
        <w:rPr>
          <w:rFonts w:ascii="Garamond" w:hAnsi="Garamond"/>
        </w:rPr>
      </w:pPr>
      <w:r>
        <w:rPr>
          <w:rFonts w:ascii="Garamond" w:hAnsi="Garamond"/>
        </w:rPr>
        <w:t xml:space="preserve">Results And </w:t>
      </w:r>
      <w:proofErr w:type="spellStart"/>
      <w:r>
        <w:rPr>
          <w:rFonts w:ascii="Garamond" w:hAnsi="Garamond"/>
        </w:rPr>
        <w:t>Disscusion</w:t>
      </w:r>
      <w:proofErr w:type="spellEnd"/>
    </w:p>
    <w:p w14:paraId="122B3F94" w14:textId="77777777" w:rsidR="00B70568" w:rsidRDefault="00C60580" w:rsidP="00B70568">
      <w:pPr>
        <w:pStyle w:val="Heading1-Narra"/>
        <w:spacing w:before="0"/>
        <w:ind w:firstLine="284"/>
        <w:rPr>
          <w:rFonts w:ascii="Garamond" w:hAnsi="Garamond"/>
          <w:b w:val="0"/>
          <w:color w:val="000000" w:themeColor="text1"/>
          <w:sz w:val="22"/>
          <w:lang w:val="en-ID"/>
        </w:rPr>
      </w:pPr>
      <w:r w:rsidRPr="00C60580">
        <w:rPr>
          <w:rFonts w:ascii="Garamond" w:hAnsi="Garamond"/>
          <w:b w:val="0"/>
          <w:color w:val="000000" w:themeColor="text1"/>
          <w:sz w:val="22"/>
          <w:lang w:val="en-ID"/>
        </w:rPr>
        <w:t xml:space="preserve">The provisions of Article 1 number 30 of Law Number 32 of 2009 concerning Environmental Protection and Management, formulate local wisdom as noble values that apply in the social order of life to, among other things, protect and manage the environment sustainably. Local wisdom as a term used to translate the term local genius which was originally coined by H.G. Quaritch Waley. The term was put forward to explain the values that are unique to local or regional areas that have evolved in a unique way. The same thing, </w:t>
      </w:r>
      <w:proofErr w:type="spellStart"/>
      <w:r w:rsidRPr="00C60580">
        <w:rPr>
          <w:rFonts w:ascii="Garamond" w:hAnsi="Garamond"/>
          <w:b w:val="0"/>
          <w:color w:val="000000" w:themeColor="text1"/>
          <w:sz w:val="22"/>
          <w:lang w:val="en-ID"/>
        </w:rPr>
        <w:t>Geriya</w:t>
      </w:r>
      <w:proofErr w:type="spellEnd"/>
      <w:r w:rsidRPr="00C60580">
        <w:rPr>
          <w:rFonts w:ascii="Garamond" w:hAnsi="Garamond"/>
          <w:b w:val="0"/>
          <w:color w:val="000000" w:themeColor="text1"/>
          <w:sz w:val="22"/>
          <w:lang w:val="en-ID"/>
        </w:rPr>
        <w:t xml:space="preserve"> quoted the opinion of Miguel Covarubias and </w:t>
      </w:r>
      <w:proofErr w:type="spellStart"/>
      <w:r w:rsidRPr="00C60580">
        <w:rPr>
          <w:rFonts w:ascii="Garamond" w:hAnsi="Garamond"/>
          <w:b w:val="0"/>
          <w:color w:val="000000" w:themeColor="text1"/>
          <w:sz w:val="22"/>
          <w:lang w:val="en-ID"/>
        </w:rPr>
        <w:t>Gde</w:t>
      </w:r>
      <w:proofErr w:type="spellEnd"/>
      <w:r w:rsidRPr="00C60580">
        <w:rPr>
          <w:rFonts w:ascii="Garamond" w:hAnsi="Garamond"/>
          <w:b w:val="0"/>
          <w:color w:val="000000" w:themeColor="text1"/>
          <w:sz w:val="22"/>
          <w:lang w:val="en-ID"/>
        </w:rPr>
        <w:t xml:space="preserve"> </w:t>
      </w:r>
      <w:proofErr w:type="spellStart"/>
      <w:r w:rsidRPr="00C60580">
        <w:rPr>
          <w:rFonts w:ascii="Garamond" w:hAnsi="Garamond"/>
          <w:b w:val="0"/>
          <w:color w:val="000000" w:themeColor="text1"/>
          <w:sz w:val="22"/>
          <w:lang w:val="en-ID"/>
        </w:rPr>
        <w:t>Semadi</w:t>
      </w:r>
      <w:proofErr w:type="spellEnd"/>
      <w:r w:rsidRPr="00C60580">
        <w:rPr>
          <w:rFonts w:ascii="Garamond" w:hAnsi="Garamond"/>
          <w:b w:val="0"/>
          <w:color w:val="000000" w:themeColor="text1"/>
          <w:sz w:val="22"/>
          <w:lang w:val="en-ID"/>
        </w:rPr>
        <w:t xml:space="preserve"> Astra saying that local wisdom is actually an element of traditional culture that has long had long historical roots and lives in the collective consciousness of humans and communities worldwide related to natural resources, cultural resources, human resources, economics, law and security. </w:t>
      </w:r>
      <w:proofErr w:type="spellStart"/>
      <w:r w:rsidRPr="00C60580">
        <w:rPr>
          <w:rFonts w:ascii="Garamond" w:hAnsi="Garamond"/>
          <w:b w:val="0"/>
          <w:color w:val="000000" w:themeColor="text1"/>
          <w:sz w:val="22"/>
          <w:lang w:val="en-ID"/>
        </w:rPr>
        <w:t>Geriya</w:t>
      </w:r>
      <w:proofErr w:type="spellEnd"/>
      <w:r w:rsidRPr="00C60580">
        <w:rPr>
          <w:rFonts w:ascii="Garamond" w:hAnsi="Garamond"/>
          <w:b w:val="0"/>
          <w:color w:val="000000" w:themeColor="text1"/>
          <w:sz w:val="22"/>
          <w:lang w:val="en-ID"/>
        </w:rPr>
        <w:t xml:space="preserve"> further said that local wisdom in substance or main content includes three categories: (1) the category of local wisdom which consists of; concepts, rituals, beliefs, traditions, various taboos and </w:t>
      </w:r>
      <w:r w:rsidRPr="00C60580">
        <w:rPr>
          <w:rFonts w:ascii="Garamond" w:hAnsi="Garamond"/>
          <w:b w:val="0"/>
          <w:color w:val="000000" w:themeColor="text1"/>
          <w:sz w:val="22"/>
          <w:lang w:val="en-ID"/>
        </w:rPr>
        <w:lastRenderedPageBreak/>
        <w:t>recommendations, values, philosophy, (2) categories regarding methods and ways of prioritizing wisdom and policies including; dedication, ethics, humanism, rationality, feeling and meaning, (3) categories regarding the direction and goals that are to be realized such as; sustainability and preservation of nature, strengthening identity, moral society, balance and harmony, strengthening spirituality, saving resources, tolerance, protection of local rights, and others.</w:t>
      </w:r>
    </w:p>
    <w:p w14:paraId="1D1BE8B3" w14:textId="77777777" w:rsidR="00B70568" w:rsidRDefault="00C60580" w:rsidP="00B70568">
      <w:pPr>
        <w:pStyle w:val="Heading1-Narra"/>
        <w:spacing w:before="0"/>
        <w:ind w:firstLine="284"/>
        <w:rPr>
          <w:rFonts w:ascii="Garamond" w:hAnsi="Garamond"/>
          <w:b w:val="0"/>
          <w:color w:val="000000" w:themeColor="text1"/>
          <w:sz w:val="22"/>
          <w:lang w:val="en-ID"/>
        </w:rPr>
      </w:pPr>
      <w:r w:rsidRPr="00C60580">
        <w:rPr>
          <w:rFonts w:ascii="Garamond" w:hAnsi="Garamond"/>
          <w:b w:val="0"/>
          <w:color w:val="000000" w:themeColor="text1"/>
          <w:sz w:val="22"/>
          <w:lang w:val="en-ID"/>
        </w:rPr>
        <w:t xml:space="preserve">Alo </w:t>
      </w:r>
      <w:proofErr w:type="spellStart"/>
      <w:r w:rsidRPr="00C60580">
        <w:rPr>
          <w:rFonts w:ascii="Garamond" w:hAnsi="Garamond"/>
          <w:b w:val="0"/>
          <w:color w:val="000000" w:themeColor="text1"/>
          <w:sz w:val="22"/>
          <w:lang w:val="en-ID"/>
        </w:rPr>
        <w:t>Liliweri</w:t>
      </w:r>
      <w:proofErr w:type="spellEnd"/>
      <w:r w:rsidRPr="00C60580">
        <w:rPr>
          <w:rFonts w:ascii="Garamond" w:hAnsi="Garamond"/>
          <w:b w:val="0"/>
          <w:color w:val="000000" w:themeColor="text1"/>
          <w:sz w:val="22"/>
          <w:lang w:val="en-ID"/>
        </w:rPr>
        <w:t>, citing Grenier's opinion, said that in the Indonesian treasury in general, the term local wisdom is the equivalent of indigenous knowledge, which in anthropological studies is the equivalent of local knowledge, namely unique knowledge that originates from the culture of the community.</w:t>
      </w:r>
      <w:r w:rsidR="001E3F94">
        <w:rPr>
          <w:rStyle w:val="FootnoteReference"/>
          <w:rFonts w:ascii="Garamond" w:hAnsi="Garamond"/>
          <w:b w:val="0"/>
          <w:color w:val="000000" w:themeColor="text1"/>
          <w:sz w:val="22"/>
          <w:lang w:val="en-ID"/>
        </w:rPr>
        <w:footnoteReference w:id="10"/>
      </w:r>
      <w:r w:rsidRPr="00C60580">
        <w:rPr>
          <w:rFonts w:ascii="Garamond" w:hAnsi="Garamond"/>
          <w:b w:val="0"/>
          <w:color w:val="000000" w:themeColor="text1"/>
          <w:sz w:val="22"/>
          <w:lang w:val="en-ID"/>
        </w:rPr>
        <w:t xml:space="preserve"> This kind of knowledge is knowledge that is passed down from one generation to the next through oral communication or cultural rituals that are based on knowledge about agriculture and planting, maintenance or management of food and drinks, prevention-treatment-health maintenance of a group of people in a particular culture in order to maintain the continuity of their lives. Local wisdom is defined as a number of cultural characteristics that have become widespread habits of people as a result of their life experiences in the past.</w:t>
      </w:r>
      <w:r w:rsidR="00E16D11">
        <w:rPr>
          <w:rStyle w:val="FootnoteReference"/>
          <w:rFonts w:ascii="Garamond" w:hAnsi="Garamond"/>
          <w:b w:val="0"/>
          <w:color w:val="000000" w:themeColor="text1"/>
          <w:sz w:val="22"/>
          <w:lang w:val="en-ID"/>
        </w:rPr>
        <w:footnoteReference w:id="11"/>
      </w:r>
    </w:p>
    <w:p w14:paraId="7CF855D2" w14:textId="77777777" w:rsidR="00B70568" w:rsidRDefault="00C60580" w:rsidP="00B70568">
      <w:pPr>
        <w:pStyle w:val="Heading1-Narra"/>
        <w:spacing w:before="0"/>
        <w:ind w:firstLine="284"/>
        <w:rPr>
          <w:rFonts w:ascii="Garamond" w:hAnsi="Garamond"/>
          <w:b w:val="0"/>
          <w:color w:val="000000" w:themeColor="text1"/>
          <w:sz w:val="22"/>
          <w:lang w:val="en-ID"/>
        </w:rPr>
      </w:pPr>
      <w:r w:rsidRPr="00C60580">
        <w:rPr>
          <w:rFonts w:ascii="Garamond" w:hAnsi="Garamond"/>
          <w:b w:val="0"/>
          <w:color w:val="000000" w:themeColor="text1"/>
          <w:sz w:val="22"/>
          <w:lang w:val="en-ID"/>
        </w:rPr>
        <w:t xml:space="preserve">Meanwhile, Surya Dharma, said that local wisdom is a set of practices that are usually determined by rules that are clearly or vaguely accepted or a ritual or symbolic nature, which wants to </w:t>
      </w:r>
      <w:proofErr w:type="spellStart"/>
      <w:r w:rsidRPr="00C60580">
        <w:rPr>
          <w:rFonts w:ascii="Garamond" w:hAnsi="Garamond"/>
          <w:b w:val="0"/>
          <w:color w:val="000000" w:themeColor="text1"/>
          <w:sz w:val="22"/>
          <w:lang w:val="en-ID"/>
        </w:rPr>
        <w:t>instill</w:t>
      </w:r>
      <w:proofErr w:type="spellEnd"/>
      <w:r w:rsidRPr="00C60580">
        <w:rPr>
          <w:rFonts w:ascii="Garamond" w:hAnsi="Garamond"/>
          <w:b w:val="0"/>
          <w:color w:val="000000" w:themeColor="text1"/>
          <w:sz w:val="22"/>
          <w:lang w:val="en-ID"/>
        </w:rPr>
        <w:t xml:space="preserve"> certain values and norms of </w:t>
      </w:r>
      <w:proofErr w:type="spellStart"/>
      <w:r w:rsidRPr="00C60580">
        <w:rPr>
          <w:rFonts w:ascii="Garamond" w:hAnsi="Garamond"/>
          <w:b w:val="0"/>
          <w:color w:val="000000" w:themeColor="text1"/>
          <w:sz w:val="22"/>
          <w:lang w:val="en-ID"/>
        </w:rPr>
        <w:t>behavior</w:t>
      </w:r>
      <w:proofErr w:type="spellEnd"/>
      <w:r w:rsidRPr="00C60580">
        <w:rPr>
          <w:rFonts w:ascii="Garamond" w:hAnsi="Garamond"/>
          <w:b w:val="0"/>
          <w:color w:val="000000" w:themeColor="text1"/>
          <w:sz w:val="22"/>
          <w:lang w:val="en-ID"/>
        </w:rPr>
        <w:t xml:space="preserve"> through repetition, which automatically implies continuity with the past. So local wisdom is a uniqueness in the culture of indigenous communities. The inheritance system is oral, using verbal expressions in ceremonies, and customs in the field of practical life Fritjof Capra said that wisdom is the distinctive meaning of traditional cultures. The wisdom of traditional cultures is based on high respect for the wisdom of nature, which is fully consistent with modern ecological insights. The principles of regulating traditional ecosystems must be considered superior to the principles of human technology that are based on new discoveries that are often on linear and short-term projections. Respect for natural wisdom is further supported by the insight that the dynamics of self-organization, which compels us to have a soul. This ecosystem obligation manifests itself in a pervasive tendency to establish cooperative relationships that facilitate the harmonious integration of components at all levels of organization, but this traditional cultural wisdom has sadly been neglected in overly rationalized and mechanized societies.</w:t>
      </w:r>
      <w:r w:rsidR="00286FE9">
        <w:rPr>
          <w:rStyle w:val="FootnoteReference"/>
          <w:rFonts w:ascii="Garamond" w:hAnsi="Garamond"/>
          <w:b w:val="0"/>
          <w:color w:val="000000" w:themeColor="text1"/>
          <w:sz w:val="22"/>
          <w:lang w:val="en-ID"/>
        </w:rPr>
        <w:footnoteReference w:id="12"/>
      </w:r>
      <w:r w:rsidRPr="00C60580">
        <w:rPr>
          <w:rFonts w:ascii="Garamond" w:hAnsi="Garamond"/>
          <w:b w:val="0"/>
          <w:color w:val="000000" w:themeColor="text1"/>
          <w:sz w:val="22"/>
          <w:lang w:val="en-ID"/>
        </w:rPr>
        <w:t xml:space="preserve"> </w:t>
      </w:r>
    </w:p>
    <w:p w14:paraId="41754E09" w14:textId="665F9C34" w:rsidR="00B70568" w:rsidRDefault="00C60580" w:rsidP="00B70568">
      <w:pPr>
        <w:pStyle w:val="Heading1-Narra"/>
        <w:spacing w:before="0"/>
        <w:ind w:firstLine="284"/>
        <w:rPr>
          <w:rFonts w:ascii="Garamond" w:hAnsi="Garamond"/>
          <w:b w:val="0"/>
          <w:color w:val="000000" w:themeColor="text1"/>
          <w:sz w:val="22"/>
          <w:lang w:val="en-ID"/>
        </w:rPr>
      </w:pPr>
      <w:r w:rsidRPr="00C60580">
        <w:rPr>
          <w:rFonts w:ascii="Garamond" w:hAnsi="Garamond"/>
          <w:b w:val="0"/>
          <w:color w:val="000000" w:themeColor="text1"/>
          <w:sz w:val="22"/>
          <w:lang w:val="en-ID"/>
        </w:rPr>
        <w:t>Based on the description of several definitions of local wisdom, the author can define local wisdom as a reflection of cultural values patterned into a set of knowledge that guides local communities from generation to generation, including in adapting to the natural environment. Therefore, local wisdom, as a set of local community knowledge in sustainable environmental management, constitutes environmental wisdom. Local wisdom in the environment contains elements including</w:t>
      </w:r>
      <w:r w:rsidR="00B70568">
        <w:rPr>
          <w:rFonts w:ascii="Garamond" w:hAnsi="Garamond"/>
          <w:b w:val="0"/>
          <w:color w:val="000000" w:themeColor="text1"/>
          <w:sz w:val="22"/>
          <w:lang w:val="en-ID"/>
        </w:rPr>
        <w:t xml:space="preserve"> : </w:t>
      </w:r>
      <w:r w:rsidRPr="00C60580">
        <w:rPr>
          <w:rFonts w:ascii="Garamond" w:hAnsi="Garamond"/>
          <w:b w:val="0"/>
          <w:color w:val="000000" w:themeColor="text1"/>
          <w:sz w:val="22"/>
          <w:lang w:val="en-ID"/>
        </w:rPr>
        <w:t>It is a manifestation of local communities' coping mechanisms by utilizing and conserving their environment wisely and sustainably</w:t>
      </w:r>
      <w:r w:rsidR="00B70568">
        <w:rPr>
          <w:rFonts w:ascii="Garamond" w:hAnsi="Garamond"/>
          <w:b w:val="0"/>
          <w:color w:val="000000" w:themeColor="text1"/>
          <w:sz w:val="22"/>
          <w:lang w:val="en-ID"/>
        </w:rPr>
        <w:t xml:space="preserve">; </w:t>
      </w:r>
      <w:r w:rsidRPr="00C60580">
        <w:rPr>
          <w:rFonts w:ascii="Garamond" w:hAnsi="Garamond"/>
          <w:b w:val="0"/>
          <w:color w:val="000000" w:themeColor="text1"/>
          <w:sz w:val="22"/>
          <w:lang w:val="en-ID"/>
        </w:rPr>
        <w:t>It serves as a form of human knowledge about the environment, as it is an inseparable part of the life system, with humans and the environment as a source of life</w:t>
      </w:r>
      <w:r w:rsidR="00B70568">
        <w:rPr>
          <w:rFonts w:ascii="Garamond" w:hAnsi="Garamond"/>
          <w:b w:val="0"/>
          <w:color w:val="000000" w:themeColor="text1"/>
          <w:sz w:val="22"/>
          <w:lang w:val="en-ID"/>
        </w:rPr>
        <w:t xml:space="preserve">; </w:t>
      </w:r>
      <w:r w:rsidRPr="00C60580">
        <w:rPr>
          <w:rFonts w:ascii="Garamond" w:hAnsi="Garamond"/>
          <w:b w:val="0"/>
          <w:color w:val="000000" w:themeColor="text1"/>
          <w:sz w:val="22"/>
          <w:lang w:val="en-ID"/>
        </w:rPr>
        <w:t>It serves as a moral guide for local communities to respect the environment as a human right, as it has intrinsic value that cannot be treated arbitrarily</w:t>
      </w:r>
      <w:r w:rsidR="00B70568">
        <w:rPr>
          <w:rFonts w:ascii="Garamond" w:hAnsi="Garamond"/>
          <w:b w:val="0"/>
          <w:color w:val="000000" w:themeColor="text1"/>
          <w:sz w:val="22"/>
          <w:lang w:val="en-ID"/>
        </w:rPr>
        <w:t xml:space="preserve">; </w:t>
      </w:r>
      <w:r w:rsidRPr="00C60580">
        <w:rPr>
          <w:rFonts w:ascii="Garamond" w:hAnsi="Garamond"/>
          <w:b w:val="0"/>
          <w:color w:val="000000" w:themeColor="text1"/>
          <w:sz w:val="22"/>
          <w:lang w:val="en-ID"/>
        </w:rPr>
        <w:t>It is oriented towards harmony, balance, sustainability, and continuity as principles for long-term environmental protection and management.</w:t>
      </w:r>
    </w:p>
    <w:p w14:paraId="671250DE" w14:textId="2AC96925" w:rsidR="00C60580" w:rsidRDefault="00C60580" w:rsidP="00B70568">
      <w:pPr>
        <w:pStyle w:val="Heading1-Narra"/>
        <w:spacing w:before="0"/>
        <w:ind w:firstLine="360"/>
        <w:rPr>
          <w:rFonts w:ascii="Garamond" w:hAnsi="Garamond"/>
          <w:b w:val="0"/>
          <w:color w:val="000000" w:themeColor="text1"/>
          <w:sz w:val="22"/>
          <w:lang w:val="en-ID"/>
        </w:rPr>
      </w:pPr>
      <w:r w:rsidRPr="00B70568">
        <w:rPr>
          <w:rFonts w:ascii="Garamond" w:hAnsi="Garamond"/>
          <w:b w:val="0"/>
          <w:color w:val="000000" w:themeColor="text1"/>
          <w:sz w:val="22"/>
          <w:lang w:val="en-ID"/>
        </w:rPr>
        <w:t>Various Forms of Local Wisdom in Bali</w:t>
      </w:r>
      <w:r w:rsidR="00B70568">
        <w:rPr>
          <w:rFonts w:ascii="Garamond" w:hAnsi="Garamond"/>
          <w:b w:val="0"/>
          <w:color w:val="000000" w:themeColor="text1"/>
          <w:sz w:val="22"/>
          <w:lang w:val="en-ID"/>
        </w:rPr>
        <w:t xml:space="preserve">. </w:t>
      </w:r>
      <w:r w:rsidRPr="00C60580">
        <w:rPr>
          <w:rFonts w:ascii="Garamond" w:hAnsi="Garamond"/>
          <w:b w:val="0"/>
          <w:color w:val="000000" w:themeColor="text1"/>
          <w:sz w:val="22"/>
          <w:lang w:val="en-ID"/>
        </w:rPr>
        <w:t>Local wisdom as a reflection of cultural values that grow and develop in local Balinese society, which functions to organize the environment, has various forms, including:</w:t>
      </w:r>
    </w:p>
    <w:p w14:paraId="45357CFA" w14:textId="0FAE80F0" w:rsidR="00C60580" w:rsidRDefault="00C60580" w:rsidP="00C60580">
      <w:pPr>
        <w:pStyle w:val="Heading1-Narra"/>
        <w:numPr>
          <w:ilvl w:val="0"/>
          <w:numId w:val="36"/>
        </w:numPr>
        <w:spacing w:before="0"/>
        <w:rPr>
          <w:rFonts w:ascii="Garamond" w:hAnsi="Garamond"/>
          <w:b w:val="0"/>
          <w:color w:val="000000" w:themeColor="text1"/>
          <w:sz w:val="22"/>
          <w:lang w:val="en-ID"/>
        </w:rPr>
      </w:pPr>
      <w:proofErr w:type="spellStart"/>
      <w:r>
        <w:rPr>
          <w:rFonts w:ascii="Garamond" w:hAnsi="Garamond"/>
          <w:b w:val="0"/>
          <w:color w:val="000000" w:themeColor="text1"/>
          <w:sz w:val="22"/>
          <w:lang w:val="en-ID"/>
        </w:rPr>
        <w:t>Falsafah</w:t>
      </w:r>
      <w:proofErr w:type="spellEnd"/>
    </w:p>
    <w:p w14:paraId="4CDA947D" w14:textId="5812779B" w:rsidR="00C60580" w:rsidRPr="00C60580" w:rsidRDefault="00C60580" w:rsidP="00C60580">
      <w:pPr>
        <w:pStyle w:val="Heading1-Narra"/>
        <w:numPr>
          <w:ilvl w:val="0"/>
          <w:numId w:val="37"/>
        </w:numPr>
        <w:spacing w:before="0"/>
        <w:rPr>
          <w:rFonts w:ascii="Garamond" w:hAnsi="Garamond"/>
          <w:b w:val="0"/>
          <w:color w:val="000000" w:themeColor="text1"/>
          <w:sz w:val="22"/>
          <w:lang w:val="en-ID"/>
        </w:rPr>
      </w:pPr>
      <w:r w:rsidRPr="00C60580">
        <w:rPr>
          <w:rFonts w:ascii="Garamond" w:hAnsi="Garamond"/>
          <w:b w:val="0"/>
          <w:color w:val="000000" w:themeColor="text1"/>
          <w:sz w:val="22"/>
          <w:lang w:val="en-ID"/>
        </w:rPr>
        <w:t>Tri Hita Karana (THK) consists of three harmonious relationships: the harmonious relationship between humans and God (</w:t>
      </w:r>
      <w:proofErr w:type="spellStart"/>
      <w:r w:rsidRPr="00C60580">
        <w:rPr>
          <w:rFonts w:ascii="Garamond" w:hAnsi="Garamond"/>
          <w:b w:val="0"/>
          <w:color w:val="000000" w:themeColor="text1"/>
          <w:sz w:val="22"/>
          <w:lang w:val="en-ID"/>
        </w:rPr>
        <w:t>parhyangan</w:t>
      </w:r>
      <w:proofErr w:type="spellEnd"/>
      <w:r w:rsidRPr="00C60580">
        <w:rPr>
          <w:rFonts w:ascii="Garamond" w:hAnsi="Garamond"/>
          <w:b w:val="0"/>
          <w:color w:val="000000" w:themeColor="text1"/>
          <w:sz w:val="22"/>
          <w:lang w:val="en-ID"/>
        </w:rPr>
        <w:t>); the harmonious relationship between humans and humans (</w:t>
      </w:r>
      <w:proofErr w:type="spellStart"/>
      <w:r w:rsidRPr="00C60580">
        <w:rPr>
          <w:rFonts w:ascii="Garamond" w:hAnsi="Garamond"/>
          <w:b w:val="0"/>
          <w:color w:val="000000" w:themeColor="text1"/>
          <w:sz w:val="22"/>
          <w:lang w:val="en-ID"/>
        </w:rPr>
        <w:t>pawongan</w:t>
      </w:r>
      <w:proofErr w:type="spellEnd"/>
      <w:r w:rsidRPr="00C60580">
        <w:rPr>
          <w:rFonts w:ascii="Garamond" w:hAnsi="Garamond"/>
          <w:b w:val="0"/>
          <w:color w:val="000000" w:themeColor="text1"/>
          <w:sz w:val="22"/>
          <w:lang w:val="en-ID"/>
        </w:rPr>
        <w:t>); and the harmonious relationship between humans and their environment (</w:t>
      </w:r>
      <w:proofErr w:type="spellStart"/>
      <w:r w:rsidRPr="00C60580">
        <w:rPr>
          <w:rFonts w:ascii="Garamond" w:hAnsi="Garamond"/>
          <w:b w:val="0"/>
          <w:color w:val="000000" w:themeColor="text1"/>
          <w:sz w:val="22"/>
          <w:lang w:val="en-ID"/>
        </w:rPr>
        <w:t>palemahan</w:t>
      </w:r>
      <w:proofErr w:type="spellEnd"/>
      <w:r w:rsidRPr="00C60580">
        <w:rPr>
          <w:rFonts w:ascii="Garamond" w:hAnsi="Garamond"/>
          <w:b w:val="0"/>
          <w:color w:val="000000" w:themeColor="text1"/>
          <w:sz w:val="22"/>
          <w:lang w:val="en-ID"/>
        </w:rPr>
        <w:t xml:space="preserve">). These three elements of THK intertwine and create a </w:t>
      </w:r>
      <w:r w:rsidRPr="00C60580">
        <w:rPr>
          <w:rFonts w:ascii="Garamond" w:hAnsi="Garamond"/>
          <w:b w:val="0"/>
          <w:color w:val="000000" w:themeColor="text1"/>
          <w:sz w:val="22"/>
          <w:lang w:val="en-ID"/>
        </w:rPr>
        <w:lastRenderedPageBreak/>
        <w:t>relationship that fosters balance, harmony, and harmony. This THK philosophy serves as the foundation for development policy in Bali Province.</w:t>
      </w:r>
      <w:r w:rsidR="00286FE9">
        <w:rPr>
          <w:rStyle w:val="FootnoteReference"/>
          <w:rFonts w:ascii="Garamond" w:hAnsi="Garamond"/>
          <w:b w:val="0"/>
          <w:color w:val="000000" w:themeColor="text1"/>
          <w:sz w:val="22"/>
          <w:lang w:val="en-ID"/>
        </w:rPr>
        <w:footnoteReference w:id="13"/>
      </w:r>
    </w:p>
    <w:p w14:paraId="787F5E1E" w14:textId="2E8C2BB3" w:rsidR="00C60580" w:rsidRPr="00C60580" w:rsidRDefault="00C60580" w:rsidP="00C60580">
      <w:pPr>
        <w:pStyle w:val="Heading1-Narra"/>
        <w:numPr>
          <w:ilvl w:val="0"/>
          <w:numId w:val="37"/>
        </w:numPr>
        <w:spacing w:before="0"/>
        <w:rPr>
          <w:rFonts w:ascii="Garamond" w:hAnsi="Garamond"/>
          <w:b w:val="0"/>
          <w:color w:val="000000" w:themeColor="text1"/>
          <w:sz w:val="22"/>
          <w:lang w:val="en-ID"/>
        </w:rPr>
      </w:pPr>
      <w:r w:rsidRPr="00C60580">
        <w:rPr>
          <w:rFonts w:ascii="Garamond" w:hAnsi="Garamond"/>
          <w:b w:val="0"/>
          <w:color w:val="000000" w:themeColor="text1"/>
          <w:sz w:val="22"/>
          <w:lang w:val="en-ID"/>
        </w:rPr>
        <w:t>Tri Mandala; the division of regional space into three parts, namely; the main mandala as the main regional space used for sacred places (</w:t>
      </w:r>
      <w:proofErr w:type="spellStart"/>
      <w:r w:rsidRPr="00C60580">
        <w:rPr>
          <w:rFonts w:ascii="Garamond" w:hAnsi="Garamond"/>
          <w:b w:val="0"/>
          <w:color w:val="000000" w:themeColor="text1"/>
          <w:sz w:val="22"/>
          <w:lang w:val="en-ID"/>
        </w:rPr>
        <w:t>parhyangan</w:t>
      </w:r>
      <w:proofErr w:type="spellEnd"/>
      <w:r w:rsidRPr="00C60580">
        <w:rPr>
          <w:rFonts w:ascii="Garamond" w:hAnsi="Garamond"/>
          <w:b w:val="0"/>
          <w:color w:val="000000" w:themeColor="text1"/>
          <w:sz w:val="22"/>
          <w:lang w:val="en-ID"/>
        </w:rPr>
        <w:t xml:space="preserve">); the </w:t>
      </w:r>
      <w:proofErr w:type="spellStart"/>
      <w:r w:rsidRPr="00C60580">
        <w:rPr>
          <w:rFonts w:ascii="Garamond" w:hAnsi="Garamond"/>
          <w:b w:val="0"/>
          <w:color w:val="000000" w:themeColor="text1"/>
          <w:sz w:val="22"/>
          <w:lang w:val="en-ID"/>
        </w:rPr>
        <w:t>madya</w:t>
      </w:r>
      <w:proofErr w:type="spellEnd"/>
      <w:r w:rsidRPr="00C60580">
        <w:rPr>
          <w:rFonts w:ascii="Garamond" w:hAnsi="Garamond"/>
          <w:b w:val="0"/>
          <w:color w:val="000000" w:themeColor="text1"/>
          <w:sz w:val="22"/>
          <w:lang w:val="en-ID"/>
        </w:rPr>
        <w:t xml:space="preserve"> mandala is the central regional space used as a residence (</w:t>
      </w:r>
      <w:proofErr w:type="spellStart"/>
      <w:r w:rsidRPr="00C60580">
        <w:rPr>
          <w:rFonts w:ascii="Garamond" w:hAnsi="Garamond"/>
          <w:b w:val="0"/>
          <w:color w:val="000000" w:themeColor="text1"/>
          <w:sz w:val="22"/>
          <w:lang w:val="en-ID"/>
        </w:rPr>
        <w:t>pawongan</w:t>
      </w:r>
      <w:proofErr w:type="spellEnd"/>
      <w:r w:rsidRPr="00C60580">
        <w:rPr>
          <w:rFonts w:ascii="Garamond" w:hAnsi="Garamond"/>
          <w:b w:val="0"/>
          <w:color w:val="000000" w:themeColor="text1"/>
          <w:sz w:val="22"/>
          <w:lang w:val="en-ID"/>
        </w:rPr>
        <w:t xml:space="preserve">); and the </w:t>
      </w:r>
      <w:proofErr w:type="spellStart"/>
      <w:r w:rsidRPr="00C60580">
        <w:rPr>
          <w:rFonts w:ascii="Garamond" w:hAnsi="Garamond"/>
          <w:b w:val="0"/>
          <w:color w:val="000000" w:themeColor="text1"/>
          <w:sz w:val="22"/>
          <w:lang w:val="en-ID"/>
        </w:rPr>
        <w:t>nista</w:t>
      </w:r>
      <w:proofErr w:type="spellEnd"/>
      <w:r w:rsidRPr="00C60580">
        <w:rPr>
          <w:rFonts w:ascii="Garamond" w:hAnsi="Garamond"/>
          <w:b w:val="0"/>
          <w:color w:val="000000" w:themeColor="text1"/>
          <w:sz w:val="22"/>
          <w:lang w:val="en-ID"/>
        </w:rPr>
        <w:t xml:space="preserve"> mandala is the outer regional space used as a place of business (</w:t>
      </w:r>
      <w:proofErr w:type="spellStart"/>
      <w:r w:rsidRPr="00C60580">
        <w:rPr>
          <w:rFonts w:ascii="Garamond" w:hAnsi="Garamond"/>
          <w:b w:val="0"/>
          <w:color w:val="000000" w:themeColor="text1"/>
          <w:sz w:val="22"/>
          <w:lang w:val="en-ID"/>
        </w:rPr>
        <w:t>palemahan</w:t>
      </w:r>
      <w:proofErr w:type="spellEnd"/>
      <w:r w:rsidRPr="00C60580">
        <w:rPr>
          <w:rFonts w:ascii="Garamond" w:hAnsi="Garamond"/>
          <w:b w:val="0"/>
          <w:color w:val="000000" w:themeColor="text1"/>
          <w:sz w:val="22"/>
          <w:lang w:val="en-ID"/>
        </w:rPr>
        <w:t>) such as; rice fields, gardens, home parks, and so on. The Tri Mandala philosophy serves as the basis for spatial planning in Bali.</w:t>
      </w:r>
    </w:p>
    <w:p w14:paraId="494A9584" w14:textId="355D9DCD" w:rsidR="00C60580" w:rsidRPr="00C60580" w:rsidRDefault="00C60580" w:rsidP="00C60580">
      <w:pPr>
        <w:pStyle w:val="Heading1-Narra"/>
        <w:numPr>
          <w:ilvl w:val="0"/>
          <w:numId w:val="37"/>
        </w:numPr>
        <w:spacing w:before="0"/>
        <w:rPr>
          <w:rFonts w:ascii="Garamond" w:hAnsi="Garamond"/>
          <w:b w:val="0"/>
          <w:color w:val="000000" w:themeColor="text1"/>
          <w:sz w:val="22"/>
          <w:lang w:val="en-ID"/>
        </w:rPr>
      </w:pPr>
      <w:r w:rsidRPr="00C60580">
        <w:rPr>
          <w:rFonts w:ascii="Garamond" w:hAnsi="Garamond"/>
          <w:b w:val="0"/>
          <w:color w:val="000000" w:themeColor="text1"/>
          <w:sz w:val="22"/>
          <w:lang w:val="en-ID"/>
        </w:rPr>
        <w:t xml:space="preserve">Tri Kaya </w:t>
      </w:r>
      <w:proofErr w:type="spellStart"/>
      <w:r w:rsidRPr="00C60580">
        <w:rPr>
          <w:rFonts w:ascii="Garamond" w:hAnsi="Garamond"/>
          <w:b w:val="0"/>
          <w:color w:val="000000" w:themeColor="text1"/>
          <w:sz w:val="22"/>
          <w:lang w:val="en-ID"/>
        </w:rPr>
        <w:t>Parisudha</w:t>
      </w:r>
      <w:proofErr w:type="spellEnd"/>
      <w:r w:rsidRPr="00C60580">
        <w:rPr>
          <w:rFonts w:ascii="Garamond" w:hAnsi="Garamond"/>
          <w:b w:val="0"/>
          <w:color w:val="000000" w:themeColor="text1"/>
          <w:sz w:val="22"/>
          <w:lang w:val="en-ID"/>
        </w:rPr>
        <w:t xml:space="preserve">: three sanctified human </w:t>
      </w:r>
      <w:proofErr w:type="spellStart"/>
      <w:r w:rsidRPr="00C60580">
        <w:rPr>
          <w:rFonts w:ascii="Garamond" w:hAnsi="Garamond"/>
          <w:b w:val="0"/>
          <w:color w:val="000000" w:themeColor="text1"/>
          <w:sz w:val="22"/>
          <w:lang w:val="en-ID"/>
        </w:rPr>
        <w:t>behaviors</w:t>
      </w:r>
      <w:proofErr w:type="spellEnd"/>
      <w:r w:rsidRPr="00C60580">
        <w:rPr>
          <w:rFonts w:ascii="Garamond" w:hAnsi="Garamond"/>
          <w:b w:val="0"/>
          <w:color w:val="000000" w:themeColor="text1"/>
          <w:sz w:val="22"/>
          <w:lang w:val="en-ID"/>
        </w:rPr>
        <w:t xml:space="preserve">: </w:t>
      </w:r>
      <w:proofErr w:type="spellStart"/>
      <w:r w:rsidRPr="00C60580">
        <w:rPr>
          <w:rFonts w:ascii="Garamond" w:hAnsi="Garamond"/>
          <w:b w:val="0"/>
          <w:color w:val="000000" w:themeColor="text1"/>
          <w:sz w:val="22"/>
          <w:lang w:val="en-ID"/>
        </w:rPr>
        <w:t>kayika</w:t>
      </w:r>
      <w:proofErr w:type="spellEnd"/>
      <w:r w:rsidRPr="00C60580">
        <w:rPr>
          <w:rFonts w:ascii="Garamond" w:hAnsi="Garamond"/>
          <w:b w:val="0"/>
          <w:color w:val="000000" w:themeColor="text1"/>
          <w:sz w:val="22"/>
          <w:lang w:val="en-ID"/>
        </w:rPr>
        <w:t xml:space="preserve"> (doing good and right); </w:t>
      </w:r>
      <w:proofErr w:type="spellStart"/>
      <w:r w:rsidRPr="00C60580">
        <w:rPr>
          <w:rFonts w:ascii="Garamond" w:hAnsi="Garamond"/>
          <w:b w:val="0"/>
          <w:color w:val="000000" w:themeColor="text1"/>
          <w:sz w:val="22"/>
          <w:lang w:val="en-ID"/>
        </w:rPr>
        <w:t>wacika</w:t>
      </w:r>
      <w:proofErr w:type="spellEnd"/>
      <w:r w:rsidRPr="00C60580">
        <w:rPr>
          <w:rFonts w:ascii="Garamond" w:hAnsi="Garamond"/>
          <w:b w:val="0"/>
          <w:color w:val="000000" w:themeColor="text1"/>
          <w:sz w:val="22"/>
          <w:lang w:val="en-ID"/>
        </w:rPr>
        <w:t xml:space="preserve"> (speaking good and right); and </w:t>
      </w:r>
      <w:proofErr w:type="spellStart"/>
      <w:r w:rsidRPr="00C60580">
        <w:rPr>
          <w:rFonts w:ascii="Garamond" w:hAnsi="Garamond"/>
          <w:b w:val="0"/>
          <w:color w:val="000000" w:themeColor="text1"/>
          <w:sz w:val="22"/>
          <w:lang w:val="en-ID"/>
        </w:rPr>
        <w:t>manacika</w:t>
      </w:r>
      <w:proofErr w:type="spellEnd"/>
      <w:r w:rsidRPr="00C60580">
        <w:rPr>
          <w:rFonts w:ascii="Garamond" w:hAnsi="Garamond"/>
          <w:b w:val="0"/>
          <w:color w:val="000000" w:themeColor="text1"/>
          <w:sz w:val="22"/>
          <w:lang w:val="en-ID"/>
        </w:rPr>
        <w:t xml:space="preserve"> (thinking good and right). The Tri Kaya </w:t>
      </w:r>
      <w:proofErr w:type="spellStart"/>
      <w:r w:rsidRPr="00C60580">
        <w:rPr>
          <w:rFonts w:ascii="Garamond" w:hAnsi="Garamond"/>
          <w:b w:val="0"/>
          <w:color w:val="000000" w:themeColor="text1"/>
          <w:sz w:val="22"/>
          <w:lang w:val="en-ID"/>
        </w:rPr>
        <w:t>Parisudha</w:t>
      </w:r>
      <w:proofErr w:type="spellEnd"/>
      <w:r w:rsidRPr="00C60580">
        <w:rPr>
          <w:rFonts w:ascii="Garamond" w:hAnsi="Garamond"/>
          <w:b w:val="0"/>
          <w:color w:val="000000" w:themeColor="text1"/>
          <w:sz w:val="22"/>
          <w:lang w:val="en-ID"/>
        </w:rPr>
        <w:t xml:space="preserve"> philosophy serves as the basis for human action to create peace and harmony among all creatures in the universe.</w:t>
      </w:r>
    </w:p>
    <w:p w14:paraId="4D56C317" w14:textId="51ADA3A7" w:rsidR="00C60580" w:rsidRPr="00C60580" w:rsidRDefault="00C60580" w:rsidP="00C60580">
      <w:pPr>
        <w:pStyle w:val="Heading1-Narra"/>
        <w:numPr>
          <w:ilvl w:val="0"/>
          <w:numId w:val="37"/>
        </w:numPr>
        <w:spacing w:before="0"/>
        <w:rPr>
          <w:rFonts w:ascii="Garamond" w:hAnsi="Garamond"/>
          <w:b w:val="0"/>
          <w:color w:val="000000" w:themeColor="text1"/>
          <w:sz w:val="22"/>
          <w:lang w:val="en-ID"/>
        </w:rPr>
      </w:pPr>
      <w:r w:rsidRPr="00C60580">
        <w:rPr>
          <w:rFonts w:ascii="Garamond" w:hAnsi="Garamond"/>
          <w:b w:val="0"/>
          <w:color w:val="000000" w:themeColor="text1"/>
          <w:sz w:val="22"/>
          <w:lang w:val="en-ID"/>
        </w:rPr>
        <w:t>Tri Kono; The Tri Murti Gods are tasked with creating and destroying the universe and its contents, namely: Brahma, the creator (</w:t>
      </w:r>
      <w:proofErr w:type="spellStart"/>
      <w:r w:rsidRPr="00C60580">
        <w:rPr>
          <w:rFonts w:ascii="Garamond" w:hAnsi="Garamond"/>
          <w:b w:val="0"/>
          <w:color w:val="000000" w:themeColor="text1"/>
          <w:sz w:val="22"/>
          <w:lang w:val="en-ID"/>
        </w:rPr>
        <w:t>utpethi</w:t>
      </w:r>
      <w:proofErr w:type="spellEnd"/>
      <w:r w:rsidRPr="00C60580">
        <w:rPr>
          <w:rFonts w:ascii="Garamond" w:hAnsi="Garamond"/>
          <w:b w:val="0"/>
          <w:color w:val="000000" w:themeColor="text1"/>
          <w:sz w:val="22"/>
          <w:lang w:val="en-ID"/>
        </w:rPr>
        <w:t>) of nature; Vishnu, the preserver (</w:t>
      </w:r>
      <w:proofErr w:type="spellStart"/>
      <w:r w:rsidRPr="00C60580">
        <w:rPr>
          <w:rFonts w:ascii="Garamond" w:hAnsi="Garamond"/>
          <w:b w:val="0"/>
          <w:color w:val="000000" w:themeColor="text1"/>
          <w:sz w:val="22"/>
          <w:lang w:val="en-ID"/>
        </w:rPr>
        <w:t>sthiti</w:t>
      </w:r>
      <w:proofErr w:type="spellEnd"/>
      <w:r w:rsidRPr="00C60580">
        <w:rPr>
          <w:rFonts w:ascii="Garamond" w:hAnsi="Garamond"/>
          <w:b w:val="0"/>
          <w:color w:val="000000" w:themeColor="text1"/>
          <w:sz w:val="22"/>
          <w:lang w:val="en-ID"/>
        </w:rPr>
        <w:t>) of nature; and Shiva, the destroyer (</w:t>
      </w:r>
      <w:proofErr w:type="spellStart"/>
      <w:r w:rsidRPr="00C60580">
        <w:rPr>
          <w:rFonts w:ascii="Garamond" w:hAnsi="Garamond"/>
          <w:b w:val="0"/>
          <w:color w:val="000000" w:themeColor="text1"/>
          <w:sz w:val="22"/>
          <w:lang w:val="en-ID"/>
        </w:rPr>
        <w:t>pralina</w:t>
      </w:r>
      <w:proofErr w:type="spellEnd"/>
      <w:r w:rsidRPr="00C60580">
        <w:rPr>
          <w:rFonts w:ascii="Garamond" w:hAnsi="Garamond"/>
          <w:b w:val="0"/>
          <w:color w:val="000000" w:themeColor="text1"/>
          <w:sz w:val="22"/>
          <w:lang w:val="en-ID"/>
        </w:rPr>
        <w:t>) of nature. The Tri Kono philosophy is human belief in God's power to create nature and all its contents.</w:t>
      </w:r>
    </w:p>
    <w:p w14:paraId="148736E7" w14:textId="6C780FBD" w:rsidR="00C60580" w:rsidRPr="00C60580" w:rsidRDefault="00C60580" w:rsidP="00C60580">
      <w:pPr>
        <w:pStyle w:val="Heading1-Narra"/>
        <w:numPr>
          <w:ilvl w:val="0"/>
          <w:numId w:val="37"/>
        </w:numPr>
        <w:spacing w:before="0"/>
        <w:rPr>
          <w:rFonts w:ascii="Garamond" w:hAnsi="Garamond"/>
          <w:b w:val="0"/>
          <w:color w:val="000000" w:themeColor="text1"/>
          <w:sz w:val="22"/>
          <w:lang w:val="en-ID"/>
        </w:rPr>
      </w:pPr>
      <w:r w:rsidRPr="00C60580">
        <w:rPr>
          <w:rFonts w:ascii="Garamond" w:hAnsi="Garamond"/>
          <w:b w:val="0"/>
          <w:color w:val="000000" w:themeColor="text1"/>
          <w:sz w:val="22"/>
          <w:lang w:val="en-ID"/>
        </w:rPr>
        <w:t xml:space="preserve">Tri Pramana; three sources of life force given by God to living creatures, namely; eka </w:t>
      </w:r>
      <w:proofErr w:type="spellStart"/>
      <w:r w:rsidRPr="00C60580">
        <w:rPr>
          <w:rFonts w:ascii="Garamond" w:hAnsi="Garamond"/>
          <w:b w:val="0"/>
          <w:color w:val="000000" w:themeColor="text1"/>
          <w:sz w:val="22"/>
          <w:lang w:val="en-ID"/>
        </w:rPr>
        <w:t>pramana</w:t>
      </w:r>
      <w:proofErr w:type="spellEnd"/>
      <w:r w:rsidRPr="00C60580">
        <w:rPr>
          <w:rFonts w:ascii="Garamond" w:hAnsi="Garamond"/>
          <w:b w:val="0"/>
          <w:color w:val="000000" w:themeColor="text1"/>
          <w:sz w:val="22"/>
          <w:lang w:val="en-ID"/>
        </w:rPr>
        <w:t xml:space="preserve"> is the source of life force given to plants only in the form of energy to be able to move and grow; </w:t>
      </w:r>
      <w:proofErr w:type="spellStart"/>
      <w:r w:rsidRPr="00C60580">
        <w:rPr>
          <w:rFonts w:ascii="Garamond" w:hAnsi="Garamond"/>
          <w:b w:val="0"/>
          <w:color w:val="000000" w:themeColor="text1"/>
          <w:sz w:val="22"/>
          <w:lang w:val="en-ID"/>
        </w:rPr>
        <w:t>dwi</w:t>
      </w:r>
      <w:proofErr w:type="spellEnd"/>
      <w:r w:rsidRPr="00C60580">
        <w:rPr>
          <w:rFonts w:ascii="Garamond" w:hAnsi="Garamond"/>
          <w:b w:val="0"/>
          <w:color w:val="000000" w:themeColor="text1"/>
          <w:sz w:val="22"/>
          <w:lang w:val="en-ID"/>
        </w:rPr>
        <w:t xml:space="preserve"> </w:t>
      </w:r>
      <w:proofErr w:type="spellStart"/>
      <w:r w:rsidRPr="00C60580">
        <w:rPr>
          <w:rFonts w:ascii="Garamond" w:hAnsi="Garamond"/>
          <w:b w:val="0"/>
          <w:color w:val="000000" w:themeColor="text1"/>
          <w:sz w:val="22"/>
          <w:lang w:val="en-ID"/>
        </w:rPr>
        <w:t>pramana</w:t>
      </w:r>
      <w:proofErr w:type="spellEnd"/>
      <w:r w:rsidRPr="00C60580">
        <w:rPr>
          <w:rFonts w:ascii="Garamond" w:hAnsi="Garamond"/>
          <w:b w:val="0"/>
          <w:color w:val="000000" w:themeColor="text1"/>
          <w:sz w:val="22"/>
          <w:lang w:val="en-ID"/>
        </w:rPr>
        <w:t xml:space="preserve"> is the source of life force given to animals in the form of energy and sound so that they can move and make sounds; tri </w:t>
      </w:r>
      <w:proofErr w:type="spellStart"/>
      <w:r w:rsidRPr="00C60580">
        <w:rPr>
          <w:rFonts w:ascii="Garamond" w:hAnsi="Garamond"/>
          <w:b w:val="0"/>
          <w:color w:val="000000" w:themeColor="text1"/>
          <w:sz w:val="22"/>
          <w:lang w:val="en-ID"/>
        </w:rPr>
        <w:t>pramana</w:t>
      </w:r>
      <w:proofErr w:type="spellEnd"/>
      <w:r w:rsidRPr="00C60580">
        <w:rPr>
          <w:rFonts w:ascii="Garamond" w:hAnsi="Garamond"/>
          <w:b w:val="0"/>
          <w:color w:val="000000" w:themeColor="text1"/>
          <w:sz w:val="22"/>
          <w:lang w:val="en-ID"/>
        </w:rPr>
        <w:t xml:space="preserve"> is the source of life force given to humans in the form of energy, sound, and thoughts, so that humans are the most perfect as God's creatures. The Tri Pramana philosophy is an environmental ethic, because humans and other living creatures are part of the natural community that must respect each other.</w:t>
      </w:r>
    </w:p>
    <w:p w14:paraId="225204D3" w14:textId="2AE43630" w:rsidR="00C60580" w:rsidRPr="00C60580" w:rsidRDefault="00C60580" w:rsidP="00C60580">
      <w:pPr>
        <w:pStyle w:val="Heading1-Narra"/>
        <w:numPr>
          <w:ilvl w:val="0"/>
          <w:numId w:val="37"/>
        </w:numPr>
        <w:spacing w:before="0"/>
        <w:rPr>
          <w:rFonts w:ascii="Garamond" w:hAnsi="Garamond"/>
          <w:b w:val="0"/>
          <w:color w:val="000000" w:themeColor="text1"/>
          <w:sz w:val="22"/>
          <w:lang w:val="en-ID"/>
        </w:rPr>
      </w:pPr>
      <w:r w:rsidRPr="00C60580">
        <w:rPr>
          <w:rFonts w:ascii="Garamond" w:hAnsi="Garamond"/>
          <w:b w:val="0"/>
          <w:color w:val="000000" w:themeColor="text1"/>
          <w:sz w:val="22"/>
          <w:lang w:val="en-ID"/>
        </w:rPr>
        <w:t xml:space="preserve">Tat </w:t>
      </w:r>
      <w:proofErr w:type="spellStart"/>
      <w:r w:rsidRPr="00C60580">
        <w:rPr>
          <w:rFonts w:ascii="Garamond" w:hAnsi="Garamond"/>
          <w:b w:val="0"/>
          <w:color w:val="000000" w:themeColor="text1"/>
          <w:sz w:val="22"/>
          <w:lang w:val="en-ID"/>
        </w:rPr>
        <w:t>Twam</w:t>
      </w:r>
      <w:proofErr w:type="spellEnd"/>
      <w:r w:rsidRPr="00C60580">
        <w:rPr>
          <w:rFonts w:ascii="Garamond" w:hAnsi="Garamond"/>
          <w:b w:val="0"/>
          <w:color w:val="000000" w:themeColor="text1"/>
          <w:sz w:val="22"/>
          <w:lang w:val="en-ID"/>
        </w:rPr>
        <w:t xml:space="preserve"> Asi; contains the meaning 'he is you', 'he is me', and 'you are me'. The Tat </w:t>
      </w:r>
      <w:proofErr w:type="spellStart"/>
      <w:r w:rsidRPr="00C60580">
        <w:rPr>
          <w:rFonts w:ascii="Garamond" w:hAnsi="Garamond"/>
          <w:b w:val="0"/>
          <w:color w:val="000000" w:themeColor="text1"/>
          <w:sz w:val="22"/>
          <w:lang w:val="en-ID"/>
        </w:rPr>
        <w:t>Twam</w:t>
      </w:r>
      <w:proofErr w:type="spellEnd"/>
      <w:r w:rsidRPr="00C60580">
        <w:rPr>
          <w:rFonts w:ascii="Garamond" w:hAnsi="Garamond"/>
          <w:b w:val="0"/>
          <w:color w:val="000000" w:themeColor="text1"/>
          <w:sz w:val="22"/>
          <w:lang w:val="en-ID"/>
        </w:rPr>
        <w:t xml:space="preserve"> Asi philosophy is a human moral action to respect all natural creatures as brothers and sisters created by God.</w:t>
      </w:r>
    </w:p>
    <w:p w14:paraId="3F8FE260" w14:textId="6984F783" w:rsidR="00C60580" w:rsidRPr="00C60580" w:rsidRDefault="00C60580" w:rsidP="00C60580">
      <w:pPr>
        <w:pStyle w:val="Heading1-Narra"/>
        <w:numPr>
          <w:ilvl w:val="0"/>
          <w:numId w:val="37"/>
        </w:numPr>
        <w:spacing w:before="0"/>
        <w:rPr>
          <w:rFonts w:ascii="Garamond" w:hAnsi="Garamond"/>
          <w:b w:val="0"/>
          <w:color w:val="000000" w:themeColor="text1"/>
          <w:sz w:val="22"/>
          <w:lang w:val="en-ID"/>
        </w:rPr>
      </w:pPr>
      <w:r w:rsidRPr="00C60580">
        <w:rPr>
          <w:rFonts w:ascii="Garamond" w:hAnsi="Garamond"/>
          <w:b w:val="0"/>
          <w:color w:val="000000" w:themeColor="text1"/>
          <w:sz w:val="22"/>
          <w:lang w:val="en-ID"/>
        </w:rPr>
        <w:t xml:space="preserve">Karma Phala; is the result of human actions carried out in </w:t>
      </w:r>
      <w:proofErr w:type="gramStart"/>
      <w:r w:rsidRPr="00C60580">
        <w:rPr>
          <w:rFonts w:ascii="Garamond" w:hAnsi="Garamond"/>
          <w:b w:val="0"/>
          <w:color w:val="000000" w:themeColor="text1"/>
          <w:sz w:val="22"/>
          <w:lang w:val="en-ID"/>
        </w:rPr>
        <w:t>three time</w:t>
      </w:r>
      <w:proofErr w:type="gramEnd"/>
      <w:r w:rsidRPr="00C60580">
        <w:rPr>
          <w:rFonts w:ascii="Garamond" w:hAnsi="Garamond"/>
          <w:b w:val="0"/>
          <w:color w:val="000000" w:themeColor="text1"/>
          <w:sz w:val="22"/>
          <w:lang w:val="en-ID"/>
        </w:rPr>
        <w:t xml:space="preserve"> dimensions, namely; the result of human actions carried out in the past (</w:t>
      </w:r>
      <w:proofErr w:type="spellStart"/>
      <w:r w:rsidRPr="00C60580">
        <w:rPr>
          <w:rFonts w:ascii="Garamond" w:hAnsi="Garamond"/>
          <w:b w:val="0"/>
          <w:color w:val="000000" w:themeColor="text1"/>
          <w:sz w:val="22"/>
          <w:lang w:val="en-ID"/>
        </w:rPr>
        <w:t>sancita</w:t>
      </w:r>
      <w:proofErr w:type="spellEnd"/>
      <w:r w:rsidRPr="00C60580">
        <w:rPr>
          <w:rFonts w:ascii="Garamond" w:hAnsi="Garamond"/>
          <w:b w:val="0"/>
          <w:color w:val="000000" w:themeColor="text1"/>
          <w:sz w:val="22"/>
          <w:lang w:val="en-ID"/>
        </w:rPr>
        <w:t>); the results of human actions in the present lifetime (</w:t>
      </w:r>
      <w:proofErr w:type="spellStart"/>
      <w:r w:rsidRPr="00C60580">
        <w:rPr>
          <w:rFonts w:ascii="Garamond" w:hAnsi="Garamond"/>
          <w:b w:val="0"/>
          <w:color w:val="000000" w:themeColor="text1"/>
          <w:sz w:val="22"/>
          <w:lang w:val="en-ID"/>
        </w:rPr>
        <w:t>prarabda</w:t>
      </w:r>
      <w:proofErr w:type="spellEnd"/>
      <w:r w:rsidRPr="00C60580">
        <w:rPr>
          <w:rFonts w:ascii="Garamond" w:hAnsi="Garamond"/>
          <w:b w:val="0"/>
          <w:color w:val="000000" w:themeColor="text1"/>
          <w:sz w:val="22"/>
          <w:lang w:val="en-ID"/>
        </w:rPr>
        <w:t>); and the results of human actions in the future (</w:t>
      </w:r>
      <w:proofErr w:type="spellStart"/>
      <w:r w:rsidRPr="00C60580">
        <w:rPr>
          <w:rFonts w:ascii="Garamond" w:hAnsi="Garamond"/>
          <w:b w:val="0"/>
          <w:color w:val="000000" w:themeColor="text1"/>
          <w:sz w:val="22"/>
          <w:lang w:val="en-ID"/>
        </w:rPr>
        <w:t>kriyamand</w:t>
      </w:r>
      <w:proofErr w:type="spellEnd"/>
      <w:r w:rsidRPr="00C60580">
        <w:rPr>
          <w:rFonts w:ascii="Garamond" w:hAnsi="Garamond"/>
          <w:b w:val="0"/>
          <w:color w:val="000000" w:themeColor="text1"/>
          <w:sz w:val="22"/>
          <w:lang w:val="en-ID"/>
        </w:rPr>
        <w:t>). The philosophy of Karma Phala is the teaching of the law of karma, whoever sows will reap the results of his actions.</w:t>
      </w:r>
      <w:r w:rsidR="00286FE9">
        <w:rPr>
          <w:rStyle w:val="FootnoteReference"/>
          <w:rFonts w:ascii="Garamond" w:hAnsi="Garamond"/>
          <w:b w:val="0"/>
          <w:color w:val="000000" w:themeColor="text1"/>
          <w:sz w:val="22"/>
          <w:lang w:val="en-ID"/>
        </w:rPr>
        <w:footnoteReference w:id="14"/>
      </w:r>
    </w:p>
    <w:p w14:paraId="0DEC60E8" w14:textId="5F67FC82" w:rsidR="00C60580" w:rsidRPr="00C60580" w:rsidRDefault="00C60580" w:rsidP="00C60580">
      <w:pPr>
        <w:pStyle w:val="Heading1-Narra"/>
        <w:numPr>
          <w:ilvl w:val="0"/>
          <w:numId w:val="37"/>
        </w:numPr>
        <w:spacing w:before="0"/>
        <w:rPr>
          <w:rFonts w:ascii="Garamond" w:hAnsi="Garamond"/>
          <w:b w:val="0"/>
          <w:color w:val="000000" w:themeColor="text1"/>
          <w:sz w:val="22"/>
          <w:lang w:val="en-ID"/>
        </w:rPr>
      </w:pPr>
      <w:proofErr w:type="spellStart"/>
      <w:r w:rsidRPr="00C60580">
        <w:rPr>
          <w:rFonts w:ascii="Garamond" w:hAnsi="Garamond"/>
          <w:b w:val="0"/>
          <w:color w:val="000000" w:themeColor="text1"/>
          <w:sz w:val="22"/>
          <w:lang w:val="en-ID"/>
        </w:rPr>
        <w:t>Rwa</w:t>
      </w:r>
      <w:proofErr w:type="spellEnd"/>
      <w:r w:rsidRPr="00C60580">
        <w:rPr>
          <w:rFonts w:ascii="Garamond" w:hAnsi="Garamond"/>
          <w:b w:val="0"/>
          <w:color w:val="000000" w:themeColor="text1"/>
          <w:sz w:val="22"/>
          <w:lang w:val="en-ID"/>
        </w:rPr>
        <w:t xml:space="preserve"> </w:t>
      </w:r>
      <w:proofErr w:type="spellStart"/>
      <w:r w:rsidRPr="00C60580">
        <w:rPr>
          <w:rFonts w:ascii="Garamond" w:hAnsi="Garamond"/>
          <w:b w:val="0"/>
          <w:color w:val="000000" w:themeColor="text1"/>
          <w:sz w:val="22"/>
          <w:lang w:val="en-ID"/>
        </w:rPr>
        <w:t>Bhineda</w:t>
      </w:r>
      <w:proofErr w:type="spellEnd"/>
      <w:r w:rsidRPr="00C60580">
        <w:rPr>
          <w:rFonts w:ascii="Garamond" w:hAnsi="Garamond"/>
          <w:b w:val="0"/>
          <w:color w:val="000000" w:themeColor="text1"/>
          <w:sz w:val="22"/>
          <w:lang w:val="en-ID"/>
        </w:rPr>
        <w:t xml:space="preserve">; is the dualistic nature of a conflicting view, for example the difference in views about </w:t>
      </w:r>
      <w:proofErr w:type="spellStart"/>
      <w:r w:rsidRPr="00C60580">
        <w:rPr>
          <w:rFonts w:ascii="Garamond" w:hAnsi="Garamond"/>
          <w:b w:val="0"/>
          <w:color w:val="000000" w:themeColor="text1"/>
          <w:sz w:val="22"/>
          <w:lang w:val="en-ID"/>
        </w:rPr>
        <w:t>sekala</w:t>
      </w:r>
      <w:proofErr w:type="spellEnd"/>
      <w:r w:rsidRPr="00C60580">
        <w:rPr>
          <w:rFonts w:ascii="Garamond" w:hAnsi="Garamond"/>
          <w:b w:val="0"/>
          <w:color w:val="000000" w:themeColor="text1"/>
          <w:sz w:val="22"/>
          <w:lang w:val="en-ID"/>
        </w:rPr>
        <w:t xml:space="preserve"> (real world) and </w:t>
      </w:r>
      <w:proofErr w:type="spellStart"/>
      <w:r w:rsidRPr="00C60580">
        <w:rPr>
          <w:rFonts w:ascii="Garamond" w:hAnsi="Garamond"/>
          <w:b w:val="0"/>
          <w:color w:val="000000" w:themeColor="text1"/>
          <w:sz w:val="22"/>
          <w:lang w:val="en-ID"/>
        </w:rPr>
        <w:t>niskala</w:t>
      </w:r>
      <w:proofErr w:type="spellEnd"/>
      <w:r w:rsidRPr="00C60580">
        <w:rPr>
          <w:rFonts w:ascii="Garamond" w:hAnsi="Garamond"/>
          <w:b w:val="0"/>
          <w:color w:val="000000" w:themeColor="text1"/>
          <w:sz w:val="22"/>
          <w:lang w:val="en-ID"/>
        </w:rPr>
        <w:t xml:space="preserve"> (unreal world); </w:t>
      </w:r>
      <w:proofErr w:type="spellStart"/>
      <w:r w:rsidRPr="00C60580">
        <w:rPr>
          <w:rFonts w:ascii="Garamond" w:hAnsi="Garamond"/>
          <w:b w:val="0"/>
          <w:color w:val="000000" w:themeColor="text1"/>
          <w:sz w:val="22"/>
          <w:lang w:val="en-ID"/>
        </w:rPr>
        <w:t>nirmala</w:t>
      </w:r>
      <w:proofErr w:type="spellEnd"/>
      <w:r w:rsidRPr="00C60580">
        <w:rPr>
          <w:rFonts w:ascii="Garamond" w:hAnsi="Garamond"/>
          <w:b w:val="0"/>
          <w:color w:val="000000" w:themeColor="text1"/>
          <w:sz w:val="22"/>
          <w:lang w:val="en-ID"/>
        </w:rPr>
        <w:t xml:space="preserve"> (holy) and mala (impure) nature; </w:t>
      </w:r>
      <w:proofErr w:type="spellStart"/>
      <w:r w:rsidRPr="00C60580">
        <w:rPr>
          <w:rFonts w:ascii="Garamond" w:hAnsi="Garamond"/>
          <w:b w:val="0"/>
          <w:color w:val="000000" w:themeColor="text1"/>
          <w:sz w:val="22"/>
          <w:lang w:val="en-ID"/>
        </w:rPr>
        <w:t>luan</w:t>
      </w:r>
      <w:proofErr w:type="spellEnd"/>
      <w:r w:rsidRPr="00C60580">
        <w:rPr>
          <w:rFonts w:ascii="Garamond" w:hAnsi="Garamond"/>
          <w:b w:val="0"/>
          <w:color w:val="000000" w:themeColor="text1"/>
          <w:sz w:val="22"/>
          <w:lang w:val="en-ID"/>
        </w:rPr>
        <w:t xml:space="preserve"> (upstream) and </w:t>
      </w:r>
      <w:proofErr w:type="spellStart"/>
      <w:r w:rsidRPr="00C60580">
        <w:rPr>
          <w:rFonts w:ascii="Garamond" w:hAnsi="Garamond"/>
          <w:b w:val="0"/>
          <w:color w:val="000000" w:themeColor="text1"/>
          <w:sz w:val="22"/>
          <w:lang w:val="en-ID"/>
        </w:rPr>
        <w:t>teben</w:t>
      </w:r>
      <w:proofErr w:type="spellEnd"/>
      <w:r w:rsidRPr="00C60580">
        <w:rPr>
          <w:rFonts w:ascii="Garamond" w:hAnsi="Garamond"/>
          <w:b w:val="0"/>
          <w:color w:val="000000" w:themeColor="text1"/>
          <w:sz w:val="22"/>
          <w:lang w:val="en-ID"/>
        </w:rPr>
        <w:t xml:space="preserve"> (downstream) places and so on. The </w:t>
      </w:r>
      <w:proofErr w:type="spellStart"/>
      <w:r w:rsidRPr="00C60580">
        <w:rPr>
          <w:rFonts w:ascii="Garamond" w:hAnsi="Garamond"/>
          <w:b w:val="0"/>
          <w:color w:val="000000" w:themeColor="text1"/>
          <w:sz w:val="22"/>
          <w:lang w:val="en-ID"/>
        </w:rPr>
        <w:t>Rwa</w:t>
      </w:r>
      <w:proofErr w:type="spellEnd"/>
      <w:r w:rsidRPr="00C60580">
        <w:rPr>
          <w:rFonts w:ascii="Garamond" w:hAnsi="Garamond"/>
          <w:b w:val="0"/>
          <w:color w:val="000000" w:themeColor="text1"/>
          <w:sz w:val="22"/>
          <w:lang w:val="en-ID"/>
        </w:rPr>
        <w:t xml:space="preserve"> </w:t>
      </w:r>
      <w:proofErr w:type="spellStart"/>
      <w:r w:rsidRPr="00C60580">
        <w:rPr>
          <w:rFonts w:ascii="Garamond" w:hAnsi="Garamond"/>
          <w:b w:val="0"/>
          <w:color w:val="000000" w:themeColor="text1"/>
          <w:sz w:val="22"/>
          <w:lang w:val="en-ID"/>
        </w:rPr>
        <w:t>Bhineda</w:t>
      </w:r>
      <w:proofErr w:type="spellEnd"/>
      <w:r w:rsidRPr="00C60580">
        <w:rPr>
          <w:rFonts w:ascii="Garamond" w:hAnsi="Garamond"/>
          <w:b w:val="0"/>
          <w:color w:val="000000" w:themeColor="text1"/>
          <w:sz w:val="22"/>
          <w:lang w:val="en-ID"/>
        </w:rPr>
        <w:t xml:space="preserve"> philosophy is used to express the difference in values between sacred and profane in spatial planning in Bali such as; the arrangement of forest areas, mountains, hills, rivers, lakes, and beaches to be made into sacred areas that may not be touched by buildings for business activities and settlements.</w:t>
      </w:r>
      <w:r w:rsidR="00286FE9">
        <w:rPr>
          <w:rStyle w:val="FootnoteReference"/>
          <w:rFonts w:ascii="Garamond" w:hAnsi="Garamond"/>
          <w:b w:val="0"/>
          <w:color w:val="000000" w:themeColor="text1"/>
          <w:sz w:val="22"/>
          <w:lang w:val="en-ID"/>
        </w:rPr>
        <w:footnoteReference w:id="15"/>
      </w:r>
    </w:p>
    <w:p w14:paraId="404E6A90" w14:textId="329C659A" w:rsidR="00C60580" w:rsidRPr="00C60580" w:rsidRDefault="00C60580" w:rsidP="00C60580">
      <w:pPr>
        <w:pStyle w:val="Heading1-Narra"/>
        <w:numPr>
          <w:ilvl w:val="0"/>
          <w:numId w:val="37"/>
        </w:numPr>
        <w:spacing w:before="0"/>
        <w:rPr>
          <w:rFonts w:ascii="Garamond" w:hAnsi="Garamond"/>
          <w:b w:val="0"/>
          <w:color w:val="000000" w:themeColor="text1"/>
          <w:sz w:val="22"/>
          <w:lang w:val="en-ID"/>
        </w:rPr>
      </w:pPr>
      <w:proofErr w:type="spellStart"/>
      <w:r w:rsidRPr="00C60580">
        <w:rPr>
          <w:rFonts w:ascii="Garamond" w:hAnsi="Garamond"/>
          <w:b w:val="0"/>
          <w:color w:val="000000" w:themeColor="text1"/>
          <w:sz w:val="22"/>
          <w:lang w:val="en-ID"/>
        </w:rPr>
        <w:t>Vasudhevai</w:t>
      </w:r>
      <w:proofErr w:type="spellEnd"/>
      <w:r w:rsidRPr="00C60580">
        <w:rPr>
          <w:rFonts w:ascii="Garamond" w:hAnsi="Garamond"/>
          <w:b w:val="0"/>
          <w:color w:val="000000" w:themeColor="text1"/>
          <w:sz w:val="22"/>
          <w:lang w:val="en-ID"/>
        </w:rPr>
        <w:t xml:space="preserve"> Kutumbakam: All of God's creatures are brothers and sisters in one great global family. Therefore, the </w:t>
      </w:r>
      <w:proofErr w:type="spellStart"/>
      <w:r w:rsidRPr="00C60580">
        <w:rPr>
          <w:rFonts w:ascii="Garamond" w:hAnsi="Garamond"/>
          <w:b w:val="0"/>
          <w:color w:val="000000" w:themeColor="text1"/>
          <w:sz w:val="22"/>
          <w:lang w:val="en-ID"/>
        </w:rPr>
        <w:t>Vasudhevai</w:t>
      </w:r>
      <w:proofErr w:type="spellEnd"/>
      <w:r w:rsidRPr="00C60580">
        <w:rPr>
          <w:rFonts w:ascii="Garamond" w:hAnsi="Garamond"/>
          <w:b w:val="0"/>
          <w:color w:val="000000" w:themeColor="text1"/>
          <w:sz w:val="22"/>
          <w:lang w:val="en-ID"/>
        </w:rPr>
        <w:t xml:space="preserve"> </w:t>
      </w:r>
      <w:proofErr w:type="spellStart"/>
      <w:r w:rsidRPr="00C60580">
        <w:rPr>
          <w:rFonts w:ascii="Garamond" w:hAnsi="Garamond"/>
          <w:b w:val="0"/>
          <w:color w:val="000000" w:themeColor="text1"/>
          <w:sz w:val="22"/>
          <w:lang w:val="en-ID"/>
        </w:rPr>
        <w:t>Kutumbakam</w:t>
      </w:r>
      <w:proofErr w:type="spellEnd"/>
      <w:r w:rsidRPr="00C60580">
        <w:rPr>
          <w:rFonts w:ascii="Garamond" w:hAnsi="Garamond"/>
          <w:b w:val="0"/>
          <w:color w:val="000000" w:themeColor="text1"/>
          <w:sz w:val="22"/>
          <w:lang w:val="en-ID"/>
        </w:rPr>
        <w:t xml:space="preserve"> philosophy is an environmental ethic that teaches respect for all living beings as brothers and sisters in one global household.</w:t>
      </w:r>
    </w:p>
    <w:p w14:paraId="6C021CC2" w14:textId="4A691DD4" w:rsidR="00C60580" w:rsidRDefault="00C60580" w:rsidP="00C666DE">
      <w:pPr>
        <w:pStyle w:val="Heading1-Narra"/>
        <w:numPr>
          <w:ilvl w:val="0"/>
          <w:numId w:val="37"/>
        </w:numPr>
        <w:spacing w:before="0"/>
        <w:rPr>
          <w:rFonts w:ascii="Garamond" w:hAnsi="Garamond"/>
          <w:b w:val="0"/>
          <w:color w:val="000000" w:themeColor="text1"/>
          <w:sz w:val="22"/>
          <w:lang w:val="en-ID"/>
        </w:rPr>
      </w:pPr>
      <w:r w:rsidRPr="00C60580">
        <w:rPr>
          <w:rFonts w:ascii="Garamond" w:hAnsi="Garamond"/>
          <w:b w:val="0"/>
          <w:color w:val="000000" w:themeColor="text1"/>
          <w:sz w:val="22"/>
          <w:lang w:val="en-ID"/>
        </w:rPr>
        <w:t>Ahimsa; actions that must not mutually exclude one creature from another. Only God has the power to destroy His creation. This Ahimsa philosophy teaches about God's creation which is obliged to care for and respect each other, so as to create a harmonious and peaceful life.</w:t>
      </w:r>
      <w:r w:rsidR="00286FE9">
        <w:rPr>
          <w:rStyle w:val="FootnoteReference"/>
          <w:rFonts w:ascii="Garamond" w:hAnsi="Garamond"/>
          <w:b w:val="0"/>
          <w:color w:val="000000" w:themeColor="text1"/>
          <w:sz w:val="22"/>
          <w:lang w:val="en-ID"/>
        </w:rPr>
        <w:footnoteReference w:id="16"/>
      </w:r>
    </w:p>
    <w:p w14:paraId="723A3528" w14:textId="733C67A2" w:rsidR="00C60580" w:rsidRDefault="00C60580" w:rsidP="00C60580">
      <w:pPr>
        <w:pStyle w:val="Heading1-Narra"/>
        <w:spacing w:before="0"/>
        <w:rPr>
          <w:rFonts w:ascii="Garamond" w:hAnsi="Garamond"/>
          <w:b w:val="0"/>
          <w:color w:val="000000" w:themeColor="text1"/>
          <w:sz w:val="22"/>
          <w:lang w:val="en-ID"/>
        </w:rPr>
      </w:pPr>
    </w:p>
    <w:p w14:paraId="4B700C76" w14:textId="77777777" w:rsidR="00B70568" w:rsidRDefault="00C60580" w:rsidP="00B70568">
      <w:pPr>
        <w:pStyle w:val="Heading1-Narra"/>
        <w:spacing w:before="0" w:line="240" w:lineRule="auto"/>
        <w:ind w:firstLine="360"/>
        <w:rPr>
          <w:rFonts w:ascii="Garamond" w:hAnsi="Garamond"/>
          <w:b w:val="0"/>
          <w:color w:val="000000" w:themeColor="text1"/>
          <w:sz w:val="22"/>
          <w:lang w:val="en-ID"/>
        </w:rPr>
      </w:pPr>
      <w:r w:rsidRPr="00C60580">
        <w:rPr>
          <w:rFonts w:ascii="Garamond" w:hAnsi="Garamond"/>
          <w:b w:val="0"/>
          <w:color w:val="000000" w:themeColor="text1"/>
          <w:sz w:val="22"/>
          <w:lang w:val="en-ID"/>
        </w:rPr>
        <w:lastRenderedPageBreak/>
        <w:t>The various forms of local wisdom outlined above have been empirically proven to have an important and effective role in environmental management in Bali.</w:t>
      </w:r>
      <w:r w:rsidR="00286FE9">
        <w:rPr>
          <w:rStyle w:val="FootnoteReference"/>
          <w:rFonts w:ascii="Garamond" w:hAnsi="Garamond"/>
          <w:b w:val="0"/>
          <w:color w:val="000000" w:themeColor="text1"/>
          <w:sz w:val="22"/>
          <w:lang w:val="en-ID"/>
        </w:rPr>
        <w:footnoteReference w:id="17"/>
      </w:r>
      <w:r w:rsidRPr="00C60580">
        <w:rPr>
          <w:rFonts w:ascii="Garamond" w:hAnsi="Garamond"/>
          <w:b w:val="0"/>
          <w:color w:val="000000" w:themeColor="text1"/>
          <w:sz w:val="22"/>
          <w:lang w:val="en-ID"/>
        </w:rPr>
        <w:t xml:space="preserve"> The existence of these various forms of local wisdom is a cultural wealth that has grown and developed in the local Balinese community, which originates from the development of three Hindu religious frameworks, namely; </w:t>
      </w:r>
      <w:proofErr w:type="spellStart"/>
      <w:r w:rsidRPr="00C60580">
        <w:rPr>
          <w:rFonts w:ascii="Garamond" w:hAnsi="Garamond"/>
          <w:b w:val="0"/>
          <w:color w:val="000000" w:themeColor="text1"/>
          <w:sz w:val="22"/>
          <w:lang w:val="en-ID"/>
        </w:rPr>
        <w:t>tatwa</w:t>
      </w:r>
      <w:proofErr w:type="spellEnd"/>
      <w:r w:rsidRPr="00C60580">
        <w:rPr>
          <w:rFonts w:ascii="Garamond" w:hAnsi="Garamond"/>
          <w:b w:val="0"/>
          <w:color w:val="000000" w:themeColor="text1"/>
          <w:sz w:val="22"/>
          <w:lang w:val="en-ID"/>
        </w:rPr>
        <w:t xml:space="preserve"> (philosophy), </w:t>
      </w:r>
      <w:proofErr w:type="spellStart"/>
      <w:r w:rsidRPr="00C60580">
        <w:rPr>
          <w:rFonts w:ascii="Garamond" w:hAnsi="Garamond"/>
          <w:b w:val="0"/>
          <w:color w:val="000000" w:themeColor="text1"/>
          <w:sz w:val="22"/>
          <w:lang w:val="en-ID"/>
        </w:rPr>
        <w:t>susila</w:t>
      </w:r>
      <w:proofErr w:type="spellEnd"/>
      <w:r w:rsidRPr="00C60580">
        <w:rPr>
          <w:rFonts w:ascii="Garamond" w:hAnsi="Garamond"/>
          <w:b w:val="0"/>
          <w:color w:val="000000" w:themeColor="text1"/>
          <w:sz w:val="22"/>
          <w:lang w:val="en-ID"/>
        </w:rPr>
        <w:t xml:space="preserve"> (ethics), and ceremony (ritual). These three elements of the Hindu religious framework do not stand alone, but rather form a unity that is likened to an egg, namely; the yolk as </w:t>
      </w:r>
      <w:proofErr w:type="spellStart"/>
      <w:r w:rsidRPr="00C60580">
        <w:rPr>
          <w:rFonts w:ascii="Garamond" w:hAnsi="Garamond"/>
          <w:b w:val="0"/>
          <w:color w:val="000000" w:themeColor="text1"/>
          <w:sz w:val="22"/>
          <w:lang w:val="en-ID"/>
        </w:rPr>
        <w:t>tatwa</w:t>
      </w:r>
      <w:proofErr w:type="spellEnd"/>
      <w:r w:rsidRPr="00C60580">
        <w:rPr>
          <w:rFonts w:ascii="Garamond" w:hAnsi="Garamond"/>
          <w:b w:val="0"/>
          <w:color w:val="000000" w:themeColor="text1"/>
          <w:sz w:val="22"/>
          <w:lang w:val="en-ID"/>
        </w:rPr>
        <w:t xml:space="preserve">, the white liquid as </w:t>
      </w:r>
      <w:proofErr w:type="spellStart"/>
      <w:r w:rsidRPr="00C60580">
        <w:rPr>
          <w:rFonts w:ascii="Garamond" w:hAnsi="Garamond"/>
          <w:b w:val="0"/>
          <w:color w:val="000000" w:themeColor="text1"/>
          <w:sz w:val="22"/>
          <w:lang w:val="en-ID"/>
        </w:rPr>
        <w:t>susila</w:t>
      </w:r>
      <w:proofErr w:type="spellEnd"/>
      <w:r w:rsidRPr="00C60580">
        <w:rPr>
          <w:rFonts w:ascii="Garamond" w:hAnsi="Garamond"/>
          <w:b w:val="0"/>
          <w:color w:val="000000" w:themeColor="text1"/>
          <w:sz w:val="22"/>
          <w:lang w:val="en-ID"/>
        </w:rPr>
        <w:t>, and the shell as ceremony.</w:t>
      </w:r>
      <w:r w:rsidR="00286FE9">
        <w:rPr>
          <w:rStyle w:val="FootnoteReference"/>
          <w:rFonts w:ascii="Garamond" w:hAnsi="Garamond"/>
          <w:b w:val="0"/>
          <w:color w:val="000000" w:themeColor="text1"/>
          <w:sz w:val="22"/>
          <w:lang w:val="en-ID"/>
        </w:rPr>
        <w:footnoteReference w:id="18"/>
      </w:r>
      <w:r w:rsidRPr="00C60580">
        <w:rPr>
          <w:rFonts w:ascii="Garamond" w:hAnsi="Garamond"/>
          <w:b w:val="0"/>
          <w:color w:val="000000" w:themeColor="text1"/>
          <w:sz w:val="22"/>
          <w:lang w:val="en-ID"/>
        </w:rPr>
        <w:t xml:space="preserve"> So these three elements of the Hindu religious framework are then described in various teachings, namely; (a) </w:t>
      </w:r>
      <w:proofErr w:type="spellStart"/>
      <w:r w:rsidRPr="00C60580">
        <w:rPr>
          <w:rFonts w:ascii="Garamond" w:hAnsi="Garamond"/>
          <w:b w:val="0"/>
          <w:color w:val="000000" w:themeColor="text1"/>
          <w:sz w:val="22"/>
          <w:lang w:val="en-ID"/>
        </w:rPr>
        <w:t>tatwa</w:t>
      </w:r>
      <w:proofErr w:type="spellEnd"/>
      <w:r w:rsidRPr="00C60580">
        <w:rPr>
          <w:rFonts w:ascii="Garamond" w:hAnsi="Garamond"/>
          <w:b w:val="0"/>
          <w:color w:val="000000" w:themeColor="text1"/>
          <w:sz w:val="22"/>
          <w:lang w:val="en-ID"/>
        </w:rPr>
        <w:t xml:space="preserve"> (philosophy) is conceptualized in the form of the Tri Hita Karana, Tri Mandala, </w:t>
      </w:r>
      <w:proofErr w:type="spellStart"/>
      <w:r w:rsidRPr="00C60580">
        <w:rPr>
          <w:rFonts w:ascii="Garamond" w:hAnsi="Garamond"/>
          <w:b w:val="0"/>
          <w:color w:val="000000" w:themeColor="text1"/>
          <w:sz w:val="22"/>
          <w:lang w:val="en-ID"/>
        </w:rPr>
        <w:t>Rwa</w:t>
      </w:r>
      <w:proofErr w:type="spellEnd"/>
      <w:r w:rsidRPr="00C60580">
        <w:rPr>
          <w:rFonts w:ascii="Garamond" w:hAnsi="Garamond"/>
          <w:b w:val="0"/>
          <w:color w:val="000000" w:themeColor="text1"/>
          <w:sz w:val="22"/>
          <w:lang w:val="en-ID"/>
        </w:rPr>
        <w:t xml:space="preserve"> </w:t>
      </w:r>
      <w:proofErr w:type="spellStart"/>
      <w:r w:rsidRPr="00C60580">
        <w:rPr>
          <w:rFonts w:ascii="Garamond" w:hAnsi="Garamond"/>
          <w:b w:val="0"/>
          <w:color w:val="000000" w:themeColor="text1"/>
          <w:sz w:val="22"/>
          <w:lang w:val="en-ID"/>
        </w:rPr>
        <w:t>Bhineda</w:t>
      </w:r>
      <w:proofErr w:type="spellEnd"/>
      <w:r w:rsidRPr="00C60580">
        <w:rPr>
          <w:rFonts w:ascii="Garamond" w:hAnsi="Garamond"/>
          <w:b w:val="0"/>
          <w:color w:val="000000" w:themeColor="text1"/>
          <w:sz w:val="22"/>
          <w:lang w:val="en-ID"/>
        </w:rPr>
        <w:t xml:space="preserve"> philosophies, and so on, which contain essential values, namely; harmony, balance, and harmony in environmental management, (b) ethics are conceptualized in the form of Tat </w:t>
      </w:r>
      <w:proofErr w:type="spellStart"/>
      <w:r w:rsidRPr="00C60580">
        <w:rPr>
          <w:rFonts w:ascii="Garamond" w:hAnsi="Garamond"/>
          <w:b w:val="0"/>
          <w:color w:val="000000" w:themeColor="text1"/>
          <w:sz w:val="22"/>
          <w:lang w:val="en-ID"/>
        </w:rPr>
        <w:t>Twam</w:t>
      </w:r>
      <w:proofErr w:type="spellEnd"/>
      <w:r w:rsidRPr="00C60580">
        <w:rPr>
          <w:rFonts w:ascii="Garamond" w:hAnsi="Garamond"/>
          <w:b w:val="0"/>
          <w:color w:val="000000" w:themeColor="text1"/>
          <w:sz w:val="22"/>
          <w:lang w:val="en-ID"/>
        </w:rPr>
        <w:t xml:space="preserve"> Asi, </w:t>
      </w:r>
      <w:proofErr w:type="spellStart"/>
      <w:r w:rsidRPr="00C60580">
        <w:rPr>
          <w:rFonts w:ascii="Garamond" w:hAnsi="Garamond"/>
          <w:b w:val="0"/>
          <w:color w:val="000000" w:themeColor="text1"/>
          <w:sz w:val="22"/>
          <w:lang w:val="en-ID"/>
        </w:rPr>
        <w:t>Vasudhevai</w:t>
      </w:r>
      <w:proofErr w:type="spellEnd"/>
      <w:r w:rsidRPr="00C60580">
        <w:rPr>
          <w:rFonts w:ascii="Garamond" w:hAnsi="Garamond"/>
          <w:b w:val="0"/>
          <w:color w:val="000000" w:themeColor="text1"/>
          <w:sz w:val="22"/>
          <w:lang w:val="en-ID"/>
        </w:rPr>
        <w:t xml:space="preserve"> </w:t>
      </w:r>
      <w:proofErr w:type="spellStart"/>
      <w:r w:rsidRPr="00C60580">
        <w:rPr>
          <w:rFonts w:ascii="Garamond" w:hAnsi="Garamond"/>
          <w:b w:val="0"/>
          <w:color w:val="000000" w:themeColor="text1"/>
          <w:sz w:val="22"/>
          <w:lang w:val="en-ID"/>
        </w:rPr>
        <w:t>Kutumbakam</w:t>
      </w:r>
      <w:proofErr w:type="spellEnd"/>
      <w:r w:rsidRPr="00C60580">
        <w:rPr>
          <w:rFonts w:ascii="Garamond" w:hAnsi="Garamond"/>
          <w:b w:val="0"/>
          <w:color w:val="000000" w:themeColor="text1"/>
          <w:sz w:val="22"/>
          <w:lang w:val="en-ID"/>
        </w:rPr>
        <w:t xml:space="preserve">, Karma Phala, and so on which are sources of moral guidance in maintaining environmental sustainability and (c) ceremonies (rituals) are conceptualized in the form of Wana Kertih, </w:t>
      </w:r>
      <w:proofErr w:type="spellStart"/>
      <w:r w:rsidRPr="00C60580">
        <w:rPr>
          <w:rFonts w:ascii="Garamond" w:hAnsi="Garamond"/>
          <w:b w:val="0"/>
          <w:color w:val="000000" w:themeColor="text1"/>
          <w:sz w:val="22"/>
          <w:lang w:val="en-ID"/>
        </w:rPr>
        <w:t>Segara</w:t>
      </w:r>
      <w:proofErr w:type="spellEnd"/>
      <w:r w:rsidRPr="00C60580">
        <w:rPr>
          <w:rFonts w:ascii="Garamond" w:hAnsi="Garamond"/>
          <w:b w:val="0"/>
          <w:color w:val="000000" w:themeColor="text1"/>
          <w:sz w:val="22"/>
          <w:lang w:val="en-ID"/>
        </w:rPr>
        <w:t xml:space="preserve"> </w:t>
      </w:r>
      <w:proofErr w:type="spellStart"/>
      <w:r w:rsidRPr="00C60580">
        <w:rPr>
          <w:rFonts w:ascii="Garamond" w:hAnsi="Garamond"/>
          <w:b w:val="0"/>
          <w:color w:val="000000" w:themeColor="text1"/>
          <w:sz w:val="22"/>
          <w:lang w:val="en-ID"/>
        </w:rPr>
        <w:t>Kertih</w:t>
      </w:r>
      <w:proofErr w:type="spellEnd"/>
      <w:r w:rsidRPr="00C60580">
        <w:rPr>
          <w:rFonts w:ascii="Garamond" w:hAnsi="Garamond"/>
          <w:b w:val="0"/>
          <w:color w:val="000000" w:themeColor="text1"/>
          <w:sz w:val="22"/>
          <w:lang w:val="en-ID"/>
        </w:rPr>
        <w:t xml:space="preserve">, Danu Kertih, Jagad Kertih, </w:t>
      </w:r>
      <w:proofErr w:type="spellStart"/>
      <w:r w:rsidRPr="00C60580">
        <w:rPr>
          <w:rFonts w:ascii="Garamond" w:hAnsi="Garamond"/>
          <w:b w:val="0"/>
          <w:color w:val="000000" w:themeColor="text1"/>
          <w:sz w:val="22"/>
          <w:lang w:val="en-ID"/>
        </w:rPr>
        <w:t>Tumpek</w:t>
      </w:r>
      <w:proofErr w:type="spellEnd"/>
      <w:r w:rsidRPr="00C60580">
        <w:rPr>
          <w:rFonts w:ascii="Garamond" w:hAnsi="Garamond"/>
          <w:b w:val="0"/>
          <w:color w:val="000000" w:themeColor="text1"/>
          <w:sz w:val="22"/>
          <w:lang w:val="en-ID"/>
        </w:rPr>
        <w:t xml:space="preserve"> Wariga/</w:t>
      </w:r>
      <w:proofErr w:type="spellStart"/>
      <w:r w:rsidRPr="00C60580">
        <w:rPr>
          <w:rFonts w:ascii="Garamond" w:hAnsi="Garamond"/>
          <w:b w:val="0"/>
          <w:color w:val="000000" w:themeColor="text1"/>
          <w:sz w:val="22"/>
          <w:lang w:val="en-ID"/>
        </w:rPr>
        <w:t>Pangatag</w:t>
      </w:r>
      <w:proofErr w:type="spellEnd"/>
      <w:r w:rsidRPr="00C60580">
        <w:rPr>
          <w:rFonts w:ascii="Garamond" w:hAnsi="Garamond"/>
          <w:b w:val="0"/>
          <w:color w:val="000000" w:themeColor="text1"/>
          <w:sz w:val="22"/>
          <w:lang w:val="en-ID"/>
        </w:rPr>
        <w:t>, and so on which are reflected in religious-magical actions/deeds for the purpose of maintaining environmental sustainability.</w:t>
      </w:r>
      <w:r w:rsidR="00286FE9">
        <w:rPr>
          <w:rStyle w:val="FootnoteReference"/>
          <w:rFonts w:ascii="Garamond" w:hAnsi="Garamond"/>
          <w:b w:val="0"/>
          <w:color w:val="000000" w:themeColor="text1"/>
          <w:sz w:val="22"/>
          <w:lang w:val="en-ID"/>
        </w:rPr>
        <w:footnoteReference w:id="19"/>
      </w:r>
    </w:p>
    <w:p w14:paraId="698BD191" w14:textId="30731EC4" w:rsidR="002766DB" w:rsidRDefault="00C60580" w:rsidP="00B70568">
      <w:pPr>
        <w:pStyle w:val="Heading1-Narra"/>
        <w:spacing w:before="0" w:line="240" w:lineRule="auto"/>
        <w:ind w:firstLine="360"/>
        <w:rPr>
          <w:rFonts w:ascii="Garamond" w:hAnsi="Garamond"/>
          <w:b w:val="0"/>
          <w:color w:val="000000" w:themeColor="text1"/>
          <w:sz w:val="22"/>
          <w:lang w:val="en-ID"/>
        </w:rPr>
      </w:pPr>
      <w:r w:rsidRPr="00C60580">
        <w:rPr>
          <w:rFonts w:ascii="Garamond" w:hAnsi="Garamond"/>
          <w:b w:val="0"/>
          <w:color w:val="000000" w:themeColor="text1"/>
          <w:sz w:val="22"/>
          <w:lang w:val="en-ID"/>
        </w:rPr>
        <w:t xml:space="preserve">These three elements of the Hindu religious framework constitute the soul of Balinese culture (as aspects of local wisdom), as I Wayan </w:t>
      </w:r>
      <w:proofErr w:type="spellStart"/>
      <w:r w:rsidRPr="00C60580">
        <w:rPr>
          <w:rFonts w:ascii="Garamond" w:hAnsi="Garamond"/>
          <w:b w:val="0"/>
          <w:color w:val="000000" w:themeColor="text1"/>
          <w:sz w:val="22"/>
          <w:lang w:val="en-ID"/>
        </w:rPr>
        <w:t>Geriya</w:t>
      </w:r>
      <w:proofErr w:type="spellEnd"/>
      <w:r w:rsidRPr="00C60580">
        <w:rPr>
          <w:rFonts w:ascii="Garamond" w:hAnsi="Garamond"/>
          <w:b w:val="0"/>
          <w:color w:val="000000" w:themeColor="text1"/>
          <w:sz w:val="22"/>
          <w:lang w:val="en-ID"/>
        </w:rPr>
        <w:t xml:space="preserve">, among others, emphasizes that the acculturation between local Balinese culture and Hindu religion and culture that gave birth to traditional Bali, is a reflection of expressive culture with dominant main characteristics of religious values, aesthetic values, and solidarity values. Furthermore, it is said that in general, the resilience of Balinese culture is quite strong in principle. This strength, on the one hand, is supported by the solid soul of culture (Hinduism), the solid cultural identity, and the increasing economic prosperity of a portion of the community that revitalizes cultural energy. On the other hand, this strength is </w:t>
      </w:r>
      <w:proofErr w:type="spellStart"/>
      <w:r w:rsidRPr="00C60580">
        <w:rPr>
          <w:rFonts w:ascii="Garamond" w:hAnsi="Garamond"/>
          <w:b w:val="0"/>
          <w:color w:val="000000" w:themeColor="text1"/>
          <w:sz w:val="22"/>
          <w:lang w:val="en-ID"/>
        </w:rPr>
        <w:t>bricade</w:t>
      </w:r>
      <w:proofErr w:type="spellEnd"/>
      <w:r w:rsidRPr="00C60580">
        <w:rPr>
          <w:rFonts w:ascii="Garamond" w:hAnsi="Garamond"/>
          <w:b w:val="0"/>
          <w:color w:val="000000" w:themeColor="text1"/>
          <w:sz w:val="22"/>
          <w:lang w:val="en-ID"/>
        </w:rPr>
        <w:t xml:space="preserve"> by an institutional system that binds and integrates socially, as well as the cultural attitudes of supporters and actors who are creative and dynamic.</w:t>
      </w:r>
      <w:r w:rsidR="00286FE9">
        <w:rPr>
          <w:rStyle w:val="FootnoteReference"/>
          <w:rFonts w:ascii="Garamond" w:hAnsi="Garamond"/>
          <w:b w:val="0"/>
          <w:color w:val="000000" w:themeColor="text1"/>
          <w:sz w:val="22"/>
          <w:lang w:val="en-ID"/>
        </w:rPr>
        <w:footnoteReference w:id="20"/>
      </w:r>
    </w:p>
    <w:p w14:paraId="15F92D46" w14:textId="77777777" w:rsidR="00B70568" w:rsidRPr="00B70568" w:rsidRDefault="00B70568" w:rsidP="00B70568">
      <w:pPr>
        <w:pStyle w:val="Heading1-Narra"/>
        <w:spacing w:before="0" w:line="240" w:lineRule="auto"/>
        <w:ind w:left="360"/>
        <w:rPr>
          <w:rFonts w:ascii="Garamond" w:hAnsi="Garamond"/>
          <w:b w:val="0"/>
          <w:color w:val="000000" w:themeColor="text1"/>
          <w:sz w:val="22"/>
          <w:lang w:val="en-ID"/>
        </w:rPr>
      </w:pPr>
    </w:p>
    <w:p w14:paraId="1D04CE32" w14:textId="4E8691E4" w:rsidR="00EA5FCA" w:rsidRPr="00B70568" w:rsidRDefault="00C60580" w:rsidP="00B70568">
      <w:pPr>
        <w:pStyle w:val="Heading1-Narra"/>
        <w:spacing w:before="0"/>
        <w:rPr>
          <w:rFonts w:ascii="Garamond" w:hAnsi="Garamond"/>
          <w:bCs/>
          <w:color w:val="000000" w:themeColor="text1"/>
          <w:szCs w:val="28"/>
          <w:lang w:val="en-ID"/>
        </w:rPr>
      </w:pPr>
      <w:r>
        <w:rPr>
          <w:rFonts w:ascii="Garamond" w:hAnsi="Garamond"/>
          <w:bCs/>
          <w:color w:val="806000" w:themeColor="accent4" w:themeShade="80"/>
          <w:szCs w:val="28"/>
          <w:lang w:val="en-ID"/>
        </w:rPr>
        <w:t xml:space="preserve">Conclusion </w:t>
      </w:r>
    </w:p>
    <w:p w14:paraId="14B5604B" w14:textId="1B97A921" w:rsidR="002766DB" w:rsidRPr="00B70568" w:rsidRDefault="00C60580" w:rsidP="00B70568">
      <w:pPr>
        <w:pStyle w:val="Heading1-Narra"/>
        <w:spacing w:before="0"/>
        <w:ind w:firstLine="284"/>
        <w:rPr>
          <w:rFonts w:ascii="Garamond" w:hAnsi="Garamond"/>
          <w:b w:val="0"/>
          <w:color w:val="000000" w:themeColor="text1"/>
          <w:sz w:val="22"/>
          <w:lang w:val="en-ID"/>
        </w:rPr>
      </w:pPr>
      <w:r w:rsidRPr="00C60580">
        <w:rPr>
          <w:rFonts w:ascii="Garamond" w:hAnsi="Garamond"/>
          <w:b w:val="0"/>
          <w:color w:val="000000" w:themeColor="text1"/>
          <w:sz w:val="22"/>
          <w:lang w:val="en-ID"/>
        </w:rPr>
        <w:t xml:space="preserve">The integration of local wisdom values into the development of environmental law in Bali is a strategic step in realizing a responsive, equitable, and sustainable legal system. Environmental management, which has been dominated by a centralized and sectoral approach, has proven incapable of maintaining ecological balance, often ignoring the cultural and spiritual values of local communities. By integrating values such as Tri Hita Karana, Tat </w:t>
      </w:r>
      <w:proofErr w:type="spellStart"/>
      <w:r w:rsidRPr="00C60580">
        <w:rPr>
          <w:rFonts w:ascii="Garamond" w:hAnsi="Garamond"/>
          <w:b w:val="0"/>
          <w:color w:val="000000" w:themeColor="text1"/>
          <w:sz w:val="22"/>
          <w:lang w:val="en-ID"/>
        </w:rPr>
        <w:t>Twam</w:t>
      </w:r>
      <w:proofErr w:type="spellEnd"/>
      <w:r w:rsidRPr="00C60580">
        <w:rPr>
          <w:rFonts w:ascii="Garamond" w:hAnsi="Garamond"/>
          <w:b w:val="0"/>
          <w:color w:val="000000" w:themeColor="text1"/>
          <w:sz w:val="22"/>
          <w:lang w:val="en-ID"/>
        </w:rPr>
        <w:t xml:space="preserve"> Asi, </w:t>
      </w:r>
      <w:proofErr w:type="spellStart"/>
      <w:r w:rsidRPr="00C60580">
        <w:rPr>
          <w:rFonts w:ascii="Garamond" w:hAnsi="Garamond"/>
          <w:b w:val="0"/>
          <w:color w:val="000000" w:themeColor="text1"/>
          <w:sz w:val="22"/>
          <w:lang w:val="en-ID"/>
        </w:rPr>
        <w:t>Rwa</w:t>
      </w:r>
      <w:proofErr w:type="spellEnd"/>
      <w:r w:rsidRPr="00C60580">
        <w:rPr>
          <w:rFonts w:ascii="Garamond" w:hAnsi="Garamond"/>
          <w:b w:val="0"/>
          <w:color w:val="000000" w:themeColor="text1"/>
          <w:sz w:val="22"/>
          <w:lang w:val="en-ID"/>
        </w:rPr>
        <w:t xml:space="preserve"> </w:t>
      </w:r>
      <w:proofErr w:type="spellStart"/>
      <w:r w:rsidRPr="00C60580">
        <w:rPr>
          <w:rFonts w:ascii="Garamond" w:hAnsi="Garamond"/>
          <w:b w:val="0"/>
          <w:color w:val="000000" w:themeColor="text1"/>
          <w:sz w:val="22"/>
          <w:lang w:val="en-ID"/>
        </w:rPr>
        <w:t>Bhineda</w:t>
      </w:r>
      <w:proofErr w:type="spellEnd"/>
      <w:r w:rsidRPr="00C60580">
        <w:rPr>
          <w:rFonts w:ascii="Garamond" w:hAnsi="Garamond"/>
          <w:b w:val="0"/>
          <w:color w:val="000000" w:themeColor="text1"/>
          <w:sz w:val="22"/>
          <w:lang w:val="en-ID"/>
        </w:rPr>
        <w:t>, and Karma Phala into regional policies and regulations, environmental law can function not only as a control instrument but also as a moral and social guideline in maintaining harmony between humans, nature, and God. Therefore, a strong commitment from the regional government is needed to position local wisdom as the normative basis for environmental management, strengthen the role of traditional institutions and community participation in every policy process, and develop education and socialization about environmental wisdom values at various levels of education and in communities. Efforts to synergize between customary law and state law must continue to be strengthened to realize an environmental legal system that is not only legally effective but also deeply rooted in local culture. Thus, the development of environmental law based on local wisdom in Bali can be an ideal model for the development of sustainable environmental law in Indonesia.</w:t>
      </w:r>
    </w:p>
    <w:p w14:paraId="26EC7C95" w14:textId="77777777" w:rsidR="00E16D11" w:rsidRDefault="00F6677E" w:rsidP="00E16D11">
      <w:pPr>
        <w:spacing w:after="0" w:line="240" w:lineRule="auto"/>
        <w:ind w:left="0"/>
        <w:jc w:val="center"/>
        <w:rPr>
          <w:rFonts w:ascii="Garamond" w:hAnsi="Garamond"/>
          <w:b/>
          <w:bCs/>
          <w:color w:val="auto"/>
          <w:sz w:val="28"/>
          <w:szCs w:val="28"/>
          <w:lang w:val="id-ID"/>
        </w:rPr>
      </w:pPr>
      <w:r w:rsidRPr="0002284C">
        <w:rPr>
          <w:rFonts w:ascii="Garamond" w:hAnsi="Garamond"/>
          <w:b/>
          <w:bCs/>
          <w:color w:val="auto"/>
          <w:sz w:val="28"/>
          <w:szCs w:val="28"/>
          <w:lang w:val="id-ID"/>
        </w:rPr>
        <w:t>Ref</w:t>
      </w:r>
      <w:r w:rsidR="0092087C" w:rsidRPr="0002284C">
        <w:rPr>
          <w:rFonts w:ascii="Garamond" w:hAnsi="Garamond"/>
          <w:b/>
          <w:bCs/>
          <w:color w:val="auto"/>
          <w:sz w:val="28"/>
          <w:szCs w:val="28"/>
          <w:lang w:val="id-ID"/>
        </w:rPr>
        <w:t>e</w:t>
      </w:r>
      <w:r w:rsidRPr="0002284C">
        <w:rPr>
          <w:rFonts w:ascii="Garamond" w:hAnsi="Garamond"/>
          <w:b/>
          <w:bCs/>
          <w:color w:val="auto"/>
          <w:sz w:val="28"/>
          <w:szCs w:val="28"/>
          <w:lang w:val="id-ID"/>
        </w:rPr>
        <w:t>rences</w:t>
      </w:r>
    </w:p>
    <w:p w14:paraId="68DE1644" w14:textId="52882BC3" w:rsidR="00E3247F" w:rsidRPr="0004432B" w:rsidRDefault="00E16D11" w:rsidP="00B70568">
      <w:pPr>
        <w:pStyle w:val="ListParagraph"/>
        <w:spacing w:after="0" w:line="240" w:lineRule="auto"/>
        <w:ind w:left="0" w:hanging="284"/>
        <w:rPr>
          <w:rFonts w:ascii="Garamond" w:hAnsi="Garamond"/>
          <w:color w:val="2E74B5" w:themeColor="accent5" w:themeShade="BF"/>
          <w:sz w:val="22"/>
          <w:szCs w:val="22"/>
          <w:lang w:val="id-ID"/>
        </w:rPr>
      </w:pPr>
      <w:r w:rsidRPr="0004432B">
        <w:rPr>
          <w:rFonts w:ascii="Garamond" w:hAnsi="Garamond"/>
          <w:color w:val="auto"/>
          <w:sz w:val="22"/>
          <w:szCs w:val="22"/>
          <w:lang w:val="id-ID"/>
        </w:rPr>
        <w:t>A.A. K. Sudiana</w:t>
      </w:r>
      <w:r w:rsidR="0072443C" w:rsidRPr="0004432B">
        <w:rPr>
          <w:rFonts w:ascii="Garamond" w:hAnsi="Garamond"/>
          <w:color w:val="auto"/>
          <w:sz w:val="22"/>
          <w:szCs w:val="22"/>
          <w:lang w:val="id-ID"/>
        </w:rPr>
        <w:t xml:space="preserve"> (2024)</w:t>
      </w:r>
      <w:r w:rsidRPr="0004432B">
        <w:rPr>
          <w:rFonts w:ascii="Garamond" w:hAnsi="Garamond"/>
          <w:color w:val="auto"/>
          <w:sz w:val="22"/>
          <w:szCs w:val="22"/>
          <w:lang w:val="id-ID"/>
        </w:rPr>
        <w:t>, “Pengaturan Integrasi Kearifan Lokal dalam Penataan Lingkungan di Provinsi Bali,” Jurnal Hukum Saraswati, vol. 7, no</w:t>
      </w:r>
      <w:r w:rsidRPr="0004432B">
        <w:rPr>
          <w:rFonts w:ascii="Garamond" w:hAnsi="Garamond"/>
          <w:color w:val="2E74B5" w:themeColor="accent5" w:themeShade="BF"/>
          <w:sz w:val="22"/>
          <w:szCs w:val="22"/>
          <w:lang w:val="id-ID"/>
        </w:rPr>
        <w:t xml:space="preserve">. </w:t>
      </w:r>
      <w:r w:rsidRPr="0004432B">
        <w:fldChar w:fldCharType="begin"/>
      </w:r>
      <w:r w:rsidRPr="0004432B">
        <w:instrText>HYPERLINK "https://doi.org/10.36733/jhhs.v7i01.11504"</w:instrText>
      </w:r>
      <w:r w:rsidRPr="0004432B">
        <w:fldChar w:fldCharType="separate"/>
      </w:r>
      <w:r w:rsidRPr="0004432B">
        <w:rPr>
          <w:rStyle w:val="Hyperlink"/>
          <w:rFonts w:ascii="Garamond" w:hAnsi="Garamond"/>
          <w:color w:val="2E74B5" w:themeColor="accent5" w:themeShade="BF"/>
          <w:sz w:val="22"/>
          <w:szCs w:val="22"/>
          <w:u w:val="none"/>
          <w:lang w:val="id-ID"/>
        </w:rPr>
        <w:t>https://doi.org/10.36733/jhhs.v7i01.11504</w:t>
      </w:r>
      <w:r w:rsidRPr="0004432B">
        <w:fldChar w:fldCharType="end"/>
      </w:r>
    </w:p>
    <w:p w14:paraId="45F869F0" w14:textId="736E24D5" w:rsidR="00E3247F" w:rsidRPr="0004432B" w:rsidRDefault="00E3247F" w:rsidP="00B70568">
      <w:pPr>
        <w:pStyle w:val="ListParagraph"/>
        <w:spacing w:line="240" w:lineRule="auto"/>
        <w:ind w:left="76" w:hanging="360"/>
        <w:rPr>
          <w:rFonts w:ascii="Garamond" w:hAnsi="Garamond"/>
          <w:color w:val="2E74B5" w:themeColor="accent5" w:themeShade="BF"/>
          <w:sz w:val="22"/>
          <w:szCs w:val="22"/>
          <w:lang w:val="id-ID"/>
        </w:rPr>
      </w:pPr>
      <w:r w:rsidRPr="0004432B">
        <w:rPr>
          <w:rFonts w:ascii="Garamond" w:hAnsi="Garamond"/>
          <w:color w:val="auto"/>
          <w:sz w:val="22"/>
          <w:szCs w:val="22"/>
          <w:lang w:val="id-ID"/>
        </w:rPr>
        <w:lastRenderedPageBreak/>
        <w:t>Dewi, A. A. Sukranatha, and M. D. Pranajaya</w:t>
      </w:r>
      <w:r w:rsidR="0072443C" w:rsidRPr="0004432B">
        <w:rPr>
          <w:rFonts w:ascii="Garamond" w:hAnsi="Garamond"/>
          <w:color w:val="auto"/>
          <w:sz w:val="22"/>
          <w:szCs w:val="22"/>
          <w:lang w:val="id-ID"/>
        </w:rPr>
        <w:t xml:space="preserve"> (2020)</w:t>
      </w:r>
      <w:r w:rsidRPr="0004432B">
        <w:rPr>
          <w:rFonts w:ascii="Garamond" w:hAnsi="Garamond"/>
          <w:color w:val="auto"/>
          <w:sz w:val="22"/>
          <w:szCs w:val="22"/>
          <w:lang w:val="id-ID"/>
        </w:rPr>
        <w:t>, “Local Wisdom in Legislation: Find Meaning and Forms in Preservation and Prevention of Environmental Damage,” EAI Proceedings</w:t>
      </w:r>
      <w:r w:rsidRPr="0004432B">
        <w:rPr>
          <w:rFonts w:ascii="Garamond" w:hAnsi="Garamond"/>
          <w:color w:val="808080" w:themeColor="background1" w:themeShade="80"/>
          <w:sz w:val="22"/>
          <w:szCs w:val="22"/>
          <w:lang w:val="id-ID"/>
        </w:rPr>
        <w:t xml:space="preserve">. </w:t>
      </w:r>
      <w:r w:rsidRPr="0004432B">
        <w:fldChar w:fldCharType="begin"/>
      </w:r>
      <w:r w:rsidRPr="0004432B">
        <w:instrText>HYPERLINK "https://doi.org/10.4108/eai.11-12-2019.2290876\\"</w:instrText>
      </w:r>
      <w:r w:rsidRPr="0004432B">
        <w:fldChar w:fldCharType="separate"/>
      </w:r>
      <w:r w:rsidRPr="0004432B">
        <w:rPr>
          <w:rStyle w:val="Hyperlink"/>
          <w:rFonts w:ascii="Garamond" w:hAnsi="Garamond"/>
          <w:color w:val="2E74B5" w:themeColor="accent5" w:themeShade="BF"/>
          <w:sz w:val="22"/>
          <w:szCs w:val="22"/>
          <w:u w:val="none"/>
          <w:lang w:val="id-ID"/>
        </w:rPr>
        <w:t>https://doi.org/10.4108/eai.11-12-2019.2290876\</w:t>
      </w:r>
      <w:r w:rsidRPr="0004432B">
        <w:fldChar w:fldCharType="end"/>
      </w:r>
    </w:p>
    <w:p w14:paraId="4166EFC7" w14:textId="77777777" w:rsidR="00B70568" w:rsidRPr="0004432B" w:rsidRDefault="00E16D11" w:rsidP="00B70568">
      <w:pPr>
        <w:pStyle w:val="ListParagraph"/>
        <w:spacing w:line="240" w:lineRule="auto"/>
        <w:ind w:left="76" w:hanging="360"/>
      </w:pPr>
      <w:r w:rsidRPr="0004432B">
        <w:rPr>
          <w:rFonts w:ascii="Garamond" w:hAnsi="Garamond"/>
          <w:color w:val="auto"/>
          <w:sz w:val="22"/>
          <w:szCs w:val="22"/>
          <w:lang w:val="id-ID"/>
        </w:rPr>
        <w:t>J. P. Hapsari, B. S. Wibowo, and F. Lutfiyani</w:t>
      </w:r>
      <w:r w:rsidR="0072443C" w:rsidRPr="0004432B">
        <w:rPr>
          <w:rFonts w:ascii="Garamond" w:hAnsi="Garamond"/>
          <w:color w:val="auto"/>
          <w:sz w:val="22"/>
          <w:szCs w:val="22"/>
          <w:lang w:val="id-ID"/>
        </w:rPr>
        <w:t xml:space="preserve"> (2024)</w:t>
      </w:r>
      <w:r w:rsidRPr="0004432B">
        <w:rPr>
          <w:rFonts w:ascii="Garamond" w:hAnsi="Garamond"/>
          <w:color w:val="auto"/>
          <w:sz w:val="22"/>
          <w:szCs w:val="22"/>
          <w:lang w:val="id-ID"/>
        </w:rPr>
        <w:t xml:space="preserve">, “Environmental Justice and Tri Hita Karana in Coastal Waste Management: A Socio-Legal Study in Bali,” Veredas do Direito, vol. 23, no. 2. </w:t>
      </w:r>
      <w:r w:rsidRPr="0004432B">
        <w:fldChar w:fldCharType="begin"/>
      </w:r>
      <w:r w:rsidRPr="0004432B">
        <w:instrText>HYPERLINK "https://doi.org/10.18623/rvd.v23.n2.3767"</w:instrText>
      </w:r>
      <w:r w:rsidRPr="0004432B">
        <w:fldChar w:fldCharType="separate"/>
      </w:r>
      <w:r w:rsidRPr="0004432B">
        <w:rPr>
          <w:rStyle w:val="Hyperlink"/>
          <w:rFonts w:ascii="Garamond" w:hAnsi="Garamond"/>
          <w:color w:val="2E74B5" w:themeColor="accent5" w:themeShade="BF"/>
          <w:sz w:val="22"/>
          <w:szCs w:val="22"/>
          <w:u w:val="none"/>
          <w:lang w:val="id-ID"/>
        </w:rPr>
        <w:t>https://doi.org/10.18623/rvd.v23.n2.3767</w:t>
      </w:r>
      <w:r w:rsidRPr="0004432B">
        <w:fldChar w:fldCharType="end"/>
      </w:r>
    </w:p>
    <w:p w14:paraId="08448C26" w14:textId="77777777" w:rsidR="00B70568" w:rsidRPr="0004432B" w:rsidRDefault="00A44E5A" w:rsidP="00B70568">
      <w:pPr>
        <w:pStyle w:val="ListParagraph"/>
        <w:spacing w:line="240" w:lineRule="auto"/>
        <w:ind w:left="76" w:hanging="360"/>
      </w:pPr>
      <w:r w:rsidRPr="0004432B">
        <w:rPr>
          <w:rFonts w:ascii="Garamond" w:hAnsi="Garamond"/>
          <w:color w:val="auto"/>
          <w:sz w:val="22"/>
          <w:szCs w:val="22"/>
        </w:rPr>
        <w:t>Ostrom (2022), “A general framework for analyzing sustainability of social-ecological systems,” Science, vol. 325, no. 5939, pp. 419–422</w:t>
      </w:r>
      <w:r w:rsidRPr="0004432B">
        <w:rPr>
          <w:rFonts w:ascii="Garamond" w:hAnsi="Garamond"/>
          <w:sz w:val="22"/>
          <w:szCs w:val="22"/>
        </w:rPr>
        <w:t xml:space="preserve">. </w:t>
      </w:r>
      <w:hyperlink r:id="rId9" w:history="1">
        <w:r w:rsidRPr="0004432B">
          <w:rPr>
            <w:rStyle w:val="Hyperlink"/>
            <w:rFonts w:ascii="Garamond" w:hAnsi="Garamond"/>
            <w:sz w:val="22"/>
            <w:szCs w:val="22"/>
            <w:u w:val="none"/>
          </w:rPr>
          <w:t>https://doi.org/10.1126/science.1172133</w:t>
        </w:r>
      </w:hyperlink>
    </w:p>
    <w:p w14:paraId="2E4D446E" w14:textId="77777777" w:rsidR="00B70568" w:rsidRPr="0004432B" w:rsidRDefault="00E3247F" w:rsidP="00B70568">
      <w:pPr>
        <w:pStyle w:val="ListParagraph"/>
        <w:spacing w:line="240" w:lineRule="auto"/>
        <w:ind w:left="76" w:hanging="360"/>
      </w:pPr>
      <w:r w:rsidRPr="0004432B">
        <w:rPr>
          <w:rFonts w:ascii="Garamond" w:hAnsi="Garamond"/>
          <w:color w:val="auto"/>
          <w:sz w:val="22"/>
          <w:szCs w:val="22"/>
        </w:rPr>
        <w:t>Berkes (2023), “Sacred ecology and traditional ecological knowledge,” Annual Review of Environment and Resources, vol. 34, pp. 249–271</w:t>
      </w:r>
      <w:r w:rsidRPr="0004432B">
        <w:rPr>
          <w:rFonts w:ascii="Garamond" w:hAnsi="Garamond"/>
          <w:sz w:val="22"/>
          <w:szCs w:val="22"/>
        </w:rPr>
        <w:t xml:space="preserve">. </w:t>
      </w:r>
      <w:hyperlink r:id="rId10" w:history="1">
        <w:r w:rsidRPr="0004432B">
          <w:rPr>
            <w:rStyle w:val="Hyperlink"/>
            <w:rFonts w:ascii="Garamond" w:hAnsi="Garamond"/>
            <w:sz w:val="22"/>
            <w:szCs w:val="22"/>
            <w:u w:val="none"/>
          </w:rPr>
          <w:t>https://doi.org/10.1146/annurev.environ.34.011807.132409</w:t>
        </w:r>
      </w:hyperlink>
    </w:p>
    <w:p w14:paraId="35D30305" w14:textId="77777777" w:rsidR="00B70568" w:rsidRPr="0004432B" w:rsidRDefault="00E3247F" w:rsidP="00B70568">
      <w:pPr>
        <w:pStyle w:val="ListParagraph"/>
        <w:spacing w:line="240" w:lineRule="auto"/>
        <w:ind w:left="76" w:hanging="360"/>
      </w:pPr>
      <w:proofErr w:type="spellStart"/>
      <w:r w:rsidRPr="0004432B">
        <w:rPr>
          <w:rFonts w:ascii="Garamond" w:hAnsi="Garamond"/>
          <w:color w:val="auto"/>
          <w:sz w:val="22"/>
          <w:szCs w:val="22"/>
        </w:rPr>
        <w:t>Qodim</w:t>
      </w:r>
      <w:proofErr w:type="spellEnd"/>
      <w:r w:rsidR="0072443C" w:rsidRPr="0004432B">
        <w:rPr>
          <w:rFonts w:ascii="Garamond" w:hAnsi="Garamond"/>
          <w:color w:val="auto"/>
          <w:sz w:val="22"/>
          <w:szCs w:val="22"/>
        </w:rPr>
        <w:t xml:space="preserve"> (2022)</w:t>
      </w:r>
      <w:r w:rsidRPr="0004432B">
        <w:rPr>
          <w:rFonts w:ascii="Garamond" w:hAnsi="Garamond"/>
          <w:color w:val="auto"/>
          <w:sz w:val="22"/>
          <w:szCs w:val="22"/>
        </w:rPr>
        <w:t>, “Nature Harmony and Local Wisdom: Exploring Tri Hita Karana and Traditional Ecological Knowledge of the Bali Aga Community in Environmental Protection,” Religious: Jurnal Studi Agama-Agama dan Lintas Budaya, vol. 7, no. 1</w:t>
      </w:r>
      <w:r w:rsidRPr="0004432B">
        <w:rPr>
          <w:rFonts w:ascii="Garamond" w:hAnsi="Garamond"/>
          <w:sz w:val="22"/>
          <w:szCs w:val="22"/>
        </w:rPr>
        <w:t xml:space="preserve">. </w:t>
      </w:r>
      <w:hyperlink r:id="rId11" w:history="1">
        <w:r w:rsidRPr="0004432B">
          <w:rPr>
            <w:rStyle w:val="Hyperlink"/>
            <w:rFonts w:ascii="Garamond" w:hAnsi="Garamond"/>
            <w:sz w:val="22"/>
            <w:szCs w:val="22"/>
            <w:u w:val="none"/>
          </w:rPr>
          <w:t>https://doi.org/10.15575/rjsalb.v7i1.24250</w:t>
        </w:r>
      </w:hyperlink>
    </w:p>
    <w:p w14:paraId="61077927" w14:textId="77777777" w:rsidR="00B70568" w:rsidRPr="0004432B" w:rsidRDefault="00E16D11" w:rsidP="00B70568">
      <w:pPr>
        <w:pStyle w:val="ListParagraph"/>
        <w:spacing w:line="240" w:lineRule="auto"/>
        <w:ind w:left="76" w:hanging="360"/>
      </w:pPr>
      <w:proofErr w:type="spellStart"/>
      <w:r w:rsidRPr="0004432B">
        <w:rPr>
          <w:rFonts w:ascii="Garamond" w:hAnsi="Garamond"/>
          <w:color w:val="auto"/>
          <w:sz w:val="22"/>
          <w:szCs w:val="22"/>
        </w:rPr>
        <w:t>Lestawi</w:t>
      </w:r>
      <w:proofErr w:type="spellEnd"/>
      <w:r w:rsidRPr="0004432B">
        <w:rPr>
          <w:rFonts w:ascii="Garamond" w:hAnsi="Garamond"/>
          <w:color w:val="auto"/>
          <w:sz w:val="22"/>
          <w:szCs w:val="22"/>
        </w:rPr>
        <w:t xml:space="preserve"> and B. Dewi</w:t>
      </w:r>
      <w:r w:rsidR="0072443C" w:rsidRPr="0004432B">
        <w:rPr>
          <w:rFonts w:ascii="Garamond" w:hAnsi="Garamond"/>
          <w:color w:val="auto"/>
          <w:sz w:val="22"/>
          <w:szCs w:val="22"/>
        </w:rPr>
        <w:t xml:space="preserve"> (2020)</w:t>
      </w:r>
      <w:r w:rsidRPr="0004432B">
        <w:rPr>
          <w:rFonts w:ascii="Garamond" w:hAnsi="Garamond"/>
          <w:color w:val="auto"/>
          <w:sz w:val="22"/>
          <w:szCs w:val="22"/>
        </w:rPr>
        <w:t>, “The Role of Customary Law in the Forest Preservation in Bali,” Journal of Landscape Ecology, vol. 13, no. 1, pp. 25–41</w:t>
      </w:r>
      <w:r w:rsidRPr="0004432B">
        <w:rPr>
          <w:rFonts w:ascii="Garamond" w:hAnsi="Garamond"/>
          <w:sz w:val="22"/>
          <w:szCs w:val="22"/>
        </w:rPr>
        <w:t xml:space="preserve">. </w:t>
      </w:r>
      <w:hyperlink r:id="rId12" w:history="1">
        <w:r w:rsidRPr="0004432B">
          <w:rPr>
            <w:rStyle w:val="Hyperlink"/>
            <w:rFonts w:ascii="Garamond" w:hAnsi="Garamond"/>
            <w:sz w:val="22"/>
            <w:szCs w:val="22"/>
            <w:u w:val="none"/>
          </w:rPr>
          <w:t>https://doi.org/10.2478/jlecol-2020-0002</w:t>
        </w:r>
      </w:hyperlink>
    </w:p>
    <w:p w14:paraId="66774E19" w14:textId="77777777" w:rsidR="00B70568" w:rsidRPr="0004432B" w:rsidRDefault="00E3247F" w:rsidP="00B70568">
      <w:pPr>
        <w:pStyle w:val="ListParagraph"/>
        <w:spacing w:line="240" w:lineRule="auto"/>
        <w:ind w:left="76" w:hanging="360"/>
      </w:pPr>
      <w:r w:rsidRPr="0004432B">
        <w:rPr>
          <w:rFonts w:ascii="Garamond" w:hAnsi="Garamond"/>
          <w:color w:val="auto"/>
          <w:sz w:val="22"/>
          <w:szCs w:val="22"/>
        </w:rPr>
        <w:t>Wijaya</w:t>
      </w:r>
      <w:r w:rsidR="0072443C" w:rsidRPr="0004432B">
        <w:rPr>
          <w:rFonts w:ascii="Garamond" w:hAnsi="Garamond"/>
          <w:color w:val="auto"/>
          <w:sz w:val="22"/>
          <w:szCs w:val="22"/>
        </w:rPr>
        <w:t xml:space="preserve"> (2024)</w:t>
      </w:r>
      <w:r w:rsidRPr="0004432B">
        <w:rPr>
          <w:rFonts w:ascii="Garamond" w:hAnsi="Garamond"/>
          <w:color w:val="auto"/>
          <w:sz w:val="22"/>
          <w:szCs w:val="22"/>
        </w:rPr>
        <w:t xml:space="preserve">, “Environmental Law Enforcement Towards the Prevention of Land Conversion in Bali Province,” </w:t>
      </w:r>
      <w:proofErr w:type="spellStart"/>
      <w:r w:rsidRPr="0004432B">
        <w:rPr>
          <w:rFonts w:ascii="Garamond" w:hAnsi="Garamond"/>
          <w:color w:val="auto"/>
          <w:sz w:val="22"/>
          <w:szCs w:val="22"/>
        </w:rPr>
        <w:t>Ganec</w:t>
      </w:r>
      <w:proofErr w:type="spellEnd"/>
      <w:r w:rsidRPr="0004432B">
        <w:rPr>
          <w:rFonts w:ascii="Garamond" w:hAnsi="Garamond"/>
          <w:color w:val="auto"/>
          <w:sz w:val="22"/>
          <w:szCs w:val="22"/>
        </w:rPr>
        <w:t xml:space="preserve"> Swara, vol. 19, no</w:t>
      </w:r>
      <w:r w:rsidRPr="0004432B">
        <w:rPr>
          <w:rFonts w:ascii="Garamond" w:hAnsi="Garamond"/>
          <w:sz w:val="22"/>
          <w:szCs w:val="22"/>
        </w:rPr>
        <w:t xml:space="preserve">. </w:t>
      </w:r>
      <w:hyperlink r:id="rId13" w:history="1">
        <w:r w:rsidR="0072443C" w:rsidRPr="0004432B">
          <w:rPr>
            <w:rStyle w:val="Hyperlink"/>
            <w:rFonts w:ascii="Garamond" w:hAnsi="Garamond"/>
            <w:sz w:val="22"/>
            <w:szCs w:val="22"/>
            <w:u w:val="none"/>
          </w:rPr>
          <w:t>https://doi.org/10.59896/gara.v19i4.478</w:t>
        </w:r>
      </w:hyperlink>
    </w:p>
    <w:p w14:paraId="12CE089D" w14:textId="77777777" w:rsidR="00B70568" w:rsidRPr="0004432B" w:rsidRDefault="00E3247F" w:rsidP="00B70568">
      <w:pPr>
        <w:pStyle w:val="ListParagraph"/>
        <w:spacing w:line="240" w:lineRule="auto"/>
        <w:ind w:left="76" w:hanging="360"/>
      </w:pPr>
      <w:proofErr w:type="spellStart"/>
      <w:r w:rsidRPr="0004432B">
        <w:rPr>
          <w:rFonts w:ascii="Garamond" w:hAnsi="Garamond"/>
          <w:color w:val="auto"/>
          <w:sz w:val="22"/>
          <w:szCs w:val="22"/>
        </w:rPr>
        <w:t>Budiartha</w:t>
      </w:r>
      <w:proofErr w:type="spellEnd"/>
      <w:r w:rsidRPr="0004432B">
        <w:rPr>
          <w:rFonts w:ascii="Garamond" w:hAnsi="Garamond"/>
          <w:color w:val="auto"/>
          <w:sz w:val="22"/>
          <w:szCs w:val="22"/>
        </w:rPr>
        <w:t>, I. N. G. Sugiartha, and A. A. S. L. Dewi</w:t>
      </w:r>
      <w:r w:rsidR="0072443C" w:rsidRPr="0004432B">
        <w:rPr>
          <w:rFonts w:ascii="Garamond" w:hAnsi="Garamond"/>
          <w:color w:val="auto"/>
          <w:sz w:val="22"/>
          <w:szCs w:val="22"/>
        </w:rPr>
        <w:t xml:space="preserve"> (2022)</w:t>
      </w:r>
      <w:r w:rsidRPr="0004432B">
        <w:rPr>
          <w:rFonts w:ascii="Garamond" w:hAnsi="Garamond"/>
          <w:color w:val="auto"/>
          <w:sz w:val="22"/>
          <w:szCs w:val="22"/>
        </w:rPr>
        <w:t xml:space="preserve">, “Environment Law-Based Rural Tourism Regulations in Bali,” Equity of Law and Governance, vol. 2, no. 1, pp. 1–8. </w:t>
      </w:r>
      <w:hyperlink r:id="rId14" w:history="1">
        <w:r w:rsidRPr="0004432B">
          <w:rPr>
            <w:rStyle w:val="Hyperlink"/>
            <w:rFonts w:ascii="Garamond" w:hAnsi="Garamond"/>
            <w:sz w:val="22"/>
            <w:szCs w:val="22"/>
            <w:u w:val="none"/>
          </w:rPr>
          <w:t>https://doi.org/10.55637/elg.2.1.4158.1-8</w:t>
        </w:r>
      </w:hyperlink>
    </w:p>
    <w:p w14:paraId="26F80403" w14:textId="77777777" w:rsidR="00B70568" w:rsidRPr="0004432B" w:rsidRDefault="00E3247F" w:rsidP="00B70568">
      <w:pPr>
        <w:pStyle w:val="ListParagraph"/>
        <w:spacing w:line="240" w:lineRule="auto"/>
        <w:ind w:left="76" w:hanging="360"/>
      </w:pPr>
      <w:proofErr w:type="spellStart"/>
      <w:r w:rsidRPr="0004432B">
        <w:rPr>
          <w:rFonts w:ascii="Garamond" w:hAnsi="Garamond"/>
          <w:color w:val="auto"/>
          <w:sz w:val="22"/>
          <w:szCs w:val="22"/>
        </w:rPr>
        <w:t>Rockström</w:t>
      </w:r>
      <w:proofErr w:type="spellEnd"/>
      <w:r w:rsidRPr="0004432B">
        <w:rPr>
          <w:rFonts w:ascii="Garamond" w:hAnsi="Garamond"/>
          <w:color w:val="auto"/>
          <w:sz w:val="22"/>
          <w:szCs w:val="22"/>
        </w:rPr>
        <w:t xml:space="preserve"> et al (2024)., “A safe operating space for humanity,” Nature, vol. 461, pp. 472–475. </w:t>
      </w:r>
      <w:hyperlink r:id="rId15" w:history="1">
        <w:r w:rsidRPr="0004432B">
          <w:rPr>
            <w:rStyle w:val="Hyperlink"/>
            <w:rFonts w:ascii="Garamond" w:hAnsi="Garamond"/>
            <w:sz w:val="22"/>
            <w:szCs w:val="22"/>
            <w:u w:val="none"/>
          </w:rPr>
          <w:t>https://doi.org/10.1038/461472a</w:t>
        </w:r>
      </w:hyperlink>
    </w:p>
    <w:p w14:paraId="7599DEE0" w14:textId="77777777" w:rsidR="00B70568" w:rsidRPr="0004432B" w:rsidRDefault="00A44E5A" w:rsidP="00B70568">
      <w:pPr>
        <w:pStyle w:val="ListParagraph"/>
        <w:spacing w:line="240" w:lineRule="auto"/>
        <w:ind w:left="76" w:hanging="360"/>
      </w:pPr>
      <w:r w:rsidRPr="0004432B">
        <w:rPr>
          <w:rFonts w:ascii="Garamond" w:hAnsi="Garamond"/>
          <w:color w:val="auto"/>
          <w:sz w:val="22"/>
          <w:szCs w:val="22"/>
        </w:rPr>
        <w:t>Robinson (2020), “Sustainable development in developing countries,” Ecological Economics, vol. 39, no. 3, pp. 369–382</w:t>
      </w:r>
      <w:r w:rsidRPr="0004432B">
        <w:rPr>
          <w:rFonts w:ascii="Garamond" w:hAnsi="Garamond"/>
          <w:sz w:val="22"/>
          <w:szCs w:val="22"/>
        </w:rPr>
        <w:t xml:space="preserve">. </w:t>
      </w:r>
      <w:hyperlink r:id="rId16" w:history="1">
        <w:r w:rsidRPr="0004432B">
          <w:rPr>
            <w:rStyle w:val="Hyperlink"/>
            <w:rFonts w:ascii="Garamond" w:hAnsi="Garamond"/>
            <w:sz w:val="22"/>
            <w:szCs w:val="22"/>
            <w:u w:val="none"/>
          </w:rPr>
          <w:t>https://doi.org/10.1016/S0921-8009(01)00225-8</w:t>
        </w:r>
      </w:hyperlink>
    </w:p>
    <w:p w14:paraId="0D346A94" w14:textId="77777777" w:rsidR="00B70568" w:rsidRPr="0004432B" w:rsidRDefault="00E16D11" w:rsidP="00B70568">
      <w:pPr>
        <w:pStyle w:val="ListParagraph"/>
        <w:spacing w:line="240" w:lineRule="auto"/>
        <w:ind w:left="76" w:hanging="360"/>
      </w:pPr>
      <w:r w:rsidRPr="0004432B">
        <w:rPr>
          <w:rFonts w:ascii="Garamond" w:hAnsi="Garamond"/>
          <w:color w:val="auto"/>
          <w:sz w:val="22"/>
          <w:szCs w:val="22"/>
        </w:rPr>
        <w:t xml:space="preserve">Putri, R. A. </w:t>
      </w:r>
      <w:proofErr w:type="spellStart"/>
      <w:r w:rsidRPr="0004432B">
        <w:rPr>
          <w:rFonts w:ascii="Garamond" w:hAnsi="Garamond"/>
          <w:color w:val="auto"/>
          <w:sz w:val="22"/>
          <w:szCs w:val="22"/>
        </w:rPr>
        <w:t>Aldyan</w:t>
      </w:r>
      <w:proofErr w:type="spellEnd"/>
      <w:r w:rsidRPr="0004432B">
        <w:rPr>
          <w:rFonts w:ascii="Garamond" w:hAnsi="Garamond"/>
          <w:color w:val="auto"/>
          <w:sz w:val="22"/>
          <w:szCs w:val="22"/>
        </w:rPr>
        <w:t xml:space="preserve">, and A. </w:t>
      </w:r>
      <w:proofErr w:type="spellStart"/>
      <w:r w:rsidRPr="0004432B">
        <w:rPr>
          <w:rFonts w:ascii="Garamond" w:hAnsi="Garamond"/>
          <w:color w:val="auto"/>
          <w:sz w:val="22"/>
          <w:szCs w:val="22"/>
        </w:rPr>
        <w:t>Alasttal</w:t>
      </w:r>
      <w:proofErr w:type="spellEnd"/>
      <w:r w:rsidR="0072443C" w:rsidRPr="0004432B">
        <w:rPr>
          <w:rFonts w:ascii="Garamond" w:hAnsi="Garamond"/>
          <w:color w:val="auto"/>
          <w:sz w:val="22"/>
          <w:szCs w:val="22"/>
        </w:rPr>
        <w:t xml:space="preserve"> (2024)</w:t>
      </w:r>
      <w:r w:rsidRPr="0004432B">
        <w:rPr>
          <w:rFonts w:ascii="Garamond" w:hAnsi="Garamond"/>
          <w:color w:val="auto"/>
          <w:sz w:val="22"/>
          <w:szCs w:val="22"/>
        </w:rPr>
        <w:t>, “Local Wisdom-Based Environmental Management Policy in Indonesia: Challenges and Implementation,” Journal of Law, Environmental and Justice, vol. 2, no. 3</w:t>
      </w:r>
      <w:r w:rsidRPr="0004432B">
        <w:rPr>
          <w:rFonts w:ascii="Garamond" w:hAnsi="Garamond"/>
          <w:sz w:val="22"/>
          <w:szCs w:val="22"/>
        </w:rPr>
        <w:t xml:space="preserve">. </w:t>
      </w:r>
      <w:hyperlink r:id="rId17" w:history="1">
        <w:r w:rsidRPr="0004432B">
          <w:rPr>
            <w:rStyle w:val="Hyperlink"/>
            <w:rFonts w:ascii="Garamond" w:hAnsi="Garamond"/>
            <w:sz w:val="22"/>
            <w:szCs w:val="22"/>
            <w:u w:val="none"/>
          </w:rPr>
          <w:t>https://doi.org/10.62264/jlej.v2i3.100</w:t>
        </w:r>
      </w:hyperlink>
    </w:p>
    <w:p w14:paraId="5AB1CE1D" w14:textId="77777777" w:rsidR="00B70568" w:rsidRPr="0004432B" w:rsidRDefault="00E16D11" w:rsidP="00B70568">
      <w:pPr>
        <w:pStyle w:val="ListParagraph"/>
        <w:spacing w:line="240" w:lineRule="auto"/>
        <w:ind w:left="76" w:hanging="360"/>
      </w:pPr>
      <w:r w:rsidRPr="0004432B">
        <w:rPr>
          <w:rFonts w:ascii="Garamond" w:hAnsi="Garamond"/>
          <w:color w:val="auto"/>
          <w:sz w:val="22"/>
          <w:szCs w:val="22"/>
        </w:rPr>
        <w:t>Sakti</w:t>
      </w:r>
      <w:r w:rsidR="0072443C" w:rsidRPr="0004432B">
        <w:rPr>
          <w:rFonts w:ascii="Garamond" w:hAnsi="Garamond"/>
          <w:color w:val="auto"/>
          <w:sz w:val="22"/>
          <w:szCs w:val="22"/>
        </w:rPr>
        <w:t xml:space="preserve"> (2025)</w:t>
      </w:r>
      <w:r w:rsidRPr="0004432B">
        <w:rPr>
          <w:rFonts w:ascii="Garamond" w:hAnsi="Garamond"/>
          <w:color w:val="auto"/>
          <w:sz w:val="22"/>
          <w:szCs w:val="22"/>
        </w:rPr>
        <w:t xml:space="preserve">, “Balinese Customary Law and Tri Hita Karana: A Philosophical Foundation for Sustainable Law in Indonesia,” Journal of Adat Recht, vol. 2, no. 4, pp. 10–18. </w:t>
      </w:r>
      <w:hyperlink r:id="rId18" w:history="1">
        <w:r w:rsidRPr="0004432B">
          <w:rPr>
            <w:rStyle w:val="Hyperlink"/>
            <w:rFonts w:ascii="Garamond" w:hAnsi="Garamond"/>
            <w:sz w:val="22"/>
            <w:szCs w:val="22"/>
            <w:u w:val="none"/>
          </w:rPr>
          <w:t>https://doi.org/10.62872/zy4xqe93</w:t>
        </w:r>
      </w:hyperlink>
    </w:p>
    <w:p w14:paraId="76AF4AC6" w14:textId="77777777" w:rsidR="00B70568" w:rsidRPr="0004432B" w:rsidRDefault="00E3247F" w:rsidP="00B70568">
      <w:pPr>
        <w:pStyle w:val="ListParagraph"/>
        <w:spacing w:line="240" w:lineRule="auto"/>
        <w:ind w:left="76" w:hanging="360"/>
      </w:pPr>
      <w:proofErr w:type="spellStart"/>
      <w:r w:rsidRPr="0004432B">
        <w:rPr>
          <w:rFonts w:ascii="Garamond" w:hAnsi="Garamond"/>
          <w:color w:val="auto"/>
          <w:sz w:val="22"/>
          <w:szCs w:val="22"/>
        </w:rPr>
        <w:t>Matnuril</w:t>
      </w:r>
      <w:proofErr w:type="spellEnd"/>
      <w:r w:rsidR="0072443C" w:rsidRPr="0004432B">
        <w:rPr>
          <w:rFonts w:ascii="Garamond" w:hAnsi="Garamond"/>
          <w:color w:val="auto"/>
          <w:sz w:val="22"/>
          <w:szCs w:val="22"/>
        </w:rPr>
        <w:t xml:space="preserve"> (2022)</w:t>
      </w:r>
      <w:r w:rsidRPr="0004432B">
        <w:rPr>
          <w:rFonts w:ascii="Garamond" w:hAnsi="Garamond"/>
          <w:color w:val="auto"/>
          <w:sz w:val="22"/>
          <w:szCs w:val="22"/>
        </w:rPr>
        <w:t xml:space="preserve">, M. </w:t>
      </w:r>
      <w:proofErr w:type="spellStart"/>
      <w:r w:rsidRPr="0004432B">
        <w:rPr>
          <w:rFonts w:ascii="Garamond" w:hAnsi="Garamond"/>
          <w:color w:val="auto"/>
          <w:sz w:val="22"/>
          <w:szCs w:val="22"/>
        </w:rPr>
        <w:t>Jeddawi</w:t>
      </w:r>
      <w:proofErr w:type="spellEnd"/>
      <w:r w:rsidRPr="0004432B">
        <w:rPr>
          <w:rFonts w:ascii="Garamond" w:hAnsi="Garamond"/>
          <w:color w:val="auto"/>
          <w:sz w:val="22"/>
          <w:szCs w:val="22"/>
        </w:rPr>
        <w:t xml:space="preserve">, K. </w:t>
      </w:r>
      <w:proofErr w:type="spellStart"/>
      <w:r w:rsidRPr="0004432B">
        <w:rPr>
          <w:rFonts w:ascii="Garamond" w:hAnsi="Garamond"/>
          <w:color w:val="auto"/>
          <w:sz w:val="22"/>
          <w:szCs w:val="22"/>
        </w:rPr>
        <w:t>Kusworo</w:t>
      </w:r>
      <w:proofErr w:type="spellEnd"/>
      <w:r w:rsidRPr="0004432B">
        <w:rPr>
          <w:rFonts w:ascii="Garamond" w:hAnsi="Garamond"/>
          <w:color w:val="auto"/>
          <w:sz w:val="22"/>
          <w:szCs w:val="22"/>
        </w:rPr>
        <w:t>, and B. Supriyadi, “Integration of Local Wisdom with Environmental Law,” International Journal of Science and Society, vol. 1, no. 3, pp. 14–26.</w:t>
      </w:r>
      <w:r w:rsidRPr="0004432B">
        <w:rPr>
          <w:rFonts w:ascii="Garamond" w:hAnsi="Garamond"/>
          <w:sz w:val="22"/>
          <w:szCs w:val="22"/>
        </w:rPr>
        <w:t xml:space="preserve"> </w:t>
      </w:r>
      <w:hyperlink r:id="rId19" w:history="1">
        <w:r w:rsidRPr="0004432B">
          <w:rPr>
            <w:rStyle w:val="Hyperlink"/>
            <w:rFonts w:ascii="Garamond" w:hAnsi="Garamond"/>
            <w:sz w:val="22"/>
            <w:szCs w:val="22"/>
            <w:u w:val="none"/>
          </w:rPr>
          <w:t>https://doi.org/10.54783/ijsoc.v1i3.26</w:t>
        </w:r>
      </w:hyperlink>
    </w:p>
    <w:p w14:paraId="0233D879" w14:textId="77777777" w:rsidR="00B70568" w:rsidRPr="0004432B" w:rsidRDefault="00E3247F" w:rsidP="00B70568">
      <w:pPr>
        <w:pStyle w:val="ListParagraph"/>
        <w:spacing w:line="240" w:lineRule="auto"/>
        <w:ind w:left="76" w:hanging="360"/>
      </w:pPr>
      <w:r w:rsidRPr="0004432B">
        <w:rPr>
          <w:rFonts w:ascii="Garamond" w:hAnsi="Garamond"/>
          <w:color w:val="auto"/>
          <w:sz w:val="22"/>
          <w:szCs w:val="22"/>
        </w:rPr>
        <w:t>Natsir and M. Iqbal</w:t>
      </w:r>
      <w:r w:rsidR="0072443C" w:rsidRPr="0004432B">
        <w:rPr>
          <w:rFonts w:ascii="Garamond" w:hAnsi="Garamond"/>
          <w:color w:val="auto"/>
          <w:sz w:val="22"/>
          <w:szCs w:val="22"/>
        </w:rPr>
        <w:t xml:space="preserve"> (2024)</w:t>
      </w:r>
      <w:r w:rsidRPr="0004432B">
        <w:rPr>
          <w:rFonts w:ascii="Garamond" w:hAnsi="Garamond"/>
          <w:color w:val="auto"/>
          <w:sz w:val="22"/>
          <w:szCs w:val="22"/>
        </w:rPr>
        <w:t xml:space="preserve">, “Reviving Adat Law: The Middle Way between Tradition and Modernity in Ecology,” Media </w:t>
      </w:r>
      <w:proofErr w:type="spellStart"/>
      <w:r w:rsidRPr="0004432B">
        <w:rPr>
          <w:rFonts w:ascii="Garamond" w:hAnsi="Garamond"/>
          <w:color w:val="auto"/>
          <w:sz w:val="22"/>
          <w:szCs w:val="22"/>
        </w:rPr>
        <w:t>Syari’ah</w:t>
      </w:r>
      <w:proofErr w:type="spellEnd"/>
      <w:r w:rsidRPr="0004432B">
        <w:rPr>
          <w:rFonts w:ascii="Garamond" w:hAnsi="Garamond"/>
          <w:color w:val="auto"/>
          <w:sz w:val="22"/>
          <w:szCs w:val="22"/>
        </w:rPr>
        <w:t>, vol. 26, no. 2</w:t>
      </w:r>
      <w:r w:rsidRPr="0004432B">
        <w:rPr>
          <w:rFonts w:ascii="Garamond" w:hAnsi="Garamond"/>
          <w:sz w:val="22"/>
          <w:szCs w:val="22"/>
        </w:rPr>
        <w:t xml:space="preserve">. </w:t>
      </w:r>
      <w:hyperlink r:id="rId20" w:history="1">
        <w:r w:rsidRPr="0004432B">
          <w:rPr>
            <w:rStyle w:val="Hyperlink"/>
            <w:rFonts w:ascii="Garamond" w:hAnsi="Garamond"/>
            <w:sz w:val="22"/>
            <w:szCs w:val="22"/>
            <w:u w:val="none"/>
          </w:rPr>
          <w:t>https://doi.org/10.22373/jms.v26i2.28869</w:t>
        </w:r>
      </w:hyperlink>
    </w:p>
    <w:p w14:paraId="400682A8" w14:textId="77777777" w:rsidR="00B70568" w:rsidRPr="0004432B" w:rsidRDefault="00E3247F" w:rsidP="00B70568">
      <w:pPr>
        <w:pStyle w:val="ListParagraph"/>
        <w:spacing w:line="240" w:lineRule="auto"/>
        <w:ind w:left="76" w:hanging="360"/>
      </w:pPr>
      <w:proofErr w:type="spellStart"/>
      <w:r w:rsidRPr="0004432B">
        <w:rPr>
          <w:rFonts w:ascii="Garamond" w:hAnsi="Garamond"/>
          <w:color w:val="auto"/>
          <w:sz w:val="22"/>
          <w:szCs w:val="22"/>
        </w:rPr>
        <w:t>Suarminiati</w:t>
      </w:r>
      <w:proofErr w:type="spellEnd"/>
      <w:r w:rsidRPr="0004432B">
        <w:rPr>
          <w:rFonts w:ascii="Garamond" w:hAnsi="Garamond"/>
          <w:color w:val="auto"/>
          <w:sz w:val="22"/>
          <w:szCs w:val="22"/>
        </w:rPr>
        <w:t xml:space="preserve"> and N. </w:t>
      </w:r>
      <w:proofErr w:type="spellStart"/>
      <w:r w:rsidRPr="0004432B">
        <w:rPr>
          <w:rFonts w:ascii="Garamond" w:hAnsi="Garamond"/>
          <w:color w:val="auto"/>
          <w:sz w:val="22"/>
          <w:szCs w:val="22"/>
        </w:rPr>
        <w:t>Subanda</w:t>
      </w:r>
      <w:proofErr w:type="spellEnd"/>
      <w:r w:rsidR="0072443C" w:rsidRPr="0004432B">
        <w:rPr>
          <w:rFonts w:ascii="Garamond" w:hAnsi="Garamond"/>
          <w:color w:val="auto"/>
          <w:sz w:val="22"/>
          <w:szCs w:val="22"/>
        </w:rPr>
        <w:t xml:space="preserve"> (2025)</w:t>
      </w:r>
      <w:r w:rsidRPr="0004432B">
        <w:rPr>
          <w:rFonts w:ascii="Garamond" w:hAnsi="Garamond"/>
          <w:color w:val="auto"/>
          <w:sz w:val="22"/>
          <w:szCs w:val="22"/>
        </w:rPr>
        <w:t xml:space="preserve">, “Local Wisdom for Bali’s Sustainable Economy,” JPPUMA: Jurnal </w:t>
      </w:r>
      <w:proofErr w:type="spellStart"/>
      <w:r w:rsidRPr="0004432B">
        <w:rPr>
          <w:rFonts w:ascii="Garamond" w:hAnsi="Garamond"/>
          <w:color w:val="auto"/>
          <w:sz w:val="22"/>
          <w:szCs w:val="22"/>
        </w:rPr>
        <w:t>Ilmu</w:t>
      </w:r>
      <w:proofErr w:type="spellEnd"/>
      <w:r w:rsidRPr="0004432B">
        <w:rPr>
          <w:rFonts w:ascii="Garamond" w:hAnsi="Garamond"/>
          <w:color w:val="auto"/>
          <w:sz w:val="22"/>
          <w:szCs w:val="22"/>
        </w:rPr>
        <w:t xml:space="preserve"> </w:t>
      </w:r>
      <w:proofErr w:type="spellStart"/>
      <w:r w:rsidRPr="0004432B">
        <w:rPr>
          <w:rFonts w:ascii="Garamond" w:hAnsi="Garamond"/>
          <w:color w:val="auto"/>
          <w:sz w:val="22"/>
          <w:szCs w:val="22"/>
        </w:rPr>
        <w:t>Pemerintahan</w:t>
      </w:r>
      <w:proofErr w:type="spellEnd"/>
      <w:r w:rsidRPr="0004432B">
        <w:rPr>
          <w:rFonts w:ascii="Garamond" w:hAnsi="Garamond"/>
          <w:color w:val="auto"/>
          <w:sz w:val="22"/>
          <w:szCs w:val="22"/>
        </w:rPr>
        <w:t xml:space="preserve"> dan Sosial </w:t>
      </w:r>
      <w:proofErr w:type="spellStart"/>
      <w:r w:rsidRPr="0004432B">
        <w:rPr>
          <w:rFonts w:ascii="Garamond" w:hAnsi="Garamond"/>
          <w:color w:val="auto"/>
          <w:sz w:val="22"/>
          <w:szCs w:val="22"/>
        </w:rPr>
        <w:t>Politik</w:t>
      </w:r>
      <w:proofErr w:type="spellEnd"/>
      <w:r w:rsidRPr="0004432B">
        <w:rPr>
          <w:rFonts w:ascii="Garamond" w:hAnsi="Garamond"/>
          <w:color w:val="auto"/>
          <w:sz w:val="22"/>
          <w:szCs w:val="22"/>
        </w:rPr>
        <w:t xml:space="preserve">, vol. 13, no. 2, pp. 255–265. </w:t>
      </w:r>
      <w:hyperlink r:id="rId21" w:history="1">
        <w:r w:rsidRPr="0004432B">
          <w:rPr>
            <w:rStyle w:val="Hyperlink"/>
            <w:rFonts w:ascii="Garamond" w:hAnsi="Garamond"/>
            <w:sz w:val="22"/>
            <w:szCs w:val="22"/>
            <w:u w:val="none"/>
          </w:rPr>
          <w:t>https://doi.org/10.31289/jppuma.v13i2.15829</w:t>
        </w:r>
      </w:hyperlink>
    </w:p>
    <w:p w14:paraId="65EF81BB" w14:textId="77777777" w:rsidR="00B70568" w:rsidRPr="0004432B" w:rsidRDefault="00E16D11" w:rsidP="00B70568">
      <w:pPr>
        <w:pStyle w:val="ListParagraph"/>
        <w:spacing w:line="240" w:lineRule="auto"/>
        <w:ind w:left="76" w:hanging="360"/>
      </w:pPr>
      <w:r w:rsidRPr="0004432B">
        <w:rPr>
          <w:rFonts w:ascii="Garamond" w:hAnsi="Garamond"/>
          <w:color w:val="auto"/>
          <w:sz w:val="22"/>
          <w:szCs w:val="22"/>
        </w:rPr>
        <w:t>Sujana</w:t>
      </w:r>
      <w:r w:rsidR="0072443C" w:rsidRPr="0004432B">
        <w:rPr>
          <w:rFonts w:ascii="Garamond" w:hAnsi="Garamond"/>
          <w:color w:val="auto"/>
          <w:sz w:val="22"/>
          <w:szCs w:val="22"/>
        </w:rPr>
        <w:t xml:space="preserve"> (2025)</w:t>
      </w:r>
      <w:r w:rsidRPr="0004432B">
        <w:rPr>
          <w:rFonts w:ascii="Garamond" w:hAnsi="Garamond"/>
          <w:color w:val="auto"/>
          <w:sz w:val="22"/>
          <w:szCs w:val="22"/>
        </w:rPr>
        <w:t>, “Resolution of Land Disputes in Tourism Development in Bali with an Administrative Law Approach and Restorative Justice Based on Local Wisdom,” Jurnal Hukum Prasada, vol. 12, no. 1, pp. 66–72</w:t>
      </w:r>
      <w:r w:rsidRPr="0004432B">
        <w:rPr>
          <w:rFonts w:ascii="Garamond" w:hAnsi="Garamond"/>
          <w:sz w:val="22"/>
          <w:szCs w:val="22"/>
        </w:rPr>
        <w:t xml:space="preserve">. </w:t>
      </w:r>
      <w:hyperlink r:id="rId22" w:history="1">
        <w:r w:rsidRPr="0004432B">
          <w:rPr>
            <w:rStyle w:val="Hyperlink"/>
            <w:rFonts w:ascii="Garamond" w:hAnsi="Garamond"/>
            <w:sz w:val="22"/>
            <w:szCs w:val="22"/>
            <w:u w:val="none"/>
          </w:rPr>
          <w:t>https://doi.org/10.22225/jhp.12.1.2025.66-72</w:t>
        </w:r>
      </w:hyperlink>
    </w:p>
    <w:p w14:paraId="1E6AD9A8" w14:textId="77777777" w:rsidR="00B70568" w:rsidRPr="0004432B" w:rsidRDefault="00A44E5A" w:rsidP="00B70568">
      <w:pPr>
        <w:pStyle w:val="ListParagraph"/>
        <w:spacing w:line="240" w:lineRule="auto"/>
        <w:ind w:left="76" w:hanging="360"/>
      </w:pPr>
      <w:r w:rsidRPr="0004432B">
        <w:rPr>
          <w:rFonts w:ascii="Garamond" w:hAnsi="Garamond"/>
          <w:color w:val="auto"/>
          <w:sz w:val="22"/>
          <w:szCs w:val="22"/>
        </w:rPr>
        <w:t>Jenkins</w:t>
      </w:r>
      <w:r w:rsidR="0072443C" w:rsidRPr="0004432B">
        <w:rPr>
          <w:rFonts w:ascii="Garamond" w:hAnsi="Garamond"/>
          <w:color w:val="auto"/>
          <w:sz w:val="22"/>
          <w:szCs w:val="22"/>
        </w:rPr>
        <w:t xml:space="preserve"> (2024)</w:t>
      </w:r>
      <w:r w:rsidRPr="0004432B">
        <w:rPr>
          <w:rFonts w:ascii="Garamond" w:hAnsi="Garamond"/>
          <w:color w:val="auto"/>
          <w:sz w:val="22"/>
          <w:szCs w:val="22"/>
        </w:rPr>
        <w:t>, “Rethinking ethnicity: Identity, categorization and power,” Ethnic and Racial Studies, vol. 17, no. 2, pp. 197–223</w:t>
      </w:r>
      <w:r w:rsidRPr="0004432B">
        <w:rPr>
          <w:rFonts w:ascii="Garamond" w:hAnsi="Garamond"/>
          <w:sz w:val="22"/>
          <w:szCs w:val="22"/>
        </w:rPr>
        <w:t xml:space="preserve">. </w:t>
      </w:r>
      <w:hyperlink r:id="rId23" w:history="1">
        <w:r w:rsidRPr="0004432B">
          <w:rPr>
            <w:rStyle w:val="Hyperlink"/>
            <w:rFonts w:ascii="Garamond" w:hAnsi="Garamond"/>
            <w:sz w:val="22"/>
            <w:szCs w:val="22"/>
            <w:u w:val="none"/>
          </w:rPr>
          <w:t>https://doi.org/10.1080/01419870.1994.9993821</w:t>
        </w:r>
      </w:hyperlink>
    </w:p>
    <w:p w14:paraId="3DD586FB" w14:textId="77777777" w:rsidR="00B70568" w:rsidRPr="0004432B" w:rsidRDefault="00E3247F" w:rsidP="00B70568">
      <w:pPr>
        <w:pStyle w:val="ListParagraph"/>
        <w:spacing w:line="240" w:lineRule="auto"/>
        <w:ind w:left="76" w:hanging="360"/>
      </w:pPr>
      <w:proofErr w:type="spellStart"/>
      <w:r w:rsidRPr="0004432B">
        <w:rPr>
          <w:rFonts w:ascii="Garamond" w:hAnsi="Garamond"/>
          <w:color w:val="auto"/>
          <w:sz w:val="22"/>
          <w:szCs w:val="22"/>
        </w:rPr>
        <w:t>Sonjaya</w:t>
      </w:r>
      <w:proofErr w:type="spellEnd"/>
      <w:r w:rsidRPr="0004432B">
        <w:rPr>
          <w:rFonts w:ascii="Garamond" w:hAnsi="Garamond"/>
          <w:color w:val="auto"/>
          <w:sz w:val="22"/>
          <w:szCs w:val="22"/>
        </w:rPr>
        <w:t xml:space="preserve">, B. Heryanto, A. Mulyana, and M. R. </w:t>
      </w:r>
      <w:proofErr w:type="spellStart"/>
      <w:proofErr w:type="gramStart"/>
      <w:r w:rsidRPr="0004432B">
        <w:rPr>
          <w:rFonts w:ascii="Garamond" w:hAnsi="Garamond"/>
          <w:color w:val="auto"/>
          <w:sz w:val="22"/>
          <w:szCs w:val="22"/>
        </w:rPr>
        <w:t>Aridhayandi</w:t>
      </w:r>
      <w:proofErr w:type="spellEnd"/>
      <w:r w:rsidRPr="0004432B">
        <w:rPr>
          <w:rFonts w:ascii="Garamond" w:hAnsi="Garamond"/>
          <w:color w:val="auto"/>
          <w:sz w:val="22"/>
          <w:szCs w:val="22"/>
        </w:rPr>
        <w:t>(</w:t>
      </w:r>
      <w:proofErr w:type="gramEnd"/>
      <w:r w:rsidRPr="0004432B">
        <w:rPr>
          <w:rFonts w:ascii="Garamond" w:hAnsi="Garamond"/>
          <w:color w:val="auto"/>
          <w:sz w:val="22"/>
          <w:szCs w:val="22"/>
        </w:rPr>
        <w:t xml:space="preserve">2022), “Kebijakan Hukum Pidana dalam Upaya </w:t>
      </w:r>
      <w:proofErr w:type="spellStart"/>
      <w:r w:rsidRPr="0004432B">
        <w:rPr>
          <w:rFonts w:ascii="Garamond" w:hAnsi="Garamond"/>
          <w:color w:val="auto"/>
          <w:sz w:val="22"/>
          <w:szCs w:val="22"/>
        </w:rPr>
        <w:t>Penegakan</w:t>
      </w:r>
      <w:proofErr w:type="spellEnd"/>
      <w:r w:rsidRPr="0004432B">
        <w:rPr>
          <w:rFonts w:ascii="Garamond" w:hAnsi="Garamond"/>
          <w:color w:val="auto"/>
          <w:sz w:val="22"/>
          <w:szCs w:val="22"/>
        </w:rPr>
        <w:t xml:space="preserve"> Hukum Lingkungan </w:t>
      </w:r>
      <w:proofErr w:type="spellStart"/>
      <w:r w:rsidRPr="0004432B">
        <w:rPr>
          <w:rFonts w:ascii="Garamond" w:hAnsi="Garamond"/>
          <w:color w:val="auto"/>
          <w:sz w:val="22"/>
          <w:szCs w:val="22"/>
        </w:rPr>
        <w:t>berdasarkan</w:t>
      </w:r>
      <w:proofErr w:type="spellEnd"/>
      <w:r w:rsidRPr="0004432B">
        <w:rPr>
          <w:rFonts w:ascii="Garamond" w:hAnsi="Garamond"/>
          <w:color w:val="auto"/>
          <w:sz w:val="22"/>
          <w:szCs w:val="22"/>
        </w:rPr>
        <w:t xml:space="preserve"> </w:t>
      </w:r>
      <w:proofErr w:type="spellStart"/>
      <w:r w:rsidRPr="0004432B">
        <w:rPr>
          <w:rFonts w:ascii="Garamond" w:hAnsi="Garamond"/>
          <w:color w:val="auto"/>
          <w:sz w:val="22"/>
          <w:szCs w:val="22"/>
        </w:rPr>
        <w:t>Prinsip</w:t>
      </w:r>
      <w:proofErr w:type="spellEnd"/>
      <w:r w:rsidRPr="0004432B">
        <w:rPr>
          <w:rFonts w:ascii="Garamond" w:hAnsi="Garamond"/>
          <w:color w:val="auto"/>
          <w:sz w:val="22"/>
          <w:szCs w:val="22"/>
        </w:rPr>
        <w:t xml:space="preserve"> Pembangunan,” </w:t>
      </w:r>
      <w:proofErr w:type="spellStart"/>
      <w:r w:rsidRPr="0004432B">
        <w:rPr>
          <w:rFonts w:ascii="Garamond" w:hAnsi="Garamond"/>
          <w:color w:val="auto"/>
          <w:sz w:val="22"/>
          <w:szCs w:val="22"/>
        </w:rPr>
        <w:t>Lambung</w:t>
      </w:r>
      <w:proofErr w:type="spellEnd"/>
      <w:r w:rsidRPr="0004432B">
        <w:rPr>
          <w:rFonts w:ascii="Garamond" w:hAnsi="Garamond"/>
          <w:color w:val="auto"/>
          <w:sz w:val="22"/>
          <w:szCs w:val="22"/>
        </w:rPr>
        <w:t xml:space="preserve"> </w:t>
      </w:r>
      <w:proofErr w:type="spellStart"/>
      <w:r w:rsidRPr="0004432B">
        <w:rPr>
          <w:rFonts w:ascii="Garamond" w:hAnsi="Garamond"/>
          <w:color w:val="auto"/>
          <w:sz w:val="22"/>
          <w:szCs w:val="22"/>
        </w:rPr>
        <w:t>Mangkurat</w:t>
      </w:r>
      <w:proofErr w:type="spellEnd"/>
      <w:r w:rsidRPr="0004432B">
        <w:rPr>
          <w:rFonts w:ascii="Garamond" w:hAnsi="Garamond"/>
          <w:color w:val="auto"/>
          <w:sz w:val="22"/>
          <w:szCs w:val="22"/>
        </w:rPr>
        <w:t xml:space="preserve"> Law Journal, vol. 5, no. 2, pp. 203–214</w:t>
      </w:r>
      <w:r w:rsidRPr="0004432B">
        <w:rPr>
          <w:rFonts w:ascii="Garamond" w:hAnsi="Garamond"/>
          <w:sz w:val="22"/>
          <w:szCs w:val="22"/>
        </w:rPr>
        <w:t xml:space="preserve">. </w:t>
      </w:r>
      <w:hyperlink r:id="rId24" w:history="1">
        <w:r w:rsidRPr="0004432B">
          <w:rPr>
            <w:rStyle w:val="Hyperlink"/>
            <w:rFonts w:ascii="Garamond" w:hAnsi="Garamond"/>
            <w:sz w:val="22"/>
            <w:szCs w:val="22"/>
            <w:u w:val="none"/>
          </w:rPr>
          <w:t>https://doi.org/10.32801/lamlaj.v5i2.162</w:t>
        </w:r>
      </w:hyperlink>
    </w:p>
    <w:p w14:paraId="7035D7E5" w14:textId="4863F5B2" w:rsidR="00E3247F" w:rsidRPr="0004432B" w:rsidRDefault="00E3247F" w:rsidP="00B70568">
      <w:pPr>
        <w:pStyle w:val="ListParagraph"/>
        <w:spacing w:line="240" w:lineRule="auto"/>
        <w:ind w:left="76" w:hanging="360"/>
      </w:pPr>
      <w:proofErr w:type="spellStart"/>
      <w:r w:rsidRPr="0004432B">
        <w:rPr>
          <w:rFonts w:ascii="Garamond" w:hAnsi="Garamond"/>
          <w:color w:val="auto"/>
          <w:sz w:val="22"/>
          <w:szCs w:val="22"/>
        </w:rPr>
        <w:t>Kamakaula</w:t>
      </w:r>
      <w:proofErr w:type="spellEnd"/>
      <w:r w:rsidR="0072443C" w:rsidRPr="0004432B">
        <w:rPr>
          <w:rFonts w:ascii="Garamond" w:hAnsi="Garamond"/>
          <w:color w:val="auto"/>
          <w:sz w:val="22"/>
          <w:szCs w:val="22"/>
        </w:rPr>
        <w:t xml:space="preserve"> (2024)</w:t>
      </w:r>
      <w:r w:rsidRPr="0004432B">
        <w:rPr>
          <w:rFonts w:ascii="Garamond" w:hAnsi="Garamond"/>
          <w:color w:val="auto"/>
          <w:sz w:val="22"/>
          <w:szCs w:val="22"/>
        </w:rPr>
        <w:t xml:space="preserve">, “Local Wisdom in Customary Law as an Instrument for Environmental Protection,” Journal of Adat Recht, vol. 1, no. 3. </w:t>
      </w:r>
      <w:hyperlink r:id="rId25" w:history="1">
        <w:r w:rsidRPr="0004432B">
          <w:rPr>
            <w:rStyle w:val="Hyperlink"/>
            <w:rFonts w:ascii="Garamond" w:hAnsi="Garamond"/>
            <w:sz w:val="22"/>
            <w:szCs w:val="22"/>
            <w:u w:val="none"/>
          </w:rPr>
          <w:t>https://doi.org/10.62872/80xzgr29</w:t>
        </w:r>
      </w:hyperlink>
    </w:p>
    <w:p w14:paraId="2E1D836E" w14:textId="77777777" w:rsidR="00E3247F" w:rsidRDefault="00E3247F" w:rsidP="0072443C">
      <w:pPr>
        <w:pStyle w:val="ReferencesText-Narra"/>
        <w:ind w:left="0"/>
        <w:rPr>
          <w:rFonts w:ascii="Garamond" w:hAnsi="Garamond"/>
          <w:sz w:val="22"/>
          <w:szCs w:val="22"/>
        </w:rPr>
      </w:pPr>
    </w:p>
    <w:p w14:paraId="5D78A8B6" w14:textId="77777777" w:rsidR="00A44E5A" w:rsidRPr="00A44E5A" w:rsidRDefault="00A44E5A" w:rsidP="0072443C">
      <w:pPr>
        <w:pStyle w:val="ReferencesText-Narra"/>
        <w:ind w:left="0"/>
        <w:rPr>
          <w:rFonts w:ascii="Garamond" w:hAnsi="Garamond"/>
          <w:sz w:val="22"/>
          <w:szCs w:val="22"/>
        </w:rPr>
      </w:pPr>
    </w:p>
    <w:p w14:paraId="7D41853C" w14:textId="3423F0DB" w:rsidR="0038090E" w:rsidRPr="008E741C" w:rsidRDefault="0038090E" w:rsidP="0072443C">
      <w:pPr>
        <w:pStyle w:val="ReferencesText-Narra"/>
        <w:ind w:left="0"/>
        <w:rPr>
          <w:rFonts w:ascii="Garamond" w:hAnsi="Garamond"/>
          <w:sz w:val="28"/>
          <w:szCs w:val="28"/>
        </w:rPr>
      </w:pPr>
    </w:p>
    <w:p w14:paraId="4E7A8B5E" w14:textId="3D5E3577" w:rsidR="00487511" w:rsidRPr="008E741C" w:rsidRDefault="00487511" w:rsidP="0072443C">
      <w:pPr>
        <w:pStyle w:val="ReferencesText-Narra"/>
        <w:ind w:left="720" w:firstLine="0"/>
        <w:rPr>
          <w:rFonts w:ascii="Garamond" w:hAnsi="Garamond"/>
          <w:sz w:val="28"/>
          <w:szCs w:val="28"/>
        </w:rPr>
      </w:pPr>
    </w:p>
    <w:sectPr w:rsidR="00487511" w:rsidRPr="008E741C" w:rsidSect="00C51FBF">
      <w:headerReference w:type="default" r:id="rId26"/>
      <w:footerReference w:type="default" r:id="rId27"/>
      <w:headerReference w:type="first" r:id="rId28"/>
      <w:footerReference w:type="first" r:id="rId29"/>
      <w:pgSz w:w="11906" w:h="16838"/>
      <w:pgMar w:top="1412" w:right="720" w:bottom="822" w:left="2705" w:header="454" w:footer="510" w:gutter="0"/>
      <w:pgNumType w:start="7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CAB0EF" w14:textId="77777777" w:rsidR="00DF3EB9" w:rsidRDefault="00DF3EB9">
      <w:pPr>
        <w:spacing w:before="0" w:after="0" w:line="240" w:lineRule="auto"/>
      </w:pPr>
      <w:r>
        <w:separator/>
      </w:r>
    </w:p>
  </w:endnote>
  <w:endnote w:type="continuationSeparator" w:id="0">
    <w:p w14:paraId="797D84ED" w14:textId="77777777" w:rsidR="00DF3EB9" w:rsidRDefault="00DF3EB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Junicode">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434E6" w14:textId="77B10C02" w:rsidR="005A6E66" w:rsidRDefault="0004432B" w:rsidP="005A6E66">
    <w:pPr>
      <w:pStyle w:val="Footer"/>
      <w:spacing w:before="240"/>
      <w:jc w:val="right"/>
    </w:pPr>
    <w:r>
      <w:rPr>
        <w:noProof/>
        <w:color w:val="767171"/>
      </w:rPr>
      <mc:AlternateContent>
        <mc:Choice Requires="wpg">
          <w:drawing>
            <wp:anchor distT="0" distB="0" distL="114300" distR="114300" simplePos="0" relativeHeight="251683328" behindDoc="0" locked="0" layoutInCell="1" allowOverlap="1" wp14:anchorId="5E541E33" wp14:editId="64B531EE">
              <wp:simplePos x="0" y="0"/>
              <wp:positionH relativeFrom="column">
                <wp:posOffset>-1633855</wp:posOffset>
              </wp:positionH>
              <wp:positionV relativeFrom="paragraph">
                <wp:posOffset>-2809874</wp:posOffset>
              </wp:positionV>
              <wp:extent cx="1213289" cy="2371526"/>
              <wp:effectExtent l="0" t="0" r="6350" b="0"/>
              <wp:wrapNone/>
              <wp:docPr id="1746282094" name="Group 1746282094"/>
              <wp:cNvGraphicFramePr/>
              <a:graphic xmlns:a="http://schemas.openxmlformats.org/drawingml/2006/main">
                <a:graphicData uri="http://schemas.microsoft.com/office/word/2010/wordprocessingGroup">
                  <wpg:wgp>
                    <wpg:cNvGrpSpPr/>
                    <wpg:grpSpPr>
                      <a:xfrm>
                        <a:off x="0" y="0"/>
                        <a:ext cx="1213289" cy="2371526"/>
                        <a:chOff x="44891" y="-645161"/>
                        <a:chExt cx="1214307" cy="2130751"/>
                      </a:xfrm>
                    </wpg:grpSpPr>
                    <pic:pic xmlns:pic="http://schemas.openxmlformats.org/drawingml/2006/picture">
                      <pic:nvPicPr>
                        <pic:cNvPr id="1367717898" name="Picture 1367717898"/>
                        <pic:cNvPicPr>
                          <a:picLocks/>
                        </pic:cNvPicPr>
                      </pic:nvPicPr>
                      <pic:blipFill>
                        <a:blip r:embed="rId1">
                          <a:extLst>
                            <a:ext uri="{28A0092B-C50C-407E-A947-70E740481C1C}">
                              <a14:useLocalDpi xmlns:a14="http://schemas.microsoft.com/office/drawing/2010/main" val="0"/>
                            </a:ext>
                          </a:extLst>
                        </a:blip>
                        <a:srcRect/>
                        <a:stretch/>
                      </pic:blipFill>
                      <pic:spPr bwMode="auto">
                        <a:xfrm>
                          <a:off x="509904" y="682807"/>
                          <a:ext cx="749294" cy="756737"/>
                        </a:xfrm>
                        <a:prstGeom prst="rect">
                          <a:avLst/>
                        </a:prstGeom>
                        <a:noFill/>
                        <a:ln>
                          <a:noFill/>
                        </a:ln>
                      </pic:spPr>
                    </pic:pic>
                    <wps:wsp>
                      <wps:cNvPr id="888299540" name="Rectangle 1"/>
                      <wps:cNvSpPr/>
                      <wps:spPr>
                        <a:xfrm rot="16200000">
                          <a:off x="-780456" y="180186"/>
                          <a:ext cx="2130751" cy="480057"/>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B76890C" w14:textId="2812250E" w:rsidR="00C7441A" w:rsidRDefault="00C7441A" w:rsidP="00C7441A">
                            <w:pPr>
                              <w:spacing w:before="0" w:after="0" w:line="258" w:lineRule="auto"/>
                              <w:ind w:left="0" w:right="70"/>
                              <w:textDirection w:val="btLr"/>
                              <w:rPr>
                                <w:rFonts w:ascii="Garamond" w:eastAsia="Garamond" w:hAnsi="Garamond" w:cs="Garamond"/>
                                <w:color w:val="404040"/>
                                <w:sz w:val="12"/>
                              </w:rPr>
                            </w:pPr>
                            <w:r>
                              <w:rPr>
                                <w:rFonts w:ascii="Garamond" w:eastAsia="Garamond" w:hAnsi="Garamond" w:cs="Garamond"/>
                                <w:b/>
                                <w:color w:val="404040"/>
                                <w:sz w:val="12"/>
                              </w:rPr>
                              <w:t xml:space="preserve">Copyright: </w:t>
                            </w:r>
                            <w:r>
                              <w:rPr>
                                <w:rFonts w:ascii="Garamond" w:eastAsia="Garamond" w:hAnsi="Garamond" w:cs="Garamond"/>
                                <w:color w:val="404040"/>
                                <w:sz w:val="12"/>
                              </w:rPr>
                              <w:t>© 202</w:t>
                            </w:r>
                            <w:r w:rsidR="0004432B">
                              <w:rPr>
                                <w:rFonts w:ascii="Garamond" w:eastAsia="Garamond" w:hAnsi="Garamond" w:cs="Garamond"/>
                                <w:color w:val="404040"/>
                                <w:sz w:val="12"/>
                              </w:rPr>
                              <w:t>6</w:t>
                            </w:r>
                            <w:r>
                              <w:rPr>
                                <w:rFonts w:ascii="Garamond" w:eastAsia="Garamond" w:hAnsi="Garamond" w:cs="Garamond"/>
                                <w:color w:val="404040"/>
                                <w:sz w:val="12"/>
                              </w:rPr>
                              <w:t xml:space="preserve"> by the authors. This is an open access article distributed under the terms and conditions of the Creative Commons Attribution License (CC BY 4.0) </w:t>
                            </w:r>
                            <w:r w:rsidRPr="00C7441A">
                              <w:rPr>
                                <w:rFonts w:ascii="Garamond" w:eastAsia="Garamond" w:hAnsi="Garamond" w:cs="Garamond"/>
                                <w:color w:val="404040"/>
                                <w:sz w:val="12"/>
                              </w:rPr>
                              <w:t>Contrarius Series: Law &amp; Social Justice</w:t>
                            </w:r>
                            <w:r>
                              <w:rPr>
                                <w:rFonts w:ascii="Garamond" w:eastAsia="Garamond" w:hAnsi="Garamond" w:cs="Garamond"/>
                                <w:color w:val="404040"/>
                                <w:sz w:val="12"/>
                              </w:rPr>
                              <w:t xml:space="preserve">, P-ISSN: </w:t>
                            </w:r>
                            <w:hyperlink r:id="rId2" w:tgtFrame="_blank" w:history="1">
                              <w:r w:rsidRPr="00457C88">
                                <w:rPr>
                                  <w:rStyle w:val="Hyperlink"/>
                                  <w:rFonts w:ascii="Garamond" w:eastAsia="Garamond" w:hAnsi="Garamond" w:cs="Garamond"/>
                                  <w:b/>
                                  <w:bCs/>
                                  <w:sz w:val="12"/>
                                </w:rPr>
                                <w:t>3090-9309</w:t>
                              </w:r>
                            </w:hyperlink>
                            <w:r>
                              <w:rPr>
                                <w:rFonts w:ascii="Garamond" w:eastAsia="Garamond" w:hAnsi="Garamond" w:cs="Garamond"/>
                                <w:color w:val="404040"/>
                                <w:sz w:val="12"/>
                              </w:rPr>
                              <w:t xml:space="preserve">. E-ISSN: </w:t>
                            </w:r>
                            <w:hyperlink r:id="rId3" w:tgtFrame="_blank" w:history="1">
                              <w:r w:rsidRPr="00457C88">
                                <w:rPr>
                                  <w:rStyle w:val="Hyperlink"/>
                                  <w:rFonts w:ascii="Garamond" w:eastAsia="Garamond" w:hAnsi="Garamond" w:cs="Garamond"/>
                                  <w:b/>
                                  <w:bCs/>
                                  <w:sz w:val="12"/>
                                </w:rPr>
                                <w:t>3109-0931</w:t>
                              </w:r>
                            </w:hyperlink>
                          </w:p>
                          <w:p w14:paraId="3D74819A" w14:textId="77777777" w:rsidR="00C7441A" w:rsidRDefault="00C7441A" w:rsidP="00C7441A">
                            <w:pPr>
                              <w:ind w:left="0"/>
                            </w:pPr>
                          </w:p>
                          <w:p w14:paraId="399CCEAE" w14:textId="77777777" w:rsidR="00C7441A" w:rsidRDefault="00C7441A" w:rsidP="00C7441A">
                            <w:pPr>
                              <w:spacing w:before="0" w:after="0" w:line="258" w:lineRule="auto"/>
                              <w:ind w:left="0" w:right="70"/>
                              <w:textDirection w:val="btLr"/>
                            </w:pPr>
                          </w:p>
                          <w:p w14:paraId="4FB1CBF7" w14:textId="77777777" w:rsidR="00C7441A" w:rsidRDefault="00C7441A" w:rsidP="00C7441A">
                            <w:pPr>
                              <w:spacing w:before="0" w:after="0" w:line="258" w:lineRule="auto"/>
                              <w:ind w:left="0" w:right="70"/>
                              <w:textDirection w:val="btLr"/>
                            </w:pPr>
                          </w:p>
                          <w:p w14:paraId="72EAAC00" w14:textId="77777777" w:rsidR="00C7441A" w:rsidRDefault="00C7441A" w:rsidP="00C7441A">
                            <w:pPr>
                              <w:spacing w:before="0" w:after="0" w:line="258" w:lineRule="auto"/>
                              <w:ind w:left="0" w:right="70"/>
                              <w:textDirection w:val="btLr"/>
                            </w:pPr>
                          </w:p>
                          <w:p w14:paraId="2FD58412" w14:textId="77777777" w:rsidR="00C7441A" w:rsidRDefault="00C7441A" w:rsidP="00C7441A">
                            <w:pPr>
                              <w:spacing w:before="0" w:after="0" w:line="258" w:lineRule="auto"/>
                              <w:ind w:left="0" w:right="70"/>
                              <w:textDirection w:val="btLr"/>
                            </w:pPr>
                          </w:p>
                          <w:p w14:paraId="2D387AFC" w14:textId="77777777" w:rsidR="00C7441A" w:rsidRDefault="00C7441A" w:rsidP="00C7441A">
                            <w:pPr>
                              <w:spacing w:before="0" w:after="0" w:line="258" w:lineRule="auto"/>
                              <w:ind w:left="0" w:right="70"/>
                              <w:textDirection w:val="btLr"/>
                            </w:pPr>
                          </w:p>
                          <w:p w14:paraId="6AD2E438" w14:textId="77777777" w:rsidR="00C7441A" w:rsidRDefault="00C7441A" w:rsidP="00C7441A">
                            <w:pPr>
                              <w:spacing w:before="0" w:after="0" w:line="258" w:lineRule="auto"/>
                              <w:ind w:left="0" w:right="70"/>
                              <w:textDirection w:val="btLr"/>
                            </w:pPr>
                          </w:p>
                          <w:p w14:paraId="378A2DE8" w14:textId="77777777" w:rsidR="00C7441A" w:rsidRDefault="00C7441A" w:rsidP="00C7441A">
                            <w:pPr>
                              <w:spacing w:before="0" w:after="0" w:line="258" w:lineRule="auto"/>
                              <w:ind w:left="0" w:right="70"/>
                              <w:textDirection w:val="btLr"/>
                            </w:pPr>
                          </w:p>
                          <w:p w14:paraId="4B0FF6F8" w14:textId="77777777" w:rsidR="00C7441A" w:rsidRPr="003B0BFB" w:rsidRDefault="00C7441A" w:rsidP="00C7441A">
                            <w:pPr>
                              <w:pStyle w:val="Text1-Narra"/>
                              <w:spacing w:line="0" w:lineRule="atLeast"/>
                              <w:ind w:right="71"/>
                              <w:rPr>
                                <w:rFonts w:ascii="Garamond" w:eastAsia="DengXian" w:hAnsi="Garamond"/>
                                <w:bCs/>
                                <w:color w:val="404040" w:themeColor="text1" w:themeTint="BF"/>
                                <w:sz w:val="12"/>
                                <w:szCs w:val="12"/>
                              </w:rPr>
                            </w:pPr>
                          </w:p>
                          <w:p w14:paraId="741AFF3F" w14:textId="53053FF3" w:rsidR="00FE1948" w:rsidRPr="003B0BFB" w:rsidRDefault="00FE1948" w:rsidP="00FE1948">
                            <w:pPr>
                              <w:pStyle w:val="Text1-Narra"/>
                              <w:spacing w:line="0" w:lineRule="atLeast"/>
                              <w:ind w:right="71"/>
                              <w:rPr>
                                <w:rFonts w:ascii="Garamond" w:eastAsia="DengXian" w:hAnsi="Garamond"/>
                                <w:bCs/>
                                <w:color w:val="404040" w:themeColor="text1" w:themeTint="BF"/>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541E33" id="Group 1746282094" o:spid="_x0000_s1027" style="position:absolute;left:0;text-align:left;margin-left:-128.65pt;margin-top:-221.25pt;width:95.55pt;height:186.75pt;z-index:251683328;mso-width-relative:margin;mso-height-relative:margin" coordorigin="448,-6451" coordsize="12143,2130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67717898" o:spid="_x0000_s1028" type="#_x0000_t75" style="position:absolute;left:5099;top:6828;width:7492;height:7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">
                <v:imagedata r:id="rId4" o:title=""/>
                <o:lock v:ext="edit" aspectratio="f"/>
              </v:shape>
              <v:rect id="Rectangle 1" o:spid="_x0000_s1029" style="position:absolute;left:-7804;top:1801;width:21306;height:48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" filled="f" stroked="f" strokeweight="1pt">
                <v:textbox>
                  <w:txbxContent>
                    <w:p w14:paraId="6B76890C" w14:textId="2812250E" w:rsidR="00C7441A" w:rsidRDefault="00C7441A" w:rsidP="00C7441A">
                      <w:pPr>
                        <w:spacing w:before="0" w:after="0" w:line="258" w:lineRule="auto"/>
                        <w:ind w:left="0" w:right="70"/>
                        <w:textDirection w:val="btLr"/>
                        <w:rPr>
                          <w:rFonts w:ascii="Garamond" w:eastAsia="Garamond" w:hAnsi="Garamond" w:cs="Garamond"/>
                          <w:color w:val="404040"/>
                          <w:sz w:val="12"/>
                        </w:rPr>
                      </w:pPr>
                      <w:r>
                        <w:rPr>
                          <w:rFonts w:ascii="Garamond" w:eastAsia="Garamond" w:hAnsi="Garamond" w:cs="Garamond"/>
                          <w:b/>
                          <w:color w:val="404040"/>
                          <w:sz w:val="12"/>
                        </w:rPr>
                        <w:t xml:space="preserve">Copyright: </w:t>
                      </w:r>
                      <w:r>
                        <w:rPr>
                          <w:rFonts w:ascii="Garamond" w:eastAsia="Garamond" w:hAnsi="Garamond" w:cs="Garamond"/>
                          <w:color w:val="404040"/>
                          <w:sz w:val="12"/>
                        </w:rPr>
                        <w:t>© 202</w:t>
                      </w:r>
                      <w:r w:rsidR="0004432B">
                        <w:rPr>
                          <w:rFonts w:ascii="Garamond" w:eastAsia="Garamond" w:hAnsi="Garamond" w:cs="Garamond"/>
                          <w:color w:val="404040"/>
                          <w:sz w:val="12"/>
                        </w:rPr>
                        <w:t>6</w:t>
                      </w:r>
                      <w:r>
                        <w:rPr>
                          <w:rFonts w:ascii="Garamond" w:eastAsia="Garamond" w:hAnsi="Garamond" w:cs="Garamond"/>
                          <w:color w:val="404040"/>
                          <w:sz w:val="12"/>
                        </w:rPr>
                        <w:t xml:space="preserve"> by the authors. This is an open access article distributed under the terms and conditions of the Creative Commons Attribution License (CC BY 4.0) </w:t>
                      </w:r>
                      <w:r w:rsidRPr="00C7441A">
                        <w:rPr>
                          <w:rFonts w:ascii="Garamond" w:eastAsia="Garamond" w:hAnsi="Garamond" w:cs="Garamond"/>
                          <w:color w:val="404040"/>
                          <w:sz w:val="12"/>
                        </w:rPr>
                        <w:t>Contrarius Series: Law &amp; Social Justice</w:t>
                      </w:r>
                      <w:r>
                        <w:rPr>
                          <w:rFonts w:ascii="Garamond" w:eastAsia="Garamond" w:hAnsi="Garamond" w:cs="Garamond"/>
                          <w:color w:val="404040"/>
                          <w:sz w:val="12"/>
                        </w:rPr>
                        <w:t xml:space="preserve">, P-ISSN: </w:t>
                      </w:r>
                      <w:hyperlink r:id="rId5" w:tgtFrame="_blank" w:history="1">
                        <w:r w:rsidRPr="00457C88">
                          <w:rPr>
                            <w:rStyle w:val="Hyperlink"/>
                            <w:rFonts w:ascii="Garamond" w:eastAsia="Garamond" w:hAnsi="Garamond" w:cs="Garamond"/>
                            <w:b/>
                            <w:bCs/>
                            <w:sz w:val="12"/>
                          </w:rPr>
                          <w:t>3090-9309</w:t>
                        </w:r>
                      </w:hyperlink>
                      <w:r>
                        <w:rPr>
                          <w:rFonts w:ascii="Garamond" w:eastAsia="Garamond" w:hAnsi="Garamond" w:cs="Garamond"/>
                          <w:color w:val="404040"/>
                          <w:sz w:val="12"/>
                        </w:rPr>
                        <w:t xml:space="preserve">. E-ISSN: </w:t>
                      </w:r>
                      <w:hyperlink r:id="rId6" w:tgtFrame="_blank" w:history="1">
                        <w:r w:rsidRPr="00457C88">
                          <w:rPr>
                            <w:rStyle w:val="Hyperlink"/>
                            <w:rFonts w:ascii="Garamond" w:eastAsia="Garamond" w:hAnsi="Garamond" w:cs="Garamond"/>
                            <w:b/>
                            <w:bCs/>
                            <w:sz w:val="12"/>
                          </w:rPr>
                          <w:t>3109-0931</w:t>
                        </w:r>
                      </w:hyperlink>
                    </w:p>
                    <w:p w14:paraId="3D74819A" w14:textId="77777777" w:rsidR="00C7441A" w:rsidRDefault="00C7441A" w:rsidP="00C7441A">
                      <w:pPr>
                        <w:ind w:left="0"/>
                      </w:pPr>
                    </w:p>
                    <w:p w14:paraId="399CCEAE" w14:textId="77777777" w:rsidR="00C7441A" w:rsidRDefault="00C7441A" w:rsidP="00C7441A">
                      <w:pPr>
                        <w:spacing w:before="0" w:after="0" w:line="258" w:lineRule="auto"/>
                        <w:ind w:left="0" w:right="70"/>
                        <w:textDirection w:val="btLr"/>
                      </w:pPr>
                    </w:p>
                    <w:p w14:paraId="4FB1CBF7" w14:textId="77777777" w:rsidR="00C7441A" w:rsidRDefault="00C7441A" w:rsidP="00C7441A">
                      <w:pPr>
                        <w:spacing w:before="0" w:after="0" w:line="258" w:lineRule="auto"/>
                        <w:ind w:left="0" w:right="70"/>
                        <w:textDirection w:val="btLr"/>
                      </w:pPr>
                    </w:p>
                    <w:p w14:paraId="72EAAC00" w14:textId="77777777" w:rsidR="00C7441A" w:rsidRDefault="00C7441A" w:rsidP="00C7441A">
                      <w:pPr>
                        <w:spacing w:before="0" w:after="0" w:line="258" w:lineRule="auto"/>
                        <w:ind w:left="0" w:right="70"/>
                        <w:textDirection w:val="btLr"/>
                      </w:pPr>
                    </w:p>
                    <w:p w14:paraId="2FD58412" w14:textId="77777777" w:rsidR="00C7441A" w:rsidRDefault="00C7441A" w:rsidP="00C7441A">
                      <w:pPr>
                        <w:spacing w:before="0" w:after="0" w:line="258" w:lineRule="auto"/>
                        <w:ind w:left="0" w:right="70"/>
                        <w:textDirection w:val="btLr"/>
                      </w:pPr>
                    </w:p>
                    <w:p w14:paraId="2D387AFC" w14:textId="77777777" w:rsidR="00C7441A" w:rsidRDefault="00C7441A" w:rsidP="00C7441A">
                      <w:pPr>
                        <w:spacing w:before="0" w:after="0" w:line="258" w:lineRule="auto"/>
                        <w:ind w:left="0" w:right="70"/>
                        <w:textDirection w:val="btLr"/>
                      </w:pPr>
                    </w:p>
                    <w:p w14:paraId="6AD2E438" w14:textId="77777777" w:rsidR="00C7441A" w:rsidRDefault="00C7441A" w:rsidP="00C7441A">
                      <w:pPr>
                        <w:spacing w:before="0" w:after="0" w:line="258" w:lineRule="auto"/>
                        <w:ind w:left="0" w:right="70"/>
                        <w:textDirection w:val="btLr"/>
                      </w:pPr>
                    </w:p>
                    <w:p w14:paraId="378A2DE8" w14:textId="77777777" w:rsidR="00C7441A" w:rsidRDefault="00C7441A" w:rsidP="00C7441A">
                      <w:pPr>
                        <w:spacing w:before="0" w:after="0" w:line="258" w:lineRule="auto"/>
                        <w:ind w:left="0" w:right="70"/>
                        <w:textDirection w:val="btLr"/>
                      </w:pPr>
                    </w:p>
                    <w:p w14:paraId="4B0FF6F8" w14:textId="77777777" w:rsidR="00C7441A" w:rsidRPr="003B0BFB" w:rsidRDefault="00C7441A" w:rsidP="00C7441A">
                      <w:pPr>
                        <w:pStyle w:val="Text1-Narra"/>
                        <w:spacing w:line="0" w:lineRule="atLeast"/>
                        <w:ind w:right="71"/>
                        <w:rPr>
                          <w:rFonts w:ascii="Garamond" w:eastAsia="DengXian" w:hAnsi="Garamond"/>
                          <w:bCs/>
                          <w:color w:val="404040" w:themeColor="text1" w:themeTint="BF"/>
                          <w:sz w:val="12"/>
                          <w:szCs w:val="12"/>
                        </w:rPr>
                      </w:pPr>
                    </w:p>
                    <w:p w14:paraId="741AFF3F" w14:textId="53053FF3" w:rsidR="00FE1948" w:rsidRPr="003B0BFB" w:rsidRDefault="00FE1948" w:rsidP="00FE1948">
                      <w:pPr>
                        <w:pStyle w:val="Text1-Narra"/>
                        <w:spacing w:line="0" w:lineRule="atLeast"/>
                        <w:ind w:right="71"/>
                        <w:rPr>
                          <w:rFonts w:ascii="Garamond" w:eastAsia="DengXian" w:hAnsi="Garamond"/>
                          <w:bCs/>
                          <w:color w:val="404040" w:themeColor="text1" w:themeTint="BF"/>
                          <w:sz w:val="12"/>
                          <w:szCs w:val="12"/>
                        </w:rPr>
                      </w:pPr>
                    </w:p>
                  </w:txbxContent>
                </v:textbox>
              </v:rect>
            </v:group>
          </w:pict>
        </mc:Fallback>
      </mc:AlternateContent>
    </w:r>
    <w:r w:rsidR="00C7441A">
      <w:rPr>
        <w:noProof/>
        <w:color w:val="767171"/>
      </w:rPr>
      <mc:AlternateContent>
        <mc:Choice Requires="wpg">
          <w:drawing>
            <wp:anchor distT="0" distB="0" distL="114300" distR="114300" simplePos="0" relativeHeight="251677184" behindDoc="0" locked="0" layoutInCell="1" allowOverlap="1" wp14:anchorId="57D8EFEA" wp14:editId="5A216461">
              <wp:simplePos x="0" y="0"/>
              <wp:positionH relativeFrom="column">
                <wp:posOffset>-1199515</wp:posOffset>
              </wp:positionH>
              <wp:positionV relativeFrom="paragraph">
                <wp:posOffset>-1255395</wp:posOffset>
              </wp:positionV>
              <wp:extent cx="772795" cy="1033782"/>
              <wp:effectExtent l="0" t="0" r="8255" b="0"/>
              <wp:wrapNone/>
              <wp:docPr id="1900127829" name="Group 1900127829"/>
              <wp:cNvGraphicFramePr/>
              <a:graphic xmlns:a="http://schemas.openxmlformats.org/drawingml/2006/main">
                <a:graphicData uri="http://schemas.microsoft.com/office/word/2010/wordprocessingGroup">
                  <wpg:wgp>
                    <wpg:cNvGrpSpPr/>
                    <wpg:grpSpPr>
                      <a:xfrm>
                        <a:off x="0" y="0"/>
                        <a:ext cx="772795" cy="1033782"/>
                        <a:chOff x="476922" y="630319"/>
                        <a:chExt cx="773009" cy="1033984"/>
                      </a:xfrm>
                    </wpg:grpSpPr>
                    <pic:pic xmlns:pic="http://schemas.openxmlformats.org/drawingml/2006/picture">
                      <pic:nvPicPr>
                        <pic:cNvPr id="752853765" name="Picture 752853765"/>
                        <pic:cNvPicPr>
                          <a:picLocks/>
                        </pic:cNvPicPr>
                      </pic:nvPicPr>
                      <pic:blipFill>
                        <a:blip r:embed="rId7">
                          <a:extLst>
                            <a:ext uri="{28A0092B-C50C-407E-A947-70E740481C1C}">
                              <a14:useLocalDpi xmlns:a14="http://schemas.microsoft.com/office/drawing/2010/main" val="0"/>
                            </a:ext>
                          </a:extLst>
                        </a:blip>
                        <a:srcRect/>
                        <a:stretch/>
                      </pic:blipFill>
                      <pic:spPr bwMode="auto">
                        <a:xfrm>
                          <a:off x="476922" y="630319"/>
                          <a:ext cx="772264" cy="772190"/>
                        </a:xfrm>
                        <a:prstGeom prst="rect">
                          <a:avLst/>
                        </a:prstGeom>
                        <a:noFill/>
                        <a:ln>
                          <a:noFill/>
                        </a:ln>
                      </pic:spPr>
                    </pic:pic>
                    <pic:pic xmlns:pic="http://schemas.openxmlformats.org/drawingml/2006/picture">
                      <pic:nvPicPr>
                        <pic:cNvPr id="1581144702" name="Picture 1"/>
                        <pic:cNvPicPr>
                          <a:picLocks noChangeAspect="1"/>
                        </pic:cNvPicPr>
                      </pic:nvPicPr>
                      <pic:blipFill>
                        <a:blip r:embed="rId8">
                          <a:extLst>
                            <a:ext uri="{28A0092B-C50C-407E-A947-70E740481C1C}">
                              <a14:useLocalDpi xmlns:a14="http://schemas.microsoft.com/office/drawing/2010/main" val="0"/>
                            </a:ext>
                          </a:extLst>
                        </a:blip>
                        <a:srcRect/>
                        <a:stretch/>
                      </pic:blipFill>
                      <pic:spPr>
                        <a:xfrm>
                          <a:off x="477270" y="1393158"/>
                          <a:ext cx="772661" cy="2711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245D73E" id="Group 1900127829" o:spid="_x0000_s1026" style="position:absolute;margin-left:-94.45pt;margin-top:-98.85pt;width:60.85pt;height:81.4pt;z-index:251677184;mso-width-relative:margin;mso-height-relative:margin" coordorigin="4769,6303" coordsize="7730,10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">
              <v:shape id="Picture 752853765" o:spid="_x0000_s1027" type="#_x0000_t75" style="position:absolute;left:4769;top:6303;width:7722;height:7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">
                <v:imagedata r:id="rId9" o:title=""/>
                <o:lock v:ext="edit" aspectratio="f"/>
              </v:shape>
              <v:shape id="Picture 1" o:spid="_x0000_s1028" type="#_x0000_t75" style="position:absolute;left:4772;top:13931;width:7727;height:2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">
                <v:imagedata r:id="rId10" o:title=""/>
              </v:shape>
            </v:group>
          </w:pict>
        </mc:Fallback>
      </mc:AlternateContent>
    </w:r>
    <w:r w:rsidR="00AE4284">
      <w:rPr>
        <w:noProof/>
      </w:rPr>
      <w:drawing>
        <wp:anchor distT="0" distB="0" distL="114300" distR="114300" simplePos="0" relativeHeight="251685376" behindDoc="0" locked="0" layoutInCell="1" allowOverlap="1" wp14:anchorId="793968A1" wp14:editId="2B200131">
          <wp:simplePos x="0" y="0"/>
          <wp:positionH relativeFrom="column">
            <wp:posOffset>4200525</wp:posOffset>
          </wp:positionH>
          <wp:positionV relativeFrom="paragraph">
            <wp:posOffset>95250</wp:posOffset>
          </wp:positionV>
          <wp:extent cx="323215" cy="297180"/>
          <wp:effectExtent l="0" t="0" r="635" b="7620"/>
          <wp:wrapNone/>
          <wp:docPr id="1436225907" name="Picture 1" descr="A qr code with a book&#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36225907" name="Picture 1" descr="A qr code with a book&#10;&#10;AI-generated content may be incorrect."/>
                  <pic:cNvPicPr>
                    <a:picLocks/>
                  </pic:cNvPicPr>
                </pic:nvPicPr>
                <pic:blipFill>
                  <a:blip r:embed="rId1">
                    <a:extLst>
                      <a:ext uri="{28A0092B-C50C-407E-A947-70E740481C1C}">
                        <a14:useLocalDpi xmlns:a14="http://schemas.microsoft.com/office/drawing/2010/main" val="0"/>
                      </a:ext>
                    </a:extLst>
                  </a:blip>
                  <a:srcRect/>
                  <a:stretch/>
                </pic:blipFill>
                <pic:spPr bwMode="auto">
                  <a:xfrm>
                    <a:off x="0" y="0"/>
                    <a:ext cx="323215" cy="297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677E">
      <w:t xml:space="preserve"> </w:t>
    </w:r>
    <w:r w:rsidR="005A6E66">
      <w:t xml:space="preserve">Page </w:t>
    </w:r>
    <w:r w:rsidR="005A6E66">
      <w:fldChar w:fldCharType="begin"/>
    </w:r>
    <w:r w:rsidR="005A6E66">
      <w:instrText xml:space="preserve"> PAGE  \* Arabic  \* MERGEFORMAT </w:instrText>
    </w:r>
    <w:r w:rsidR="005A6E66">
      <w:fldChar w:fldCharType="separate"/>
    </w:r>
    <w:r w:rsidR="00E71B30">
      <w:rPr>
        <w:noProof/>
      </w:rPr>
      <w:t>7</w:t>
    </w:r>
    <w:r w:rsidR="005A6E66">
      <w:fldChar w:fldCharType="end"/>
    </w:r>
    <w:r w:rsidR="005A6E66">
      <w:t xml:space="preserve"> of </w:t>
    </w:r>
    <w:fldSimple w:instr=" NUMPAGES  \* Arabic  \* MERGEFORMAT ">
      <w:r w:rsidR="00E71B30">
        <w:rPr>
          <w:noProof/>
        </w:rPr>
        <w:t>11</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42A4A" w14:textId="10AA9396" w:rsidR="00780FB6" w:rsidRPr="00CA5513" w:rsidRDefault="00CA5513" w:rsidP="00CA5513">
    <w:pPr>
      <w:pStyle w:val="NHistory"/>
      <w:ind w:hanging="1560"/>
    </w:pPr>
    <w:r>
      <w:rPr>
        <w:noProof/>
        <w:color w:val="767171"/>
        <w:lang w:eastAsia="en-US" w:bidi="ar-SA"/>
      </w:rPr>
      <mc:AlternateContent>
        <mc:Choice Requires="wpg">
          <w:drawing>
            <wp:anchor distT="0" distB="0" distL="114300" distR="114300" simplePos="0" relativeHeight="251675136" behindDoc="0" locked="0" layoutInCell="1" allowOverlap="1" wp14:anchorId="35BF974E" wp14:editId="5876487C">
              <wp:simplePos x="0" y="0"/>
              <wp:positionH relativeFrom="column">
                <wp:posOffset>-1542415</wp:posOffset>
              </wp:positionH>
              <wp:positionV relativeFrom="paragraph">
                <wp:posOffset>-2865119</wp:posOffset>
              </wp:positionV>
              <wp:extent cx="1252828" cy="2784084"/>
              <wp:effectExtent l="0" t="0" r="5080" b="0"/>
              <wp:wrapNone/>
              <wp:docPr id="6" name="Group 6"/>
              <wp:cNvGraphicFramePr/>
              <a:graphic xmlns:a="http://schemas.openxmlformats.org/drawingml/2006/main">
                <a:graphicData uri="http://schemas.microsoft.com/office/word/2010/wordprocessingGroup">
                  <wpg:wgp>
                    <wpg:cNvGrpSpPr/>
                    <wpg:grpSpPr>
                      <a:xfrm>
                        <a:off x="0" y="0"/>
                        <a:ext cx="1252828" cy="2784084"/>
                        <a:chOff x="-2897" y="-596183"/>
                        <a:chExt cx="1252828" cy="2397677"/>
                      </a:xfrm>
                    </wpg:grpSpPr>
                    <pic:pic xmlns:pic="http://schemas.openxmlformats.org/drawingml/2006/picture">
                      <pic:nvPicPr>
                        <pic:cNvPr id="23" name="Picture 23"/>
                        <pic:cNvPicPr>
                          <a:picLocks/>
                        </pic:cNvPicPr>
                      </pic:nvPicPr>
                      <pic:blipFill>
                        <a:blip r:embed="rId1">
                          <a:extLst>
                            <a:ext uri="{28A0092B-C50C-407E-A947-70E740481C1C}">
                              <a14:useLocalDpi xmlns:a14="http://schemas.microsoft.com/office/drawing/2010/main" val="0"/>
                            </a:ext>
                          </a:extLst>
                        </a:blip>
                        <a:srcRect/>
                        <a:stretch/>
                      </pic:blipFill>
                      <pic:spPr bwMode="auto">
                        <a:xfrm>
                          <a:off x="531882" y="755336"/>
                          <a:ext cx="640974" cy="710458"/>
                        </a:xfrm>
                        <a:prstGeom prst="rect">
                          <a:avLst/>
                        </a:prstGeom>
                        <a:noFill/>
                        <a:ln>
                          <a:noFill/>
                        </a:ln>
                      </pic:spPr>
                    </pic:pic>
                    <wps:wsp>
                      <wps:cNvPr id="1997610564" name="Rectangle 1"/>
                      <wps:cNvSpPr/>
                      <wps:spPr>
                        <a:xfrm rot="16200000">
                          <a:off x="-803523" y="204443"/>
                          <a:ext cx="2081310" cy="480057"/>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1DF192B" w14:textId="6A9202B3" w:rsidR="00C7441A" w:rsidRDefault="00C7441A" w:rsidP="00C7441A">
                            <w:pPr>
                              <w:spacing w:before="0" w:after="0" w:line="258" w:lineRule="auto"/>
                              <w:ind w:left="0" w:right="70"/>
                              <w:textDirection w:val="btLr"/>
                              <w:rPr>
                                <w:rFonts w:ascii="Garamond" w:eastAsia="Garamond" w:hAnsi="Garamond" w:cs="Garamond"/>
                                <w:color w:val="404040"/>
                                <w:sz w:val="12"/>
                              </w:rPr>
                            </w:pPr>
                            <w:r>
                              <w:rPr>
                                <w:rFonts w:ascii="Garamond" w:eastAsia="Garamond" w:hAnsi="Garamond" w:cs="Garamond"/>
                                <w:b/>
                                <w:color w:val="404040"/>
                                <w:sz w:val="12"/>
                              </w:rPr>
                              <w:t xml:space="preserve">Copyright: </w:t>
                            </w:r>
                            <w:r>
                              <w:rPr>
                                <w:rFonts w:ascii="Garamond" w:eastAsia="Garamond" w:hAnsi="Garamond" w:cs="Garamond"/>
                                <w:color w:val="404040"/>
                                <w:sz w:val="12"/>
                              </w:rPr>
                              <w:t>© 202</w:t>
                            </w:r>
                            <w:r w:rsidR="00C51FBF">
                              <w:rPr>
                                <w:rFonts w:ascii="Garamond" w:eastAsia="Garamond" w:hAnsi="Garamond" w:cs="Garamond"/>
                                <w:color w:val="404040"/>
                                <w:sz w:val="12"/>
                              </w:rPr>
                              <w:t>6</w:t>
                            </w:r>
                            <w:r>
                              <w:rPr>
                                <w:rFonts w:ascii="Garamond" w:eastAsia="Garamond" w:hAnsi="Garamond" w:cs="Garamond"/>
                                <w:color w:val="404040"/>
                                <w:sz w:val="12"/>
                              </w:rPr>
                              <w:t xml:space="preserve"> by the authors. This is an open access article distributed under the terms and conditions of the Creative Commons Attribution License (CC BY 4.0) </w:t>
                            </w:r>
                            <w:r w:rsidRPr="00C7441A">
                              <w:rPr>
                                <w:rFonts w:ascii="Garamond" w:eastAsia="Garamond" w:hAnsi="Garamond" w:cs="Garamond"/>
                                <w:color w:val="404040"/>
                                <w:sz w:val="12"/>
                              </w:rPr>
                              <w:t>Contrarius Series: Law &amp; Social Justice</w:t>
                            </w:r>
                            <w:r>
                              <w:rPr>
                                <w:rFonts w:ascii="Garamond" w:eastAsia="Garamond" w:hAnsi="Garamond" w:cs="Garamond"/>
                                <w:color w:val="404040"/>
                                <w:sz w:val="12"/>
                              </w:rPr>
                              <w:t xml:space="preserve">, P-ISSN: </w:t>
                            </w:r>
                            <w:hyperlink r:id="rId2" w:tgtFrame="_blank" w:history="1">
                              <w:r w:rsidRPr="00457C88">
                                <w:rPr>
                                  <w:rStyle w:val="Hyperlink"/>
                                  <w:rFonts w:ascii="Garamond" w:eastAsia="Garamond" w:hAnsi="Garamond" w:cs="Garamond"/>
                                  <w:b/>
                                  <w:bCs/>
                                  <w:sz w:val="12"/>
                                </w:rPr>
                                <w:t>3090-9309</w:t>
                              </w:r>
                            </w:hyperlink>
                            <w:r>
                              <w:rPr>
                                <w:rFonts w:ascii="Garamond" w:eastAsia="Garamond" w:hAnsi="Garamond" w:cs="Garamond"/>
                                <w:color w:val="404040"/>
                                <w:sz w:val="12"/>
                              </w:rPr>
                              <w:t xml:space="preserve">. E-ISSN: </w:t>
                            </w:r>
                            <w:hyperlink r:id="rId3" w:tgtFrame="_blank" w:history="1">
                              <w:r w:rsidRPr="00457C88">
                                <w:rPr>
                                  <w:rStyle w:val="Hyperlink"/>
                                  <w:rFonts w:ascii="Garamond" w:eastAsia="Garamond" w:hAnsi="Garamond" w:cs="Garamond"/>
                                  <w:b/>
                                  <w:bCs/>
                                  <w:sz w:val="12"/>
                                </w:rPr>
                                <w:t>3109-0931</w:t>
                              </w:r>
                            </w:hyperlink>
                          </w:p>
                          <w:p w14:paraId="16D575AB" w14:textId="77777777" w:rsidR="00C7441A" w:rsidRDefault="00C7441A" w:rsidP="00C7441A">
                            <w:pPr>
                              <w:ind w:left="0"/>
                            </w:pPr>
                          </w:p>
                          <w:p w14:paraId="160FDC18" w14:textId="77777777" w:rsidR="00C7441A" w:rsidRDefault="00C7441A" w:rsidP="00C7441A">
                            <w:pPr>
                              <w:spacing w:before="0" w:after="0" w:line="258" w:lineRule="auto"/>
                              <w:ind w:left="0" w:right="70"/>
                              <w:textDirection w:val="btLr"/>
                            </w:pPr>
                          </w:p>
                          <w:p w14:paraId="797B3651" w14:textId="77777777" w:rsidR="00C7441A" w:rsidRDefault="00C7441A" w:rsidP="00C7441A">
                            <w:pPr>
                              <w:spacing w:before="0" w:after="0" w:line="258" w:lineRule="auto"/>
                              <w:ind w:left="0" w:right="70"/>
                              <w:textDirection w:val="btLr"/>
                            </w:pPr>
                          </w:p>
                          <w:p w14:paraId="06DFCB13" w14:textId="77777777" w:rsidR="00C7441A" w:rsidRDefault="00C7441A" w:rsidP="00C7441A">
                            <w:pPr>
                              <w:spacing w:before="0" w:after="0" w:line="258" w:lineRule="auto"/>
                              <w:ind w:left="0" w:right="70"/>
                              <w:textDirection w:val="btLr"/>
                            </w:pPr>
                          </w:p>
                          <w:p w14:paraId="527E3EF0" w14:textId="77777777" w:rsidR="00C7441A" w:rsidRDefault="00C7441A" w:rsidP="00C7441A">
                            <w:pPr>
                              <w:spacing w:before="0" w:after="0" w:line="258" w:lineRule="auto"/>
                              <w:ind w:left="0" w:right="70"/>
                              <w:textDirection w:val="btLr"/>
                            </w:pPr>
                          </w:p>
                          <w:p w14:paraId="50416F61" w14:textId="77777777" w:rsidR="00C7441A" w:rsidRDefault="00C7441A" w:rsidP="00C7441A">
                            <w:pPr>
                              <w:spacing w:before="0" w:after="0" w:line="258" w:lineRule="auto"/>
                              <w:ind w:left="0" w:right="70"/>
                              <w:textDirection w:val="btLr"/>
                            </w:pPr>
                          </w:p>
                          <w:p w14:paraId="795AAF2E" w14:textId="77777777" w:rsidR="00C7441A" w:rsidRDefault="00C7441A" w:rsidP="00C7441A">
                            <w:pPr>
                              <w:spacing w:before="0" w:after="0" w:line="258" w:lineRule="auto"/>
                              <w:ind w:left="0" w:right="70"/>
                              <w:textDirection w:val="btLr"/>
                            </w:pPr>
                          </w:p>
                          <w:p w14:paraId="26FF7AD6" w14:textId="77777777" w:rsidR="00C7441A" w:rsidRDefault="00C7441A" w:rsidP="00C7441A">
                            <w:pPr>
                              <w:spacing w:before="0" w:after="0" w:line="258" w:lineRule="auto"/>
                              <w:ind w:left="0" w:right="70"/>
                              <w:textDirection w:val="btLr"/>
                            </w:pPr>
                          </w:p>
                          <w:p w14:paraId="7D7EA90A" w14:textId="54EF0D53" w:rsidR="00CA5513" w:rsidRPr="003B0BFB" w:rsidRDefault="00CA5513" w:rsidP="003B0BFB">
                            <w:pPr>
                              <w:pStyle w:val="Text1-Narra"/>
                              <w:spacing w:line="0" w:lineRule="atLeast"/>
                              <w:ind w:right="71"/>
                              <w:rPr>
                                <w:rFonts w:ascii="Garamond" w:eastAsia="DengXian" w:hAnsi="Garamond"/>
                                <w:bCs/>
                                <w:color w:val="404040" w:themeColor="text1" w:themeTint="BF"/>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89203968" name="Picture 1"/>
                        <pic:cNvPicPr>
                          <a:picLocks noChangeAspect="1"/>
                        </pic:cNvPicPr>
                      </pic:nvPicPr>
                      <pic:blipFill>
                        <a:blip r:embed="rId4">
                          <a:extLst>
                            <a:ext uri="{28A0092B-C50C-407E-A947-70E740481C1C}">
                              <a14:useLocalDpi xmlns:a14="http://schemas.microsoft.com/office/drawing/2010/main" val="0"/>
                            </a:ext>
                          </a:extLst>
                        </a:blip>
                        <a:srcRect/>
                        <a:stretch/>
                      </pic:blipFill>
                      <pic:spPr>
                        <a:xfrm>
                          <a:off x="477270" y="1530349"/>
                          <a:ext cx="772661" cy="2711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5BF974E" id="Group 6" o:spid="_x0000_s1031" style="position:absolute;left:0;text-align:left;margin-left:-121.45pt;margin-top:-225.6pt;width:98.65pt;height:219.2pt;z-index:251675136;mso-width-relative:margin;mso-height-relative:margin" coordorigin="-28,-5961" coordsize="12528,2397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32" type="#_x0000_t75" style="position:absolute;left:5318;top:7553;width:6410;height:7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">
                <v:imagedata r:id="rId5" o:title=""/>
                <o:lock v:ext="edit" aspectratio="f"/>
              </v:shape>
              <v:rect id="Rectangle 1" o:spid="_x0000_s1033" style="position:absolute;left:-8034;top:2045;width:20812;height:479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" filled="f" stroked="f" strokeweight="1pt">
                <v:textbox>
                  <w:txbxContent>
                    <w:p w14:paraId="71DF192B" w14:textId="6A9202B3" w:rsidR="00C7441A" w:rsidRDefault="00C7441A" w:rsidP="00C7441A">
                      <w:pPr>
                        <w:spacing w:before="0" w:after="0" w:line="258" w:lineRule="auto"/>
                        <w:ind w:left="0" w:right="70"/>
                        <w:textDirection w:val="btLr"/>
                        <w:rPr>
                          <w:rFonts w:ascii="Garamond" w:eastAsia="Garamond" w:hAnsi="Garamond" w:cs="Garamond"/>
                          <w:color w:val="404040"/>
                          <w:sz w:val="12"/>
                        </w:rPr>
                      </w:pPr>
                      <w:r>
                        <w:rPr>
                          <w:rFonts w:ascii="Garamond" w:eastAsia="Garamond" w:hAnsi="Garamond" w:cs="Garamond"/>
                          <w:b/>
                          <w:color w:val="404040"/>
                          <w:sz w:val="12"/>
                        </w:rPr>
                        <w:t xml:space="preserve">Copyright: </w:t>
                      </w:r>
                      <w:r>
                        <w:rPr>
                          <w:rFonts w:ascii="Garamond" w:eastAsia="Garamond" w:hAnsi="Garamond" w:cs="Garamond"/>
                          <w:color w:val="404040"/>
                          <w:sz w:val="12"/>
                        </w:rPr>
                        <w:t>© 202</w:t>
                      </w:r>
                      <w:r w:rsidR="00C51FBF">
                        <w:rPr>
                          <w:rFonts w:ascii="Garamond" w:eastAsia="Garamond" w:hAnsi="Garamond" w:cs="Garamond"/>
                          <w:color w:val="404040"/>
                          <w:sz w:val="12"/>
                        </w:rPr>
                        <w:t>6</w:t>
                      </w:r>
                      <w:r>
                        <w:rPr>
                          <w:rFonts w:ascii="Garamond" w:eastAsia="Garamond" w:hAnsi="Garamond" w:cs="Garamond"/>
                          <w:color w:val="404040"/>
                          <w:sz w:val="12"/>
                        </w:rPr>
                        <w:t xml:space="preserve"> by the authors. This is an open access article distributed under the terms and conditions of the Creative Commons Attribution License (CC BY 4.0) </w:t>
                      </w:r>
                      <w:r w:rsidRPr="00C7441A">
                        <w:rPr>
                          <w:rFonts w:ascii="Garamond" w:eastAsia="Garamond" w:hAnsi="Garamond" w:cs="Garamond"/>
                          <w:color w:val="404040"/>
                          <w:sz w:val="12"/>
                        </w:rPr>
                        <w:t>Contrarius Series: Law &amp; Social Justice</w:t>
                      </w:r>
                      <w:r>
                        <w:rPr>
                          <w:rFonts w:ascii="Garamond" w:eastAsia="Garamond" w:hAnsi="Garamond" w:cs="Garamond"/>
                          <w:color w:val="404040"/>
                          <w:sz w:val="12"/>
                        </w:rPr>
                        <w:t xml:space="preserve">, P-ISSN: </w:t>
                      </w:r>
                      <w:hyperlink r:id="rId6" w:tgtFrame="_blank" w:history="1">
                        <w:r w:rsidRPr="00457C88">
                          <w:rPr>
                            <w:rStyle w:val="Hyperlink"/>
                            <w:rFonts w:ascii="Garamond" w:eastAsia="Garamond" w:hAnsi="Garamond" w:cs="Garamond"/>
                            <w:b/>
                            <w:bCs/>
                            <w:sz w:val="12"/>
                          </w:rPr>
                          <w:t>3090-9309</w:t>
                        </w:r>
                      </w:hyperlink>
                      <w:r>
                        <w:rPr>
                          <w:rFonts w:ascii="Garamond" w:eastAsia="Garamond" w:hAnsi="Garamond" w:cs="Garamond"/>
                          <w:color w:val="404040"/>
                          <w:sz w:val="12"/>
                        </w:rPr>
                        <w:t xml:space="preserve">. E-ISSN: </w:t>
                      </w:r>
                      <w:hyperlink r:id="rId7" w:tgtFrame="_blank" w:history="1">
                        <w:r w:rsidRPr="00457C88">
                          <w:rPr>
                            <w:rStyle w:val="Hyperlink"/>
                            <w:rFonts w:ascii="Garamond" w:eastAsia="Garamond" w:hAnsi="Garamond" w:cs="Garamond"/>
                            <w:b/>
                            <w:bCs/>
                            <w:sz w:val="12"/>
                          </w:rPr>
                          <w:t>3109-0931</w:t>
                        </w:r>
                      </w:hyperlink>
                    </w:p>
                    <w:p w14:paraId="16D575AB" w14:textId="77777777" w:rsidR="00C7441A" w:rsidRDefault="00C7441A" w:rsidP="00C7441A">
                      <w:pPr>
                        <w:ind w:left="0"/>
                      </w:pPr>
                    </w:p>
                    <w:p w14:paraId="160FDC18" w14:textId="77777777" w:rsidR="00C7441A" w:rsidRDefault="00C7441A" w:rsidP="00C7441A">
                      <w:pPr>
                        <w:spacing w:before="0" w:after="0" w:line="258" w:lineRule="auto"/>
                        <w:ind w:left="0" w:right="70"/>
                        <w:textDirection w:val="btLr"/>
                      </w:pPr>
                    </w:p>
                    <w:p w14:paraId="797B3651" w14:textId="77777777" w:rsidR="00C7441A" w:rsidRDefault="00C7441A" w:rsidP="00C7441A">
                      <w:pPr>
                        <w:spacing w:before="0" w:after="0" w:line="258" w:lineRule="auto"/>
                        <w:ind w:left="0" w:right="70"/>
                        <w:textDirection w:val="btLr"/>
                      </w:pPr>
                    </w:p>
                    <w:p w14:paraId="06DFCB13" w14:textId="77777777" w:rsidR="00C7441A" w:rsidRDefault="00C7441A" w:rsidP="00C7441A">
                      <w:pPr>
                        <w:spacing w:before="0" w:after="0" w:line="258" w:lineRule="auto"/>
                        <w:ind w:left="0" w:right="70"/>
                        <w:textDirection w:val="btLr"/>
                      </w:pPr>
                    </w:p>
                    <w:p w14:paraId="527E3EF0" w14:textId="77777777" w:rsidR="00C7441A" w:rsidRDefault="00C7441A" w:rsidP="00C7441A">
                      <w:pPr>
                        <w:spacing w:before="0" w:after="0" w:line="258" w:lineRule="auto"/>
                        <w:ind w:left="0" w:right="70"/>
                        <w:textDirection w:val="btLr"/>
                      </w:pPr>
                    </w:p>
                    <w:p w14:paraId="50416F61" w14:textId="77777777" w:rsidR="00C7441A" w:rsidRDefault="00C7441A" w:rsidP="00C7441A">
                      <w:pPr>
                        <w:spacing w:before="0" w:after="0" w:line="258" w:lineRule="auto"/>
                        <w:ind w:left="0" w:right="70"/>
                        <w:textDirection w:val="btLr"/>
                      </w:pPr>
                    </w:p>
                    <w:p w14:paraId="795AAF2E" w14:textId="77777777" w:rsidR="00C7441A" w:rsidRDefault="00C7441A" w:rsidP="00C7441A">
                      <w:pPr>
                        <w:spacing w:before="0" w:after="0" w:line="258" w:lineRule="auto"/>
                        <w:ind w:left="0" w:right="70"/>
                        <w:textDirection w:val="btLr"/>
                      </w:pPr>
                    </w:p>
                    <w:p w14:paraId="26FF7AD6" w14:textId="77777777" w:rsidR="00C7441A" w:rsidRDefault="00C7441A" w:rsidP="00C7441A">
                      <w:pPr>
                        <w:spacing w:before="0" w:after="0" w:line="258" w:lineRule="auto"/>
                        <w:ind w:left="0" w:right="70"/>
                        <w:textDirection w:val="btLr"/>
                      </w:pPr>
                    </w:p>
                    <w:p w14:paraId="7D7EA90A" w14:textId="54EF0D53" w:rsidR="00CA5513" w:rsidRPr="003B0BFB" w:rsidRDefault="00CA5513" w:rsidP="003B0BFB">
                      <w:pPr>
                        <w:pStyle w:val="Text1-Narra"/>
                        <w:spacing w:line="0" w:lineRule="atLeast"/>
                        <w:ind w:right="71"/>
                        <w:rPr>
                          <w:rFonts w:ascii="Garamond" w:eastAsia="DengXian" w:hAnsi="Garamond"/>
                          <w:bCs/>
                          <w:color w:val="404040" w:themeColor="text1" w:themeTint="BF"/>
                          <w:sz w:val="12"/>
                          <w:szCs w:val="12"/>
                        </w:rPr>
                      </w:pPr>
                    </w:p>
                  </w:txbxContent>
                </v:textbox>
              </v:rect>
              <v:shape id="Picture 1" o:spid="_x0000_s1034" type="#_x0000_t75" style="position:absolute;left:4772;top:15303;width:7727;height:2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">
                <v:imagedata r:id="rId8" o:title=""/>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5DB898" w14:textId="77777777" w:rsidR="00DF3EB9" w:rsidRDefault="00DF3EB9">
      <w:pPr>
        <w:spacing w:before="0" w:after="0" w:line="240" w:lineRule="auto"/>
      </w:pPr>
      <w:r>
        <w:separator/>
      </w:r>
    </w:p>
  </w:footnote>
  <w:footnote w:type="continuationSeparator" w:id="0">
    <w:p w14:paraId="416FEB6E" w14:textId="77777777" w:rsidR="00DF3EB9" w:rsidRDefault="00DF3EB9">
      <w:pPr>
        <w:spacing w:before="0" w:after="0" w:line="240" w:lineRule="auto"/>
      </w:pPr>
      <w:r>
        <w:continuationSeparator/>
      </w:r>
    </w:p>
  </w:footnote>
  <w:footnote w:id="1">
    <w:p w14:paraId="6C7064E5" w14:textId="74353636" w:rsidR="00E3247F" w:rsidRPr="00C51FBF" w:rsidRDefault="00E16D11" w:rsidP="001E3F94">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T. </w:t>
      </w:r>
      <w:proofErr w:type="spellStart"/>
      <w:r w:rsidRPr="00C51FBF">
        <w:rPr>
          <w:rFonts w:ascii="Garamond" w:hAnsi="Garamond"/>
          <w:sz w:val="16"/>
          <w:szCs w:val="16"/>
        </w:rPr>
        <w:t>Sonjaya</w:t>
      </w:r>
      <w:proofErr w:type="spellEnd"/>
      <w:r w:rsidRPr="00C51FBF">
        <w:rPr>
          <w:rFonts w:ascii="Garamond" w:hAnsi="Garamond"/>
          <w:sz w:val="16"/>
          <w:szCs w:val="16"/>
        </w:rPr>
        <w:t xml:space="preserve">, B. Heryanto, A. Mulyana, and M. R. </w:t>
      </w:r>
      <w:proofErr w:type="spellStart"/>
      <w:proofErr w:type="gramStart"/>
      <w:r w:rsidRPr="00C51FBF">
        <w:rPr>
          <w:rFonts w:ascii="Garamond" w:hAnsi="Garamond"/>
          <w:sz w:val="16"/>
          <w:szCs w:val="16"/>
        </w:rPr>
        <w:t>Aridhayandi</w:t>
      </w:r>
      <w:proofErr w:type="spellEnd"/>
      <w:r w:rsidRPr="00C51FBF">
        <w:rPr>
          <w:rFonts w:ascii="Garamond" w:hAnsi="Garamond"/>
          <w:sz w:val="16"/>
          <w:szCs w:val="16"/>
        </w:rPr>
        <w:t>(</w:t>
      </w:r>
      <w:proofErr w:type="gramEnd"/>
      <w:r w:rsidRPr="00C51FBF">
        <w:rPr>
          <w:rFonts w:ascii="Garamond" w:hAnsi="Garamond"/>
          <w:sz w:val="16"/>
          <w:szCs w:val="16"/>
        </w:rPr>
        <w:t xml:space="preserve">2022), “Kebijakan Hukum Pidana dalam Upaya </w:t>
      </w:r>
      <w:proofErr w:type="spellStart"/>
      <w:r w:rsidRPr="00C51FBF">
        <w:rPr>
          <w:rFonts w:ascii="Garamond" w:hAnsi="Garamond"/>
          <w:sz w:val="16"/>
          <w:szCs w:val="16"/>
        </w:rPr>
        <w:t>Penegakan</w:t>
      </w:r>
      <w:proofErr w:type="spellEnd"/>
      <w:r w:rsidRPr="00C51FBF">
        <w:rPr>
          <w:rFonts w:ascii="Garamond" w:hAnsi="Garamond"/>
          <w:sz w:val="16"/>
          <w:szCs w:val="16"/>
        </w:rPr>
        <w:t xml:space="preserve"> Hukum Lingkungan </w:t>
      </w:r>
      <w:proofErr w:type="spellStart"/>
      <w:r w:rsidRPr="00C51FBF">
        <w:rPr>
          <w:rFonts w:ascii="Garamond" w:hAnsi="Garamond"/>
          <w:sz w:val="16"/>
          <w:szCs w:val="16"/>
        </w:rPr>
        <w:t>berdasarkan</w:t>
      </w:r>
      <w:proofErr w:type="spellEnd"/>
      <w:r w:rsidRPr="00C51FBF">
        <w:rPr>
          <w:rFonts w:ascii="Garamond" w:hAnsi="Garamond"/>
          <w:sz w:val="16"/>
          <w:szCs w:val="16"/>
        </w:rPr>
        <w:t xml:space="preserve"> </w:t>
      </w:r>
      <w:proofErr w:type="spellStart"/>
      <w:r w:rsidRPr="00C51FBF">
        <w:rPr>
          <w:rFonts w:ascii="Garamond" w:hAnsi="Garamond"/>
          <w:sz w:val="16"/>
          <w:szCs w:val="16"/>
        </w:rPr>
        <w:t>Prinsip</w:t>
      </w:r>
      <w:proofErr w:type="spellEnd"/>
      <w:r w:rsidRPr="00C51FBF">
        <w:rPr>
          <w:rFonts w:ascii="Garamond" w:hAnsi="Garamond"/>
          <w:sz w:val="16"/>
          <w:szCs w:val="16"/>
        </w:rPr>
        <w:t xml:space="preserve"> Pembangunan,” </w:t>
      </w:r>
      <w:proofErr w:type="spellStart"/>
      <w:r w:rsidRPr="00C51FBF">
        <w:rPr>
          <w:rFonts w:ascii="Garamond" w:hAnsi="Garamond"/>
          <w:sz w:val="16"/>
          <w:szCs w:val="16"/>
        </w:rPr>
        <w:t>Lambung</w:t>
      </w:r>
      <w:proofErr w:type="spellEnd"/>
      <w:r w:rsidRPr="00C51FBF">
        <w:rPr>
          <w:rFonts w:ascii="Garamond" w:hAnsi="Garamond"/>
          <w:sz w:val="16"/>
          <w:szCs w:val="16"/>
        </w:rPr>
        <w:t xml:space="preserve"> </w:t>
      </w:r>
      <w:proofErr w:type="spellStart"/>
      <w:r w:rsidRPr="00C51FBF">
        <w:rPr>
          <w:rFonts w:ascii="Garamond" w:hAnsi="Garamond"/>
          <w:sz w:val="16"/>
          <w:szCs w:val="16"/>
        </w:rPr>
        <w:t>Mangkurat</w:t>
      </w:r>
      <w:proofErr w:type="spellEnd"/>
      <w:r w:rsidRPr="00C51FBF">
        <w:rPr>
          <w:rFonts w:ascii="Garamond" w:hAnsi="Garamond"/>
          <w:sz w:val="16"/>
          <w:szCs w:val="16"/>
        </w:rPr>
        <w:t xml:space="preserve"> Law Journal, vol. 5, no. 2, pp. 203–214. </w:t>
      </w:r>
      <w:hyperlink r:id="rId1" w:history="1">
        <w:r w:rsidR="00E3247F" w:rsidRPr="00C51FBF">
          <w:rPr>
            <w:rStyle w:val="Hyperlink"/>
            <w:rFonts w:ascii="Garamond" w:hAnsi="Garamond"/>
            <w:sz w:val="16"/>
            <w:szCs w:val="16"/>
            <w:u w:val="none"/>
          </w:rPr>
          <w:t>https://doi.org/10.32801/lamlaj.v5i2.162</w:t>
        </w:r>
      </w:hyperlink>
    </w:p>
  </w:footnote>
  <w:footnote w:id="2">
    <w:p w14:paraId="4C036A7B" w14:textId="0E8B2783" w:rsidR="00E16D11" w:rsidRPr="00C51FBF" w:rsidRDefault="00E16D11" w:rsidP="001E3F94">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E. Ostrom (2022), “A general framework for analyzing sustainability of social-ecological systems,” Science, vol. 325, no. 5939, pp. 419–422. </w:t>
      </w:r>
      <w:hyperlink r:id="rId2" w:history="1">
        <w:r w:rsidR="00E3247F" w:rsidRPr="00C51FBF">
          <w:rPr>
            <w:rStyle w:val="Hyperlink"/>
            <w:rFonts w:ascii="Garamond" w:hAnsi="Garamond"/>
            <w:sz w:val="16"/>
            <w:szCs w:val="16"/>
            <w:u w:val="none"/>
          </w:rPr>
          <w:t>https://doi.org/10.1126/science.1172133</w:t>
        </w:r>
      </w:hyperlink>
    </w:p>
    <w:p w14:paraId="0F38F374" w14:textId="77777777" w:rsidR="00E3247F" w:rsidRPr="00C51FBF" w:rsidRDefault="00E3247F">
      <w:pPr>
        <w:pStyle w:val="FootnoteText"/>
      </w:pPr>
    </w:p>
  </w:footnote>
  <w:footnote w:id="3">
    <w:p w14:paraId="1BEEAC8F" w14:textId="1CC9403B" w:rsidR="001E3F94" w:rsidRPr="00C51FBF" w:rsidRDefault="00E16D11" w:rsidP="001E3F94">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J. A. Robinson (2020), “Sustainable development in developing countries,” Ecological Economics, vol. 39, no. 3, pp. 369–382. </w:t>
      </w:r>
      <w:hyperlink r:id="rId3" w:history="1">
        <w:r w:rsidR="001E3F94" w:rsidRPr="00C51FBF">
          <w:rPr>
            <w:rStyle w:val="Hyperlink"/>
            <w:rFonts w:ascii="Garamond" w:hAnsi="Garamond"/>
            <w:sz w:val="16"/>
            <w:szCs w:val="16"/>
            <w:u w:val="none"/>
          </w:rPr>
          <w:t>https://doi.org/10.1016/S0921-8009(01)00225-8</w:t>
        </w:r>
      </w:hyperlink>
    </w:p>
  </w:footnote>
  <w:footnote w:id="4">
    <w:p w14:paraId="5576E610" w14:textId="0171CC83" w:rsidR="001E3F94" w:rsidRPr="00C51FBF" w:rsidRDefault="001E3F94" w:rsidP="001E3F94">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I. N. </w:t>
      </w:r>
      <w:proofErr w:type="spellStart"/>
      <w:r w:rsidRPr="00C51FBF">
        <w:rPr>
          <w:rFonts w:ascii="Garamond" w:hAnsi="Garamond"/>
          <w:sz w:val="16"/>
          <w:szCs w:val="16"/>
        </w:rPr>
        <w:t>Lestawi</w:t>
      </w:r>
      <w:proofErr w:type="spellEnd"/>
      <w:r w:rsidRPr="00C51FBF">
        <w:rPr>
          <w:rFonts w:ascii="Garamond" w:hAnsi="Garamond"/>
          <w:sz w:val="16"/>
          <w:szCs w:val="16"/>
        </w:rPr>
        <w:t xml:space="preserve"> and B. Dewi</w:t>
      </w:r>
      <w:r w:rsidR="0072443C" w:rsidRPr="00C51FBF">
        <w:rPr>
          <w:rFonts w:ascii="Garamond" w:hAnsi="Garamond"/>
          <w:sz w:val="16"/>
          <w:szCs w:val="16"/>
        </w:rPr>
        <w:t xml:space="preserve"> (2020)</w:t>
      </w:r>
      <w:r w:rsidRPr="00C51FBF">
        <w:rPr>
          <w:rFonts w:ascii="Garamond" w:hAnsi="Garamond"/>
          <w:sz w:val="16"/>
          <w:szCs w:val="16"/>
        </w:rPr>
        <w:t xml:space="preserve">, “The Role of Customary Law in the Forest Preservation in Bali,” Journal of Landscape Ecology, vol. 13, no. 1, pp. 25–41. </w:t>
      </w:r>
      <w:hyperlink r:id="rId4" w:history="1">
        <w:r w:rsidRPr="00C51FBF">
          <w:rPr>
            <w:rStyle w:val="Hyperlink"/>
            <w:rFonts w:ascii="Garamond" w:hAnsi="Garamond"/>
            <w:sz w:val="16"/>
            <w:szCs w:val="16"/>
            <w:u w:val="none"/>
          </w:rPr>
          <w:t>https://doi.org/10.2478/jlecol-2020-0002</w:t>
        </w:r>
      </w:hyperlink>
    </w:p>
  </w:footnote>
  <w:footnote w:id="5">
    <w:p w14:paraId="275FC7EC" w14:textId="6861BDC6" w:rsidR="001E3F94" w:rsidRPr="00C51FBF" w:rsidRDefault="001E3F94" w:rsidP="001E3F94">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M. Sakti</w:t>
      </w:r>
      <w:r w:rsidR="0072443C" w:rsidRPr="00C51FBF">
        <w:rPr>
          <w:rFonts w:ascii="Garamond" w:hAnsi="Garamond"/>
          <w:sz w:val="16"/>
          <w:szCs w:val="16"/>
        </w:rPr>
        <w:t xml:space="preserve"> (2025)</w:t>
      </w:r>
      <w:r w:rsidRPr="00C51FBF">
        <w:rPr>
          <w:rFonts w:ascii="Garamond" w:hAnsi="Garamond"/>
          <w:sz w:val="16"/>
          <w:szCs w:val="16"/>
        </w:rPr>
        <w:t xml:space="preserve">, “Balinese Customary Law and Tri Hita Karana: A Philosophical Foundation for Sustainable Law in Indonesia,” Journal of Adat Recht, vol. 2, no. 4, pp. 10–18. </w:t>
      </w:r>
      <w:hyperlink r:id="rId5" w:history="1">
        <w:r w:rsidRPr="00C51FBF">
          <w:rPr>
            <w:rStyle w:val="Hyperlink"/>
            <w:rFonts w:ascii="Garamond" w:hAnsi="Garamond"/>
            <w:sz w:val="16"/>
            <w:szCs w:val="16"/>
            <w:u w:val="none"/>
          </w:rPr>
          <w:t>https://doi.org/10.62872/zy4xqe93</w:t>
        </w:r>
      </w:hyperlink>
    </w:p>
  </w:footnote>
  <w:footnote w:id="6">
    <w:p w14:paraId="165B422F" w14:textId="4E66B44A" w:rsidR="00286FE9" w:rsidRPr="00C51FBF" w:rsidRDefault="00286FE9" w:rsidP="00286FE9">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A. A. Kt. </w:t>
      </w:r>
      <w:proofErr w:type="spellStart"/>
      <w:r w:rsidRPr="00C51FBF">
        <w:rPr>
          <w:rFonts w:ascii="Garamond" w:hAnsi="Garamond"/>
          <w:sz w:val="16"/>
          <w:szCs w:val="16"/>
        </w:rPr>
        <w:t>Sudiana</w:t>
      </w:r>
      <w:proofErr w:type="spellEnd"/>
      <w:r w:rsidR="0072443C" w:rsidRPr="00C51FBF">
        <w:rPr>
          <w:rFonts w:ascii="Garamond" w:hAnsi="Garamond"/>
          <w:sz w:val="16"/>
          <w:szCs w:val="16"/>
        </w:rPr>
        <w:t xml:space="preserve"> (2025)</w:t>
      </w:r>
      <w:r w:rsidRPr="00C51FBF">
        <w:rPr>
          <w:rFonts w:ascii="Garamond" w:hAnsi="Garamond"/>
          <w:sz w:val="16"/>
          <w:szCs w:val="16"/>
        </w:rPr>
        <w:t xml:space="preserve">, “Pengaturan Integrasi </w:t>
      </w:r>
      <w:proofErr w:type="spellStart"/>
      <w:r w:rsidRPr="00C51FBF">
        <w:rPr>
          <w:rFonts w:ascii="Garamond" w:hAnsi="Garamond"/>
          <w:sz w:val="16"/>
          <w:szCs w:val="16"/>
        </w:rPr>
        <w:t>Kearifan</w:t>
      </w:r>
      <w:proofErr w:type="spellEnd"/>
      <w:r w:rsidRPr="00C51FBF">
        <w:rPr>
          <w:rFonts w:ascii="Garamond" w:hAnsi="Garamond"/>
          <w:sz w:val="16"/>
          <w:szCs w:val="16"/>
        </w:rPr>
        <w:t xml:space="preserve"> Lokal dalam </w:t>
      </w:r>
      <w:proofErr w:type="spellStart"/>
      <w:r w:rsidRPr="00C51FBF">
        <w:rPr>
          <w:rFonts w:ascii="Garamond" w:hAnsi="Garamond"/>
          <w:sz w:val="16"/>
          <w:szCs w:val="16"/>
        </w:rPr>
        <w:t>Penataan</w:t>
      </w:r>
      <w:proofErr w:type="spellEnd"/>
      <w:r w:rsidRPr="00C51FBF">
        <w:rPr>
          <w:rFonts w:ascii="Garamond" w:hAnsi="Garamond"/>
          <w:sz w:val="16"/>
          <w:szCs w:val="16"/>
        </w:rPr>
        <w:t xml:space="preserve"> Lingkungan di </w:t>
      </w:r>
      <w:proofErr w:type="spellStart"/>
      <w:r w:rsidRPr="00C51FBF">
        <w:rPr>
          <w:rFonts w:ascii="Garamond" w:hAnsi="Garamond"/>
          <w:sz w:val="16"/>
          <w:szCs w:val="16"/>
        </w:rPr>
        <w:t>Provinsi</w:t>
      </w:r>
      <w:proofErr w:type="spellEnd"/>
      <w:r w:rsidRPr="00C51FBF">
        <w:rPr>
          <w:rFonts w:ascii="Garamond" w:hAnsi="Garamond"/>
          <w:sz w:val="16"/>
          <w:szCs w:val="16"/>
        </w:rPr>
        <w:t xml:space="preserve"> Bali,” Jurnal Hukum Saraswati, vol. 7, no. 1. </w:t>
      </w:r>
      <w:hyperlink r:id="rId6" w:history="1">
        <w:r w:rsidRPr="00C51FBF">
          <w:rPr>
            <w:rStyle w:val="Hyperlink"/>
            <w:rFonts w:ascii="Garamond" w:hAnsi="Garamond"/>
            <w:sz w:val="16"/>
            <w:szCs w:val="16"/>
            <w:u w:val="none"/>
          </w:rPr>
          <w:t>https://doi.org/10.36733/jhshs.v7i01.11504</w:t>
        </w:r>
      </w:hyperlink>
    </w:p>
  </w:footnote>
  <w:footnote w:id="7">
    <w:p w14:paraId="0D64E058" w14:textId="114DAB63" w:rsidR="00E16D11" w:rsidRPr="00C51FBF" w:rsidRDefault="00E16D11" w:rsidP="001E3F94">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J. </w:t>
      </w:r>
      <w:proofErr w:type="spellStart"/>
      <w:r w:rsidRPr="00C51FBF">
        <w:rPr>
          <w:rFonts w:ascii="Garamond" w:hAnsi="Garamond"/>
          <w:sz w:val="16"/>
          <w:szCs w:val="16"/>
        </w:rPr>
        <w:t>Rockström</w:t>
      </w:r>
      <w:proofErr w:type="spellEnd"/>
      <w:r w:rsidRPr="00C51FBF">
        <w:rPr>
          <w:rFonts w:ascii="Garamond" w:hAnsi="Garamond"/>
          <w:sz w:val="16"/>
          <w:szCs w:val="16"/>
        </w:rPr>
        <w:t xml:space="preserve"> et al (2024)., “A safe operating space for humanity,” Nature, vol. 461, pp. 472–475, 2009. https://doi.org/10.1038/461472a</w:t>
      </w:r>
    </w:p>
  </w:footnote>
  <w:footnote w:id="8">
    <w:p w14:paraId="2626163D" w14:textId="1D80FA47" w:rsidR="001E3F94" w:rsidRPr="00C51FBF" w:rsidRDefault="00E16D11" w:rsidP="001E3F94">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R. Jenkins, “Rethinking ethnicity: Identity, categorization and power,” Ethnic and Racial Studies, vol. 17, no. 2, pp. 197–223, 1994. </w:t>
      </w:r>
      <w:hyperlink r:id="rId7" w:history="1">
        <w:r w:rsidR="001E3F94" w:rsidRPr="00C51FBF">
          <w:rPr>
            <w:rStyle w:val="Hyperlink"/>
            <w:rFonts w:ascii="Garamond" w:hAnsi="Garamond"/>
            <w:sz w:val="16"/>
            <w:szCs w:val="16"/>
            <w:u w:val="none"/>
          </w:rPr>
          <w:t>https://doi.org/10.1080/01419870.1994.9993821</w:t>
        </w:r>
      </w:hyperlink>
    </w:p>
  </w:footnote>
  <w:footnote w:id="9">
    <w:p w14:paraId="5A5FD80C" w14:textId="3764871B" w:rsidR="001E3F94" w:rsidRPr="00C51FBF" w:rsidRDefault="001E3F94" w:rsidP="001E3F94">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A. A. K. </w:t>
      </w:r>
      <w:proofErr w:type="spellStart"/>
      <w:r w:rsidRPr="00C51FBF">
        <w:rPr>
          <w:rFonts w:ascii="Garamond" w:hAnsi="Garamond"/>
          <w:sz w:val="16"/>
          <w:szCs w:val="16"/>
        </w:rPr>
        <w:t>Sudiana</w:t>
      </w:r>
      <w:proofErr w:type="spellEnd"/>
      <w:r w:rsidR="0072443C" w:rsidRPr="00C51FBF">
        <w:rPr>
          <w:rFonts w:ascii="Garamond" w:hAnsi="Garamond"/>
          <w:sz w:val="16"/>
          <w:szCs w:val="16"/>
        </w:rPr>
        <w:t xml:space="preserve"> (2024)</w:t>
      </w:r>
      <w:r w:rsidRPr="00C51FBF">
        <w:rPr>
          <w:rFonts w:ascii="Garamond" w:hAnsi="Garamond"/>
          <w:sz w:val="16"/>
          <w:szCs w:val="16"/>
        </w:rPr>
        <w:t xml:space="preserve">, “Pengaturan Integrasi </w:t>
      </w:r>
      <w:proofErr w:type="spellStart"/>
      <w:r w:rsidRPr="00C51FBF">
        <w:rPr>
          <w:rFonts w:ascii="Garamond" w:hAnsi="Garamond"/>
          <w:sz w:val="16"/>
          <w:szCs w:val="16"/>
        </w:rPr>
        <w:t>Kearifan</w:t>
      </w:r>
      <w:proofErr w:type="spellEnd"/>
      <w:r w:rsidRPr="00C51FBF">
        <w:rPr>
          <w:rFonts w:ascii="Garamond" w:hAnsi="Garamond"/>
          <w:sz w:val="16"/>
          <w:szCs w:val="16"/>
        </w:rPr>
        <w:t xml:space="preserve"> Lokal dalam </w:t>
      </w:r>
      <w:proofErr w:type="spellStart"/>
      <w:r w:rsidRPr="00C51FBF">
        <w:rPr>
          <w:rFonts w:ascii="Garamond" w:hAnsi="Garamond"/>
          <w:sz w:val="16"/>
          <w:szCs w:val="16"/>
        </w:rPr>
        <w:t>Penataan</w:t>
      </w:r>
      <w:proofErr w:type="spellEnd"/>
      <w:r w:rsidRPr="00C51FBF">
        <w:rPr>
          <w:rFonts w:ascii="Garamond" w:hAnsi="Garamond"/>
          <w:sz w:val="16"/>
          <w:szCs w:val="16"/>
        </w:rPr>
        <w:t xml:space="preserve"> Lingkungan di </w:t>
      </w:r>
      <w:proofErr w:type="spellStart"/>
      <w:r w:rsidRPr="00C51FBF">
        <w:rPr>
          <w:rFonts w:ascii="Garamond" w:hAnsi="Garamond"/>
          <w:sz w:val="16"/>
          <w:szCs w:val="16"/>
        </w:rPr>
        <w:t>Provinsi</w:t>
      </w:r>
      <w:proofErr w:type="spellEnd"/>
      <w:r w:rsidRPr="00C51FBF">
        <w:rPr>
          <w:rFonts w:ascii="Garamond" w:hAnsi="Garamond"/>
          <w:sz w:val="16"/>
          <w:szCs w:val="16"/>
        </w:rPr>
        <w:t xml:space="preserve"> Bali,” Jurnal Hukum Saraswati, vol. 7, no. 1. </w:t>
      </w:r>
      <w:hyperlink r:id="rId8" w:history="1">
        <w:r w:rsidRPr="00C51FBF">
          <w:rPr>
            <w:rStyle w:val="Hyperlink"/>
            <w:rFonts w:ascii="Garamond" w:hAnsi="Garamond"/>
            <w:sz w:val="16"/>
            <w:szCs w:val="16"/>
            <w:u w:val="none"/>
          </w:rPr>
          <w:t>https://doi.org/10.36733/jhshs.v7i01.11504</w:t>
        </w:r>
      </w:hyperlink>
    </w:p>
    <w:p w14:paraId="20CA690B" w14:textId="77777777" w:rsidR="001E3F94" w:rsidRPr="00C51FBF" w:rsidRDefault="001E3F94" w:rsidP="001E3F94">
      <w:pPr>
        <w:pStyle w:val="FootnoteText"/>
        <w:jc w:val="both"/>
      </w:pPr>
    </w:p>
  </w:footnote>
  <w:footnote w:id="10">
    <w:p w14:paraId="1728FC78" w14:textId="4EFDDD48" w:rsidR="00286FE9" w:rsidRPr="00C51FBF" w:rsidRDefault="001E3F94" w:rsidP="00286FE9">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B. J. P. </w:t>
      </w:r>
      <w:proofErr w:type="spellStart"/>
      <w:r w:rsidRPr="00C51FBF">
        <w:rPr>
          <w:rFonts w:ascii="Garamond" w:hAnsi="Garamond"/>
          <w:sz w:val="16"/>
          <w:szCs w:val="16"/>
        </w:rPr>
        <w:t>Hapsari</w:t>
      </w:r>
      <w:proofErr w:type="spellEnd"/>
      <w:r w:rsidRPr="00C51FBF">
        <w:rPr>
          <w:rFonts w:ascii="Garamond" w:hAnsi="Garamond"/>
          <w:sz w:val="16"/>
          <w:szCs w:val="16"/>
        </w:rPr>
        <w:t xml:space="preserve">, B. S. Wibowo, and F. </w:t>
      </w:r>
      <w:proofErr w:type="spellStart"/>
      <w:r w:rsidRPr="00C51FBF">
        <w:rPr>
          <w:rFonts w:ascii="Garamond" w:hAnsi="Garamond"/>
          <w:sz w:val="16"/>
          <w:szCs w:val="16"/>
        </w:rPr>
        <w:t>Lutfiyani</w:t>
      </w:r>
      <w:proofErr w:type="spellEnd"/>
      <w:r w:rsidR="0072443C" w:rsidRPr="00C51FBF">
        <w:rPr>
          <w:rFonts w:ascii="Garamond" w:hAnsi="Garamond"/>
          <w:sz w:val="16"/>
          <w:szCs w:val="16"/>
        </w:rPr>
        <w:t xml:space="preserve"> (2024)</w:t>
      </w:r>
      <w:r w:rsidRPr="00C51FBF">
        <w:rPr>
          <w:rFonts w:ascii="Garamond" w:hAnsi="Garamond"/>
          <w:sz w:val="16"/>
          <w:szCs w:val="16"/>
        </w:rPr>
        <w:t xml:space="preserve">, “Environmental Justice and Tri Hita Karana in Coastal Waste Management: A Socio-Legal Study in Bali,” </w:t>
      </w:r>
      <w:proofErr w:type="spellStart"/>
      <w:r w:rsidRPr="00C51FBF">
        <w:rPr>
          <w:rFonts w:ascii="Garamond" w:hAnsi="Garamond"/>
          <w:sz w:val="16"/>
          <w:szCs w:val="16"/>
        </w:rPr>
        <w:t>Veredas</w:t>
      </w:r>
      <w:proofErr w:type="spellEnd"/>
      <w:r w:rsidRPr="00C51FBF">
        <w:rPr>
          <w:rFonts w:ascii="Garamond" w:hAnsi="Garamond"/>
          <w:sz w:val="16"/>
          <w:szCs w:val="16"/>
        </w:rPr>
        <w:t xml:space="preserve"> do </w:t>
      </w:r>
      <w:proofErr w:type="spellStart"/>
      <w:r w:rsidRPr="00C51FBF">
        <w:rPr>
          <w:rFonts w:ascii="Garamond" w:hAnsi="Garamond"/>
          <w:sz w:val="16"/>
          <w:szCs w:val="16"/>
        </w:rPr>
        <w:t>Direito</w:t>
      </w:r>
      <w:proofErr w:type="spellEnd"/>
      <w:r w:rsidRPr="00C51FBF">
        <w:rPr>
          <w:rFonts w:ascii="Garamond" w:hAnsi="Garamond"/>
          <w:sz w:val="16"/>
          <w:szCs w:val="16"/>
        </w:rPr>
        <w:t xml:space="preserve">, vol. 23, no. 2. </w:t>
      </w:r>
      <w:hyperlink r:id="rId9" w:history="1">
        <w:r w:rsidR="00286FE9" w:rsidRPr="00C51FBF">
          <w:rPr>
            <w:rStyle w:val="Hyperlink"/>
            <w:rFonts w:ascii="Garamond" w:hAnsi="Garamond"/>
            <w:sz w:val="16"/>
            <w:szCs w:val="16"/>
            <w:u w:val="none"/>
          </w:rPr>
          <w:t>https://doi.org/10.18623/rvd.v23.n2.3767</w:t>
        </w:r>
      </w:hyperlink>
    </w:p>
  </w:footnote>
  <w:footnote w:id="11">
    <w:p w14:paraId="3A5CD73F" w14:textId="5FE6F2DC" w:rsidR="00286FE9" w:rsidRPr="00C51FBF" w:rsidRDefault="00E16D11" w:rsidP="00286FE9">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F. Berkes (2023), “Sacred ecology and traditional ecological knowledge,” Annual Review of Environment and Resources, vol. 34, pp. 249–271. </w:t>
      </w:r>
      <w:hyperlink r:id="rId10" w:history="1">
        <w:r w:rsidR="00286FE9" w:rsidRPr="00C51FBF">
          <w:rPr>
            <w:rStyle w:val="Hyperlink"/>
            <w:rFonts w:ascii="Garamond" w:hAnsi="Garamond"/>
            <w:sz w:val="16"/>
            <w:szCs w:val="16"/>
            <w:u w:val="none"/>
          </w:rPr>
          <w:t>https://doi.org/10.1146/annurev.environ.34.011807.132409</w:t>
        </w:r>
      </w:hyperlink>
    </w:p>
  </w:footnote>
  <w:footnote w:id="12">
    <w:p w14:paraId="3772783D" w14:textId="0E7E8195" w:rsidR="00286FE9" w:rsidRPr="00C51FBF" w:rsidRDefault="00286FE9" w:rsidP="00286FE9">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A. A. I. A. A. Dewi, A. A. </w:t>
      </w:r>
      <w:proofErr w:type="spellStart"/>
      <w:r w:rsidRPr="00C51FBF">
        <w:rPr>
          <w:rFonts w:ascii="Garamond" w:hAnsi="Garamond"/>
          <w:sz w:val="16"/>
          <w:szCs w:val="16"/>
        </w:rPr>
        <w:t>Sukranatha</w:t>
      </w:r>
      <w:proofErr w:type="spellEnd"/>
      <w:r w:rsidRPr="00C51FBF">
        <w:rPr>
          <w:rFonts w:ascii="Garamond" w:hAnsi="Garamond"/>
          <w:sz w:val="16"/>
          <w:szCs w:val="16"/>
        </w:rPr>
        <w:t xml:space="preserve">, and M. D. </w:t>
      </w:r>
      <w:proofErr w:type="spellStart"/>
      <w:r w:rsidRPr="00C51FBF">
        <w:rPr>
          <w:rFonts w:ascii="Garamond" w:hAnsi="Garamond"/>
          <w:sz w:val="16"/>
          <w:szCs w:val="16"/>
        </w:rPr>
        <w:t>Pranajaya</w:t>
      </w:r>
      <w:proofErr w:type="spellEnd"/>
      <w:r w:rsidR="0072443C" w:rsidRPr="00C51FBF">
        <w:rPr>
          <w:rFonts w:ascii="Garamond" w:hAnsi="Garamond"/>
          <w:sz w:val="16"/>
          <w:szCs w:val="16"/>
        </w:rPr>
        <w:t xml:space="preserve"> (2020)</w:t>
      </w:r>
      <w:r w:rsidRPr="00C51FBF">
        <w:rPr>
          <w:rFonts w:ascii="Garamond" w:hAnsi="Garamond"/>
          <w:sz w:val="16"/>
          <w:szCs w:val="16"/>
        </w:rPr>
        <w:t xml:space="preserve">, “Local Wisdom in Legislation: Find Meaning and Forms in Preservation and Prevention of Environmental Damage,” EAI Proceedings. </w:t>
      </w:r>
      <w:hyperlink r:id="rId11" w:history="1">
        <w:r w:rsidRPr="00C51FBF">
          <w:rPr>
            <w:rStyle w:val="Hyperlink"/>
            <w:rFonts w:ascii="Garamond" w:hAnsi="Garamond"/>
            <w:sz w:val="16"/>
            <w:szCs w:val="16"/>
            <w:u w:val="none"/>
          </w:rPr>
          <w:t>https://doi.org/10.4108/eai.11-12-2019.2290876</w:t>
        </w:r>
      </w:hyperlink>
    </w:p>
    <w:p w14:paraId="0BEF02F8" w14:textId="77777777" w:rsidR="00286FE9" w:rsidRPr="00C51FBF" w:rsidRDefault="00286FE9" w:rsidP="00286FE9">
      <w:pPr>
        <w:pStyle w:val="FootnoteText"/>
        <w:jc w:val="both"/>
      </w:pPr>
    </w:p>
  </w:footnote>
  <w:footnote w:id="13">
    <w:p w14:paraId="447890F5" w14:textId="5E37A23F" w:rsidR="00286FE9" w:rsidRPr="00C51FBF" w:rsidRDefault="00286FE9" w:rsidP="00286FE9">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N. Sujana</w:t>
      </w:r>
      <w:r w:rsidR="0072443C" w:rsidRPr="00C51FBF">
        <w:rPr>
          <w:rFonts w:ascii="Garamond" w:hAnsi="Garamond"/>
          <w:sz w:val="16"/>
          <w:szCs w:val="16"/>
        </w:rPr>
        <w:t xml:space="preserve"> (2025)</w:t>
      </w:r>
      <w:r w:rsidRPr="00C51FBF">
        <w:rPr>
          <w:rFonts w:ascii="Garamond" w:hAnsi="Garamond"/>
          <w:sz w:val="16"/>
          <w:szCs w:val="16"/>
        </w:rPr>
        <w:t xml:space="preserve">, “Resolution of Land Disputes in Tourism Development in Bali with an Administrative Law Approach and Restorative Justice Based on Local Wisdom,” Jurnal Hukum Prasada, vol. 12, no. 1, pp. 66–72. </w:t>
      </w:r>
      <w:hyperlink r:id="rId12" w:history="1">
        <w:r w:rsidRPr="00C51FBF">
          <w:rPr>
            <w:rStyle w:val="Hyperlink"/>
            <w:rFonts w:ascii="Garamond" w:hAnsi="Garamond"/>
            <w:sz w:val="16"/>
            <w:szCs w:val="16"/>
            <w:u w:val="none"/>
          </w:rPr>
          <w:t>https://doi.org/10.22225/jhp.12.1.2025.66-72</w:t>
        </w:r>
      </w:hyperlink>
    </w:p>
  </w:footnote>
  <w:footnote w:id="14">
    <w:p w14:paraId="6E67DDBA" w14:textId="46C77853" w:rsidR="00286FE9" w:rsidRPr="00C51FBF" w:rsidRDefault="00286FE9" w:rsidP="00286FE9">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I. M. A. Wijaya</w:t>
      </w:r>
      <w:r w:rsidR="0072443C" w:rsidRPr="00C51FBF">
        <w:rPr>
          <w:rFonts w:ascii="Garamond" w:hAnsi="Garamond"/>
          <w:sz w:val="16"/>
          <w:szCs w:val="16"/>
        </w:rPr>
        <w:t xml:space="preserve"> (2024)</w:t>
      </w:r>
      <w:r w:rsidRPr="00C51FBF">
        <w:rPr>
          <w:rFonts w:ascii="Garamond" w:hAnsi="Garamond"/>
          <w:sz w:val="16"/>
          <w:szCs w:val="16"/>
        </w:rPr>
        <w:t xml:space="preserve">, “Environmental Law Enforcement Towards the Prevention of Land Conversion in Bali Province,” </w:t>
      </w:r>
      <w:proofErr w:type="spellStart"/>
      <w:r w:rsidRPr="00C51FBF">
        <w:rPr>
          <w:rFonts w:ascii="Garamond" w:hAnsi="Garamond"/>
          <w:sz w:val="16"/>
          <w:szCs w:val="16"/>
        </w:rPr>
        <w:t>Ganec</w:t>
      </w:r>
      <w:proofErr w:type="spellEnd"/>
      <w:r w:rsidRPr="00C51FBF">
        <w:rPr>
          <w:rFonts w:ascii="Garamond" w:hAnsi="Garamond"/>
          <w:sz w:val="16"/>
          <w:szCs w:val="16"/>
        </w:rPr>
        <w:t xml:space="preserve"> Swara, vol. 19, no. 4. </w:t>
      </w:r>
      <w:hyperlink r:id="rId13" w:history="1">
        <w:r w:rsidRPr="00C51FBF">
          <w:rPr>
            <w:rStyle w:val="Hyperlink"/>
            <w:rFonts w:ascii="Garamond" w:hAnsi="Garamond"/>
            <w:sz w:val="16"/>
            <w:szCs w:val="16"/>
            <w:u w:val="none"/>
          </w:rPr>
          <w:t>https://doi.org/10.59896/gara.v19i4.478</w:t>
        </w:r>
      </w:hyperlink>
    </w:p>
  </w:footnote>
  <w:footnote w:id="15">
    <w:p w14:paraId="334EE99C" w14:textId="384F438A" w:rsidR="00286FE9" w:rsidRPr="00C51FBF" w:rsidRDefault="00286FE9">
      <w:pPr>
        <w:pStyle w:val="FootnoteText"/>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N. M. </w:t>
      </w:r>
      <w:proofErr w:type="spellStart"/>
      <w:r w:rsidRPr="00C51FBF">
        <w:rPr>
          <w:rFonts w:ascii="Garamond" w:hAnsi="Garamond"/>
          <w:sz w:val="16"/>
          <w:szCs w:val="16"/>
        </w:rPr>
        <w:t>Suarminiati</w:t>
      </w:r>
      <w:proofErr w:type="spellEnd"/>
      <w:r w:rsidRPr="00C51FBF">
        <w:rPr>
          <w:rFonts w:ascii="Garamond" w:hAnsi="Garamond"/>
          <w:sz w:val="16"/>
          <w:szCs w:val="16"/>
        </w:rPr>
        <w:t xml:space="preserve"> and N. </w:t>
      </w:r>
      <w:proofErr w:type="spellStart"/>
      <w:r w:rsidRPr="00C51FBF">
        <w:rPr>
          <w:rFonts w:ascii="Garamond" w:hAnsi="Garamond"/>
          <w:sz w:val="16"/>
          <w:szCs w:val="16"/>
        </w:rPr>
        <w:t>Subanda</w:t>
      </w:r>
      <w:proofErr w:type="spellEnd"/>
      <w:r w:rsidR="0072443C" w:rsidRPr="00C51FBF">
        <w:rPr>
          <w:rFonts w:ascii="Garamond" w:hAnsi="Garamond"/>
          <w:sz w:val="16"/>
          <w:szCs w:val="16"/>
        </w:rPr>
        <w:t xml:space="preserve"> (2025)</w:t>
      </w:r>
      <w:r w:rsidRPr="00C51FBF">
        <w:rPr>
          <w:rFonts w:ascii="Garamond" w:hAnsi="Garamond"/>
          <w:sz w:val="16"/>
          <w:szCs w:val="16"/>
        </w:rPr>
        <w:t xml:space="preserve">, “Local Wisdom for Bali’s Sustainable Economy,” JPPUMA: Jurnal </w:t>
      </w:r>
      <w:proofErr w:type="spellStart"/>
      <w:r w:rsidRPr="00C51FBF">
        <w:rPr>
          <w:rFonts w:ascii="Garamond" w:hAnsi="Garamond"/>
          <w:sz w:val="16"/>
          <w:szCs w:val="16"/>
        </w:rPr>
        <w:t>Ilmu</w:t>
      </w:r>
      <w:proofErr w:type="spellEnd"/>
      <w:r w:rsidRPr="00C51FBF">
        <w:rPr>
          <w:rFonts w:ascii="Garamond" w:hAnsi="Garamond"/>
          <w:sz w:val="16"/>
          <w:szCs w:val="16"/>
        </w:rPr>
        <w:t xml:space="preserve"> </w:t>
      </w:r>
      <w:proofErr w:type="spellStart"/>
      <w:r w:rsidRPr="00C51FBF">
        <w:rPr>
          <w:rFonts w:ascii="Garamond" w:hAnsi="Garamond"/>
          <w:sz w:val="16"/>
          <w:szCs w:val="16"/>
        </w:rPr>
        <w:t>Pemerintahan</w:t>
      </w:r>
      <w:proofErr w:type="spellEnd"/>
      <w:r w:rsidRPr="00C51FBF">
        <w:rPr>
          <w:rFonts w:ascii="Garamond" w:hAnsi="Garamond"/>
          <w:sz w:val="16"/>
          <w:szCs w:val="16"/>
        </w:rPr>
        <w:t xml:space="preserve"> dan Sosial </w:t>
      </w:r>
      <w:proofErr w:type="spellStart"/>
      <w:r w:rsidRPr="00C51FBF">
        <w:rPr>
          <w:rFonts w:ascii="Garamond" w:hAnsi="Garamond"/>
          <w:sz w:val="16"/>
          <w:szCs w:val="16"/>
        </w:rPr>
        <w:t>Politik</w:t>
      </w:r>
      <w:proofErr w:type="spellEnd"/>
      <w:r w:rsidRPr="00C51FBF">
        <w:rPr>
          <w:rFonts w:ascii="Garamond" w:hAnsi="Garamond"/>
          <w:sz w:val="16"/>
          <w:szCs w:val="16"/>
        </w:rPr>
        <w:t xml:space="preserve">, vol. 13, no. 2, pp. 255–265. </w:t>
      </w:r>
      <w:hyperlink r:id="rId14" w:history="1">
        <w:r w:rsidRPr="00C51FBF">
          <w:rPr>
            <w:rStyle w:val="Hyperlink"/>
            <w:rFonts w:ascii="Garamond" w:hAnsi="Garamond"/>
            <w:sz w:val="16"/>
            <w:szCs w:val="16"/>
            <w:u w:val="none"/>
          </w:rPr>
          <w:t>https://doi.org/10.31289/jppuma.v13i2.15829</w:t>
        </w:r>
      </w:hyperlink>
    </w:p>
    <w:p w14:paraId="4B04F4EA" w14:textId="77777777" w:rsidR="00286FE9" w:rsidRPr="00C51FBF" w:rsidRDefault="00286FE9">
      <w:pPr>
        <w:pStyle w:val="FootnoteText"/>
      </w:pPr>
    </w:p>
  </w:footnote>
  <w:footnote w:id="16">
    <w:p w14:paraId="285A860B" w14:textId="609A288C" w:rsidR="00286FE9" w:rsidRPr="00C51FBF" w:rsidRDefault="00286FE9" w:rsidP="00286FE9">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I. N. P. </w:t>
      </w:r>
      <w:proofErr w:type="spellStart"/>
      <w:r w:rsidRPr="00C51FBF">
        <w:rPr>
          <w:rFonts w:ascii="Garamond" w:hAnsi="Garamond"/>
          <w:sz w:val="16"/>
          <w:szCs w:val="16"/>
        </w:rPr>
        <w:t>Budiartha</w:t>
      </w:r>
      <w:proofErr w:type="spellEnd"/>
      <w:r w:rsidR="0072443C" w:rsidRPr="00C51FBF">
        <w:rPr>
          <w:rFonts w:ascii="Garamond" w:hAnsi="Garamond"/>
          <w:sz w:val="16"/>
          <w:szCs w:val="16"/>
        </w:rPr>
        <w:t xml:space="preserve"> (2022)</w:t>
      </w:r>
      <w:r w:rsidRPr="00C51FBF">
        <w:rPr>
          <w:rFonts w:ascii="Garamond" w:hAnsi="Garamond"/>
          <w:sz w:val="16"/>
          <w:szCs w:val="16"/>
        </w:rPr>
        <w:t xml:space="preserve">, I. N. G. Sugiartha, and A. A. S. L. Dewi, “Environment Law-Based Rural Tourism Regulations in Bali,” Equity of Law and Governance, vol. 2, no. 1, pp. 1–8. </w:t>
      </w:r>
      <w:hyperlink r:id="rId15" w:history="1">
        <w:r w:rsidRPr="00C51FBF">
          <w:rPr>
            <w:rStyle w:val="Hyperlink"/>
            <w:rFonts w:ascii="Garamond" w:hAnsi="Garamond"/>
            <w:sz w:val="16"/>
            <w:szCs w:val="16"/>
            <w:u w:val="none"/>
          </w:rPr>
          <w:t>https://doi.org/10.55637/elg.2.1.4158.1-8</w:t>
        </w:r>
      </w:hyperlink>
    </w:p>
  </w:footnote>
  <w:footnote w:id="17">
    <w:p w14:paraId="4FE5300D" w14:textId="11774460" w:rsidR="00286FE9" w:rsidRPr="00C51FBF" w:rsidRDefault="00286FE9" w:rsidP="00286FE9">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Y. </w:t>
      </w:r>
      <w:proofErr w:type="spellStart"/>
      <w:r w:rsidRPr="00C51FBF">
        <w:rPr>
          <w:rFonts w:ascii="Garamond" w:hAnsi="Garamond"/>
          <w:sz w:val="16"/>
          <w:szCs w:val="16"/>
        </w:rPr>
        <w:t>Kamakaula</w:t>
      </w:r>
      <w:proofErr w:type="spellEnd"/>
      <w:r w:rsidR="0072443C" w:rsidRPr="00C51FBF">
        <w:rPr>
          <w:rFonts w:ascii="Garamond" w:hAnsi="Garamond"/>
          <w:sz w:val="16"/>
          <w:szCs w:val="16"/>
        </w:rPr>
        <w:t xml:space="preserve"> (2024)</w:t>
      </w:r>
      <w:r w:rsidRPr="00C51FBF">
        <w:rPr>
          <w:rFonts w:ascii="Garamond" w:hAnsi="Garamond"/>
          <w:sz w:val="16"/>
          <w:szCs w:val="16"/>
        </w:rPr>
        <w:t xml:space="preserve">, “Local Wisdom in Customary Law as an Instrument for Environmental Protection,” Journal of Adat Recht, vol. 1, no. 3. </w:t>
      </w:r>
      <w:hyperlink r:id="rId16" w:history="1">
        <w:r w:rsidRPr="00C51FBF">
          <w:rPr>
            <w:rStyle w:val="Hyperlink"/>
            <w:rFonts w:ascii="Garamond" w:hAnsi="Garamond"/>
            <w:sz w:val="16"/>
            <w:szCs w:val="16"/>
            <w:u w:val="none"/>
          </w:rPr>
          <w:t>https://doi.org/10.62872/80xzgr29</w:t>
        </w:r>
      </w:hyperlink>
    </w:p>
  </w:footnote>
  <w:footnote w:id="18">
    <w:p w14:paraId="45C6D268" w14:textId="1B1D8DC7" w:rsidR="00286FE9" w:rsidRPr="00C51FBF" w:rsidRDefault="00286FE9" w:rsidP="00286FE9">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H. </w:t>
      </w:r>
      <w:proofErr w:type="spellStart"/>
      <w:r w:rsidRPr="00C51FBF">
        <w:rPr>
          <w:rFonts w:ascii="Garamond" w:hAnsi="Garamond"/>
          <w:sz w:val="16"/>
          <w:szCs w:val="16"/>
        </w:rPr>
        <w:t>Qodim</w:t>
      </w:r>
      <w:proofErr w:type="spellEnd"/>
      <w:r w:rsidR="0072443C" w:rsidRPr="00C51FBF">
        <w:rPr>
          <w:rFonts w:ascii="Garamond" w:hAnsi="Garamond"/>
          <w:sz w:val="16"/>
          <w:szCs w:val="16"/>
        </w:rPr>
        <w:t xml:space="preserve"> (2022)</w:t>
      </w:r>
      <w:r w:rsidRPr="00C51FBF">
        <w:rPr>
          <w:rFonts w:ascii="Garamond" w:hAnsi="Garamond"/>
          <w:sz w:val="16"/>
          <w:szCs w:val="16"/>
        </w:rPr>
        <w:t xml:space="preserve">, “Nature Harmony and Local Wisdom: Exploring Tri Hita Karana and Traditional Ecological Knowledge of the Bali Aga Community in Environmental Protection,” Religious: Jurnal Studi Agama-Agama dan Lintas Budaya, vol. 7, no. 1. </w:t>
      </w:r>
      <w:hyperlink r:id="rId17" w:history="1">
        <w:r w:rsidRPr="00C51FBF">
          <w:rPr>
            <w:rStyle w:val="Hyperlink"/>
            <w:rFonts w:ascii="Garamond" w:hAnsi="Garamond"/>
            <w:sz w:val="16"/>
            <w:szCs w:val="16"/>
            <w:u w:val="none"/>
          </w:rPr>
          <w:t>https://doi.org/10.15575/rjsalb.v7i1.24250</w:t>
        </w:r>
      </w:hyperlink>
    </w:p>
  </w:footnote>
  <w:footnote w:id="19">
    <w:p w14:paraId="11E4C42F" w14:textId="78D9CA73" w:rsidR="00286FE9" w:rsidRPr="00C51FBF" w:rsidRDefault="00286FE9" w:rsidP="00286FE9">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M. </w:t>
      </w:r>
      <w:proofErr w:type="spellStart"/>
      <w:r w:rsidRPr="00C51FBF">
        <w:rPr>
          <w:rFonts w:ascii="Garamond" w:hAnsi="Garamond"/>
          <w:sz w:val="16"/>
          <w:szCs w:val="16"/>
        </w:rPr>
        <w:t>Matnuril</w:t>
      </w:r>
      <w:proofErr w:type="spellEnd"/>
      <w:r w:rsidRPr="00C51FBF">
        <w:rPr>
          <w:rFonts w:ascii="Garamond" w:hAnsi="Garamond"/>
          <w:sz w:val="16"/>
          <w:szCs w:val="16"/>
        </w:rPr>
        <w:t xml:space="preserve">, M. </w:t>
      </w:r>
      <w:proofErr w:type="spellStart"/>
      <w:r w:rsidRPr="00C51FBF">
        <w:rPr>
          <w:rFonts w:ascii="Garamond" w:hAnsi="Garamond"/>
          <w:sz w:val="16"/>
          <w:szCs w:val="16"/>
        </w:rPr>
        <w:t>Jeddawi</w:t>
      </w:r>
      <w:proofErr w:type="spellEnd"/>
      <w:r w:rsidRPr="00C51FBF">
        <w:rPr>
          <w:rFonts w:ascii="Garamond" w:hAnsi="Garamond"/>
          <w:sz w:val="16"/>
          <w:szCs w:val="16"/>
        </w:rPr>
        <w:t xml:space="preserve">, K. </w:t>
      </w:r>
      <w:proofErr w:type="spellStart"/>
      <w:r w:rsidRPr="00C51FBF">
        <w:rPr>
          <w:rFonts w:ascii="Garamond" w:hAnsi="Garamond"/>
          <w:sz w:val="16"/>
          <w:szCs w:val="16"/>
        </w:rPr>
        <w:t>Kusworo</w:t>
      </w:r>
      <w:proofErr w:type="spellEnd"/>
      <w:r w:rsidRPr="00C51FBF">
        <w:rPr>
          <w:rFonts w:ascii="Garamond" w:hAnsi="Garamond"/>
          <w:sz w:val="16"/>
          <w:szCs w:val="16"/>
        </w:rPr>
        <w:t>, and B. Supriyadi</w:t>
      </w:r>
      <w:r w:rsidR="0072443C" w:rsidRPr="00C51FBF">
        <w:rPr>
          <w:rFonts w:ascii="Garamond" w:hAnsi="Garamond"/>
          <w:sz w:val="16"/>
          <w:szCs w:val="16"/>
        </w:rPr>
        <w:t xml:space="preserve"> (2022)</w:t>
      </w:r>
      <w:r w:rsidRPr="00C51FBF">
        <w:rPr>
          <w:rFonts w:ascii="Garamond" w:hAnsi="Garamond"/>
          <w:sz w:val="16"/>
          <w:szCs w:val="16"/>
        </w:rPr>
        <w:t xml:space="preserve">, “Integration of Local Wisdom with Environmental Law,” International Journal of Science and Society, vol. 1, no. 3, pp. 14–26. </w:t>
      </w:r>
      <w:hyperlink r:id="rId18" w:history="1">
        <w:r w:rsidRPr="00C51FBF">
          <w:rPr>
            <w:rStyle w:val="Hyperlink"/>
            <w:rFonts w:ascii="Garamond" w:hAnsi="Garamond"/>
            <w:sz w:val="16"/>
            <w:szCs w:val="16"/>
            <w:u w:val="none"/>
          </w:rPr>
          <w:t>https://doi.org/10.54783/ijsoc.v1i3.26</w:t>
        </w:r>
      </w:hyperlink>
    </w:p>
  </w:footnote>
  <w:footnote w:id="20">
    <w:p w14:paraId="3CF59A52" w14:textId="5E9C99BA" w:rsidR="00286FE9" w:rsidRPr="00C51FBF" w:rsidRDefault="00286FE9" w:rsidP="00286FE9">
      <w:pPr>
        <w:pStyle w:val="FootnoteText"/>
        <w:jc w:val="both"/>
        <w:rPr>
          <w:rFonts w:ascii="Garamond" w:hAnsi="Garamond"/>
          <w:sz w:val="16"/>
          <w:szCs w:val="16"/>
        </w:rPr>
      </w:pPr>
      <w:r w:rsidRPr="00C51FBF">
        <w:rPr>
          <w:rStyle w:val="FootnoteReference"/>
          <w:rFonts w:ascii="Garamond" w:hAnsi="Garamond"/>
          <w:sz w:val="16"/>
          <w:szCs w:val="16"/>
        </w:rPr>
        <w:footnoteRef/>
      </w:r>
      <w:r w:rsidRPr="00C51FBF">
        <w:rPr>
          <w:rFonts w:ascii="Garamond" w:hAnsi="Garamond"/>
          <w:sz w:val="16"/>
          <w:szCs w:val="16"/>
        </w:rPr>
        <w:t xml:space="preserve"> M. Natsir and M. Iqbal</w:t>
      </w:r>
      <w:r w:rsidR="0072443C" w:rsidRPr="00C51FBF">
        <w:rPr>
          <w:rFonts w:ascii="Garamond" w:hAnsi="Garamond"/>
          <w:sz w:val="16"/>
          <w:szCs w:val="16"/>
        </w:rPr>
        <w:t xml:space="preserve"> (2024)</w:t>
      </w:r>
      <w:r w:rsidRPr="00C51FBF">
        <w:rPr>
          <w:rFonts w:ascii="Garamond" w:hAnsi="Garamond"/>
          <w:sz w:val="16"/>
          <w:szCs w:val="16"/>
        </w:rPr>
        <w:t xml:space="preserve">, “Reviving Adat Law: The Middle Way between Tradition and Modernity in Ecology,” Media </w:t>
      </w:r>
      <w:proofErr w:type="spellStart"/>
      <w:r w:rsidRPr="00C51FBF">
        <w:rPr>
          <w:rFonts w:ascii="Garamond" w:hAnsi="Garamond"/>
          <w:sz w:val="16"/>
          <w:szCs w:val="16"/>
        </w:rPr>
        <w:t>Syari’ah</w:t>
      </w:r>
      <w:proofErr w:type="spellEnd"/>
      <w:r w:rsidRPr="00C51FBF">
        <w:rPr>
          <w:rFonts w:ascii="Garamond" w:hAnsi="Garamond"/>
          <w:sz w:val="16"/>
          <w:szCs w:val="16"/>
        </w:rPr>
        <w:t xml:space="preserve">, vol. 26, no. 2. </w:t>
      </w:r>
      <w:hyperlink r:id="rId19" w:history="1">
        <w:r w:rsidRPr="00C51FBF">
          <w:rPr>
            <w:rStyle w:val="Hyperlink"/>
            <w:rFonts w:ascii="Garamond" w:hAnsi="Garamond"/>
            <w:sz w:val="16"/>
            <w:szCs w:val="16"/>
            <w:u w:val="none"/>
          </w:rPr>
          <w:t>https://doi.org/10.22373/jms.v26i2.28869</w:t>
        </w:r>
      </w:hyperlink>
    </w:p>
    <w:p w14:paraId="7411950F" w14:textId="77777777" w:rsidR="00286FE9" w:rsidRPr="00C51FBF" w:rsidRDefault="00286FE9" w:rsidP="00286FE9">
      <w:pPr>
        <w:pStyle w:val="FootnoteText"/>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A9598" w14:textId="53EA1B9C" w:rsidR="002014D1" w:rsidRPr="00C7441A" w:rsidRDefault="00115FD8" w:rsidP="0004432B">
    <w:pPr>
      <w:tabs>
        <w:tab w:val="right" w:pos="8481"/>
      </w:tabs>
      <w:ind w:left="0"/>
      <w:jc w:val="center"/>
      <w:rPr>
        <w:rFonts w:ascii="Garamond" w:hAnsi="Garamond"/>
        <w:sz w:val="12"/>
        <w:szCs w:val="12"/>
      </w:rPr>
    </w:pPr>
    <w:r w:rsidRPr="00C7441A">
      <w:rPr>
        <w:rFonts w:ascii="Garamond" w:hAnsi="Garamond"/>
        <w:noProof/>
        <w:sz w:val="12"/>
        <w:szCs w:val="12"/>
      </w:rPr>
      <mc:AlternateContent>
        <mc:Choice Requires="wps">
          <w:drawing>
            <wp:anchor distT="0" distB="0" distL="114300" distR="114300" simplePos="0" relativeHeight="251667968" behindDoc="0" locked="0" layoutInCell="1" allowOverlap="1" wp14:anchorId="29F9351E" wp14:editId="48E75496">
              <wp:simplePos x="0" y="0"/>
              <wp:positionH relativeFrom="page">
                <wp:posOffset>-43200</wp:posOffset>
              </wp:positionH>
              <wp:positionV relativeFrom="page">
                <wp:posOffset>-28575</wp:posOffset>
              </wp:positionV>
              <wp:extent cx="388800" cy="2322000"/>
              <wp:effectExtent l="0" t="0" r="0" b="2540"/>
              <wp:wrapNone/>
              <wp:docPr id="4" name="Round Single Corner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88800" cy="2322000"/>
                      </a:xfrm>
                      <a:prstGeom prst="round1Rect">
                        <a:avLst/>
                      </a:prstGeom>
                      <a:solidFill>
                        <a:srgbClr val="FFC000">
                          <a:lumMod val="50000"/>
                        </a:srgbClr>
                      </a:solidFill>
                      <a:ln w="12700" cap="flat" cmpd="sng" algn="ctr">
                        <a:noFill/>
                        <a:prstDash val="solid"/>
                        <a:miter lim="800000"/>
                      </a:ln>
                      <a:effectLst/>
                    </wps:spPr>
                    <wps:txbx>
                      <w:txbxContent>
                        <w:p w14:paraId="4C661854" w14:textId="679E2BD8" w:rsidR="002014D1" w:rsidRPr="008266AA" w:rsidRDefault="000308FD">
                          <w:pPr>
                            <w:spacing w:before="0" w:after="0" w:line="240" w:lineRule="atLeast"/>
                            <w:ind w:left="0"/>
                            <w:jc w:val="center"/>
                            <w:rPr>
                              <w:rFonts w:ascii="Times New Roman" w:hAnsi="Times New Roman" w:cs="Times New Roman"/>
                              <w:color w:val="FFFFFF"/>
                              <w:sz w:val="16"/>
                              <w:szCs w:val="16"/>
                            </w:rPr>
                          </w:pPr>
                          <w:r w:rsidRPr="008266AA">
                            <w:rPr>
                              <w:rFonts w:ascii="Times New Roman" w:hAnsi="Times New Roman" w:cs="Times New Roman"/>
                              <w:color w:val="FFFFFF"/>
                              <w:sz w:val="16"/>
                              <w:szCs w:val="16"/>
                            </w:rPr>
                            <w:t>Original Article</w:t>
                          </w:r>
                          <w:r w:rsidR="002A7485" w:rsidRPr="008266AA">
                            <w:rPr>
                              <w:rFonts w:ascii="Times New Roman" w:hAnsi="Times New Roman" w:cs="Times New Roman"/>
                              <w:color w:val="FFFFFF"/>
                              <w:sz w:val="16"/>
                              <w:szCs w:val="16"/>
                            </w:rPr>
                            <w:t xml:space="preserve"> </w:t>
                          </w:r>
                          <w:r w:rsidR="008266AA" w:rsidRPr="008266AA">
                            <w:rPr>
                              <w:rFonts w:ascii="Times New Roman" w:hAnsi="Times New Roman" w:cs="Times New Roman"/>
                              <w:color w:val="FFFFFF"/>
                              <w:sz w:val="16"/>
                              <w:szCs w:val="16"/>
                            </w:rPr>
                            <w:t>Contrarius Conf</w:t>
                          </w:r>
                          <w:r w:rsidR="00C7441A">
                            <w:rPr>
                              <w:rFonts w:ascii="Times New Roman" w:hAnsi="Times New Roman" w:cs="Times New Roman"/>
                              <w:color w:val="FFFFFF"/>
                              <w:sz w:val="16"/>
                              <w:szCs w:val="16"/>
                            </w:rPr>
                            <w:t>e</w:t>
                          </w:r>
                          <w:r w:rsidR="008266AA" w:rsidRPr="008266AA">
                            <w:rPr>
                              <w:rFonts w:ascii="Times New Roman" w:hAnsi="Times New Roman" w:cs="Times New Roman"/>
                              <w:color w:val="FFFFFF"/>
                              <w:sz w:val="16"/>
                              <w:szCs w:val="16"/>
                            </w:rPr>
                            <w:t>rence</w:t>
                          </w:r>
                          <w:r w:rsidR="00C7441A">
                            <w:rPr>
                              <w:rFonts w:ascii="Times New Roman" w:hAnsi="Times New Roman" w:cs="Times New Roman"/>
                              <w:color w:val="FFFFFF"/>
                              <w:sz w:val="16"/>
                              <w:szCs w:val="16"/>
                            </w:rPr>
                            <w:t xml:space="preserve"> </w:t>
                          </w:r>
                          <w:r w:rsidR="008266AA" w:rsidRPr="008266AA">
                            <w:rPr>
                              <w:rFonts w:ascii="Times New Roman" w:hAnsi="Times New Roman" w:cs="Times New Roman"/>
                              <w:color w:val="FFFFFF"/>
                              <w:sz w:val="16"/>
                              <w:szCs w:val="16"/>
                            </w:rPr>
                            <w:t>Proceedings</w:t>
                          </w:r>
                        </w:p>
                        <w:p w14:paraId="03C01CE5" w14:textId="77777777" w:rsidR="002014D1" w:rsidRPr="008266AA" w:rsidRDefault="002014D1">
                          <w:pPr>
                            <w:ind w:left="0"/>
                            <w:rPr>
                              <w:color w:val="FFFFFF"/>
                              <w:sz w:val="14"/>
                              <w:szCs w:val="14"/>
                            </w:rPr>
                          </w:pPr>
                        </w:p>
                        <w:p w14:paraId="7C213084" w14:textId="77777777" w:rsidR="002014D1" w:rsidRPr="008266AA" w:rsidRDefault="002014D1">
                          <w:pPr>
                            <w:spacing w:before="0" w:after="0" w:line="240" w:lineRule="atLeast"/>
                            <w:ind w:left="0"/>
                            <w:jc w:val="center"/>
                            <w:rPr>
                              <w:rFonts w:ascii="Times New Roman" w:hAnsi="Times New Roman" w:cs="Times New Roman"/>
                              <w:color w:val="FFFFFF"/>
                              <w:sz w:val="16"/>
                              <w:szCs w:val="16"/>
                            </w:rPr>
                          </w:pPr>
                        </w:p>
                      </w:txbxContent>
                    </wps:txbx>
                    <wps:bodyPr rot="0" spcFirstLastPara="0" vertOverflow="overflow" horzOverflow="overflow" vert="vert270"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9351E" id="Round Single Corner Rectangle 4" o:spid="_x0000_s1026" style="position:absolute;left:0;text-align:left;margin-left:-3.4pt;margin-top:-2.25pt;width:30.6pt;height:182.85pt;flip:y;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88800,2322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" adj="-11796480,,5400" path="m,l323999,v35789,,64801,29012,64801,64801l388800,2322000,,2322000,,xe" fillcolor="#7f6000" stroked="f" strokeweight="1pt">
              <v:stroke joinstyle="miter"/>
              <v:formulas/>
              <v:path arrowok="t" o:connecttype="custom" o:connectlocs="0,0;323999,0;388800,64801;388800,2322000;0,2322000;0,0" o:connectangles="0,0,0,0,0,0" textboxrect="0,0,388800,2322000"/>
              <v:textbox style="layout-flow:vertical;mso-layout-flow-alt:bottom-to-top">
                <w:txbxContent>
                  <w:p w14:paraId="4C661854" w14:textId="679E2BD8" w:rsidR="002014D1" w:rsidRPr="008266AA" w:rsidRDefault="000308FD">
                    <w:pPr>
                      <w:spacing w:before="0" w:after="0" w:line="240" w:lineRule="atLeast"/>
                      <w:ind w:left="0"/>
                      <w:jc w:val="center"/>
                      <w:rPr>
                        <w:rFonts w:ascii="Times New Roman" w:hAnsi="Times New Roman" w:cs="Times New Roman"/>
                        <w:color w:val="FFFFFF"/>
                        <w:sz w:val="16"/>
                        <w:szCs w:val="16"/>
                      </w:rPr>
                    </w:pPr>
                    <w:r w:rsidRPr="008266AA">
                      <w:rPr>
                        <w:rFonts w:ascii="Times New Roman" w:hAnsi="Times New Roman" w:cs="Times New Roman"/>
                        <w:color w:val="FFFFFF"/>
                        <w:sz w:val="16"/>
                        <w:szCs w:val="16"/>
                      </w:rPr>
                      <w:t>Original Article</w:t>
                    </w:r>
                    <w:r w:rsidR="002A7485" w:rsidRPr="008266AA">
                      <w:rPr>
                        <w:rFonts w:ascii="Times New Roman" w:hAnsi="Times New Roman" w:cs="Times New Roman"/>
                        <w:color w:val="FFFFFF"/>
                        <w:sz w:val="16"/>
                        <w:szCs w:val="16"/>
                      </w:rPr>
                      <w:t xml:space="preserve"> </w:t>
                    </w:r>
                    <w:r w:rsidR="008266AA" w:rsidRPr="008266AA">
                      <w:rPr>
                        <w:rFonts w:ascii="Times New Roman" w:hAnsi="Times New Roman" w:cs="Times New Roman"/>
                        <w:color w:val="FFFFFF"/>
                        <w:sz w:val="16"/>
                        <w:szCs w:val="16"/>
                      </w:rPr>
                      <w:t>Contrarius Conf</w:t>
                    </w:r>
                    <w:r w:rsidR="00C7441A">
                      <w:rPr>
                        <w:rFonts w:ascii="Times New Roman" w:hAnsi="Times New Roman" w:cs="Times New Roman"/>
                        <w:color w:val="FFFFFF"/>
                        <w:sz w:val="16"/>
                        <w:szCs w:val="16"/>
                      </w:rPr>
                      <w:t>e</w:t>
                    </w:r>
                    <w:r w:rsidR="008266AA" w:rsidRPr="008266AA">
                      <w:rPr>
                        <w:rFonts w:ascii="Times New Roman" w:hAnsi="Times New Roman" w:cs="Times New Roman"/>
                        <w:color w:val="FFFFFF"/>
                        <w:sz w:val="16"/>
                        <w:szCs w:val="16"/>
                      </w:rPr>
                      <w:t>rence</w:t>
                    </w:r>
                    <w:r w:rsidR="00C7441A">
                      <w:rPr>
                        <w:rFonts w:ascii="Times New Roman" w:hAnsi="Times New Roman" w:cs="Times New Roman"/>
                        <w:color w:val="FFFFFF"/>
                        <w:sz w:val="16"/>
                        <w:szCs w:val="16"/>
                      </w:rPr>
                      <w:t xml:space="preserve"> </w:t>
                    </w:r>
                    <w:r w:rsidR="008266AA" w:rsidRPr="008266AA">
                      <w:rPr>
                        <w:rFonts w:ascii="Times New Roman" w:hAnsi="Times New Roman" w:cs="Times New Roman"/>
                        <w:color w:val="FFFFFF"/>
                        <w:sz w:val="16"/>
                        <w:szCs w:val="16"/>
                      </w:rPr>
                      <w:t>Proceedings</w:t>
                    </w:r>
                  </w:p>
                  <w:p w14:paraId="03C01CE5" w14:textId="77777777" w:rsidR="002014D1" w:rsidRPr="008266AA" w:rsidRDefault="002014D1">
                    <w:pPr>
                      <w:ind w:left="0"/>
                      <w:rPr>
                        <w:color w:val="FFFFFF"/>
                        <w:sz w:val="14"/>
                        <w:szCs w:val="14"/>
                      </w:rPr>
                    </w:pPr>
                  </w:p>
                  <w:p w14:paraId="7C213084" w14:textId="77777777" w:rsidR="002014D1" w:rsidRPr="008266AA" w:rsidRDefault="002014D1">
                    <w:pPr>
                      <w:spacing w:before="0" w:after="0" w:line="240" w:lineRule="atLeast"/>
                      <w:ind w:left="0"/>
                      <w:jc w:val="center"/>
                      <w:rPr>
                        <w:rFonts w:ascii="Times New Roman" w:hAnsi="Times New Roman" w:cs="Times New Roman"/>
                        <w:color w:val="FFFFFF"/>
                        <w:sz w:val="16"/>
                        <w:szCs w:val="16"/>
                      </w:rPr>
                    </w:pPr>
                  </w:p>
                </w:txbxContent>
              </v:textbox>
              <w10:wrap anchorx="page" anchory="page"/>
            </v:shape>
          </w:pict>
        </mc:Fallback>
      </mc:AlternateContent>
    </w:r>
    <w:r w:rsidR="005D3C16">
      <w:rPr>
        <w:rFonts w:ascii="Garamond" w:hAnsi="Garamond"/>
        <w:noProof/>
        <w:sz w:val="12"/>
        <w:szCs w:val="12"/>
      </w:rPr>
      <w:t>A.A Kt Sudiana</w:t>
    </w:r>
    <w:r w:rsidR="00546D38">
      <w:rPr>
        <w:rFonts w:ascii="Garamond" w:hAnsi="Garamond"/>
        <w:sz w:val="12"/>
        <w:szCs w:val="12"/>
      </w:rPr>
      <w:t>,</w:t>
    </w:r>
    <w:r w:rsidR="003D4DCB" w:rsidRPr="00C7441A">
      <w:rPr>
        <w:rFonts w:ascii="Garamond" w:hAnsi="Garamond"/>
        <w:sz w:val="12"/>
        <w:szCs w:val="12"/>
      </w:rPr>
      <w:t xml:space="preserve"> </w:t>
    </w:r>
    <w:r w:rsidR="008266AA" w:rsidRPr="00C7441A">
      <w:rPr>
        <w:rFonts w:ascii="Garamond" w:hAnsi="Garamond"/>
        <w:sz w:val="12"/>
        <w:szCs w:val="12"/>
      </w:rPr>
      <w:t>Contrarius Series: Law and Social Justice</w:t>
    </w:r>
    <w:r w:rsidR="003D4DCB" w:rsidRPr="00C7441A">
      <w:rPr>
        <w:rFonts w:ascii="Garamond" w:hAnsi="Garamond"/>
        <w:sz w:val="12"/>
        <w:szCs w:val="12"/>
      </w:rPr>
      <w:t xml:space="preserve"> 202</w:t>
    </w:r>
    <w:r w:rsidR="00AD499D" w:rsidRPr="00C7441A">
      <w:rPr>
        <w:rFonts w:ascii="Garamond" w:hAnsi="Garamond"/>
        <w:sz w:val="12"/>
        <w:szCs w:val="12"/>
      </w:rPr>
      <w:t>5</w:t>
    </w:r>
    <w:r w:rsidR="003D4DCB" w:rsidRPr="00C7441A">
      <w:rPr>
        <w:rFonts w:ascii="Garamond" w:hAnsi="Garamond"/>
        <w:sz w:val="12"/>
        <w:szCs w:val="12"/>
      </w:rPr>
      <w:t xml:space="preserve">; </w:t>
    </w:r>
    <w:r w:rsidR="00C7441A" w:rsidRPr="00C7441A">
      <w:rPr>
        <w:rFonts w:ascii="Garamond" w:hAnsi="Garamond"/>
        <w:sz w:val="12"/>
        <w:szCs w:val="12"/>
      </w:rPr>
      <w:t>Vol</w:t>
    </w:r>
    <w:r w:rsidR="003D4DCB" w:rsidRPr="00C7441A">
      <w:rPr>
        <w:rFonts w:ascii="Garamond" w:hAnsi="Garamond"/>
        <w:sz w:val="12"/>
        <w:szCs w:val="12"/>
      </w:rPr>
      <w:t xml:space="preserve"> (</w:t>
    </w:r>
    <w:r w:rsidR="00C7441A" w:rsidRPr="00C7441A">
      <w:rPr>
        <w:rFonts w:ascii="Garamond" w:hAnsi="Garamond"/>
        <w:sz w:val="12"/>
        <w:szCs w:val="12"/>
      </w:rPr>
      <w:t>1</w:t>
    </w:r>
    <w:r w:rsidR="003D4DCB" w:rsidRPr="00C7441A">
      <w:rPr>
        <w:rFonts w:ascii="Garamond" w:hAnsi="Garamond"/>
        <w:sz w:val="12"/>
        <w:szCs w:val="12"/>
      </w:rPr>
      <w:t xml:space="preserve">): </w:t>
    </w:r>
    <w:r w:rsidR="00C7441A" w:rsidRPr="00C7441A">
      <w:rPr>
        <w:rFonts w:ascii="Garamond" w:hAnsi="Garamond"/>
        <w:sz w:val="12"/>
        <w:szCs w:val="12"/>
      </w:rPr>
      <w:t xml:space="preserve">No </w:t>
    </w:r>
    <w:r w:rsidR="003D4DCB" w:rsidRPr="00C7441A">
      <w:rPr>
        <w:rFonts w:ascii="Garamond" w:hAnsi="Garamond"/>
        <w:sz w:val="12"/>
        <w:szCs w:val="12"/>
      </w:rPr>
      <w:t>[</w:t>
    </w:r>
    <w:r w:rsidR="00C7441A" w:rsidRPr="00C7441A">
      <w:rPr>
        <w:rFonts w:ascii="Garamond" w:hAnsi="Garamond"/>
        <w:sz w:val="12"/>
        <w:szCs w:val="12"/>
      </w:rPr>
      <w:t>1</w:t>
    </w:r>
    <w:r w:rsidR="003D4DCB" w:rsidRPr="00C7441A">
      <w:rPr>
        <w:rFonts w:ascii="Garamond" w:hAnsi="Garamond"/>
        <w:sz w:val="12"/>
        <w:szCs w:val="12"/>
      </w:rPr>
      <w:t>]</w:t>
    </w:r>
    <w:r w:rsidR="00C7441A" w:rsidRPr="00C7441A">
      <w:rPr>
        <w:rFonts w:ascii="Garamond" w:hAnsi="Garamond"/>
        <w:sz w:val="12"/>
        <w:szCs w:val="12"/>
      </w:rPr>
      <w:t xml:space="preserve"> [202</w:t>
    </w:r>
    <w:r w:rsidR="005D3C16">
      <w:rPr>
        <w:rFonts w:ascii="Garamond" w:hAnsi="Garamond"/>
        <w:sz w:val="12"/>
        <w:szCs w:val="12"/>
      </w:rPr>
      <w:t>6</w:t>
    </w:r>
    <w:r w:rsidR="00C7441A" w:rsidRPr="00C7441A">
      <w:rPr>
        <w:rFonts w:ascii="Garamond" w:hAnsi="Garamond"/>
        <w:sz w:val="12"/>
        <w:szCs w:val="12"/>
      </w:rPr>
      <w:t>]</w:t>
    </w:r>
    <w:r w:rsidR="003D4DCB" w:rsidRPr="00C7441A">
      <w:rPr>
        <w:rFonts w:ascii="Garamond" w:hAnsi="Garamond"/>
        <w:sz w:val="12"/>
        <w:szCs w:val="12"/>
      </w:rPr>
      <w:t xml:space="preserve"> </w:t>
    </w:r>
    <w:r w:rsidR="005D3C16" w:rsidRPr="00546D38">
      <w:rPr>
        <w:rFonts w:ascii="Garamond" w:hAnsi="Garamond"/>
        <w:i/>
        <w:iCs/>
        <w:sz w:val="12"/>
        <w:szCs w:val="12"/>
      </w:rPr>
      <w:t xml:space="preserve">Integration </w:t>
    </w:r>
    <w:r w:rsidR="0004432B" w:rsidRPr="00546D38">
      <w:rPr>
        <w:rFonts w:ascii="Garamond" w:hAnsi="Garamond"/>
        <w:i/>
        <w:iCs/>
        <w:sz w:val="12"/>
        <w:szCs w:val="12"/>
      </w:rPr>
      <w:t>o</w:t>
    </w:r>
    <w:r w:rsidR="005D3C16" w:rsidRPr="00546D38">
      <w:rPr>
        <w:rFonts w:ascii="Garamond" w:hAnsi="Garamond"/>
        <w:i/>
        <w:iCs/>
        <w:sz w:val="12"/>
        <w:szCs w:val="12"/>
      </w:rPr>
      <w:t>f Local Wisdom Values into</w:t>
    </w:r>
    <w:r w:rsidR="005D3C16">
      <w:rPr>
        <w:rFonts w:ascii="Garamond" w:hAnsi="Garamond"/>
        <w:sz w:val="12"/>
        <w:szCs w:val="12"/>
      </w:rPr>
      <w:t xml:space="preserve"> </w:t>
    </w:r>
    <w:r w:rsidR="00C7441A" w:rsidRPr="00C7441A">
      <w:rPr>
        <w:rFonts w:ascii="Garamond" w:hAnsi="Garamond"/>
        <w:sz w:val="12"/>
        <w:szCs w:val="12"/>
      </w:rPr>
      <w:t>…</w:t>
    </w:r>
    <w:r w:rsidR="005D3C16">
      <w:rPr>
        <w:rFonts w:ascii="Garamond" w:hAnsi="Garamond"/>
        <w:sz w:val="12"/>
        <w:szCs w:val="12"/>
      </w:rPr>
      <w:t xml:space="preserve"> P</w:t>
    </w:r>
    <w:r w:rsidR="0004432B">
      <w:rPr>
        <w:rFonts w:ascii="Garamond" w:hAnsi="Garamond"/>
        <w:sz w:val="12"/>
        <w:szCs w:val="12"/>
      </w:rPr>
      <w:t>. 79-8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B04B8" w14:textId="779BA93E" w:rsidR="008C1C7A" w:rsidRDefault="0002284C">
    <w:pPr>
      <w:pStyle w:val="Header"/>
    </w:pPr>
    <w:r>
      <w:rPr>
        <w:rFonts w:ascii="Garamond" w:eastAsia="Calibri Light" w:hAnsi="Garamond"/>
        <w:noProof/>
      </w:rPr>
      <w:drawing>
        <wp:anchor distT="0" distB="0" distL="114300" distR="114300" simplePos="0" relativeHeight="251681280" behindDoc="0" locked="0" layoutInCell="1" allowOverlap="1" wp14:anchorId="29B89AAC" wp14:editId="0C5A603E">
          <wp:simplePos x="0" y="0"/>
          <wp:positionH relativeFrom="column">
            <wp:posOffset>4573270</wp:posOffset>
          </wp:positionH>
          <wp:positionV relativeFrom="paragraph">
            <wp:posOffset>440372</wp:posOffset>
          </wp:positionV>
          <wp:extent cx="704850" cy="796615"/>
          <wp:effectExtent l="0" t="0" r="0" b="3810"/>
          <wp:wrapNone/>
          <wp:docPr id="20420744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074497" name="Picture 2042074497"/>
                  <pic:cNvPicPr/>
                </pic:nvPicPr>
                <pic:blipFill rotWithShape="1">
                  <a:blip r:embed="rId1">
                    <a:extLst>
                      <a:ext uri="{28A0092B-C50C-407E-A947-70E740481C1C}">
                        <a14:useLocalDpi xmlns:a14="http://schemas.microsoft.com/office/drawing/2010/main" val="0"/>
                      </a:ext>
                    </a:extLst>
                  </a:blip>
                  <a:srcRect l="20616" t="18427" r="17360" b="11474"/>
                  <a:stretch/>
                </pic:blipFill>
                <pic:spPr bwMode="auto">
                  <a:xfrm>
                    <a:off x="0" y="0"/>
                    <a:ext cx="704850" cy="7966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C1C7A">
      <w:rPr>
        <w:noProof/>
      </w:rPr>
      <mc:AlternateContent>
        <mc:Choice Requires="wps">
          <w:drawing>
            <wp:anchor distT="0" distB="0" distL="114300" distR="114300" simplePos="0" relativeHeight="251670016" behindDoc="0" locked="1" layoutInCell="1" allowOverlap="0" wp14:anchorId="05C0A7A7" wp14:editId="4971C242">
              <wp:simplePos x="0" y="0"/>
              <wp:positionH relativeFrom="page">
                <wp:posOffset>-32385</wp:posOffset>
              </wp:positionH>
              <wp:positionV relativeFrom="page">
                <wp:posOffset>-28575</wp:posOffset>
              </wp:positionV>
              <wp:extent cx="388620" cy="2321560"/>
              <wp:effectExtent l="0" t="0" r="0" b="2540"/>
              <wp:wrapNone/>
              <wp:docPr id="1640984204" name="Round Single Corner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88620" cy="2321560"/>
                      </a:xfrm>
                      <a:prstGeom prst="round1Rect">
                        <a:avLst/>
                      </a:prstGeom>
                      <a:solidFill>
                        <a:srgbClr val="FFC000">
                          <a:lumMod val="50000"/>
                        </a:srgbClr>
                      </a:solidFill>
                      <a:ln w="12700" cap="flat" cmpd="sng" algn="ctr">
                        <a:noFill/>
                        <a:prstDash val="solid"/>
                        <a:miter lim="800000"/>
                      </a:ln>
                      <a:effectLst/>
                    </wps:spPr>
                    <wps:txbx>
                      <w:txbxContent>
                        <w:p w14:paraId="51D22170" w14:textId="28B35F9C" w:rsidR="008C1C7A" w:rsidRPr="008266AA" w:rsidRDefault="000308FD" w:rsidP="008C1C7A">
                          <w:pPr>
                            <w:spacing w:before="0" w:after="0" w:line="240" w:lineRule="atLeast"/>
                            <w:ind w:left="0"/>
                            <w:jc w:val="center"/>
                            <w:rPr>
                              <w:rFonts w:ascii="Times New Roman" w:hAnsi="Times New Roman" w:cs="Times New Roman"/>
                              <w:color w:val="FFFFFF"/>
                              <w:sz w:val="16"/>
                              <w:szCs w:val="16"/>
                            </w:rPr>
                          </w:pPr>
                          <w:r w:rsidRPr="008266AA">
                            <w:rPr>
                              <w:rFonts w:ascii="Times New Roman" w:hAnsi="Times New Roman" w:cs="Times New Roman"/>
                              <w:color w:val="FFFFFF"/>
                              <w:sz w:val="16"/>
                              <w:szCs w:val="16"/>
                            </w:rPr>
                            <w:t>Original Article</w:t>
                          </w:r>
                          <w:r w:rsidR="002A7485" w:rsidRPr="008266AA">
                            <w:rPr>
                              <w:rFonts w:ascii="Times New Roman" w:hAnsi="Times New Roman" w:cs="Times New Roman"/>
                              <w:color w:val="FFFFFF"/>
                              <w:sz w:val="16"/>
                              <w:szCs w:val="16"/>
                            </w:rPr>
                            <w:t xml:space="preserve"> </w:t>
                          </w:r>
                          <w:r w:rsidR="008266AA" w:rsidRPr="008266AA">
                            <w:rPr>
                              <w:rFonts w:ascii="Times New Roman" w:hAnsi="Times New Roman" w:cs="Times New Roman"/>
                              <w:color w:val="FFFFFF"/>
                              <w:sz w:val="16"/>
                              <w:szCs w:val="16"/>
                            </w:rPr>
                            <w:t>Contrarius Conf</w:t>
                          </w:r>
                          <w:r w:rsidR="004B380E">
                            <w:rPr>
                              <w:rFonts w:ascii="Times New Roman" w:hAnsi="Times New Roman" w:cs="Times New Roman"/>
                              <w:color w:val="FFFFFF"/>
                              <w:sz w:val="16"/>
                              <w:szCs w:val="16"/>
                            </w:rPr>
                            <w:t>e</w:t>
                          </w:r>
                          <w:r w:rsidR="008266AA" w:rsidRPr="008266AA">
                            <w:rPr>
                              <w:rFonts w:ascii="Times New Roman" w:hAnsi="Times New Roman" w:cs="Times New Roman"/>
                              <w:color w:val="FFFFFF"/>
                              <w:sz w:val="16"/>
                              <w:szCs w:val="16"/>
                            </w:rPr>
                            <w:t>rence Proceedings</w:t>
                          </w:r>
                        </w:p>
                        <w:p w14:paraId="055995B7" w14:textId="77777777" w:rsidR="008C1C7A" w:rsidRPr="008266AA" w:rsidRDefault="008C1C7A" w:rsidP="008C1C7A">
                          <w:pPr>
                            <w:ind w:left="0"/>
                            <w:rPr>
                              <w:color w:val="FFFFFF"/>
                              <w:sz w:val="14"/>
                              <w:szCs w:val="14"/>
                            </w:rPr>
                          </w:pPr>
                        </w:p>
                        <w:p w14:paraId="58D140A8" w14:textId="77777777" w:rsidR="008C1C7A" w:rsidRPr="008266AA" w:rsidRDefault="008C1C7A" w:rsidP="008C1C7A">
                          <w:pPr>
                            <w:spacing w:before="0" w:after="0" w:line="240" w:lineRule="atLeast"/>
                            <w:ind w:left="0"/>
                            <w:jc w:val="center"/>
                            <w:rPr>
                              <w:rFonts w:ascii="Times New Roman" w:hAnsi="Times New Roman" w:cs="Times New Roman"/>
                              <w:color w:val="FFFFFF"/>
                              <w:sz w:val="16"/>
                              <w:szCs w:val="16"/>
                            </w:rPr>
                          </w:pPr>
                        </w:p>
                      </w:txbxContent>
                    </wps:txbx>
                    <wps:bodyPr rot="0" spcFirstLastPara="0" vertOverflow="overflow" horzOverflow="overflow" vert="vert270"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0A7A7" id="_x0000_s1030" style="position:absolute;left:0;text-align:left;margin-left:-2.55pt;margin-top:-2.25pt;width:30.6pt;height:182.8pt;flip:y;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88620,23215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" o:allowoverlap="f" adj="-11796480,,5400" path="m,l323849,v35772,,64771,28999,64771,64771l388620,2321560,,2321560,,xe" fillcolor="#7f6000" stroked="f" strokeweight="1pt">
              <v:stroke joinstyle="miter"/>
              <v:formulas/>
              <v:path arrowok="t" o:connecttype="custom" o:connectlocs="0,0;323849,0;388620,64771;388620,2321560;0,2321560;0,0" o:connectangles="0,0,0,0,0,0" textboxrect="0,0,388620,2321560"/>
              <v:textbox style="layout-flow:vertical;mso-layout-flow-alt:bottom-to-top">
                <w:txbxContent>
                  <w:p w14:paraId="51D22170" w14:textId="28B35F9C" w:rsidR="008C1C7A" w:rsidRPr="008266AA" w:rsidRDefault="000308FD" w:rsidP="008C1C7A">
                    <w:pPr>
                      <w:spacing w:before="0" w:after="0" w:line="240" w:lineRule="atLeast"/>
                      <w:ind w:left="0"/>
                      <w:jc w:val="center"/>
                      <w:rPr>
                        <w:rFonts w:ascii="Times New Roman" w:hAnsi="Times New Roman" w:cs="Times New Roman"/>
                        <w:color w:val="FFFFFF"/>
                        <w:sz w:val="16"/>
                        <w:szCs w:val="16"/>
                      </w:rPr>
                    </w:pPr>
                    <w:r w:rsidRPr="008266AA">
                      <w:rPr>
                        <w:rFonts w:ascii="Times New Roman" w:hAnsi="Times New Roman" w:cs="Times New Roman"/>
                        <w:color w:val="FFFFFF"/>
                        <w:sz w:val="16"/>
                        <w:szCs w:val="16"/>
                      </w:rPr>
                      <w:t>Original Article</w:t>
                    </w:r>
                    <w:r w:rsidR="002A7485" w:rsidRPr="008266AA">
                      <w:rPr>
                        <w:rFonts w:ascii="Times New Roman" w:hAnsi="Times New Roman" w:cs="Times New Roman"/>
                        <w:color w:val="FFFFFF"/>
                        <w:sz w:val="16"/>
                        <w:szCs w:val="16"/>
                      </w:rPr>
                      <w:t xml:space="preserve"> </w:t>
                    </w:r>
                    <w:r w:rsidR="008266AA" w:rsidRPr="008266AA">
                      <w:rPr>
                        <w:rFonts w:ascii="Times New Roman" w:hAnsi="Times New Roman" w:cs="Times New Roman"/>
                        <w:color w:val="FFFFFF"/>
                        <w:sz w:val="16"/>
                        <w:szCs w:val="16"/>
                      </w:rPr>
                      <w:t>Contrarius Conf</w:t>
                    </w:r>
                    <w:r w:rsidR="004B380E">
                      <w:rPr>
                        <w:rFonts w:ascii="Times New Roman" w:hAnsi="Times New Roman" w:cs="Times New Roman"/>
                        <w:color w:val="FFFFFF"/>
                        <w:sz w:val="16"/>
                        <w:szCs w:val="16"/>
                      </w:rPr>
                      <w:t>e</w:t>
                    </w:r>
                    <w:r w:rsidR="008266AA" w:rsidRPr="008266AA">
                      <w:rPr>
                        <w:rFonts w:ascii="Times New Roman" w:hAnsi="Times New Roman" w:cs="Times New Roman"/>
                        <w:color w:val="FFFFFF"/>
                        <w:sz w:val="16"/>
                        <w:szCs w:val="16"/>
                      </w:rPr>
                      <w:t>rence Proceedings</w:t>
                    </w:r>
                  </w:p>
                  <w:p w14:paraId="055995B7" w14:textId="77777777" w:rsidR="008C1C7A" w:rsidRPr="008266AA" w:rsidRDefault="008C1C7A" w:rsidP="008C1C7A">
                    <w:pPr>
                      <w:ind w:left="0"/>
                      <w:rPr>
                        <w:color w:val="FFFFFF"/>
                        <w:sz w:val="14"/>
                        <w:szCs w:val="14"/>
                      </w:rPr>
                    </w:pPr>
                  </w:p>
                  <w:p w14:paraId="58D140A8" w14:textId="77777777" w:rsidR="008C1C7A" w:rsidRPr="008266AA" w:rsidRDefault="008C1C7A" w:rsidP="008C1C7A">
                    <w:pPr>
                      <w:spacing w:before="0" w:after="0" w:line="240" w:lineRule="atLeast"/>
                      <w:ind w:left="0"/>
                      <w:jc w:val="center"/>
                      <w:rPr>
                        <w:rFonts w:ascii="Times New Roman" w:hAnsi="Times New Roman" w:cs="Times New Roman"/>
                        <w:color w:val="FFFFFF"/>
                        <w:sz w:val="16"/>
                        <w:szCs w:val="16"/>
                      </w:rPr>
                    </w:pPr>
                  </w:p>
                </w:txbxContent>
              </v:textbox>
              <w10:wrap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E4775"/>
    <w:multiLevelType w:val="multilevel"/>
    <w:tmpl w:val="2AFC8D5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9134DD2"/>
    <w:multiLevelType w:val="hybridMultilevel"/>
    <w:tmpl w:val="84308E52"/>
    <w:lvl w:ilvl="0" w:tplc="EBA49682">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0C2C1D9C"/>
    <w:multiLevelType w:val="hybridMultilevel"/>
    <w:tmpl w:val="2F961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64720"/>
    <w:multiLevelType w:val="hybridMultilevel"/>
    <w:tmpl w:val="C7548454"/>
    <w:lvl w:ilvl="0" w:tplc="AF283AB6">
      <w:start w:val="1"/>
      <w:numFmt w:val="upperLetter"/>
      <w:lvlText w:val="%1."/>
      <w:lvlJc w:val="left"/>
      <w:pPr>
        <w:ind w:left="76" w:hanging="360"/>
      </w:pPr>
      <w:rPr>
        <w:rFonts w:hint="default"/>
      </w:rPr>
    </w:lvl>
    <w:lvl w:ilvl="1" w:tplc="38090019" w:tentative="1">
      <w:start w:val="1"/>
      <w:numFmt w:val="lowerLetter"/>
      <w:lvlText w:val="%2."/>
      <w:lvlJc w:val="left"/>
      <w:pPr>
        <w:ind w:left="796" w:hanging="360"/>
      </w:pPr>
    </w:lvl>
    <w:lvl w:ilvl="2" w:tplc="3809001B" w:tentative="1">
      <w:start w:val="1"/>
      <w:numFmt w:val="lowerRoman"/>
      <w:lvlText w:val="%3."/>
      <w:lvlJc w:val="right"/>
      <w:pPr>
        <w:ind w:left="1516" w:hanging="180"/>
      </w:pPr>
    </w:lvl>
    <w:lvl w:ilvl="3" w:tplc="3809000F" w:tentative="1">
      <w:start w:val="1"/>
      <w:numFmt w:val="decimal"/>
      <w:lvlText w:val="%4."/>
      <w:lvlJc w:val="left"/>
      <w:pPr>
        <w:ind w:left="2236" w:hanging="360"/>
      </w:pPr>
    </w:lvl>
    <w:lvl w:ilvl="4" w:tplc="38090019" w:tentative="1">
      <w:start w:val="1"/>
      <w:numFmt w:val="lowerLetter"/>
      <w:lvlText w:val="%5."/>
      <w:lvlJc w:val="left"/>
      <w:pPr>
        <w:ind w:left="2956" w:hanging="360"/>
      </w:pPr>
    </w:lvl>
    <w:lvl w:ilvl="5" w:tplc="3809001B" w:tentative="1">
      <w:start w:val="1"/>
      <w:numFmt w:val="lowerRoman"/>
      <w:lvlText w:val="%6."/>
      <w:lvlJc w:val="right"/>
      <w:pPr>
        <w:ind w:left="3676" w:hanging="180"/>
      </w:pPr>
    </w:lvl>
    <w:lvl w:ilvl="6" w:tplc="3809000F" w:tentative="1">
      <w:start w:val="1"/>
      <w:numFmt w:val="decimal"/>
      <w:lvlText w:val="%7."/>
      <w:lvlJc w:val="left"/>
      <w:pPr>
        <w:ind w:left="4396" w:hanging="360"/>
      </w:pPr>
    </w:lvl>
    <w:lvl w:ilvl="7" w:tplc="38090019" w:tentative="1">
      <w:start w:val="1"/>
      <w:numFmt w:val="lowerLetter"/>
      <w:lvlText w:val="%8."/>
      <w:lvlJc w:val="left"/>
      <w:pPr>
        <w:ind w:left="5116" w:hanging="360"/>
      </w:pPr>
    </w:lvl>
    <w:lvl w:ilvl="8" w:tplc="3809001B" w:tentative="1">
      <w:start w:val="1"/>
      <w:numFmt w:val="lowerRoman"/>
      <w:lvlText w:val="%9."/>
      <w:lvlJc w:val="right"/>
      <w:pPr>
        <w:ind w:left="5836" w:hanging="180"/>
      </w:pPr>
    </w:lvl>
  </w:abstractNum>
  <w:abstractNum w:abstractNumId="4" w15:restartNumberingAfterBreak="0">
    <w:nsid w:val="1131433A"/>
    <w:multiLevelType w:val="hybridMultilevel"/>
    <w:tmpl w:val="74183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D60043"/>
    <w:multiLevelType w:val="hybridMultilevel"/>
    <w:tmpl w:val="076899E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2562BB7"/>
    <w:multiLevelType w:val="hybridMultilevel"/>
    <w:tmpl w:val="75DA98DC"/>
    <w:lvl w:ilvl="0" w:tplc="7584AA14">
      <w:start w:val="1"/>
      <w:numFmt w:val="upperLetter"/>
      <w:lvlText w:val="%1."/>
      <w:lvlJc w:val="left"/>
      <w:pPr>
        <w:ind w:left="1090" w:hanging="37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18437BDF"/>
    <w:multiLevelType w:val="hybridMultilevel"/>
    <w:tmpl w:val="8904F08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241D23"/>
    <w:multiLevelType w:val="hybridMultilevel"/>
    <w:tmpl w:val="0388B356"/>
    <w:lvl w:ilvl="0" w:tplc="3809000F">
      <w:start w:val="1"/>
      <w:numFmt w:val="decimal"/>
      <w:lvlText w:val="%1."/>
      <w:lvlJc w:val="left"/>
      <w:pPr>
        <w:ind w:left="720" w:hanging="360"/>
      </w:pPr>
      <w:rPr>
        <w:rFonts w:cs="Times New Roman"/>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9" w15:restartNumberingAfterBreak="0">
    <w:nsid w:val="26096330"/>
    <w:multiLevelType w:val="hybridMultilevel"/>
    <w:tmpl w:val="B7304DE4"/>
    <w:lvl w:ilvl="0" w:tplc="C8AE2EB8">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265247D6"/>
    <w:multiLevelType w:val="hybridMultilevel"/>
    <w:tmpl w:val="82F6B7F6"/>
    <w:lvl w:ilvl="0" w:tplc="A0DCBD74">
      <w:start w:val="1"/>
      <w:numFmt w:val="upperLetter"/>
      <w:lvlText w:val="%1."/>
      <w:lvlJc w:val="left"/>
      <w:pPr>
        <w:ind w:left="1120" w:hanging="40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1" w15:restartNumberingAfterBreak="0">
    <w:nsid w:val="29F01380"/>
    <w:multiLevelType w:val="hybridMultilevel"/>
    <w:tmpl w:val="42E4A464"/>
    <w:lvl w:ilvl="0" w:tplc="F072F8CC">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2B840F38"/>
    <w:multiLevelType w:val="hybridMultilevel"/>
    <w:tmpl w:val="69E4D02A"/>
    <w:lvl w:ilvl="0" w:tplc="A44A15D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3" w15:restartNumberingAfterBreak="0">
    <w:nsid w:val="2BEB1060"/>
    <w:multiLevelType w:val="hybridMultilevel"/>
    <w:tmpl w:val="BCDE1042"/>
    <w:lvl w:ilvl="0" w:tplc="04090019">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E46BFF"/>
    <w:multiLevelType w:val="hybridMultilevel"/>
    <w:tmpl w:val="A5D43CD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9C39C0"/>
    <w:multiLevelType w:val="hybridMultilevel"/>
    <w:tmpl w:val="DA1C169A"/>
    <w:lvl w:ilvl="0" w:tplc="A27885A6">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6" w15:restartNumberingAfterBreak="0">
    <w:nsid w:val="332A0CB8"/>
    <w:multiLevelType w:val="multilevel"/>
    <w:tmpl w:val="5A3C3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210587"/>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D193A1A"/>
    <w:multiLevelType w:val="multilevel"/>
    <w:tmpl w:val="7598B47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D1C225F"/>
    <w:multiLevelType w:val="hybridMultilevel"/>
    <w:tmpl w:val="E49838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E2566A"/>
    <w:multiLevelType w:val="hybridMultilevel"/>
    <w:tmpl w:val="7632C486"/>
    <w:lvl w:ilvl="0" w:tplc="708C20E6">
      <w:start w:val="1"/>
      <w:numFmt w:val="upperLetter"/>
      <w:lvlText w:val="%1."/>
      <w:lvlJc w:val="left"/>
      <w:pPr>
        <w:ind w:left="770" w:hanging="41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26C71D6"/>
    <w:multiLevelType w:val="hybridMultilevel"/>
    <w:tmpl w:val="A9EE88D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D3C3114"/>
    <w:multiLevelType w:val="hybridMultilevel"/>
    <w:tmpl w:val="D032AB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7F05B8"/>
    <w:multiLevelType w:val="multilevel"/>
    <w:tmpl w:val="71961086"/>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8945B6B"/>
    <w:multiLevelType w:val="hybridMultilevel"/>
    <w:tmpl w:val="2D04694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8C672CF"/>
    <w:multiLevelType w:val="multilevel"/>
    <w:tmpl w:val="64384EC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1DC1005"/>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1F94D93"/>
    <w:multiLevelType w:val="hybridMultilevel"/>
    <w:tmpl w:val="372E68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EA05D0"/>
    <w:multiLevelType w:val="hybridMultilevel"/>
    <w:tmpl w:val="CB144DF2"/>
    <w:lvl w:ilvl="0" w:tplc="04090019">
      <w:start w:val="1"/>
      <w:numFmt w:val="lowerLetter"/>
      <w:lvlText w:val="%1."/>
      <w:lvlJc w:val="left"/>
      <w:pPr>
        <w:ind w:left="360"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9" w15:restartNumberingAfterBreak="0">
    <w:nsid w:val="64414BA1"/>
    <w:multiLevelType w:val="hybridMultilevel"/>
    <w:tmpl w:val="38DE0122"/>
    <w:lvl w:ilvl="0" w:tplc="78FAB33A">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0" w15:restartNumberingAfterBreak="0">
    <w:nsid w:val="6A256500"/>
    <w:multiLevelType w:val="hybridMultilevel"/>
    <w:tmpl w:val="4D728552"/>
    <w:lvl w:ilvl="0" w:tplc="04090019">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CD32DA8"/>
    <w:multiLevelType w:val="singleLevel"/>
    <w:tmpl w:val="10AAC92E"/>
    <w:lvl w:ilvl="0">
      <w:start w:val="1"/>
      <w:numFmt w:val="decimal"/>
      <w:pStyle w:val="tablehead"/>
      <w:lvlText w:val="Table %1. "/>
      <w:lvlJc w:val="left"/>
      <w:pPr>
        <w:ind w:left="6314"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32" w15:restartNumberingAfterBreak="0">
    <w:nsid w:val="6CF11F84"/>
    <w:multiLevelType w:val="hybridMultilevel"/>
    <w:tmpl w:val="91804D2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4C1B38"/>
    <w:multiLevelType w:val="multilevel"/>
    <w:tmpl w:val="6E5881C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73571916"/>
    <w:multiLevelType w:val="hybridMultilevel"/>
    <w:tmpl w:val="7BB8B0D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742447D1"/>
    <w:multiLevelType w:val="multilevel"/>
    <w:tmpl w:val="BB1A6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78456DE"/>
    <w:multiLevelType w:val="hybridMultilevel"/>
    <w:tmpl w:val="027A407C"/>
    <w:lvl w:ilvl="0" w:tplc="06F8A0A2">
      <w:start w:val="1"/>
      <w:numFmt w:val="upperLetter"/>
      <w:lvlText w:val="%1."/>
      <w:lvlJc w:val="left"/>
      <w:pPr>
        <w:ind w:left="76" w:hanging="360"/>
      </w:pPr>
      <w:rPr>
        <w:rFonts w:hint="default"/>
      </w:rPr>
    </w:lvl>
    <w:lvl w:ilvl="1" w:tplc="38090019" w:tentative="1">
      <w:start w:val="1"/>
      <w:numFmt w:val="lowerLetter"/>
      <w:lvlText w:val="%2."/>
      <w:lvlJc w:val="left"/>
      <w:pPr>
        <w:ind w:left="796" w:hanging="360"/>
      </w:pPr>
    </w:lvl>
    <w:lvl w:ilvl="2" w:tplc="3809001B" w:tentative="1">
      <w:start w:val="1"/>
      <w:numFmt w:val="lowerRoman"/>
      <w:lvlText w:val="%3."/>
      <w:lvlJc w:val="right"/>
      <w:pPr>
        <w:ind w:left="1516" w:hanging="180"/>
      </w:pPr>
    </w:lvl>
    <w:lvl w:ilvl="3" w:tplc="3809000F" w:tentative="1">
      <w:start w:val="1"/>
      <w:numFmt w:val="decimal"/>
      <w:lvlText w:val="%4."/>
      <w:lvlJc w:val="left"/>
      <w:pPr>
        <w:ind w:left="2236" w:hanging="360"/>
      </w:pPr>
    </w:lvl>
    <w:lvl w:ilvl="4" w:tplc="38090019" w:tentative="1">
      <w:start w:val="1"/>
      <w:numFmt w:val="lowerLetter"/>
      <w:lvlText w:val="%5."/>
      <w:lvlJc w:val="left"/>
      <w:pPr>
        <w:ind w:left="2956" w:hanging="360"/>
      </w:pPr>
    </w:lvl>
    <w:lvl w:ilvl="5" w:tplc="3809001B" w:tentative="1">
      <w:start w:val="1"/>
      <w:numFmt w:val="lowerRoman"/>
      <w:lvlText w:val="%6."/>
      <w:lvlJc w:val="right"/>
      <w:pPr>
        <w:ind w:left="3676" w:hanging="180"/>
      </w:pPr>
    </w:lvl>
    <w:lvl w:ilvl="6" w:tplc="3809000F" w:tentative="1">
      <w:start w:val="1"/>
      <w:numFmt w:val="decimal"/>
      <w:lvlText w:val="%7."/>
      <w:lvlJc w:val="left"/>
      <w:pPr>
        <w:ind w:left="4396" w:hanging="360"/>
      </w:pPr>
    </w:lvl>
    <w:lvl w:ilvl="7" w:tplc="38090019" w:tentative="1">
      <w:start w:val="1"/>
      <w:numFmt w:val="lowerLetter"/>
      <w:lvlText w:val="%8."/>
      <w:lvlJc w:val="left"/>
      <w:pPr>
        <w:ind w:left="5116" w:hanging="360"/>
      </w:pPr>
    </w:lvl>
    <w:lvl w:ilvl="8" w:tplc="3809001B" w:tentative="1">
      <w:start w:val="1"/>
      <w:numFmt w:val="lowerRoman"/>
      <w:lvlText w:val="%9."/>
      <w:lvlJc w:val="right"/>
      <w:pPr>
        <w:ind w:left="5836" w:hanging="180"/>
      </w:pPr>
    </w:lvl>
  </w:abstractNum>
  <w:abstractNum w:abstractNumId="37" w15:restartNumberingAfterBreak="0">
    <w:nsid w:val="7898255D"/>
    <w:multiLevelType w:val="hybridMultilevel"/>
    <w:tmpl w:val="AF1650A6"/>
    <w:lvl w:ilvl="0" w:tplc="6D362862">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8" w15:restartNumberingAfterBreak="0">
    <w:nsid w:val="7CC84A43"/>
    <w:multiLevelType w:val="hybridMultilevel"/>
    <w:tmpl w:val="54107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6762218">
    <w:abstractNumId w:val="33"/>
  </w:num>
  <w:num w:numId="2" w16cid:durableId="1835758950">
    <w:abstractNumId w:val="0"/>
  </w:num>
  <w:num w:numId="3" w16cid:durableId="674890257">
    <w:abstractNumId w:val="18"/>
  </w:num>
  <w:num w:numId="4" w16cid:durableId="1612863052">
    <w:abstractNumId w:val="26"/>
  </w:num>
  <w:num w:numId="5" w16cid:durableId="1983534726">
    <w:abstractNumId w:val="17"/>
  </w:num>
  <w:num w:numId="6" w16cid:durableId="2088376716">
    <w:abstractNumId w:val="27"/>
  </w:num>
  <w:num w:numId="7" w16cid:durableId="344094062">
    <w:abstractNumId w:val="22"/>
  </w:num>
  <w:num w:numId="8" w16cid:durableId="98795082">
    <w:abstractNumId w:val="30"/>
  </w:num>
  <w:num w:numId="9" w16cid:durableId="703753054">
    <w:abstractNumId w:val="28"/>
  </w:num>
  <w:num w:numId="10" w16cid:durableId="634872927">
    <w:abstractNumId w:val="19"/>
  </w:num>
  <w:num w:numId="11" w16cid:durableId="1558469506">
    <w:abstractNumId w:val="7"/>
  </w:num>
  <w:num w:numId="12" w16cid:durableId="1007513045">
    <w:abstractNumId w:val="2"/>
  </w:num>
  <w:num w:numId="13" w16cid:durableId="419256927">
    <w:abstractNumId w:val="14"/>
  </w:num>
  <w:num w:numId="14" w16cid:durableId="873662850">
    <w:abstractNumId w:val="13"/>
  </w:num>
  <w:num w:numId="15" w16cid:durableId="1554537744">
    <w:abstractNumId w:val="32"/>
  </w:num>
  <w:num w:numId="16" w16cid:durableId="676808180">
    <w:abstractNumId w:val="5"/>
  </w:num>
  <w:num w:numId="17" w16cid:durableId="2113090375">
    <w:abstractNumId w:val="4"/>
  </w:num>
  <w:num w:numId="18" w16cid:durableId="1271551145">
    <w:abstractNumId w:val="35"/>
  </w:num>
  <w:num w:numId="19" w16cid:durableId="1950971460">
    <w:abstractNumId w:val="23"/>
  </w:num>
  <w:num w:numId="20" w16cid:durableId="1071998046">
    <w:abstractNumId w:val="25"/>
  </w:num>
  <w:num w:numId="21" w16cid:durableId="1424840245">
    <w:abstractNumId w:val="38"/>
  </w:num>
  <w:num w:numId="22" w16cid:durableId="1597637257">
    <w:abstractNumId w:val="31"/>
  </w:num>
  <w:num w:numId="23" w16cid:durableId="762183937">
    <w:abstractNumId w:val="16"/>
  </w:num>
  <w:num w:numId="24" w16cid:durableId="254018774">
    <w:abstractNumId w:val="8"/>
  </w:num>
  <w:num w:numId="25" w16cid:durableId="1481726156">
    <w:abstractNumId w:val="9"/>
  </w:num>
  <w:num w:numId="26" w16cid:durableId="1722510831">
    <w:abstractNumId w:val="20"/>
  </w:num>
  <w:num w:numId="27" w16cid:durableId="2116359064">
    <w:abstractNumId w:val="10"/>
  </w:num>
  <w:num w:numId="28" w16cid:durableId="1682275878">
    <w:abstractNumId w:val="29"/>
  </w:num>
  <w:num w:numId="29" w16cid:durableId="438598580">
    <w:abstractNumId w:val="1"/>
  </w:num>
  <w:num w:numId="30" w16cid:durableId="1885287956">
    <w:abstractNumId w:val="15"/>
  </w:num>
  <w:num w:numId="31" w16cid:durableId="950669292">
    <w:abstractNumId w:val="24"/>
  </w:num>
  <w:num w:numId="32" w16cid:durableId="662053375">
    <w:abstractNumId w:val="11"/>
  </w:num>
  <w:num w:numId="33" w16cid:durableId="256669852">
    <w:abstractNumId w:val="6"/>
  </w:num>
  <w:num w:numId="34" w16cid:durableId="612635793">
    <w:abstractNumId w:val="37"/>
  </w:num>
  <w:num w:numId="35" w16cid:durableId="1984892123">
    <w:abstractNumId w:val="12"/>
  </w:num>
  <w:num w:numId="36" w16cid:durableId="2054619337">
    <w:abstractNumId w:val="21"/>
  </w:num>
  <w:num w:numId="37" w16cid:durableId="181476518">
    <w:abstractNumId w:val="34"/>
  </w:num>
  <w:num w:numId="38" w16cid:durableId="605624486">
    <w:abstractNumId w:val="3"/>
  </w:num>
  <w:num w:numId="39" w16cid:durableId="91011803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FiY0tjE0NTE0MTSyUdpeDU4uLM/DyQAiOjWgD6hOEgLQAAAA=="/>
    <w:docVar w:name="EN.InstantFormat" w:val="&lt;ENInstantFormat&gt;&lt;Enabled&gt;0&lt;/Enabled&gt;&lt;ScanUnformatted&gt;1&lt;/ScanUnformatted&gt;&lt;ScanChanges&gt;1&lt;/ScanChanges&gt;&lt;Suspended&gt;0&lt;/Suspended&gt;&lt;/ENInstantFormat&gt;"/>
    <w:docVar w:name="EN.Layout" w:val="&lt;ENLayout&gt;&lt;Style&gt;Narra J_2022&lt;/Style&gt;&lt;LeftDelim&gt;{&lt;/LeftDelim&gt;&lt;RightDelim&gt;}&lt;/RightDelim&gt;&lt;FontName&gt;Georg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0vszd0oexrvhe9v2355v5k9t0xasrtaf2s&quot;&gt;My EndNote Library&lt;record-ids&gt;&lt;item&gt;82&lt;/item&gt;&lt;item&gt;83&lt;/item&gt;&lt;item&gt;85&lt;/item&gt;&lt;item&gt;86&lt;/item&gt;&lt;item&gt;89&lt;/item&gt;&lt;/record-ids&gt;&lt;/item&gt;&lt;/Libraries&gt;"/>
  </w:docVars>
  <w:rsids>
    <w:rsidRoot w:val="00B50ED2"/>
    <w:rsid w:val="00000642"/>
    <w:rsid w:val="00001679"/>
    <w:rsid w:val="000018D7"/>
    <w:rsid w:val="000045E3"/>
    <w:rsid w:val="000056E0"/>
    <w:rsid w:val="0000692B"/>
    <w:rsid w:val="00007097"/>
    <w:rsid w:val="00007DEF"/>
    <w:rsid w:val="0001067C"/>
    <w:rsid w:val="00010CA1"/>
    <w:rsid w:val="0001190F"/>
    <w:rsid w:val="000124F9"/>
    <w:rsid w:val="00014D72"/>
    <w:rsid w:val="00015211"/>
    <w:rsid w:val="000156D3"/>
    <w:rsid w:val="000158A9"/>
    <w:rsid w:val="00020134"/>
    <w:rsid w:val="00021441"/>
    <w:rsid w:val="00022481"/>
    <w:rsid w:val="0002284C"/>
    <w:rsid w:val="00022D70"/>
    <w:rsid w:val="0002436D"/>
    <w:rsid w:val="00026C8E"/>
    <w:rsid w:val="00026EA8"/>
    <w:rsid w:val="00027224"/>
    <w:rsid w:val="000301A7"/>
    <w:rsid w:val="000308FD"/>
    <w:rsid w:val="00031C34"/>
    <w:rsid w:val="00033908"/>
    <w:rsid w:val="0003762E"/>
    <w:rsid w:val="000415A1"/>
    <w:rsid w:val="000430BC"/>
    <w:rsid w:val="000439FD"/>
    <w:rsid w:val="0004401B"/>
    <w:rsid w:val="0004432B"/>
    <w:rsid w:val="00044AD5"/>
    <w:rsid w:val="00045F98"/>
    <w:rsid w:val="00046547"/>
    <w:rsid w:val="00046C52"/>
    <w:rsid w:val="00047AFF"/>
    <w:rsid w:val="00050E23"/>
    <w:rsid w:val="0005503D"/>
    <w:rsid w:val="000569FE"/>
    <w:rsid w:val="00057278"/>
    <w:rsid w:val="00057963"/>
    <w:rsid w:val="000600EC"/>
    <w:rsid w:val="00060804"/>
    <w:rsid w:val="00060EDC"/>
    <w:rsid w:val="00061DE9"/>
    <w:rsid w:val="00062BF9"/>
    <w:rsid w:val="00063E97"/>
    <w:rsid w:val="000644F0"/>
    <w:rsid w:val="00064A7D"/>
    <w:rsid w:val="00070CFE"/>
    <w:rsid w:val="00072A11"/>
    <w:rsid w:val="00075604"/>
    <w:rsid w:val="00076CD7"/>
    <w:rsid w:val="0008114B"/>
    <w:rsid w:val="000821D1"/>
    <w:rsid w:val="00082910"/>
    <w:rsid w:val="00085D03"/>
    <w:rsid w:val="00085E9A"/>
    <w:rsid w:val="00086827"/>
    <w:rsid w:val="00090D56"/>
    <w:rsid w:val="000915DF"/>
    <w:rsid w:val="00092B6A"/>
    <w:rsid w:val="00092E02"/>
    <w:rsid w:val="00092FBA"/>
    <w:rsid w:val="00093683"/>
    <w:rsid w:val="00093B90"/>
    <w:rsid w:val="0009411F"/>
    <w:rsid w:val="00096923"/>
    <w:rsid w:val="00096ADA"/>
    <w:rsid w:val="000976D6"/>
    <w:rsid w:val="000A04B1"/>
    <w:rsid w:val="000A0C70"/>
    <w:rsid w:val="000A19A0"/>
    <w:rsid w:val="000A3E9B"/>
    <w:rsid w:val="000A4855"/>
    <w:rsid w:val="000A5EF5"/>
    <w:rsid w:val="000A7766"/>
    <w:rsid w:val="000B1DE2"/>
    <w:rsid w:val="000B3851"/>
    <w:rsid w:val="000B679A"/>
    <w:rsid w:val="000B78AB"/>
    <w:rsid w:val="000C07D5"/>
    <w:rsid w:val="000C1EA3"/>
    <w:rsid w:val="000C1EF1"/>
    <w:rsid w:val="000C4597"/>
    <w:rsid w:val="000C4D4E"/>
    <w:rsid w:val="000C5B17"/>
    <w:rsid w:val="000C6871"/>
    <w:rsid w:val="000D1B0C"/>
    <w:rsid w:val="000D1E65"/>
    <w:rsid w:val="000D2AE1"/>
    <w:rsid w:val="000D6DB6"/>
    <w:rsid w:val="000D765F"/>
    <w:rsid w:val="000E1420"/>
    <w:rsid w:val="000E2022"/>
    <w:rsid w:val="000E3DE2"/>
    <w:rsid w:val="000E4426"/>
    <w:rsid w:val="000E6666"/>
    <w:rsid w:val="000E6A3F"/>
    <w:rsid w:val="000E79DD"/>
    <w:rsid w:val="000E7A61"/>
    <w:rsid w:val="000E7B3F"/>
    <w:rsid w:val="000F130E"/>
    <w:rsid w:val="000F3391"/>
    <w:rsid w:val="000F42B6"/>
    <w:rsid w:val="000F4EBD"/>
    <w:rsid w:val="000F663A"/>
    <w:rsid w:val="000F74F0"/>
    <w:rsid w:val="001001E5"/>
    <w:rsid w:val="00102718"/>
    <w:rsid w:val="00103F21"/>
    <w:rsid w:val="00107FF0"/>
    <w:rsid w:val="00110F83"/>
    <w:rsid w:val="001155EE"/>
    <w:rsid w:val="00115FD8"/>
    <w:rsid w:val="00117F85"/>
    <w:rsid w:val="001221C6"/>
    <w:rsid w:val="00124923"/>
    <w:rsid w:val="001250A2"/>
    <w:rsid w:val="00125474"/>
    <w:rsid w:val="00126AA6"/>
    <w:rsid w:val="0012789C"/>
    <w:rsid w:val="00130A93"/>
    <w:rsid w:val="00130D26"/>
    <w:rsid w:val="0013388D"/>
    <w:rsid w:val="0013476A"/>
    <w:rsid w:val="00135B1F"/>
    <w:rsid w:val="00135EF3"/>
    <w:rsid w:val="0013608D"/>
    <w:rsid w:val="00136A4E"/>
    <w:rsid w:val="001424E4"/>
    <w:rsid w:val="0014499C"/>
    <w:rsid w:val="001464C7"/>
    <w:rsid w:val="0014797F"/>
    <w:rsid w:val="00147E4C"/>
    <w:rsid w:val="00150717"/>
    <w:rsid w:val="00150C9E"/>
    <w:rsid w:val="00150FC9"/>
    <w:rsid w:val="0015124F"/>
    <w:rsid w:val="00151DAA"/>
    <w:rsid w:val="00152C60"/>
    <w:rsid w:val="00153375"/>
    <w:rsid w:val="0015453A"/>
    <w:rsid w:val="00154A8D"/>
    <w:rsid w:val="001564CB"/>
    <w:rsid w:val="001567A0"/>
    <w:rsid w:val="00156DEE"/>
    <w:rsid w:val="00160E20"/>
    <w:rsid w:val="00161793"/>
    <w:rsid w:val="001620F5"/>
    <w:rsid w:val="00165F0E"/>
    <w:rsid w:val="00167969"/>
    <w:rsid w:val="00167C34"/>
    <w:rsid w:val="00167C83"/>
    <w:rsid w:val="00170BED"/>
    <w:rsid w:val="00170DC6"/>
    <w:rsid w:val="00170F26"/>
    <w:rsid w:val="0017210B"/>
    <w:rsid w:val="001729F3"/>
    <w:rsid w:val="00173478"/>
    <w:rsid w:val="00174A9F"/>
    <w:rsid w:val="0017585F"/>
    <w:rsid w:val="00175A93"/>
    <w:rsid w:val="00176936"/>
    <w:rsid w:val="00176B16"/>
    <w:rsid w:val="00177F17"/>
    <w:rsid w:val="00180150"/>
    <w:rsid w:val="00180985"/>
    <w:rsid w:val="00181381"/>
    <w:rsid w:val="0018225D"/>
    <w:rsid w:val="00182726"/>
    <w:rsid w:val="00182C4E"/>
    <w:rsid w:val="00184097"/>
    <w:rsid w:val="00184780"/>
    <w:rsid w:val="00185289"/>
    <w:rsid w:val="0019271C"/>
    <w:rsid w:val="00193858"/>
    <w:rsid w:val="001972C8"/>
    <w:rsid w:val="001A08AE"/>
    <w:rsid w:val="001A135A"/>
    <w:rsid w:val="001A3B79"/>
    <w:rsid w:val="001A479E"/>
    <w:rsid w:val="001A51F1"/>
    <w:rsid w:val="001A5DDD"/>
    <w:rsid w:val="001A6333"/>
    <w:rsid w:val="001B21F1"/>
    <w:rsid w:val="001B4232"/>
    <w:rsid w:val="001B51EE"/>
    <w:rsid w:val="001B5336"/>
    <w:rsid w:val="001B5BC2"/>
    <w:rsid w:val="001B5D6B"/>
    <w:rsid w:val="001B6173"/>
    <w:rsid w:val="001B6537"/>
    <w:rsid w:val="001B76DF"/>
    <w:rsid w:val="001C32E9"/>
    <w:rsid w:val="001C32EB"/>
    <w:rsid w:val="001C4FAE"/>
    <w:rsid w:val="001C5707"/>
    <w:rsid w:val="001C6AF0"/>
    <w:rsid w:val="001C781B"/>
    <w:rsid w:val="001C7C31"/>
    <w:rsid w:val="001D0326"/>
    <w:rsid w:val="001D0B45"/>
    <w:rsid w:val="001D1639"/>
    <w:rsid w:val="001D1659"/>
    <w:rsid w:val="001D1A20"/>
    <w:rsid w:val="001D1F8D"/>
    <w:rsid w:val="001D2AB0"/>
    <w:rsid w:val="001D30D8"/>
    <w:rsid w:val="001D331A"/>
    <w:rsid w:val="001D3E6B"/>
    <w:rsid w:val="001D403E"/>
    <w:rsid w:val="001D47EE"/>
    <w:rsid w:val="001D5DF9"/>
    <w:rsid w:val="001D6F52"/>
    <w:rsid w:val="001D722D"/>
    <w:rsid w:val="001E3EA4"/>
    <w:rsid w:val="001E3F94"/>
    <w:rsid w:val="001E4EED"/>
    <w:rsid w:val="001E50AC"/>
    <w:rsid w:val="001E54E0"/>
    <w:rsid w:val="001E6A20"/>
    <w:rsid w:val="001F571E"/>
    <w:rsid w:val="001F6A06"/>
    <w:rsid w:val="001F7F17"/>
    <w:rsid w:val="00200391"/>
    <w:rsid w:val="002014D1"/>
    <w:rsid w:val="00204E5D"/>
    <w:rsid w:val="00211FD6"/>
    <w:rsid w:val="0021503D"/>
    <w:rsid w:val="002152CD"/>
    <w:rsid w:val="00215DDF"/>
    <w:rsid w:val="002160CB"/>
    <w:rsid w:val="002161D3"/>
    <w:rsid w:val="002170B5"/>
    <w:rsid w:val="00220583"/>
    <w:rsid w:val="0022080E"/>
    <w:rsid w:val="002232A8"/>
    <w:rsid w:val="002240C7"/>
    <w:rsid w:val="002259AA"/>
    <w:rsid w:val="002261B9"/>
    <w:rsid w:val="002274EF"/>
    <w:rsid w:val="00227C18"/>
    <w:rsid w:val="002300A4"/>
    <w:rsid w:val="00230270"/>
    <w:rsid w:val="00232163"/>
    <w:rsid w:val="0023334B"/>
    <w:rsid w:val="0023539D"/>
    <w:rsid w:val="00235608"/>
    <w:rsid w:val="00237378"/>
    <w:rsid w:val="00237F24"/>
    <w:rsid w:val="00240D5A"/>
    <w:rsid w:val="00241B49"/>
    <w:rsid w:val="00241C8B"/>
    <w:rsid w:val="00243CD2"/>
    <w:rsid w:val="00244824"/>
    <w:rsid w:val="00244C19"/>
    <w:rsid w:val="0024745D"/>
    <w:rsid w:val="002515C4"/>
    <w:rsid w:val="00252FBE"/>
    <w:rsid w:val="00253F94"/>
    <w:rsid w:val="00255972"/>
    <w:rsid w:val="002573A0"/>
    <w:rsid w:val="00260DFD"/>
    <w:rsid w:val="00261878"/>
    <w:rsid w:val="00262BC1"/>
    <w:rsid w:val="0026505F"/>
    <w:rsid w:val="00265AE8"/>
    <w:rsid w:val="00267030"/>
    <w:rsid w:val="002670C2"/>
    <w:rsid w:val="002701B3"/>
    <w:rsid w:val="002705D9"/>
    <w:rsid w:val="002714CF"/>
    <w:rsid w:val="00271F27"/>
    <w:rsid w:val="0027472E"/>
    <w:rsid w:val="002753B5"/>
    <w:rsid w:val="002757FC"/>
    <w:rsid w:val="002766DB"/>
    <w:rsid w:val="002771A2"/>
    <w:rsid w:val="0027764D"/>
    <w:rsid w:val="00277FD2"/>
    <w:rsid w:val="002800CB"/>
    <w:rsid w:val="00280E68"/>
    <w:rsid w:val="0028137D"/>
    <w:rsid w:val="00282478"/>
    <w:rsid w:val="00283988"/>
    <w:rsid w:val="00283A1B"/>
    <w:rsid w:val="002848C9"/>
    <w:rsid w:val="00285434"/>
    <w:rsid w:val="002854B2"/>
    <w:rsid w:val="00285679"/>
    <w:rsid w:val="00286425"/>
    <w:rsid w:val="00286A68"/>
    <w:rsid w:val="00286FE9"/>
    <w:rsid w:val="0028700B"/>
    <w:rsid w:val="00290CF6"/>
    <w:rsid w:val="00290D50"/>
    <w:rsid w:val="00291B2F"/>
    <w:rsid w:val="00291D2D"/>
    <w:rsid w:val="00293B95"/>
    <w:rsid w:val="00294A8A"/>
    <w:rsid w:val="00294E86"/>
    <w:rsid w:val="00295D29"/>
    <w:rsid w:val="00297511"/>
    <w:rsid w:val="002A040F"/>
    <w:rsid w:val="002A04A6"/>
    <w:rsid w:val="002A29F3"/>
    <w:rsid w:val="002A5A4E"/>
    <w:rsid w:val="002A71B3"/>
    <w:rsid w:val="002A7485"/>
    <w:rsid w:val="002B0270"/>
    <w:rsid w:val="002B0BB3"/>
    <w:rsid w:val="002B15B0"/>
    <w:rsid w:val="002B2867"/>
    <w:rsid w:val="002B28CC"/>
    <w:rsid w:val="002B77CF"/>
    <w:rsid w:val="002C244F"/>
    <w:rsid w:val="002C264C"/>
    <w:rsid w:val="002C28DD"/>
    <w:rsid w:val="002C3CEE"/>
    <w:rsid w:val="002C5541"/>
    <w:rsid w:val="002C56BB"/>
    <w:rsid w:val="002D0165"/>
    <w:rsid w:val="002D0433"/>
    <w:rsid w:val="002D05A2"/>
    <w:rsid w:val="002D168B"/>
    <w:rsid w:val="002D41AB"/>
    <w:rsid w:val="002D4988"/>
    <w:rsid w:val="002D52D8"/>
    <w:rsid w:val="002D573C"/>
    <w:rsid w:val="002D7605"/>
    <w:rsid w:val="002D7734"/>
    <w:rsid w:val="002E4104"/>
    <w:rsid w:val="002E4780"/>
    <w:rsid w:val="002E53D9"/>
    <w:rsid w:val="002E6EB0"/>
    <w:rsid w:val="002E7172"/>
    <w:rsid w:val="002E7E66"/>
    <w:rsid w:val="002F0257"/>
    <w:rsid w:val="002F09A6"/>
    <w:rsid w:val="002F161C"/>
    <w:rsid w:val="002F2662"/>
    <w:rsid w:val="002F47FC"/>
    <w:rsid w:val="002F4B20"/>
    <w:rsid w:val="002F4BD4"/>
    <w:rsid w:val="002F4DA7"/>
    <w:rsid w:val="003001AD"/>
    <w:rsid w:val="003007E8"/>
    <w:rsid w:val="00300D76"/>
    <w:rsid w:val="00302163"/>
    <w:rsid w:val="003030FC"/>
    <w:rsid w:val="00303C4C"/>
    <w:rsid w:val="0030553F"/>
    <w:rsid w:val="00310948"/>
    <w:rsid w:val="003111C8"/>
    <w:rsid w:val="003123BC"/>
    <w:rsid w:val="00312718"/>
    <w:rsid w:val="003135C1"/>
    <w:rsid w:val="00314749"/>
    <w:rsid w:val="00314F70"/>
    <w:rsid w:val="003160DF"/>
    <w:rsid w:val="00317F36"/>
    <w:rsid w:val="00320125"/>
    <w:rsid w:val="00321432"/>
    <w:rsid w:val="00321599"/>
    <w:rsid w:val="003218E4"/>
    <w:rsid w:val="003228C8"/>
    <w:rsid w:val="00325333"/>
    <w:rsid w:val="00325542"/>
    <w:rsid w:val="00326A6E"/>
    <w:rsid w:val="00326E11"/>
    <w:rsid w:val="003277E4"/>
    <w:rsid w:val="00327F66"/>
    <w:rsid w:val="00330E97"/>
    <w:rsid w:val="003310FC"/>
    <w:rsid w:val="00331D85"/>
    <w:rsid w:val="00333F59"/>
    <w:rsid w:val="00334275"/>
    <w:rsid w:val="00335962"/>
    <w:rsid w:val="0033734D"/>
    <w:rsid w:val="003400C2"/>
    <w:rsid w:val="003420A9"/>
    <w:rsid w:val="00342495"/>
    <w:rsid w:val="00346A27"/>
    <w:rsid w:val="00346D4E"/>
    <w:rsid w:val="00347D11"/>
    <w:rsid w:val="00352127"/>
    <w:rsid w:val="003527CC"/>
    <w:rsid w:val="00353FB3"/>
    <w:rsid w:val="00355762"/>
    <w:rsid w:val="00356AF3"/>
    <w:rsid w:val="00356F0C"/>
    <w:rsid w:val="0035770F"/>
    <w:rsid w:val="00360D7F"/>
    <w:rsid w:val="003621FE"/>
    <w:rsid w:val="003632BB"/>
    <w:rsid w:val="003637EB"/>
    <w:rsid w:val="00364497"/>
    <w:rsid w:val="003646C9"/>
    <w:rsid w:val="00364A8D"/>
    <w:rsid w:val="00364BCD"/>
    <w:rsid w:val="00365E66"/>
    <w:rsid w:val="00367547"/>
    <w:rsid w:val="003703DA"/>
    <w:rsid w:val="00370B98"/>
    <w:rsid w:val="0037194E"/>
    <w:rsid w:val="00372471"/>
    <w:rsid w:val="00372B0F"/>
    <w:rsid w:val="00373E83"/>
    <w:rsid w:val="0037478C"/>
    <w:rsid w:val="003748A5"/>
    <w:rsid w:val="00375435"/>
    <w:rsid w:val="00375B5B"/>
    <w:rsid w:val="00377592"/>
    <w:rsid w:val="0038090E"/>
    <w:rsid w:val="00381D7B"/>
    <w:rsid w:val="00381F21"/>
    <w:rsid w:val="00383058"/>
    <w:rsid w:val="003854E5"/>
    <w:rsid w:val="00386161"/>
    <w:rsid w:val="00386CC6"/>
    <w:rsid w:val="0038793A"/>
    <w:rsid w:val="003913D1"/>
    <w:rsid w:val="00391A3B"/>
    <w:rsid w:val="003926C6"/>
    <w:rsid w:val="003927E6"/>
    <w:rsid w:val="00392F83"/>
    <w:rsid w:val="003A0039"/>
    <w:rsid w:val="003A0A0B"/>
    <w:rsid w:val="003A1CF7"/>
    <w:rsid w:val="003A274C"/>
    <w:rsid w:val="003A2805"/>
    <w:rsid w:val="003A4D21"/>
    <w:rsid w:val="003A4F5A"/>
    <w:rsid w:val="003A63D3"/>
    <w:rsid w:val="003A66A2"/>
    <w:rsid w:val="003A68AD"/>
    <w:rsid w:val="003A7A83"/>
    <w:rsid w:val="003B0BFB"/>
    <w:rsid w:val="003B0C1E"/>
    <w:rsid w:val="003B1EDD"/>
    <w:rsid w:val="003B1FFE"/>
    <w:rsid w:val="003B2DAB"/>
    <w:rsid w:val="003B2ED1"/>
    <w:rsid w:val="003B4669"/>
    <w:rsid w:val="003B63A7"/>
    <w:rsid w:val="003B74E1"/>
    <w:rsid w:val="003C3C28"/>
    <w:rsid w:val="003C4ADB"/>
    <w:rsid w:val="003C5271"/>
    <w:rsid w:val="003C59A3"/>
    <w:rsid w:val="003C5F16"/>
    <w:rsid w:val="003D311F"/>
    <w:rsid w:val="003D3366"/>
    <w:rsid w:val="003D3A43"/>
    <w:rsid w:val="003D415F"/>
    <w:rsid w:val="003D4547"/>
    <w:rsid w:val="003D4C96"/>
    <w:rsid w:val="003D4DCB"/>
    <w:rsid w:val="003D5842"/>
    <w:rsid w:val="003D793D"/>
    <w:rsid w:val="003D7ACF"/>
    <w:rsid w:val="003E12D7"/>
    <w:rsid w:val="003E1794"/>
    <w:rsid w:val="003E36BD"/>
    <w:rsid w:val="003E3D9A"/>
    <w:rsid w:val="003E3ED1"/>
    <w:rsid w:val="003E4188"/>
    <w:rsid w:val="003E429C"/>
    <w:rsid w:val="003E4977"/>
    <w:rsid w:val="003E49E7"/>
    <w:rsid w:val="003E4B72"/>
    <w:rsid w:val="003E5C31"/>
    <w:rsid w:val="003E6CBD"/>
    <w:rsid w:val="003E6D70"/>
    <w:rsid w:val="003E781D"/>
    <w:rsid w:val="003E7822"/>
    <w:rsid w:val="003F18B7"/>
    <w:rsid w:val="003F26DC"/>
    <w:rsid w:val="003F2E35"/>
    <w:rsid w:val="003F69B0"/>
    <w:rsid w:val="003F6F2D"/>
    <w:rsid w:val="003F7129"/>
    <w:rsid w:val="003F797B"/>
    <w:rsid w:val="00403661"/>
    <w:rsid w:val="00403C73"/>
    <w:rsid w:val="0040571D"/>
    <w:rsid w:val="0040588E"/>
    <w:rsid w:val="00406405"/>
    <w:rsid w:val="00407CD6"/>
    <w:rsid w:val="00410849"/>
    <w:rsid w:val="004116AA"/>
    <w:rsid w:val="00412449"/>
    <w:rsid w:val="00412892"/>
    <w:rsid w:val="0041467F"/>
    <w:rsid w:val="00414EA0"/>
    <w:rsid w:val="004159D9"/>
    <w:rsid w:val="00417001"/>
    <w:rsid w:val="00417733"/>
    <w:rsid w:val="00420A05"/>
    <w:rsid w:val="00421A6D"/>
    <w:rsid w:val="00423139"/>
    <w:rsid w:val="00423241"/>
    <w:rsid w:val="0042333F"/>
    <w:rsid w:val="00423355"/>
    <w:rsid w:val="00424124"/>
    <w:rsid w:val="004248C2"/>
    <w:rsid w:val="00426027"/>
    <w:rsid w:val="00430256"/>
    <w:rsid w:val="00430BEB"/>
    <w:rsid w:val="004322C3"/>
    <w:rsid w:val="00433056"/>
    <w:rsid w:val="00433370"/>
    <w:rsid w:val="004356D6"/>
    <w:rsid w:val="00435D5B"/>
    <w:rsid w:val="0043615A"/>
    <w:rsid w:val="004409F8"/>
    <w:rsid w:val="00441A39"/>
    <w:rsid w:val="00442492"/>
    <w:rsid w:val="004432B3"/>
    <w:rsid w:val="004456EC"/>
    <w:rsid w:val="0044599D"/>
    <w:rsid w:val="00446923"/>
    <w:rsid w:val="00450C61"/>
    <w:rsid w:val="00451FE7"/>
    <w:rsid w:val="00452443"/>
    <w:rsid w:val="004534EA"/>
    <w:rsid w:val="0045489C"/>
    <w:rsid w:val="00455B9D"/>
    <w:rsid w:val="0045695C"/>
    <w:rsid w:val="00457F5F"/>
    <w:rsid w:val="0046086A"/>
    <w:rsid w:val="00460DEB"/>
    <w:rsid w:val="00460E44"/>
    <w:rsid w:val="004614F3"/>
    <w:rsid w:val="00461F3D"/>
    <w:rsid w:val="00464008"/>
    <w:rsid w:val="004640B9"/>
    <w:rsid w:val="0046506E"/>
    <w:rsid w:val="00465554"/>
    <w:rsid w:val="00466E1F"/>
    <w:rsid w:val="004672DD"/>
    <w:rsid w:val="00470E2A"/>
    <w:rsid w:val="00472195"/>
    <w:rsid w:val="00472FEC"/>
    <w:rsid w:val="00473116"/>
    <w:rsid w:val="00475026"/>
    <w:rsid w:val="004751F8"/>
    <w:rsid w:val="0047563D"/>
    <w:rsid w:val="00475D87"/>
    <w:rsid w:val="004764A6"/>
    <w:rsid w:val="00477084"/>
    <w:rsid w:val="00477E10"/>
    <w:rsid w:val="0048113C"/>
    <w:rsid w:val="004821FF"/>
    <w:rsid w:val="00483303"/>
    <w:rsid w:val="004837C6"/>
    <w:rsid w:val="00483E8E"/>
    <w:rsid w:val="00483F9D"/>
    <w:rsid w:val="004849F9"/>
    <w:rsid w:val="00487511"/>
    <w:rsid w:val="00490532"/>
    <w:rsid w:val="00490A57"/>
    <w:rsid w:val="0049265A"/>
    <w:rsid w:val="00493E39"/>
    <w:rsid w:val="00494114"/>
    <w:rsid w:val="00494CC2"/>
    <w:rsid w:val="0049546E"/>
    <w:rsid w:val="00496028"/>
    <w:rsid w:val="00496030"/>
    <w:rsid w:val="004A1836"/>
    <w:rsid w:val="004A493D"/>
    <w:rsid w:val="004A58C3"/>
    <w:rsid w:val="004A5EAD"/>
    <w:rsid w:val="004B017D"/>
    <w:rsid w:val="004B2400"/>
    <w:rsid w:val="004B2EDF"/>
    <w:rsid w:val="004B34A2"/>
    <w:rsid w:val="004B380E"/>
    <w:rsid w:val="004B540E"/>
    <w:rsid w:val="004B5661"/>
    <w:rsid w:val="004B6F20"/>
    <w:rsid w:val="004B7949"/>
    <w:rsid w:val="004C038C"/>
    <w:rsid w:val="004C16B7"/>
    <w:rsid w:val="004C3CE7"/>
    <w:rsid w:val="004C7DAF"/>
    <w:rsid w:val="004D4A6F"/>
    <w:rsid w:val="004E0629"/>
    <w:rsid w:val="004E097D"/>
    <w:rsid w:val="004E26E8"/>
    <w:rsid w:val="004E2D54"/>
    <w:rsid w:val="004E2DD3"/>
    <w:rsid w:val="004E600F"/>
    <w:rsid w:val="004E6285"/>
    <w:rsid w:val="004E73B6"/>
    <w:rsid w:val="004E7501"/>
    <w:rsid w:val="004F1115"/>
    <w:rsid w:val="004F3E37"/>
    <w:rsid w:val="004F5A1A"/>
    <w:rsid w:val="004F5D5B"/>
    <w:rsid w:val="004F5E01"/>
    <w:rsid w:val="004F657D"/>
    <w:rsid w:val="004F67BD"/>
    <w:rsid w:val="004F7E6E"/>
    <w:rsid w:val="00500E58"/>
    <w:rsid w:val="005040EA"/>
    <w:rsid w:val="0050519A"/>
    <w:rsid w:val="00505BE7"/>
    <w:rsid w:val="005104F1"/>
    <w:rsid w:val="005109CE"/>
    <w:rsid w:val="00513AFC"/>
    <w:rsid w:val="0051434F"/>
    <w:rsid w:val="00514D82"/>
    <w:rsid w:val="005159E7"/>
    <w:rsid w:val="00515CF3"/>
    <w:rsid w:val="0051636B"/>
    <w:rsid w:val="00516C5E"/>
    <w:rsid w:val="005176F7"/>
    <w:rsid w:val="0052031D"/>
    <w:rsid w:val="00520472"/>
    <w:rsid w:val="00521512"/>
    <w:rsid w:val="005217B7"/>
    <w:rsid w:val="00523396"/>
    <w:rsid w:val="00526D78"/>
    <w:rsid w:val="0053024D"/>
    <w:rsid w:val="00531953"/>
    <w:rsid w:val="0053232C"/>
    <w:rsid w:val="005325F4"/>
    <w:rsid w:val="00532EA7"/>
    <w:rsid w:val="0053301E"/>
    <w:rsid w:val="00533129"/>
    <w:rsid w:val="005335AC"/>
    <w:rsid w:val="0053481D"/>
    <w:rsid w:val="00534AAF"/>
    <w:rsid w:val="005372A5"/>
    <w:rsid w:val="00537B7D"/>
    <w:rsid w:val="005409F9"/>
    <w:rsid w:val="005412BA"/>
    <w:rsid w:val="005419E0"/>
    <w:rsid w:val="00543760"/>
    <w:rsid w:val="00544ADA"/>
    <w:rsid w:val="0054510F"/>
    <w:rsid w:val="00546D38"/>
    <w:rsid w:val="00547DC9"/>
    <w:rsid w:val="00550B64"/>
    <w:rsid w:val="00551683"/>
    <w:rsid w:val="00554012"/>
    <w:rsid w:val="00554EE0"/>
    <w:rsid w:val="00555371"/>
    <w:rsid w:val="005561F9"/>
    <w:rsid w:val="00556EB5"/>
    <w:rsid w:val="00560AA2"/>
    <w:rsid w:val="005611B2"/>
    <w:rsid w:val="00561C4A"/>
    <w:rsid w:val="00562176"/>
    <w:rsid w:val="0056576A"/>
    <w:rsid w:val="00566178"/>
    <w:rsid w:val="005661C7"/>
    <w:rsid w:val="00566488"/>
    <w:rsid w:val="00567E31"/>
    <w:rsid w:val="00570EB3"/>
    <w:rsid w:val="0057113C"/>
    <w:rsid w:val="00571908"/>
    <w:rsid w:val="005727C7"/>
    <w:rsid w:val="00572D7B"/>
    <w:rsid w:val="005739E8"/>
    <w:rsid w:val="00575985"/>
    <w:rsid w:val="00577849"/>
    <w:rsid w:val="00580867"/>
    <w:rsid w:val="005815D8"/>
    <w:rsid w:val="00581603"/>
    <w:rsid w:val="00581B0F"/>
    <w:rsid w:val="005821D9"/>
    <w:rsid w:val="00582E1D"/>
    <w:rsid w:val="00583162"/>
    <w:rsid w:val="0058419C"/>
    <w:rsid w:val="00584668"/>
    <w:rsid w:val="00585B8D"/>
    <w:rsid w:val="00586A93"/>
    <w:rsid w:val="00590767"/>
    <w:rsid w:val="005908C5"/>
    <w:rsid w:val="00590A67"/>
    <w:rsid w:val="005917E5"/>
    <w:rsid w:val="00593FC7"/>
    <w:rsid w:val="0059418F"/>
    <w:rsid w:val="005954E9"/>
    <w:rsid w:val="00596804"/>
    <w:rsid w:val="005A10C9"/>
    <w:rsid w:val="005A2F8B"/>
    <w:rsid w:val="005A6E66"/>
    <w:rsid w:val="005B0973"/>
    <w:rsid w:val="005B0A71"/>
    <w:rsid w:val="005B194C"/>
    <w:rsid w:val="005B2EEF"/>
    <w:rsid w:val="005B4A32"/>
    <w:rsid w:val="005B7326"/>
    <w:rsid w:val="005B779B"/>
    <w:rsid w:val="005B7E80"/>
    <w:rsid w:val="005B7E9B"/>
    <w:rsid w:val="005C65D0"/>
    <w:rsid w:val="005D14D9"/>
    <w:rsid w:val="005D2555"/>
    <w:rsid w:val="005D2A4F"/>
    <w:rsid w:val="005D2DAA"/>
    <w:rsid w:val="005D3C16"/>
    <w:rsid w:val="005D41D9"/>
    <w:rsid w:val="005D4422"/>
    <w:rsid w:val="005D5775"/>
    <w:rsid w:val="005E4DB8"/>
    <w:rsid w:val="005E53C1"/>
    <w:rsid w:val="005E6C7D"/>
    <w:rsid w:val="005F037B"/>
    <w:rsid w:val="005F22C4"/>
    <w:rsid w:val="005F67E0"/>
    <w:rsid w:val="005F6BD9"/>
    <w:rsid w:val="0060142E"/>
    <w:rsid w:val="00602B93"/>
    <w:rsid w:val="00602E95"/>
    <w:rsid w:val="00603267"/>
    <w:rsid w:val="00603665"/>
    <w:rsid w:val="006058D8"/>
    <w:rsid w:val="00610F1B"/>
    <w:rsid w:val="00611726"/>
    <w:rsid w:val="00611E8E"/>
    <w:rsid w:val="00612522"/>
    <w:rsid w:val="00614590"/>
    <w:rsid w:val="00614E3F"/>
    <w:rsid w:val="006177DD"/>
    <w:rsid w:val="00620194"/>
    <w:rsid w:val="006240C0"/>
    <w:rsid w:val="00625346"/>
    <w:rsid w:val="00625C82"/>
    <w:rsid w:val="00626F0D"/>
    <w:rsid w:val="0063194B"/>
    <w:rsid w:val="00631DE4"/>
    <w:rsid w:val="00634DE6"/>
    <w:rsid w:val="00635C96"/>
    <w:rsid w:val="00637CEA"/>
    <w:rsid w:val="00637D42"/>
    <w:rsid w:val="00637DDE"/>
    <w:rsid w:val="00640128"/>
    <w:rsid w:val="00642133"/>
    <w:rsid w:val="00645BF8"/>
    <w:rsid w:val="006464B6"/>
    <w:rsid w:val="00646E16"/>
    <w:rsid w:val="00650B94"/>
    <w:rsid w:val="00650D07"/>
    <w:rsid w:val="006518A2"/>
    <w:rsid w:val="00651CC8"/>
    <w:rsid w:val="00655637"/>
    <w:rsid w:val="00655ED4"/>
    <w:rsid w:val="006561D3"/>
    <w:rsid w:val="00656D50"/>
    <w:rsid w:val="006579F9"/>
    <w:rsid w:val="00661BA0"/>
    <w:rsid w:val="00662416"/>
    <w:rsid w:val="00666DF6"/>
    <w:rsid w:val="00670F95"/>
    <w:rsid w:val="006716E3"/>
    <w:rsid w:val="0067239F"/>
    <w:rsid w:val="00673443"/>
    <w:rsid w:val="0067360D"/>
    <w:rsid w:val="00673D44"/>
    <w:rsid w:val="0067683F"/>
    <w:rsid w:val="00677615"/>
    <w:rsid w:val="006806D6"/>
    <w:rsid w:val="00681280"/>
    <w:rsid w:val="006819FC"/>
    <w:rsid w:val="00682E4B"/>
    <w:rsid w:val="00683F21"/>
    <w:rsid w:val="0068404F"/>
    <w:rsid w:val="0068648B"/>
    <w:rsid w:val="00691CCB"/>
    <w:rsid w:val="0069351F"/>
    <w:rsid w:val="006953FC"/>
    <w:rsid w:val="006A1EB2"/>
    <w:rsid w:val="006A29F2"/>
    <w:rsid w:val="006A2BE8"/>
    <w:rsid w:val="006A438A"/>
    <w:rsid w:val="006A58DD"/>
    <w:rsid w:val="006A6689"/>
    <w:rsid w:val="006B05A1"/>
    <w:rsid w:val="006B3690"/>
    <w:rsid w:val="006B3BBD"/>
    <w:rsid w:val="006B6680"/>
    <w:rsid w:val="006C089D"/>
    <w:rsid w:val="006C0D37"/>
    <w:rsid w:val="006C0E61"/>
    <w:rsid w:val="006C3B9C"/>
    <w:rsid w:val="006C3E04"/>
    <w:rsid w:val="006C41DC"/>
    <w:rsid w:val="006C4F58"/>
    <w:rsid w:val="006C53CA"/>
    <w:rsid w:val="006C7AC8"/>
    <w:rsid w:val="006D1740"/>
    <w:rsid w:val="006D1DA6"/>
    <w:rsid w:val="006D2953"/>
    <w:rsid w:val="006D29B9"/>
    <w:rsid w:val="006D2FCD"/>
    <w:rsid w:val="006D3580"/>
    <w:rsid w:val="006D51DC"/>
    <w:rsid w:val="006D5E98"/>
    <w:rsid w:val="006D60E6"/>
    <w:rsid w:val="006D74E6"/>
    <w:rsid w:val="006D7A5E"/>
    <w:rsid w:val="006D7E07"/>
    <w:rsid w:val="006E0057"/>
    <w:rsid w:val="006E1211"/>
    <w:rsid w:val="006E357F"/>
    <w:rsid w:val="006E3AB0"/>
    <w:rsid w:val="006E3E48"/>
    <w:rsid w:val="006E55FB"/>
    <w:rsid w:val="006E570C"/>
    <w:rsid w:val="006E58FF"/>
    <w:rsid w:val="006E6E53"/>
    <w:rsid w:val="006E7056"/>
    <w:rsid w:val="006F1C19"/>
    <w:rsid w:val="006F1E98"/>
    <w:rsid w:val="006F2BCD"/>
    <w:rsid w:val="006F2DAC"/>
    <w:rsid w:val="006F3B4C"/>
    <w:rsid w:val="006F3B63"/>
    <w:rsid w:val="006F4E93"/>
    <w:rsid w:val="006F67FB"/>
    <w:rsid w:val="006F6FBD"/>
    <w:rsid w:val="006F76DB"/>
    <w:rsid w:val="006F7DFA"/>
    <w:rsid w:val="00700F59"/>
    <w:rsid w:val="00703D03"/>
    <w:rsid w:val="0070467D"/>
    <w:rsid w:val="007047FC"/>
    <w:rsid w:val="00705C8B"/>
    <w:rsid w:val="007066AE"/>
    <w:rsid w:val="00707AC2"/>
    <w:rsid w:val="0071038B"/>
    <w:rsid w:val="00711E78"/>
    <w:rsid w:val="0071237E"/>
    <w:rsid w:val="00712D65"/>
    <w:rsid w:val="0071671A"/>
    <w:rsid w:val="00717840"/>
    <w:rsid w:val="00717CA9"/>
    <w:rsid w:val="00721018"/>
    <w:rsid w:val="00721348"/>
    <w:rsid w:val="0072135F"/>
    <w:rsid w:val="00721439"/>
    <w:rsid w:val="00721DBF"/>
    <w:rsid w:val="0072237B"/>
    <w:rsid w:val="00722661"/>
    <w:rsid w:val="0072443C"/>
    <w:rsid w:val="0072608D"/>
    <w:rsid w:val="00727A70"/>
    <w:rsid w:val="00727A98"/>
    <w:rsid w:val="007319EB"/>
    <w:rsid w:val="007361DC"/>
    <w:rsid w:val="0073766C"/>
    <w:rsid w:val="0074270B"/>
    <w:rsid w:val="007459EB"/>
    <w:rsid w:val="00750888"/>
    <w:rsid w:val="007532A9"/>
    <w:rsid w:val="0075375D"/>
    <w:rsid w:val="00753F6A"/>
    <w:rsid w:val="0075501D"/>
    <w:rsid w:val="00755FC4"/>
    <w:rsid w:val="00762035"/>
    <w:rsid w:val="00762FD6"/>
    <w:rsid w:val="00763D54"/>
    <w:rsid w:val="00764438"/>
    <w:rsid w:val="00765E41"/>
    <w:rsid w:val="0076701E"/>
    <w:rsid w:val="00767573"/>
    <w:rsid w:val="00770B58"/>
    <w:rsid w:val="0077203A"/>
    <w:rsid w:val="00772B8C"/>
    <w:rsid w:val="00772BF9"/>
    <w:rsid w:val="00775572"/>
    <w:rsid w:val="007764A4"/>
    <w:rsid w:val="00777837"/>
    <w:rsid w:val="007778C3"/>
    <w:rsid w:val="00777D24"/>
    <w:rsid w:val="00780FB6"/>
    <w:rsid w:val="00781EE7"/>
    <w:rsid w:val="00782769"/>
    <w:rsid w:val="00782A58"/>
    <w:rsid w:val="00782E73"/>
    <w:rsid w:val="00783C10"/>
    <w:rsid w:val="007842EC"/>
    <w:rsid w:val="00784D4E"/>
    <w:rsid w:val="00786299"/>
    <w:rsid w:val="00786A97"/>
    <w:rsid w:val="007923F1"/>
    <w:rsid w:val="00792E41"/>
    <w:rsid w:val="00793722"/>
    <w:rsid w:val="007939B3"/>
    <w:rsid w:val="0079519B"/>
    <w:rsid w:val="007951D1"/>
    <w:rsid w:val="0079576F"/>
    <w:rsid w:val="00796D56"/>
    <w:rsid w:val="00796F51"/>
    <w:rsid w:val="007A088E"/>
    <w:rsid w:val="007A1EA8"/>
    <w:rsid w:val="007A2E8D"/>
    <w:rsid w:val="007A4B67"/>
    <w:rsid w:val="007A58BB"/>
    <w:rsid w:val="007B0DC3"/>
    <w:rsid w:val="007B1E98"/>
    <w:rsid w:val="007B1EE3"/>
    <w:rsid w:val="007B2C49"/>
    <w:rsid w:val="007B3F89"/>
    <w:rsid w:val="007B5307"/>
    <w:rsid w:val="007B7687"/>
    <w:rsid w:val="007C00C2"/>
    <w:rsid w:val="007C0AA4"/>
    <w:rsid w:val="007C11B4"/>
    <w:rsid w:val="007C1A46"/>
    <w:rsid w:val="007C439C"/>
    <w:rsid w:val="007C56B1"/>
    <w:rsid w:val="007C6E04"/>
    <w:rsid w:val="007C7178"/>
    <w:rsid w:val="007D08D3"/>
    <w:rsid w:val="007D18DB"/>
    <w:rsid w:val="007D2E91"/>
    <w:rsid w:val="007D4D5C"/>
    <w:rsid w:val="007D5816"/>
    <w:rsid w:val="007E0600"/>
    <w:rsid w:val="007E24C2"/>
    <w:rsid w:val="007E30AD"/>
    <w:rsid w:val="007E34AF"/>
    <w:rsid w:val="007E3EA7"/>
    <w:rsid w:val="007E6F02"/>
    <w:rsid w:val="007E7C23"/>
    <w:rsid w:val="007F0027"/>
    <w:rsid w:val="007F19A1"/>
    <w:rsid w:val="007F19BE"/>
    <w:rsid w:val="007F1B17"/>
    <w:rsid w:val="007F262B"/>
    <w:rsid w:val="007F289E"/>
    <w:rsid w:val="007F2C65"/>
    <w:rsid w:val="007F3235"/>
    <w:rsid w:val="007F34D0"/>
    <w:rsid w:val="007F3DA3"/>
    <w:rsid w:val="007F40DC"/>
    <w:rsid w:val="007F68DF"/>
    <w:rsid w:val="008004F3"/>
    <w:rsid w:val="008007A1"/>
    <w:rsid w:val="00802056"/>
    <w:rsid w:val="00804B87"/>
    <w:rsid w:val="008054C8"/>
    <w:rsid w:val="0080701D"/>
    <w:rsid w:val="008115C3"/>
    <w:rsid w:val="00811B18"/>
    <w:rsid w:val="008121FB"/>
    <w:rsid w:val="00812E5C"/>
    <w:rsid w:val="00813B07"/>
    <w:rsid w:val="00813BFA"/>
    <w:rsid w:val="00814336"/>
    <w:rsid w:val="008147DD"/>
    <w:rsid w:val="00817EB5"/>
    <w:rsid w:val="00821181"/>
    <w:rsid w:val="00821737"/>
    <w:rsid w:val="00821C36"/>
    <w:rsid w:val="00823A97"/>
    <w:rsid w:val="00824225"/>
    <w:rsid w:val="008247B8"/>
    <w:rsid w:val="008259DE"/>
    <w:rsid w:val="008266AA"/>
    <w:rsid w:val="008272DC"/>
    <w:rsid w:val="008311C7"/>
    <w:rsid w:val="00833159"/>
    <w:rsid w:val="00834851"/>
    <w:rsid w:val="00837DCD"/>
    <w:rsid w:val="00837F9A"/>
    <w:rsid w:val="00840BA2"/>
    <w:rsid w:val="00841AC9"/>
    <w:rsid w:val="00842479"/>
    <w:rsid w:val="00842CB3"/>
    <w:rsid w:val="008431EA"/>
    <w:rsid w:val="00845981"/>
    <w:rsid w:val="0084649E"/>
    <w:rsid w:val="00846FFC"/>
    <w:rsid w:val="008473F0"/>
    <w:rsid w:val="00850D41"/>
    <w:rsid w:val="00852378"/>
    <w:rsid w:val="00852B8E"/>
    <w:rsid w:val="008554D0"/>
    <w:rsid w:val="00855B17"/>
    <w:rsid w:val="008566A8"/>
    <w:rsid w:val="00856724"/>
    <w:rsid w:val="00857596"/>
    <w:rsid w:val="008602B9"/>
    <w:rsid w:val="00860937"/>
    <w:rsid w:val="00866575"/>
    <w:rsid w:val="0086675A"/>
    <w:rsid w:val="00870EC3"/>
    <w:rsid w:val="00871AEC"/>
    <w:rsid w:val="00871D42"/>
    <w:rsid w:val="00873F2A"/>
    <w:rsid w:val="00876227"/>
    <w:rsid w:val="00876BF6"/>
    <w:rsid w:val="00882296"/>
    <w:rsid w:val="0088258C"/>
    <w:rsid w:val="008846F6"/>
    <w:rsid w:val="00884B7C"/>
    <w:rsid w:val="00894A99"/>
    <w:rsid w:val="00895984"/>
    <w:rsid w:val="0089654B"/>
    <w:rsid w:val="00897F80"/>
    <w:rsid w:val="008A1EA6"/>
    <w:rsid w:val="008A2188"/>
    <w:rsid w:val="008A2360"/>
    <w:rsid w:val="008A26D7"/>
    <w:rsid w:val="008A2830"/>
    <w:rsid w:val="008A495C"/>
    <w:rsid w:val="008A5644"/>
    <w:rsid w:val="008A6EBB"/>
    <w:rsid w:val="008A6FB5"/>
    <w:rsid w:val="008B25A4"/>
    <w:rsid w:val="008B2EB3"/>
    <w:rsid w:val="008B44CC"/>
    <w:rsid w:val="008B6036"/>
    <w:rsid w:val="008B75B4"/>
    <w:rsid w:val="008B7DE4"/>
    <w:rsid w:val="008C0FD3"/>
    <w:rsid w:val="008C12A2"/>
    <w:rsid w:val="008C1C7A"/>
    <w:rsid w:val="008C445A"/>
    <w:rsid w:val="008C58AA"/>
    <w:rsid w:val="008C5B03"/>
    <w:rsid w:val="008C642C"/>
    <w:rsid w:val="008C72EB"/>
    <w:rsid w:val="008D0084"/>
    <w:rsid w:val="008D06F1"/>
    <w:rsid w:val="008D0D41"/>
    <w:rsid w:val="008D1D0B"/>
    <w:rsid w:val="008D43C0"/>
    <w:rsid w:val="008D456F"/>
    <w:rsid w:val="008D5049"/>
    <w:rsid w:val="008D6563"/>
    <w:rsid w:val="008D6ECE"/>
    <w:rsid w:val="008D78F0"/>
    <w:rsid w:val="008E1C16"/>
    <w:rsid w:val="008E1F10"/>
    <w:rsid w:val="008E2D1E"/>
    <w:rsid w:val="008E3884"/>
    <w:rsid w:val="008E39C0"/>
    <w:rsid w:val="008E4678"/>
    <w:rsid w:val="008E5678"/>
    <w:rsid w:val="008E70CC"/>
    <w:rsid w:val="008E71C4"/>
    <w:rsid w:val="008E741C"/>
    <w:rsid w:val="008F213F"/>
    <w:rsid w:val="008F2F6E"/>
    <w:rsid w:val="008F2FB9"/>
    <w:rsid w:val="008F426A"/>
    <w:rsid w:val="008F500F"/>
    <w:rsid w:val="008F58EC"/>
    <w:rsid w:val="008F7338"/>
    <w:rsid w:val="008F79BE"/>
    <w:rsid w:val="0090221E"/>
    <w:rsid w:val="0090263C"/>
    <w:rsid w:val="0090376E"/>
    <w:rsid w:val="0090383A"/>
    <w:rsid w:val="009040BB"/>
    <w:rsid w:val="00906EEA"/>
    <w:rsid w:val="009107A4"/>
    <w:rsid w:val="00910CB3"/>
    <w:rsid w:val="0091164D"/>
    <w:rsid w:val="009116EB"/>
    <w:rsid w:val="00912FCA"/>
    <w:rsid w:val="00913183"/>
    <w:rsid w:val="009146E4"/>
    <w:rsid w:val="00915AC6"/>
    <w:rsid w:val="009161FB"/>
    <w:rsid w:val="009178C9"/>
    <w:rsid w:val="00917CE7"/>
    <w:rsid w:val="00917D2A"/>
    <w:rsid w:val="00920043"/>
    <w:rsid w:val="0092087C"/>
    <w:rsid w:val="00920B37"/>
    <w:rsid w:val="00921617"/>
    <w:rsid w:val="009216E2"/>
    <w:rsid w:val="00921D79"/>
    <w:rsid w:val="00923BC2"/>
    <w:rsid w:val="009241B5"/>
    <w:rsid w:val="0092465D"/>
    <w:rsid w:val="00930AB2"/>
    <w:rsid w:val="00931FC7"/>
    <w:rsid w:val="009326FB"/>
    <w:rsid w:val="009379DE"/>
    <w:rsid w:val="0094174A"/>
    <w:rsid w:val="00941E06"/>
    <w:rsid w:val="00943284"/>
    <w:rsid w:val="00944689"/>
    <w:rsid w:val="009448D1"/>
    <w:rsid w:val="009454BC"/>
    <w:rsid w:val="009462D1"/>
    <w:rsid w:val="009501CB"/>
    <w:rsid w:val="009524B6"/>
    <w:rsid w:val="0095437A"/>
    <w:rsid w:val="009559D8"/>
    <w:rsid w:val="00964278"/>
    <w:rsid w:val="00965153"/>
    <w:rsid w:val="009654C6"/>
    <w:rsid w:val="00965C5C"/>
    <w:rsid w:val="00965CED"/>
    <w:rsid w:val="009667E4"/>
    <w:rsid w:val="0096797C"/>
    <w:rsid w:val="00967C0B"/>
    <w:rsid w:val="00970921"/>
    <w:rsid w:val="009726D1"/>
    <w:rsid w:val="00973410"/>
    <w:rsid w:val="00974409"/>
    <w:rsid w:val="00974443"/>
    <w:rsid w:val="00975535"/>
    <w:rsid w:val="00975701"/>
    <w:rsid w:val="0097612F"/>
    <w:rsid w:val="00976E51"/>
    <w:rsid w:val="0097728F"/>
    <w:rsid w:val="00977D0E"/>
    <w:rsid w:val="00980BF2"/>
    <w:rsid w:val="0098133F"/>
    <w:rsid w:val="00983D10"/>
    <w:rsid w:val="00983DF2"/>
    <w:rsid w:val="00984988"/>
    <w:rsid w:val="00985624"/>
    <w:rsid w:val="009856EA"/>
    <w:rsid w:val="009879C7"/>
    <w:rsid w:val="00993E8B"/>
    <w:rsid w:val="00993F75"/>
    <w:rsid w:val="009942AF"/>
    <w:rsid w:val="00994998"/>
    <w:rsid w:val="00997117"/>
    <w:rsid w:val="00997DCA"/>
    <w:rsid w:val="009A0612"/>
    <w:rsid w:val="009A1F76"/>
    <w:rsid w:val="009A291E"/>
    <w:rsid w:val="009A354F"/>
    <w:rsid w:val="009A3736"/>
    <w:rsid w:val="009A405A"/>
    <w:rsid w:val="009A40C6"/>
    <w:rsid w:val="009A7B2C"/>
    <w:rsid w:val="009B4187"/>
    <w:rsid w:val="009B5378"/>
    <w:rsid w:val="009B5929"/>
    <w:rsid w:val="009C0539"/>
    <w:rsid w:val="009C0CAE"/>
    <w:rsid w:val="009C163C"/>
    <w:rsid w:val="009C4794"/>
    <w:rsid w:val="009C5420"/>
    <w:rsid w:val="009C586A"/>
    <w:rsid w:val="009C78AC"/>
    <w:rsid w:val="009D0117"/>
    <w:rsid w:val="009D2F24"/>
    <w:rsid w:val="009D37D0"/>
    <w:rsid w:val="009D54CC"/>
    <w:rsid w:val="009D67D1"/>
    <w:rsid w:val="009D6EF3"/>
    <w:rsid w:val="009D7AA1"/>
    <w:rsid w:val="009D7CCE"/>
    <w:rsid w:val="009E033E"/>
    <w:rsid w:val="009E2E14"/>
    <w:rsid w:val="009E4351"/>
    <w:rsid w:val="009E6DE2"/>
    <w:rsid w:val="009E75B4"/>
    <w:rsid w:val="009F087D"/>
    <w:rsid w:val="009F39A5"/>
    <w:rsid w:val="009F50EF"/>
    <w:rsid w:val="009F70C4"/>
    <w:rsid w:val="009F7DB3"/>
    <w:rsid w:val="00A01669"/>
    <w:rsid w:val="00A02D37"/>
    <w:rsid w:val="00A03042"/>
    <w:rsid w:val="00A031EE"/>
    <w:rsid w:val="00A03ABB"/>
    <w:rsid w:val="00A06674"/>
    <w:rsid w:val="00A1014B"/>
    <w:rsid w:val="00A110C8"/>
    <w:rsid w:val="00A1125F"/>
    <w:rsid w:val="00A11BFF"/>
    <w:rsid w:val="00A141CE"/>
    <w:rsid w:val="00A21165"/>
    <w:rsid w:val="00A219FB"/>
    <w:rsid w:val="00A2200C"/>
    <w:rsid w:val="00A22DFD"/>
    <w:rsid w:val="00A245F1"/>
    <w:rsid w:val="00A26A00"/>
    <w:rsid w:val="00A27FBF"/>
    <w:rsid w:val="00A30DE5"/>
    <w:rsid w:val="00A31984"/>
    <w:rsid w:val="00A3601B"/>
    <w:rsid w:val="00A3608D"/>
    <w:rsid w:val="00A36B0D"/>
    <w:rsid w:val="00A417BB"/>
    <w:rsid w:val="00A421E9"/>
    <w:rsid w:val="00A44E5A"/>
    <w:rsid w:val="00A44E91"/>
    <w:rsid w:val="00A47DCE"/>
    <w:rsid w:val="00A52542"/>
    <w:rsid w:val="00A5270A"/>
    <w:rsid w:val="00A54880"/>
    <w:rsid w:val="00A55422"/>
    <w:rsid w:val="00A56723"/>
    <w:rsid w:val="00A56BCB"/>
    <w:rsid w:val="00A56CA8"/>
    <w:rsid w:val="00A6119C"/>
    <w:rsid w:val="00A61532"/>
    <w:rsid w:val="00A617AF"/>
    <w:rsid w:val="00A62242"/>
    <w:rsid w:val="00A630EA"/>
    <w:rsid w:val="00A6348F"/>
    <w:rsid w:val="00A64BE0"/>
    <w:rsid w:val="00A66342"/>
    <w:rsid w:val="00A6688E"/>
    <w:rsid w:val="00A674E6"/>
    <w:rsid w:val="00A67D07"/>
    <w:rsid w:val="00A67FF4"/>
    <w:rsid w:val="00A70B3F"/>
    <w:rsid w:val="00A70DB1"/>
    <w:rsid w:val="00A74912"/>
    <w:rsid w:val="00A7638A"/>
    <w:rsid w:val="00A766E7"/>
    <w:rsid w:val="00A778E0"/>
    <w:rsid w:val="00A80AD2"/>
    <w:rsid w:val="00A81622"/>
    <w:rsid w:val="00A82818"/>
    <w:rsid w:val="00A8288C"/>
    <w:rsid w:val="00A82CFB"/>
    <w:rsid w:val="00A84F0F"/>
    <w:rsid w:val="00A85794"/>
    <w:rsid w:val="00A90662"/>
    <w:rsid w:val="00A90A9C"/>
    <w:rsid w:val="00A90CA2"/>
    <w:rsid w:val="00A934B6"/>
    <w:rsid w:val="00A93934"/>
    <w:rsid w:val="00A96A04"/>
    <w:rsid w:val="00A96A76"/>
    <w:rsid w:val="00A97ADD"/>
    <w:rsid w:val="00AA01DF"/>
    <w:rsid w:val="00AA0AA2"/>
    <w:rsid w:val="00AA154F"/>
    <w:rsid w:val="00AA31DD"/>
    <w:rsid w:val="00AA3B5B"/>
    <w:rsid w:val="00AA428B"/>
    <w:rsid w:val="00AB127E"/>
    <w:rsid w:val="00AB18BD"/>
    <w:rsid w:val="00AB28D4"/>
    <w:rsid w:val="00AB33ED"/>
    <w:rsid w:val="00AB368E"/>
    <w:rsid w:val="00AB3C8B"/>
    <w:rsid w:val="00AB3F32"/>
    <w:rsid w:val="00AB4359"/>
    <w:rsid w:val="00AB5F9A"/>
    <w:rsid w:val="00AB6A4B"/>
    <w:rsid w:val="00AB72C0"/>
    <w:rsid w:val="00AC0A8C"/>
    <w:rsid w:val="00AC18EB"/>
    <w:rsid w:val="00AC1A93"/>
    <w:rsid w:val="00AC22BF"/>
    <w:rsid w:val="00AC346B"/>
    <w:rsid w:val="00AC4B2D"/>
    <w:rsid w:val="00AC5D97"/>
    <w:rsid w:val="00AC7BE4"/>
    <w:rsid w:val="00AD1493"/>
    <w:rsid w:val="00AD34BA"/>
    <w:rsid w:val="00AD4656"/>
    <w:rsid w:val="00AD499D"/>
    <w:rsid w:val="00AD55C0"/>
    <w:rsid w:val="00AD588F"/>
    <w:rsid w:val="00AD6C6A"/>
    <w:rsid w:val="00AE35C0"/>
    <w:rsid w:val="00AE3B86"/>
    <w:rsid w:val="00AE4284"/>
    <w:rsid w:val="00AE4643"/>
    <w:rsid w:val="00AE4D40"/>
    <w:rsid w:val="00AE6E01"/>
    <w:rsid w:val="00AE6FE9"/>
    <w:rsid w:val="00AE774C"/>
    <w:rsid w:val="00AF0901"/>
    <w:rsid w:val="00AF1961"/>
    <w:rsid w:val="00AF3BB2"/>
    <w:rsid w:val="00AF3ECD"/>
    <w:rsid w:val="00AF48DE"/>
    <w:rsid w:val="00AF5122"/>
    <w:rsid w:val="00AF515E"/>
    <w:rsid w:val="00AF569A"/>
    <w:rsid w:val="00AF621B"/>
    <w:rsid w:val="00AF7377"/>
    <w:rsid w:val="00B00397"/>
    <w:rsid w:val="00B00565"/>
    <w:rsid w:val="00B02738"/>
    <w:rsid w:val="00B03909"/>
    <w:rsid w:val="00B05345"/>
    <w:rsid w:val="00B06294"/>
    <w:rsid w:val="00B06D77"/>
    <w:rsid w:val="00B06F75"/>
    <w:rsid w:val="00B07DBC"/>
    <w:rsid w:val="00B1102E"/>
    <w:rsid w:val="00B12731"/>
    <w:rsid w:val="00B13EF1"/>
    <w:rsid w:val="00B14C4E"/>
    <w:rsid w:val="00B14F9E"/>
    <w:rsid w:val="00B166A2"/>
    <w:rsid w:val="00B17172"/>
    <w:rsid w:val="00B17A74"/>
    <w:rsid w:val="00B17A92"/>
    <w:rsid w:val="00B20820"/>
    <w:rsid w:val="00B21586"/>
    <w:rsid w:val="00B2209C"/>
    <w:rsid w:val="00B23651"/>
    <w:rsid w:val="00B253EA"/>
    <w:rsid w:val="00B27D95"/>
    <w:rsid w:val="00B27FD8"/>
    <w:rsid w:val="00B315B3"/>
    <w:rsid w:val="00B33314"/>
    <w:rsid w:val="00B3369C"/>
    <w:rsid w:val="00B338A7"/>
    <w:rsid w:val="00B346E7"/>
    <w:rsid w:val="00B34B9F"/>
    <w:rsid w:val="00B405E5"/>
    <w:rsid w:val="00B417EA"/>
    <w:rsid w:val="00B44011"/>
    <w:rsid w:val="00B4567D"/>
    <w:rsid w:val="00B458CD"/>
    <w:rsid w:val="00B46338"/>
    <w:rsid w:val="00B46ACB"/>
    <w:rsid w:val="00B50ED2"/>
    <w:rsid w:val="00B51254"/>
    <w:rsid w:val="00B51A78"/>
    <w:rsid w:val="00B52FA8"/>
    <w:rsid w:val="00B53700"/>
    <w:rsid w:val="00B54721"/>
    <w:rsid w:val="00B54DF4"/>
    <w:rsid w:val="00B55C4D"/>
    <w:rsid w:val="00B5606B"/>
    <w:rsid w:val="00B6180F"/>
    <w:rsid w:val="00B61F50"/>
    <w:rsid w:val="00B627A3"/>
    <w:rsid w:val="00B6337F"/>
    <w:rsid w:val="00B65A56"/>
    <w:rsid w:val="00B66430"/>
    <w:rsid w:val="00B677B7"/>
    <w:rsid w:val="00B67912"/>
    <w:rsid w:val="00B70568"/>
    <w:rsid w:val="00B70580"/>
    <w:rsid w:val="00B714BE"/>
    <w:rsid w:val="00B72709"/>
    <w:rsid w:val="00B7283E"/>
    <w:rsid w:val="00B75E73"/>
    <w:rsid w:val="00B76B83"/>
    <w:rsid w:val="00B80AF4"/>
    <w:rsid w:val="00B80B66"/>
    <w:rsid w:val="00B83925"/>
    <w:rsid w:val="00B84946"/>
    <w:rsid w:val="00B84DEE"/>
    <w:rsid w:val="00B85AC5"/>
    <w:rsid w:val="00B87B3F"/>
    <w:rsid w:val="00B91231"/>
    <w:rsid w:val="00B92A85"/>
    <w:rsid w:val="00B93078"/>
    <w:rsid w:val="00B93744"/>
    <w:rsid w:val="00B9632E"/>
    <w:rsid w:val="00B9667B"/>
    <w:rsid w:val="00B96F75"/>
    <w:rsid w:val="00BA03F2"/>
    <w:rsid w:val="00BA2757"/>
    <w:rsid w:val="00BA399F"/>
    <w:rsid w:val="00BA424D"/>
    <w:rsid w:val="00BA42CD"/>
    <w:rsid w:val="00BA4DF0"/>
    <w:rsid w:val="00BA5578"/>
    <w:rsid w:val="00BA5CAD"/>
    <w:rsid w:val="00BA5FC6"/>
    <w:rsid w:val="00BA628F"/>
    <w:rsid w:val="00BA73E7"/>
    <w:rsid w:val="00BB1EB0"/>
    <w:rsid w:val="00BB24DA"/>
    <w:rsid w:val="00BB2599"/>
    <w:rsid w:val="00BB27E9"/>
    <w:rsid w:val="00BB28D9"/>
    <w:rsid w:val="00BB2BD8"/>
    <w:rsid w:val="00BB3726"/>
    <w:rsid w:val="00BB3E66"/>
    <w:rsid w:val="00BB4E44"/>
    <w:rsid w:val="00BB725E"/>
    <w:rsid w:val="00BC06D1"/>
    <w:rsid w:val="00BC077E"/>
    <w:rsid w:val="00BC3DC1"/>
    <w:rsid w:val="00BC6A21"/>
    <w:rsid w:val="00BC6FC5"/>
    <w:rsid w:val="00BC7109"/>
    <w:rsid w:val="00BC71F4"/>
    <w:rsid w:val="00BC71FC"/>
    <w:rsid w:val="00BC72BD"/>
    <w:rsid w:val="00BC77E9"/>
    <w:rsid w:val="00BD0D3E"/>
    <w:rsid w:val="00BD15C0"/>
    <w:rsid w:val="00BD18CA"/>
    <w:rsid w:val="00BD3762"/>
    <w:rsid w:val="00BD3C09"/>
    <w:rsid w:val="00BD5275"/>
    <w:rsid w:val="00BD5C8E"/>
    <w:rsid w:val="00BD5D7C"/>
    <w:rsid w:val="00BD6DDA"/>
    <w:rsid w:val="00BE02B4"/>
    <w:rsid w:val="00BE2A40"/>
    <w:rsid w:val="00BE3335"/>
    <w:rsid w:val="00BE3C72"/>
    <w:rsid w:val="00BE4500"/>
    <w:rsid w:val="00BE5989"/>
    <w:rsid w:val="00BE5EF1"/>
    <w:rsid w:val="00BE711E"/>
    <w:rsid w:val="00BF0EA2"/>
    <w:rsid w:val="00BF1AE2"/>
    <w:rsid w:val="00BF22C2"/>
    <w:rsid w:val="00BF2A0E"/>
    <w:rsid w:val="00BF3435"/>
    <w:rsid w:val="00BF6A04"/>
    <w:rsid w:val="00BF6BEB"/>
    <w:rsid w:val="00BF7802"/>
    <w:rsid w:val="00BF7E71"/>
    <w:rsid w:val="00C009ED"/>
    <w:rsid w:val="00C01144"/>
    <w:rsid w:val="00C01237"/>
    <w:rsid w:val="00C02AED"/>
    <w:rsid w:val="00C038D0"/>
    <w:rsid w:val="00C05217"/>
    <w:rsid w:val="00C055CA"/>
    <w:rsid w:val="00C05D4F"/>
    <w:rsid w:val="00C06C11"/>
    <w:rsid w:val="00C07B3A"/>
    <w:rsid w:val="00C07FC5"/>
    <w:rsid w:val="00C10969"/>
    <w:rsid w:val="00C10B19"/>
    <w:rsid w:val="00C11E78"/>
    <w:rsid w:val="00C14BCC"/>
    <w:rsid w:val="00C1507D"/>
    <w:rsid w:val="00C15427"/>
    <w:rsid w:val="00C17551"/>
    <w:rsid w:val="00C176CA"/>
    <w:rsid w:val="00C225A1"/>
    <w:rsid w:val="00C23F47"/>
    <w:rsid w:val="00C2405D"/>
    <w:rsid w:val="00C271E4"/>
    <w:rsid w:val="00C272B2"/>
    <w:rsid w:val="00C27A47"/>
    <w:rsid w:val="00C27D5B"/>
    <w:rsid w:val="00C316C2"/>
    <w:rsid w:val="00C327D0"/>
    <w:rsid w:val="00C33A91"/>
    <w:rsid w:val="00C3443F"/>
    <w:rsid w:val="00C35CC2"/>
    <w:rsid w:val="00C36EEF"/>
    <w:rsid w:val="00C40861"/>
    <w:rsid w:val="00C40CEE"/>
    <w:rsid w:val="00C4395B"/>
    <w:rsid w:val="00C44843"/>
    <w:rsid w:val="00C44C81"/>
    <w:rsid w:val="00C46137"/>
    <w:rsid w:val="00C46855"/>
    <w:rsid w:val="00C46D99"/>
    <w:rsid w:val="00C5173B"/>
    <w:rsid w:val="00C51FBF"/>
    <w:rsid w:val="00C52496"/>
    <w:rsid w:val="00C53736"/>
    <w:rsid w:val="00C53C52"/>
    <w:rsid w:val="00C55BBA"/>
    <w:rsid w:val="00C5764D"/>
    <w:rsid w:val="00C57D39"/>
    <w:rsid w:val="00C60580"/>
    <w:rsid w:val="00C60A7B"/>
    <w:rsid w:val="00C6180E"/>
    <w:rsid w:val="00C62D9F"/>
    <w:rsid w:val="00C660AB"/>
    <w:rsid w:val="00C70283"/>
    <w:rsid w:val="00C727EA"/>
    <w:rsid w:val="00C72B09"/>
    <w:rsid w:val="00C7441A"/>
    <w:rsid w:val="00C7558F"/>
    <w:rsid w:val="00C7574E"/>
    <w:rsid w:val="00C77DC9"/>
    <w:rsid w:val="00C80C77"/>
    <w:rsid w:val="00C817C3"/>
    <w:rsid w:val="00C84F33"/>
    <w:rsid w:val="00C86DCC"/>
    <w:rsid w:val="00C90E6C"/>
    <w:rsid w:val="00C910EE"/>
    <w:rsid w:val="00C91B5B"/>
    <w:rsid w:val="00C920A1"/>
    <w:rsid w:val="00C923F5"/>
    <w:rsid w:val="00C9254F"/>
    <w:rsid w:val="00C9362F"/>
    <w:rsid w:val="00C94260"/>
    <w:rsid w:val="00CA029A"/>
    <w:rsid w:val="00CA04BD"/>
    <w:rsid w:val="00CA1A49"/>
    <w:rsid w:val="00CA1F0F"/>
    <w:rsid w:val="00CA31CF"/>
    <w:rsid w:val="00CA340D"/>
    <w:rsid w:val="00CA3912"/>
    <w:rsid w:val="00CA4D70"/>
    <w:rsid w:val="00CA5513"/>
    <w:rsid w:val="00CA5963"/>
    <w:rsid w:val="00CA6179"/>
    <w:rsid w:val="00CA62F0"/>
    <w:rsid w:val="00CA6501"/>
    <w:rsid w:val="00CB2764"/>
    <w:rsid w:val="00CB3048"/>
    <w:rsid w:val="00CB4930"/>
    <w:rsid w:val="00CB5D1B"/>
    <w:rsid w:val="00CB64B7"/>
    <w:rsid w:val="00CB6DCD"/>
    <w:rsid w:val="00CB71D5"/>
    <w:rsid w:val="00CC1707"/>
    <w:rsid w:val="00CC2769"/>
    <w:rsid w:val="00CC4352"/>
    <w:rsid w:val="00CC6366"/>
    <w:rsid w:val="00CC6C3B"/>
    <w:rsid w:val="00CC7343"/>
    <w:rsid w:val="00CD10F4"/>
    <w:rsid w:val="00CD26F6"/>
    <w:rsid w:val="00CD4A8B"/>
    <w:rsid w:val="00CE03F7"/>
    <w:rsid w:val="00CE1284"/>
    <w:rsid w:val="00CE1690"/>
    <w:rsid w:val="00CE3C4E"/>
    <w:rsid w:val="00CE4BCB"/>
    <w:rsid w:val="00CE65F6"/>
    <w:rsid w:val="00CE6DED"/>
    <w:rsid w:val="00CE7676"/>
    <w:rsid w:val="00CE768D"/>
    <w:rsid w:val="00CE7BAA"/>
    <w:rsid w:val="00CE7FF0"/>
    <w:rsid w:val="00CF0C20"/>
    <w:rsid w:val="00CF19DF"/>
    <w:rsid w:val="00CF338C"/>
    <w:rsid w:val="00CF35BD"/>
    <w:rsid w:val="00CF4218"/>
    <w:rsid w:val="00CF74CD"/>
    <w:rsid w:val="00D000BE"/>
    <w:rsid w:val="00D011DA"/>
    <w:rsid w:val="00D02094"/>
    <w:rsid w:val="00D02F42"/>
    <w:rsid w:val="00D055F0"/>
    <w:rsid w:val="00D06DCE"/>
    <w:rsid w:val="00D1158B"/>
    <w:rsid w:val="00D11EA5"/>
    <w:rsid w:val="00D1311A"/>
    <w:rsid w:val="00D139E7"/>
    <w:rsid w:val="00D140E5"/>
    <w:rsid w:val="00D14285"/>
    <w:rsid w:val="00D14728"/>
    <w:rsid w:val="00D14839"/>
    <w:rsid w:val="00D16C0E"/>
    <w:rsid w:val="00D21530"/>
    <w:rsid w:val="00D23D96"/>
    <w:rsid w:val="00D25858"/>
    <w:rsid w:val="00D25AA1"/>
    <w:rsid w:val="00D31C9F"/>
    <w:rsid w:val="00D31EAD"/>
    <w:rsid w:val="00D33B07"/>
    <w:rsid w:val="00D37AB9"/>
    <w:rsid w:val="00D40CE3"/>
    <w:rsid w:val="00D40EE4"/>
    <w:rsid w:val="00D417C4"/>
    <w:rsid w:val="00D4246B"/>
    <w:rsid w:val="00D42B79"/>
    <w:rsid w:val="00D43F41"/>
    <w:rsid w:val="00D44850"/>
    <w:rsid w:val="00D44C0D"/>
    <w:rsid w:val="00D44DF6"/>
    <w:rsid w:val="00D45009"/>
    <w:rsid w:val="00D45271"/>
    <w:rsid w:val="00D4783C"/>
    <w:rsid w:val="00D505A6"/>
    <w:rsid w:val="00D505C8"/>
    <w:rsid w:val="00D50F89"/>
    <w:rsid w:val="00D5149F"/>
    <w:rsid w:val="00D519B5"/>
    <w:rsid w:val="00D523E7"/>
    <w:rsid w:val="00D53DC0"/>
    <w:rsid w:val="00D54612"/>
    <w:rsid w:val="00D55B45"/>
    <w:rsid w:val="00D56CB3"/>
    <w:rsid w:val="00D60A52"/>
    <w:rsid w:val="00D61A74"/>
    <w:rsid w:val="00D624A9"/>
    <w:rsid w:val="00D64B0C"/>
    <w:rsid w:val="00D64E52"/>
    <w:rsid w:val="00D65290"/>
    <w:rsid w:val="00D6646F"/>
    <w:rsid w:val="00D66C2B"/>
    <w:rsid w:val="00D67F47"/>
    <w:rsid w:val="00D717DD"/>
    <w:rsid w:val="00D730A4"/>
    <w:rsid w:val="00D744C3"/>
    <w:rsid w:val="00D75DA3"/>
    <w:rsid w:val="00D76C81"/>
    <w:rsid w:val="00D80F5D"/>
    <w:rsid w:val="00D83A0C"/>
    <w:rsid w:val="00D83AF6"/>
    <w:rsid w:val="00D84C25"/>
    <w:rsid w:val="00D85386"/>
    <w:rsid w:val="00D867C0"/>
    <w:rsid w:val="00D87DCD"/>
    <w:rsid w:val="00D9123B"/>
    <w:rsid w:val="00D9195C"/>
    <w:rsid w:val="00D91A2A"/>
    <w:rsid w:val="00D938F8"/>
    <w:rsid w:val="00D93E65"/>
    <w:rsid w:val="00D948C7"/>
    <w:rsid w:val="00D94B44"/>
    <w:rsid w:val="00DA020E"/>
    <w:rsid w:val="00DA2086"/>
    <w:rsid w:val="00DA23F3"/>
    <w:rsid w:val="00DA3AEF"/>
    <w:rsid w:val="00DA43F3"/>
    <w:rsid w:val="00DA77DC"/>
    <w:rsid w:val="00DA7FA8"/>
    <w:rsid w:val="00DB0365"/>
    <w:rsid w:val="00DB0F3E"/>
    <w:rsid w:val="00DB1A30"/>
    <w:rsid w:val="00DB2465"/>
    <w:rsid w:val="00DB2836"/>
    <w:rsid w:val="00DB2A49"/>
    <w:rsid w:val="00DB3C76"/>
    <w:rsid w:val="00DB4362"/>
    <w:rsid w:val="00DB63E5"/>
    <w:rsid w:val="00DB6AE2"/>
    <w:rsid w:val="00DB7442"/>
    <w:rsid w:val="00DC14E3"/>
    <w:rsid w:val="00DC16E7"/>
    <w:rsid w:val="00DC1AD0"/>
    <w:rsid w:val="00DC4103"/>
    <w:rsid w:val="00DC4BA2"/>
    <w:rsid w:val="00DC65C7"/>
    <w:rsid w:val="00DD47E0"/>
    <w:rsid w:val="00DD5D4D"/>
    <w:rsid w:val="00DD5D56"/>
    <w:rsid w:val="00DE0B72"/>
    <w:rsid w:val="00DE1609"/>
    <w:rsid w:val="00DE2E27"/>
    <w:rsid w:val="00DE3E63"/>
    <w:rsid w:val="00DE3FB1"/>
    <w:rsid w:val="00DE42BC"/>
    <w:rsid w:val="00DE4669"/>
    <w:rsid w:val="00DE7258"/>
    <w:rsid w:val="00DE742B"/>
    <w:rsid w:val="00DE76B4"/>
    <w:rsid w:val="00DF053D"/>
    <w:rsid w:val="00DF2E06"/>
    <w:rsid w:val="00DF3EB9"/>
    <w:rsid w:val="00DF6420"/>
    <w:rsid w:val="00DF6A1A"/>
    <w:rsid w:val="00DF6D8E"/>
    <w:rsid w:val="00DF709E"/>
    <w:rsid w:val="00DF7C2F"/>
    <w:rsid w:val="00E00095"/>
    <w:rsid w:val="00E0113D"/>
    <w:rsid w:val="00E0287A"/>
    <w:rsid w:val="00E02D6F"/>
    <w:rsid w:val="00E05509"/>
    <w:rsid w:val="00E057A0"/>
    <w:rsid w:val="00E061AD"/>
    <w:rsid w:val="00E0728D"/>
    <w:rsid w:val="00E104AA"/>
    <w:rsid w:val="00E11781"/>
    <w:rsid w:val="00E11BA7"/>
    <w:rsid w:val="00E1291E"/>
    <w:rsid w:val="00E15A26"/>
    <w:rsid w:val="00E15C08"/>
    <w:rsid w:val="00E165C7"/>
    <w:rsid w:val="00E16D11"/>
    <w:rsid w:val="00E17222"/>
    <w:rsid w:val="00E205E2"/>
    <w:rsid w:val="00E207DE"/>
    <w:rsid w:val="00E20FC0"/>
    <w:rsid w:val="00E216CC"/>
    <w:rsid w:val="00E21A34"/>
    <w:rsid w:val="00E23346"/>
    <w:rsid w:val="00E23FAC"/>
    <w:rsid w:val="00E24CFE"/>
    <w:rsid w:val="00E257A4"/>
    <w:rsid w:val="00E26DDD"/>
    <w:rsid w:val="00E273B3"/>
    <w:rsid w:val="00E30599"/>
    <w:rsid w:val="00E309F9"/>
    <w:rsid w:val="00E31FD3"/>
    <w:rsid w:val="00E3247F"/>
    <w:rsid w:val="00E328C7"/>
    <w:rsid w:val="00E32BAB"/>
    <w:rsid w:val="00E3413E"/>
    <w:rsid w:val="00E34CA3"/>
    <w:rsid w:val="00E378C0"/>
    <w:rsid w:val="00E37EF3"/>
    <w:rsid w:val="00E4060D"/>
    <w:rsid w:val="00E41029"/>
    <w:rsid w:val="00E435F2"/>
    <w:rsid w:val="00E438B7"/>
    <w:rsid w:val="00E44302"/>
    <w:rsid w:val="00E457EF"/>
    <w:rsid w:val="00E50D06"/>
    <w:rsid w:val="00E52ACA"/>
    <w:rsid w:val="00E52B0A"/>
    <w:rsid w:val="00E53690"/>
    <w:rsid w:val="00E54E39"/>
    <w:rsid w:val="00E54F28"/>
    <w:rsid w:val="00E550A2"/>
    <w:rsid w:val="00E56B16"/>
    <w:rsid w:val="00E56FA1"/>
    <w:rsid w:val="00E5740A"/>
    <w:rsid w:val="00E60BE9"/>
    <w:rsid w:val="00E61134"/>
    <w:rsid w:val="00E61944"/>
    <w:rsid w:val="00E62885"/>
    <w:rsid w:val="00E62F4A"/>
    <w:rsid w:val="00E64958"/>
    <w:rsid w:val="00E655A0"/>
    <w:rsid w:val="00E65A35"/>
    <w:rsid w:val="00E65A89"/>
    <w:rsid w:val="00E65DDB"/>
    <w:rsid w:val="00E670EC"/>
    <w:rsid w:val="00E67D5C"/>
    <w:rsid w:val="00E705E9"/>
    <w:rsid w:val="00E71B30"/>
    <w:rsid w:val="00E71DF5"/>
    <w:rsid w:val="00E723F8"/>
    <w:rsid w:val="00E74CC3"/>
    <w:rsid w:val="00E76B66"/>
    <w:rsid w:val="00E76E1E"/>
    <w:rsid w:val="00E76FD5"/>
    <w:rsid w:val="00E80FEC"/>
    <w:rsid w:val="00E81D9A"/>
    <w:rsid w:val="00E82338"/>
    <w:rsid w:val="00E82743"/>
    <w:rsid w:val="00E845D0"/>
    <w:rsid w:val="00E85518"/>
    <w:rsid w:val="00E8574C"/>
    <w:rsid w:val="00E86061"/>
    <w:rsid w:val="00E87178"/>
    <w:rsid w:val="00E91A22"/>
    <w:rsid w:val="00E91DE2"/>
    <w:rsid w:val="00E923A2"/>
    <w:rsid w:val="00E92E7A"/>
    <w:rsid w:val="00E94481"/>
    <w:rsid w:val="00E9588E"/>
    <w:rsid w:val="00E96D9D"/>
    <w:rsid w:val="00E9703A"/>
    <w:rsid w:val="00EA0F76"/>
    <w:rsid w:val="00EA14BD"/>
    <w:rsid w:val="00EA1B57"/>
    <w:rsid w:val="00EA2BCB"/>
    <w:rsid w:val="00EA36F1"/>
    <w:rsid w:val="00EA4B1F"/>
    <w:rsid w:val="00EA5FCA"/>
    <w:rsid w:val="00EA637D"/>
    <w:rsid w:val="00EA74F3"/>
    <w:rsid w:val="00EA7DF1"/>
    <w:rsid w:val="00EB0765"/>
    <w:rsid w:val="00EB246B"/>
    <w:rsid w:val="00EB37E2"/>
    <w:rsid w:val="00EB4397"/>
    <w:rsid w:val="00EB485E"/>
    <w:rsid w:val="00EB5B72"/>
    <w:rsid w:val="00EB68A5"/>
    <w:rsid w:val="00EB68E3"/>
    <w:rsid w:val="00EB7481"/>
    <w:rsid w:val="00EB7B57"/>
    <w:rsid w:val="00EC407D"/>
    <w:rsid w:val="00EC4E33"/>
    <w:rsid w:val="00EC5BF3"/>
    <w:rsid w:val="00EC6B0B"/>
    <w:rsid w:val="00EC6B67"/>
    <w:rsid w:val="00ED0643"/>
    <w:rsid w:val="00ED4D70"/>
    <w:rsid w:val="00ED5DAB"/>
    <w:rsid w:val="00ED64CC"/>
    <w:rsid w:val="00ED76A5"/>
    <w:rsid w:val="00EE1AD2"/>
    <w:rsid w:val="00EE21C6"/>
    <w:rsid w:val="00EE2416"/>
    <w:rsid w:val="00EE37FE"/>
    <w:rsid w:val="00EE495B"/>
    <w:rsid w:val="00EE4B31"/>
    <w:rsid w:val="00EE4BE1"/>
    <w:rsid w:val="00EE536F"/>
    <w:rsid w:val="00EE5B2A"/>
    <w:rsid w:val="00EE6309"/>
    <w:rsid w:val="00EE672F"/>
    <w:rsid w:val="00EF056B"/>
    <w:rsid w:val="00EF2F9A"/>
    <w:rsid w:val="00EF3CB1"/>
    <w:rsid w:val="00EF4728"/>
    <w:rsid w:val="00F01804"/>
    <w:rsid w:val="00F0197B"/>
    <w:rsid w:val="00F01EC7"/>
    <w:rsid w:val="00F02B81"/>
    <w:rsid w:val="00F02F9D"/>
    <w:rsid w:val="00F0322A"/>
    <w:rsid w:val="00F0363B"/>
    <w:rsid w:val="00F0531D"/>
    <w:rsid w:val="00F0623F"/>
    <w:rsid w:val="00F06B4B"/>
    <w:rsid w:val="00F0761F"/>
    <w:rsid w:val="00F10B01"/>
    <w:rsid w:val="00F11D2D"/>
    <w:rsid w:val="00F130E4"/>
    <w:rsid w:val="00F1539A"/>
    <w:rsid w:val="00F159C6"/>
    <w:rsid w:val="00F1617B"/>
    <w:rsid w:val="00F23484"/>
    <w:rsid w:val="00F23926"/>
    <w:rsid w:val="00F23941"/>
    <w:rsid w:val="00F23A11"/>
    <w:rsid w:val="00F247E3"/>
    <w:rsid w:val="00F26222"/>
    <w:rsid w:val="00F268FE"/>
    <w:rsid w:val="00F27F3B"/>
    <w:rsid w:val="00F34316"/>
    <w:rsid w:val="00F3587E"/>
    <w:rsid w:val="00F37931"/>
    <w:rsid w:val="00F403AF"/>
    <w:rsid w:val="00F409DB"/>
    <w:rsid w:val="00F420E3"/>
    <w:rsid w:val="00F433D5"/>
    <w:rsid w:val="00F434B2"/>
    <w:rsid w:val="00F4354A"/>
    <w:rsid w:val="00F44F20"/>
    <w:rsid w:val="00F467CC"/>
    <w:rsid w:val="00F475B3"/>
    <w:rsid w:val="00F5041B"/>
    <w:rsid w:val="00F516FA"/>
    <w:rsid w:val="00F51CD0"/>
    <w:rsid w:val="00F5249E"/>
    <w:rsid w:val="00F55DEC"/>
    <w:rsid w:val="00F5606C"/>
    <w:rsid w:val="00F5640D"/>
    <w:rsid w:val="00F56A87"/>
    <w:rsid w:val="00F57B0D"/>
    <w:rsid w:val="00F57E56"/>
    <w:rsid w:val="00F62334"/>
    <w:rsid w:val="00F624A2"/>
    <w:rsid w:val="00F633BF"/>
    <w:rsid w:val="00F63C43"/>
    <w:rsid w:val="00F64C33"/>
    <w:rsid w:val="00F6677E"/>
    <w:rsid w:val="00F6681E"/>
    <w:rsid w:val="00F675C7"/>
    <w:rsid w:val="00F70261"/>
    <w:rsid w:val="00F7055F"/>
    <w:rsid w:val="00F711BF"/>
    <w:rsid w:val="00F71E71"/>
    <w:rsid w:val="00F72E98"/>
    <w:rsid w:val="00F72F94"/>
    <w:rsid w:val="00F74145"/>
    <w:rsid w:val="00F749C4"/>
    <w:rsid w:val="00F84BEE"/>
    <w:rsid w:val="00F856D5"/>
    <w:rsid w:val="00F85E7C"/>
    <w:rsid w:val="00F85F18"/>
    <w:rsid w:val="00F86636"/>
    <w:rsid w:val="00F86A4A"/>
    <w:rsid w:val="00F8744E"/>
    <w:rsid w:val="00F9114D"/>
    <w:rsid w:val="00F911C1"/>
    <w:rsid w:val="00F915B8"/>
    <w:rsid w:val="00F91A7D"/>
    <w:rsid w:val="00F91A94"/>
    <w:rsid w:val="00F928CC"/>
    <w:rsid w:val="00F940C7"/>
    <w:rsid w:val="00F94B72"/>
    <w:rsid w:val="00F94DD1"/>
    <w:rsid w:val="00F965B8"/>
    <w:rsid w:val="00F970F1"/>
    <w:rsid w:val="00F97991"/>
    <w:rsid w:val="00FA03B3"/>
    <w:rsid w:val="00FA183A"/>
    <w:rsid w:val="00FA1DCF"/>
    <w:rsid w:val="00FA3583"/>
    <w:rsid w:val="00FA378D"/>
    <w:rsid w:val="00FA4A3C"/>
    <w:rsid w:val="00FA6015"/>
    <w:rsid w:val="00FA7927"/>
    <w:rsid w:val="00FB1CF2"/>
    <w:rsid w:val="00FC09F9"/>
    <w:rsid w:val="00FC0F6E"/>
    <w:rsid w:val="00FC186C"/>
    <w:rsid w:val="00FC1D3F"/>
    <w:rsid w:val="00FC536D"/>
    <w:rsid w:val="00FC6D69"/>
    <w:rsid w:val="00FD3180"/>
    <w:rsid w:val="00FD4473"/>
    <w:rsid w:val="00FE09CB"/>
    <w:rsid w:val="00FE0F16"/>
    <w:rsid w:val="00FE16A4"/>
    <w:rsid w:val="00FE1948"/>
    <w:rsid w:val="00FE3290"/>
    <w:rsid w:val="00FE4844"/>
    <w:rsid w:val="00FE52E7"/>
    <w:rsid w:val="00FE5532"/>
    <w:rsid w:val="00FE5579"/>
    <w:rsid w:val="00FF06B9"/>
    <w:rsid w:val="00FF1B9F"/>
    <w:rsid w:val="00FF2BDC"/>
    <w:rsid w:val="00FF669F"/>
    <w:rsid w:val="00FF7673"/>
    <w:rsid w:val="73FF30B3"/>
    <w:rsid w:val="7FFF4341"/>
    <w:rsid w:val="FCF7A47F"/>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5991F29"/>
  <w15:docId w15:val="{91EFFBDE-8317-434A-AE33-BDFC1E99F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ID"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lsdException w:name="header" w:unhideWhenUsed="1"/>
    <w:lsdException w:name="footer" w:unhideWhenUsed="1"/>
    <w:lsdException w:name="index heading" w:semiHidden="1" w:unhideWhenUsed="1"/>
    <w:lsdException w:name="caption" w:uiPriority="35"/>
    <w:lsdException w:name="table of figures" w:unhideWhenUsed="1"/>
    <w:lsdException w:name="envelope address" w:semiHidden="1" w:unhideWhenUsed="1"/>
    <w:lsdException w:name="envelope return" w:semiHidden="1" w:unhideWhenUsed="1"/>
    <w:lsdException w:name="footnote reference" w:unhideWhenUsed="1"/>
    <w:lsdException w:name="annotation reference" w:unhideWhenUsed="1"/>
    <w:lsdException w:name="line number"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nhideWhenUsed="1"/>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34"/>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6E58FF"/>
    <w:pPr>
      <w:spacing w:before="240" w:after="120" w:line="259" w:lineRule="auto"/>
      <w:ind w:left="1985"/>
      <w:jc w:val="both"/>
    </w:pPr>
    <w:rPr>
      <w:rFonts w:ascii="Georgia" w:hAnsi="Georgia"/>
      <w:color w:val="806000"/>
      <w:lang w:val="en-US"/>
    </w:rPr>
  </w:style>
  <w:style w:type="paragraph" w:styleId="Heading1">
    <w:name w:val="heading 1"/>
    <w:basedOn w:val="Heading1-Narra"/>
    <w:next w:val="Normal"/>
    <w:link w:val="Heading1Char"/>
    <w:uiPriority w:val="9"/>
    <w:rsid w:val="009B5378"/>
  </w:style>
  <w:style w:type="paragraph" w:styleId="Heading2">
    <w:name w:val="heading 2"/>
    <w:basedOn w:val="Normal"/>
    <w:next w:val="Normal"/>
    <w:link w:val="Heading2Char"/>
    <w:uiPriority w:val="9"/>
    <w:pPr>
      <w:keepNext/>
      <w:keepLines/>
      <w:spacing w:before="40" w:after="0"/>
      <w:outlineLvl w:val="1"/>
    </w:pPr>
    <w:rPr>
      <w:rFonts w:ascii="Calibri Light" w:eastAsia="Times New Roman" w:hAnsi="Calibri Light" w:cs="Times New Roman"/>
      <w:color w:val="2F5496"/>
      <w:sz w:val="26"/>
      <w:szCs w:val="26"/>
    </w:rPr>
  </w:style>
  <w:style w:type="paragraph" w:styleId="Heading3">
    <w:name w:val="heading 3"/>
    <w:next w:val="Normal"/>
    <w:link w:val="Heading3Char"/>
    <w:uiPriority w:val="9"/>
    <w:pPr>
      <w:spacing w:before="600" w:after="60" w:line="276" w:lineRule="auto"/>
      <w:ind w:left="1134"/>
      <w:outlineLvl w:val="2"/>
    </w:pPr>
    <w:rPr>
      <w:rFonts w:ascii="Georgia" w:eastAsia="SimSun" w:hAnsi="Georgia" w:cs="Times New Roman" w:hint="eastAsia"/>
      <w:b/>
      <w:bCs/>
      <w:color w:val="806000"/>
      <w:sz w:val="28"/>
      <w:szCs w:val="26"/>
      <w:lang w:val="en-US" w:eastAsia="zh-CN"/>
    </w:rPr>
  </w:style>
  <w:style w:type="paragraph" w:styleId="Heading4">
    <w:name w:val="heading 4"/>
    <w:basedOn w:val="Normal"/>
    <w:next w:val="Normal"/>
    <w:link w:val="Heading4Char"/>
    <w:uiPriority w:val="9"/>
    <w:pPr>
      <w:keepNext/>
      <w:spacing w:before="200" w:after="0" w:line="260" w:lineRule="atLeast"/>
      <w:jc w:val="left"/>
      <w:outlineLvl w:val="3"/>
    </w:pPr>
    <w:rPr>
      <w:rFonts w:eastAsia="Times New Roman" w:cs="Times New Roman"/>
      <w:bCs/>
      <w:i/>
      <w:sz w:val="21"/>
      <w:szCs w:val="28"/>
      <w:lang w:val="en-AU"/>
    </w:rPr>
  </w:style>
  <w:style w:type="paragraph" w:styleId="Heading5">
    <w:name w:val="heading 5"/>
    <w:basedOn w:val="Normal"/>
    <w:next w:val="Normal"/>
    <w:link w:val="Heading5Char"/>
    <w:uiPriority w:val="9"/>
    <w:pPr>
      <w:keepNext/>
      <w:keepLines/>
      <w:spacing w:before="200" w:after="0" w:line="276" w:lineRule="auto"/>
      <w:ind w:left="0"/>
      <w:jc w:val="left"/>
      <w:outlineLvl w:val="4"/>
    </w:pPr>
    <w:rPr>
      <w:rFonts w:ascii="Cambria" w:eastAsia="Times New Roman" w:hAnsi="Cambria" w:cs="Times New Roman"/>
      <w:color w:val="243F6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B5378"/>
    <w:rPr>
      <w:rFonts w:ascii="Georgia" w:eastAsia="Times New Roman" w:hAnsi="Georgia" w:cs="Times New Roman"/>
      <w:b/>
      <w:color w:val="806000"/>
      <w:sz w:val="28"/>
      <w:szCs w:val="22"/>
      <w:lang w:val="en-US" w:eastAsia="de-DE" w:bidi="en-US"/>
    </w:rPr>
  </w:style>
  <w:style w:type="character" w:customStyle="1" w:styleId="Heading2Char">
    <w:name w:val="Heading 2 Char"/>
    <w:link w:val="Heading2"/>
    <w:uiPriority w:val="9"/>
    <w:rPr>
      <w:rFonts w:ascii="Calibri Light" w:eastAsia="Times New Roman" w:hAnsi="Calibri Light" w:cs="Times New Roman"/>
      <w:color w:val="2F5496"/>
      <w:sz w:val="26"/>
      <w:szCs w:val="26"/>
      <w:lang w:val="en-US"/>
    </w:rPr>
  </w:style>
  <w:style w:type="character" w:customStyle="1" w:styleId="Heading3Char">
    <w:name w:val="Heading 3 Char"/>
    <w:link w:val="Heading3"/>
    <w:uiPriority w:val="9"/>
    <w:rPr>
      <w:rFonts w:ascii="Georgia" w:eastAsia="SimSun" w:hAnsi="Georgia" w:cs="Times New Roman"/>
      <w:b/>
      <w:bCs/>
      <w:color w:val="806000"/>
      <w:sz w:val="28"/>
      <w:szCs w:val="26"/>
      <w:lang w:val="en-US" w:eastAsia="zh-CN"/>
    </w:rPr>
  </w:style>
  <w:style w:type="character" w:customStyle="1" w:styleId="Heading4Char">
    <w:name w:val="Heading 4 Char"/>
    <w:link w:val="Heading4"/>
    <w:uiPriority w:val="9"/>
    <w:rPr>
      <w:rFonts w:ascii="Georgia" w:eastAsia="Times New Roman" w:hAnsi="Georgia" w:cs="Times New Roman"/>
      <w:bCs/>
      <w:i/>
      <w:color w:val="806000"/>
      <w:sz w:val="21"/>
      <w:szCs w:val="28"/>
      <w:lang w:val="en-AU"/>
    </w:rPr>
  </w:style>
  <w:style w:type="character" w:customStyle="1" w:styleId="Heading5Char">
    <w:name w:val="Heading 5 Char"/>
    <w:link w:val="Heading5"/>
    <w:uiPriority w:val="9"/>
    <w:rPr>
      <w:rFonts w:ascii="Cambria" w:eastAsia="Times New Roman" w:hAnsi="Cambria" w:cs="Times New Roman"/>
      <w:color w:val="243F60"/>
      <w:sz w:val="22"/>
      <w:szCs w:val="22"/>
    </w:rPr>
  </w:style>
  <w:style w:type="paragraph" w:customStyle="1" w:styleId="Text1-Narra">
    <w:name w:val="Text 1 - Narra"/>
    <w:basedOn w:val="Normal"/>
    <w:link w:val="Text1-NarraChar"/>
    <w:qFormat/>
    <w:rsid w:val="006E58FF"/>
    <w:pPr>
      <w:adjustRightInd w:val="0"/>
      <w:snapToGrid w:val="0"/>
      <w:spacing w:before="0" w:after="0" w:line="260" w:lineRule="atLeast"/>
      <w:ind w:left="0"/>
    </w:pPr>
    <w:rPr>
      <w:rFonts w:eastAsia="Times New Roman" w:cs="Times New Roman"/>
      <w:color w:val="3B3838"/>
      <w:szCs w:val="22"/>
      <w:lang w:eastAsia="de-DE" w:bidi="en-US"/>
    </w:rPr>
  </w:style>
  <w:style w:type="character" w:customStyle="1" w:styleId="Text1-NarraChar">
    <w:name w:val="Text 1 - Narra Char"/>
    <w:basedOn w:val="DefaultParagraphFont"/>
    <w:link w:val="Text1-Narra"/>
    <w:rsid w:val="006E58FF"/>
    <w:rPr>
      <w:rFonts w:ascii="Georgia" w:eastAsia="Times New Roman" w:hAnsi="Georgia" w:cs="Times New Roman"/>
      <w:color w:val="3B3838"/>
      <w:szCs w:val="22"/>
      <w:lang w:val="en-US" w:eastAsia="de-DE" w:bidi="en-US"/>
    </w:rPr>
  </w:style>
  <w:style w:type="paragraph" w:customStyle="1" w:styleId="ReferencesTitle-Narra">
    <w:name w:val="References Title - Narra"/>
    <w:basedOn w:val="Normal"/>
    <w:qFormat/>
    <w:rsid w:val="00CF74CD"/>
    <w:pPr>
      <w:adjustRightInd w:val="0"/>
      <w:snapToGrid w:val="0"/>
      <w:spacing w:before="300" w:after="0" w:line="260" w:lineRule="atLeast"/>
      <w:ind w:left="-851"/>
      <w:outlineLvl w:val="0"/>
    </w:pPr>
    <w:rPr>
      <w:rFonts w:eastAsia="Times New Roman" w:cs="Times New Roman"/>
      <w:b/>
      <w:sz w:val="28"/>
      <w:szCs w:val="22"/>
      <w:lang w:eastAsia="de-DE" w:bidi="en-US"/>
    </w:rPr>
  </w:style>
  <w:style w:type="paragraph" w:styleId="Header">
    <w:name w:val="header"/>
    <w:basedOn w:val="Normal"/>
    <w:link w:val="HeaderChar"/>
    <w:uiPriority w:val="99"/>
    <w:unhideWhenUsed/>
    <w:rsid w:val="008C1C7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8C1C7A"/>
    <w:rPr>
      <w:rFonts w:ascii="Georgia" w:hAnsi="Georgia"/>
      <w:color w:val="806000"/>
      <w:lang w:val="en-US"/>
    </w:rPr>
  </w:style>
  <w:style w:type="paragraph" w:styleId="Footer">
    <w:name w:val="footer"/>
    <w:basedOn w:val="Normal"/>
    <w:link w:val="FooterChar"/>
    <w:uiPriority w:val="99"/>
    <w:unhideWhenUsed/>
    <w:rsid w:val="008C1C7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8C1C7A"/>
    <w:rPr>
      <w:rFonts w:ascii="Georgia" w:hAnsi="Georgia"/>
      <w:color w:val="806000"/>
      <w:lang w:val="en-US"/>
    </w:rPr>
  </w:style>
  <w:style w:type="paragraph" w:customStyle="1" w:styleId="ReferencesText-Narra">
    <w:name w:val="References Text - Narra"/>
    <w:basedOn w:val="Normal"/>
    <w:link w:val="ReferencesText-NarraChar"/>
    <w:qFormat/>
    <w:rsid w:val="008C1C7A"/>
    <w:pPr>
      <w:spacing w:before="0" w:after="60" w:line="240" w:lineRule="auto"/>
      <w:ind w:left="-567" w:hanging="284"/>
    </w:pPr>
    <w:rPr>
      <w:rFonts w:ascii="DengXian" w:eastAsia="DengXian" w:hAnsi="DengXian"/>
      <w:noProof/>
      <w:color w:val="767171"/>
      <w:sz w:val="18"/>
    </w:rPr>
  </w:style>
  <w:style w:type="character" w:customStyle="1" w:styleId="ReferencesText-NarraChar">
    <w:name w:val="References Text - Narra Char"/>
    <w:link w:val="ReferencesText-Narra"/>
    <w:rsid w:val="008C1C7A"/>
    <w:rPr>
      <w:rFonts w:ascii="DengXian" w:eastAsia="DengXian" w:hAnsi="DengXian"/>
      <w:noProof/>
      <w:color w:val="767171"/>
      <w:sz w:val="18"/>
      <w:lang w:val="en-US"/>
    </w:rPr>
  </w:style>
  <w:style w:type="paragraph" w:customStyle="1" w:styleId="ArticleType-Narra">
    <w:name w:val="Article Type - Narra"/>
    <w:basedOn w:val="Normal"/>
    <w:next w:val="Title-Narra"/>
    <w:link w:val="ArticleType-NarraChar"/>
    <w:qFormat/>
    <w:rsid w:val="009C78AC"/>
    <w:pPr>
      <w:adjustRightInd w:val="0"/>
      <w:snapToGrid w:val="0"/>
      <w:spacing w:before="1440" w:after="240" w:line="240" w:lineRule="auto"/>
      <w:ind w:left="0"/>
    </w:pPr>
    <w:rPr>
      <w:rFonts w:eastAsia="Times New Roman" w:cs="Times New Roman"/>
      <w:b/>
      <w:color w:val="000000"/>
      <w:szCs w:val="22"/>
      <w:lang w:eastAsia="de-DE" w:bidi="en-US"/>
    </w:rPr>
  </w:style>
  <w:style w:type="character" w:customStyle="1" w:styleId="ArticleType-NarraChar">
    <w:name w:val="Article Type - Narra Char"/>
    <w:link w:val="ArticleType-Narra"/>
    <w:rsid w:val="009C78AC"/>
    <w:rPr>
      <w:rFonts w:ascii="Georgia" w:eastAsia="Times New Roman" w:hAnsi="Georgia" w:cs="Times New Roman"/>
      <w:b/>
      <w:color w:val="000000"/>
      <w:szCs w:val="22"/>
      <w:lang w:val="en-US" w:eastAsia="de-DE" w:bidi="en-US"/>
    </w:rPr>
  </w:style>
  <w:style w:type="paragraph" w:customStyle="1" w:styleId="Title-Narra">
    <w:name w:val="Title - Narra"/>
    <w:next w:val="Authors-Narra"/>
    <w:qFormat/>
    <w:rsid w:val="009C78AC"/>
    <w:pPr>
      <w:adjustRightInd w:val="0"/>
      <w:snapToGrid w:val="0"/>
      <w:spacing w:after="360" w:line="400" w:lineRule="exact"/>
    </w:pPr>
    <w:rPr>
      <w:rFonts w:ascii="Georgia" w:eastAsia="Times New Roman" w:hAnsi="Georgia" w:cs="Times New Roman"/>
      <w:b/>
      <w:snapToGrid w:val="0"/>
      <w:color w:val="806000"/>
      <w:sz w:val="36"/>
      <w:lang w:val="en-US" w:eastAsia="de-DE" w:bidi="en-US"/>
    </w:rPr>
  </w:style>
  <w:style w:type="paragraph" w:customStyle="1" w:styleId="Authors-Narra">
    <w:name w:val="Authors - Narra"/>
    <w:basedOn w:val="Normal"/>
    <w:next w:val="DeclarationTitle-Narra"/>
    <w:qFormat/>
    <w:rsid w:val="009C78AC"/>
    <w:pPr>
      <w:adjustRightInd w:val="0"/>
      <w:snapToGrid w:val="0"/>
      <w:spacing w:before="0" w:line="260" w:lineRule="atLeast"/>
      <w:ind w:left="0"/>
    </w:pPr>
    <w:rPr>
      <w:rFonts w:eastAsia="Times New Roman" w:cs="Times New Roman"/>
      <w:b/>
      <w:color w:val="3B3838"/>
      <w:szCs w:val="22"/>
      <w:lang w:eastAsia="de-DE" w:bidi="en-US"/>
    </w:rPr>
  </w:style>
  <w:style w:type="paragraph" w:customStyle="1" w:styleId="DeclarationTitle-Narra">
    <w:name w:val="Declaration Title - Narra"/>
    <w:basedOn w:val="DeclarationText-Narra"/>
    <w:next w:val="Normal"/>
    <w:qFormat/>
    <w:rsid w:val="00CF74CD"/>
    <w:pPr>
      <w:spacing w:before="300" w:after="60" w:line="0" w:lineRule="atLeast"/>
      <w:jc w:val="left"/>
    </w:pPr>
    <w:rPr>
      <w:b/>
      <w:snapToGrid/>
    </w:rPr>
  </w:style>
  <w:style w:type="paragraph" w:customStyle="1" w:styleId="DeclarationText-Narra">
    <w:name w:val="Declaration Text - Narra"/>
    <w:link w:val="DeclarationText-NarraChar"/>
    <w:qFormat/>
    <w:rsid w:val="00CF74CD"/>
    <w:pPr>
      <w:adjustRightInd w:val="0"/>
      <w:snapToGrid w:val="0"/>
      <w:spacing w:before="120" w:line="200" w:lineRule="atLeast"/>
      <w:jc w:val="both"/>
    </w:pPr>
    <w:rPr>
      <w:rFonts w:ascii="Georgia" w:eastAsia="Times New Roman" w:hAnsi="Georgia" w:cs="Times New Roman"/>
      <w:snapToGrid w:val="0"/>
      <w:color w:val="3B3838"/>
      <w:lang w:val="en-US" w:eastAsia="de-DE" w:bidi="en-US"/>
    </w:rPr>
  </w:style>
  <w:style w:type="paragraph" w:customStyle="1" w:styleId="Affiliation-Narra">
    <w:name w:val="Affiliation - Narra"/>
    <w:basedOn w:val="DeclarationText-Narra"/>
    <w:link w:val="Affiliation-NarraChar"/>
    <w:qFormat/>
    <w:rsid w:val="009C78AC"/>
    <w:pPr>
      <w:spacing w:before="0" w:line="180" w:lineRule="atLeast"/>
    </w:pPr>
    <w:rPr>
      <w:snapToGrid/>
      <w:color w:val="171717"/>
      <w:sz w:val="16"/>
      <w:szCs w:val="18"/>
    </w:rPr>
  </w:style>
  <w:style w:type="paragraph" w:customStyle="1" w:styleId="Abstract-Narra">
    <w:name w:val="Abstract - Narra"/>
    <w:basedOn w:val="Normal"/>
    <w:qFormat/>
    <w:rsid w:val="009C78AC"/>
    <w:pPr>
      <w:pBdr>
        <w:bottom w:val="single" w:sz="6" w:space="1" w:color="auto"/>
      </w:pBdr>
      <w:adjustRightInd w:val="0"/>
      <w:snapToGrid w:val="0"/>
      <w:spacing w:before="0" w:line="260" w:lineRule="atLeast"/>
      <w:ind w:left="1418"/>
    </w:pPr>
    <w:rPr>
      <w:rFonts w:eastAsia="Times New Roman" w:cs="Times New Roman"/>
      <w:sz w:val="18"/>
      <w:szCs w:val="24"/>
      <w:lang w:eastAsia="de-DE" w:bidi="en-US"/>
    </w:rPr>
  </w:style>
  <w:style w:type="paragraph" w:customStyle="1" w:styleId="Text2-Narra">
    <w:name w:val="Text 2 - Narra"/>
    <w:basedOn w:val="Normal"/>
    <w:link w:val="Text2-NarraChar"/>
    <w:qFormat/>
    <w:rsid w:val="006E58FF"/>
    <w:pPr>
      <w:adjustRightInd w:val="0"/>
      <w:snapToGrid w:val="0"/>
      <w:spacing w:before="0" w:after="0" w:line="260" w:lineRule="atLeast"/>
      <w:ind w:left="0" w:firstLine="425"/>
    </w:pPr>
    <w:rPr>
      <w:rFonts w:eastAsia="Times New Roman" w:cs="Times New Roman"/>
      <w:color w:val="3B3838"/>
      <w:szCs w:val="22"/>
      <w:lang w:eastAsia="de-DE" w:bidi="en-US"/>
    </w:rPr>
  </w:style>
  <w:style w:type="paragraph" w:customStyle="1" w:styleId="TableCaption-Narra">
    <w:name w:val="Table Caption - Narra"/>
    <w:basedOn w:val="DeclarationText-Narra"/>
    <w:qFormat/>
    <w:rsid w:val="006D7A5E"/>
    <w:pPr>
      <w:spacing w:before="240" w:after="120" w:line="260" w:lineRule="atLeast"/>
    </w:pPr>
    <w:rPr>
      <w:snapToGrid/>
      <w:color w:val="806000"/>
      <w:szCs w:val="22"/>
    </w:rPr>
  </w:style>
  <w:style w:type="paragraph" w:customStyle="1" w:styleId="TableBody-Narra">
    <w:name w:val="Table Body - Narra"/>
    <w:qFormat/>
    <w:pPr>
      <w:adjustRightInd w:val="0"/>
      <w:snapToGrid w:val="0"/>
    </w:pPr>
    <w:rPr>
      <w:rFonts w:ascii="Georgia" w:eastAsia="Times New Roman" w:hAnsi="Georgia" w:cs="Times New Roman"/>
      <w:snapToGrid w:val="0"/>
      <w:color w:val="3B3838"/>
      <w:sz w:val="18"/>
      <w:lang w:val="en-US" w:eastAsia="de-DE" w:bidi="en-US"/>
    </w:rPr>
  </w:style>
  <w:style w:type="paragraph" w:customStyle="1" w:styleId="Heading1-Narra">
    <w:name w:val="Heading 1 - Narra"/>
    <w:basedOn w:val="Normal"/>
    <w:qFormat/>
    <w:rsid w:val="0095437A"/>
    <w:pPr>
      <w:adjustRightInd w:val="0"/>
      <w:snapToGrid w:val="0"/>
      <w:spacing w:before="300" w:after="0" w:line="260" w:lineRule="atLeast"/>
      <w:ind w:left="0"/>
      <w:outlineLvl w:val="0"/>
    </w:pPr>
    <w:rPr>
      <w:rFonts w:eastAsia="Times New Roman" w:cs="Times New Roman"/>
      <w:b/>
      <w:sz w:val="28"/>
      <w:szCs w:val="22"/>
      <w:lang w:eastAsia="de-DE" w:bidi="en-US"/>
    </w:rPr>
  </w:style>
  <w:style w:type="paragraph" w:customStyle="1" w:styleId="Heading2-Narra">
    <w:name w:val="Heading 2 - Narra"/>
    <w:basedOn w:val="Normal"/>
    <w:qFormat/>
    <w:rsid w:val="009B5378"/>
    <w:pPr>
      <w:kinsoku w:val="0"/>
      <w:overflowPunct w:val="0"/>
      <w:autoSpaceDE w:val="0"/>
      <w:autoSpaceDN w:val="0"/>
      <w:adjustRightInd w:val="0"/>
      <w:snapToGrid w:val="0"/>
      <w:spacing w:before="200" w:after="0" w:line="260" w:lineRule="atLeast"/>
      <w:ind w:left="0"/>
      <w:outlineLvl w:val="1"/>
    </w:pPr>
    <w:rPr>
      <w:rFonts w:eastAsia="Times New Roman" w:cs="Times New Roman"/>
      <w:b/>
      <w:sz w:val="21"/>
      <w:szCs w:val="22"/>
      <w:lang w:val="en-ID" w:eastAsia="de-DE" w:bidi="en-US"/>
    </w:rPr>
  </w:style>
  <w:style w:type="paragraph" w:customStyle="1" w:styleId="HowtoCite-Narra">
    <w:name w:val="How to Cite - Narra"/>
    <w:basedOn w:val="Normal"/>
    <w:next w:val="Normal"/>
    <w:qFormat/>
    <w:rsid w:val="009B5378"/>
    <w:pPr>
      <w:adjustRightInd w:val="0"/>
      <w:snapToGrid w:val="0"/>
      <w:spacing w:before="60" w:after="0" w:line="260" w:lineRule="atLeast"/>
      <w:ind w:left="0"/>
    </w:pPr>
    <w:rPr>
      <w:rFonts w:eastAsia="Times New Roman" w:cs="Times New Roman"/>
      <w:snapToGrid w:val="0"/>
      <w:szCs w:val="22"/>
      <w:lang w:eastAsia="de-DE" w:bidi="en-US"/>
    </w:rPr>
  </w:style>
  <w:style w:type="paragraph" w:customStyle="1" w:styleId="FigureCaption-Nara">
    <w:name w:val="Figure Caption - Nara"/>
    <w:next w:val="Normal"/>
    <w:qFormat/>
    <w:rsid w:val="004B2400"/>
    <w:pPr>
      <w:adjustRightInd w:val="0"/>
      <w:snapToGrid w:val="0"/>
      <w:spacing w:before="120" w:after="240" w:line="200" w:lineRule="atLeast"/>
      <w:jc w:val="both"/>
    </w:pPr>
    <w:rPr>
      <w:rFonts w:ascii="Georgia" w:eastAsia="Times New Roman" w:hAnsi="Georgia" w:cs="Times New Roman"/>
      <w:color w:val="806000"/>
      <w:szCs w:val="22"/>
      <w:lang w:val="en-US" w:eastAsia="de-DE" w:bidi="en-US"/>
    </w:rPr>
  </w:style>
  <w:style w:type="character" w:customStyle="1" w:styleId="Text2-NarraChar">
    <w:name w:val="Text 2 - Narra Char"/>
    <w:basedOn w:val="DefaultParagraphFont"/>
    <w:link w:val="Text2-Narra"/>
    <w:rsid w:val="006E58FF"/>
    <w:rPr>
      <w:rFonts w:ascii="Georgia" w:eastAsia="Times New Roman" w:hAnsi="Georgia" w:cs="Times New Roman"/>
      <w:color w:val="3B3838"/>
      <w:szCs w:val="22"/>
      <w:lang w:val="en-US" w:eastAsia="de-DE" w:bidi="en-US"/>
    </w:rPr>
  </w:style>
  <w:style w:type="paragraph" w:customStyle="1" w:styleId="NHistory">
    <w:name w:val="N_History"/>
    <w:basedOn w:val="Normal"/>
    <w:qFormat/>
    <w:rsid w:val="00EC5BF3"/>
    <w:pPr>
      <w:adjustRightInd w:val="0"/>
      <w:snapToGrid w:val="0"/>
      <w:spacing w:before="0" w:after="0" w:line="260" w:lineRule="atLeast"/>
      <w:ind w:left="0" w:firstLine="425"/>
    </w:pPr>
    <w:rPr>
      <w:rFonts w:ascii="Constantia" w:eastAsia="Times New Roman" w:hAnsi="Constantia" w:cs="Times New Roman"/>
      <w:b/>
      <w:color w:val="3B3838"/>
      <w:sz w:val="16"/>
      <w:szCs w:val="22"/>
      <w:lang w:eastAsia="de-DE" w:bidi="en-US"/>
    </w:rPr>
  </w:style>
  <w:style w:type="paragraph" w:customStyle="1" w:styleId="Affiliationindex">
    <w:name w:val="Affiliation index"/>
    <w:basedOn w:val="Affiliation-Narra"/>
    <w:link w:val="AffiliationindexChar"/>
    <w:qFormat/>
    <w:rsid w:val="00325542"/>
    <w:rPr>
      <w:b/>
      <w:bCs/>
      <w:color w:val="806000"/>
      <w:vertAlign w:val="superscript"/>
    </w:rPr>
  </w:style>
  <w:style w:type="paragraph" w:customStyle="1" w:styleId="EndNoteBibliographyTitle">
    <w:name w:val="EndNote Bibliography Title"/>
    <w:basedOn w:val="Normal"/>
    <w:link w:val="EndNoteBibliographyTitleChar"/>
    <w:rsid w:val="00544ADA"/>
    <w:pPr>
      <w:spacing w:after="0"/>
      <w:jc w:val="center"/>
    </w:pPr>
    <w:rPr>
      <w:noProof/>
    </w:rPr>
  </w:style>
  <w:style w:type="character" w:customStyle="1" w:styleId="DeclarationText-NarraChar">
    <w:name w:val="Declaration Text - Narra Char"/>
    <w:basedOn w:val="DefaultParagraphFont"/>
    <w:link w:val="DeclarationText-Narra"/>
    <w:rsid w:val="00325542"/>
    <w:rPr>
      <w:rFonts w:ascii="Georgia" w:eastAsia="Times New Roman" w:hAnsi="Georgia" w:cs="Times New Roman"/>
      <w:snapToGrid w:val="0"/>
      <w:color w:val="3B3838"/>
      <w:lang w:val="en-US" w:eastAsia="de-DE" w:bidi="en-US"/>
    </w:rPr>
  </w:style>
  <w:style w:type="character" w:customStyle="1" w:styleId="Affiliation-NarraChar">
    <w:name w:val="Affiliation - Narra Char"/>
    <w:basedOn w:val="DeclarationText-NarraChar"/>
    <w:link w:val="Affiliation-Narra"/>
    <w:rsid w:val="00325542"/>
    <w:rPr>
      <w:rFonts w:ascii="Georgia" w:eastAsia="Times New Roman" w:hAnsi="Georgia" w:cs="Times New Roman"/>
      <w:snapToGrid/>
      <w:color w:val="171717"/>
      <w:sz w:val="16"/>
      <w:szCs w:val="18"/>
      <w:lang w:val="en-US" w:eastAsia="de-DE" w:bidi="en-US"/>
    </w:rPr>
  </w:style>
  <w:style w:type="character" w:customStyle="1" w:styleId="AffiliationindexChar">
    <w:name w:val="Affiliation index Char"/>
    <w:basedOn w:val="Affiliation-NarraChar"/>
    <w:link w:val="Affiliationindex"/>
    <w:rsid w:val="00325542"/>
    <w:rPr>
      <w:rFonts w:ascii="Georgia" w:eastAsia="Times New Roman" w:hAnsi="Georgia" w:cs="Times New Roman"/>
      <w:b/>
      <w:bCs/>
      <w:snapToGrid/>
      <w:color w:val="806000"/>
      <w:sz w:val="16"/>
      <w:szCs w:val="18"/>
      <w:vertAlign w:val="superscript"/>
      <w:lang w:val="en-US" w:eastAsia="de-DE" w:bidi="en-US"/>
    </w:rPr>
  </w:style>
  <w:style w:type="character" w:customStyle="1" w:styleId="EndNoteBibliographyTitleChar">
    <w:name w:val="EndNote Bibliography Title Char"/>
    <w:basedOn w:val="Text2-NarraChar"/>
    <w:link w:val="EndNoteBibliographyTitle"/>
    <w:rsid w:val="00544ADA"/>
    <w:rPr>
      <w:rFonts w:ascii="Georgia" w:eastAsia="Times New Roman" w:hAnsi="Georgia" w:cs="Times New Roman"/>
      <w:noProof/>
      <w:color w:val="806000"/>
      <w:szCs w:val="22"/>
      <w:lang w:val="en-US" w:eastAsia="de-DE" w:bidi="en-US"/>
    </w:rPr>
  </w:style>
  <w:style w:type="paragraph" w:customStyle="1" w:styleId="EndNoteBibliography">
    <w:name w:val="EndNote Bibliography"/>
    <w:basedOn w:val="Normal"/>
    <w:link w:val="EndNoteBibliographyChar"/>
    <w:rsid w:val="00544ADA"/>
    <w:pPr>
      <w:spacing w:line="240" w:lineRule="auto"/>
    </w:pPr>
    <w:rPr>
      <w:noProof/>
    </w:rPr>
  </w:style>
  <w:style w:type="character" w:customStyle="1" w:styleId="EndNoteBibliographyChar">
    <w:name w:val="EndNote Bibliography Char"/>
    <w:basedOn w:val="Text2-NarraChar"/>
    <w:link w:val="EndNoteBibliography"/>
    <w:rsid w:val="00544ADA"/>
    <w:rPr>
      <w:rFonts w:ascii="Georgia" w:eastAsia="Times New Roman" w:hAnsi="Georgia" w:cs="Times New Roman"/>
      <w:noProof/>
      <w:color w:val="806000"/>
      <w:szCs w:val="22"/>
      <w:lang w:val="en-US" w:eastAsia="de-DE" w:bidi="en-US"/>
    </w:rPr>
  </w:style>
  <w:style w:type="character" w:styleId="Hyperlink">
    <w:name w:val="Hyperlink"/>
    <w:basedOn w:val="DefaultParagraphFont"/>
    <w:uiPriority w:val="99"/>
    <w:unhideWhenUsed/>
    <w:rsid w:val="00AC22BF"/>
    <w:rPr>
      <w:color w:val="0563C1" w:themeColor="hyperlink"/>
      <w:u w:val="single"/>
    </w:rPr>
  </w:style>
  <w:style w:type="character" w:customStyle="1" w:styleId="UnresolvedMention1">
    <w:name w:val="Unresolved Mention1"/>
    <w:basedOn w:val="DefaultParagraphFont"/>
    <w:uiPriority w:val="99"/>
    <w:semiHidden/>
    <w:unhideWhenUsed/>
    <w:rsid w:val="00AC22BF"/>
    <w:rPr>
      <w:color w:val="605E5C"/>
      <w:shd w:val="clear" w:color="auto" w:fill="E1DFDD"/>
    </w:rPr>
  </w:style>
  <w:style w:type="paragraph" w:customStyle="1" w:styleId="FigTableintext">
    <w:name w:val="Fig/Table in text"/>
    <w:basedOn w:val="Text1-Narra"/>
    <w:link w:val="FigTableintextChar"/>
    <w:qFormat/>
    <w:rsid w:val="00CF338C"/>
    <w:rPr>
      <w:b/>
      <w:color w:val="806000"/>
    </w:rPr>
  </w:style>
  <w:style w:type="table" w:styleId="TableGrid">
    <w:name w:val="Table Grid"/>
    <w:basedOn w:val="TableNormal"/>
    <w:uiPriority w:val="39"/>
    <w:rsid w:val="00B346E7"/>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TableintextChar">
    <w:name w:val="Fig/Table in text Char"/>
    <w:basedOn w:val="Text1-NarraChar"/>
    <w:link w:val="FigTableintext"/>
    <w:rsid w:val="00CF338C"/>
    <w:rPr>
      <w:rFonts w:ascii="Georgia" w:eastAsia="Times New Roman" w:hAnsi="Georgia" w:cs="Times New Roman"/>
      <w:b/>
      <w:color w:val="806000"/>
      <w:szCs w:val="22"/>
      <w:lang w:val="en-US" w:eastAsia="de-DE" w:bidi="en-US"/>
    </w:rPr>
  </w:style>
  <w:style w:type="character" w:styleId="Emphasis">
    <w:name w:val="Emphasis"/>
    <w:uiPriority w:val="20"/>
    <w:qFormat/>
    <w:rsid w:val="00FB1CF2"/>
    <w:rPr>
      <w:rFonts w:ascii="Georgia" w:hAnsi="Georgia"/>
      <w:i/>
      <w:iCs/>
      <w:color w:val="002060"/>
      <w:sz w:val="40"/>
    </w:rPr>
  </w:style>
  <w:style w:type="paragraph" w:styleId="Revision">
    <w:name w:val="Revision"/>
    <w:hidden/>
    <w:uiPriority w:val="99"/>
    <w:semiHidden/>
    <w:rsid w:val="00412449"/>
    <w:rPr>
      <w:rFonts w:ascii="Georgia" w:hAnsi="Georgia"/>
      <w:color w:val="806000"/>
      <w:lang w:val="en-US"/>
    </w:rPr>
  </w:style>
  <w:style w:type="character" w:styleId="CommentReference">
    <w:name w:val="annotation reference"/>
    <w:basedOn w:val="DefaultParagraphFont"/>
    <w:uiPriority w:val="99"/>
    <w:unhideWhenUsed/>
    <w:rsid w:val="00412449"/>
    <w:rPr>
      <w:sz w:val="16"/>
      <w:szCs w:val="16"/>
    </w:rPr>
  </w:style>
  <w:style w:type="paragraph" w:styleId="CommentText">
    <w:name w:val="annotation text"/>
    <w:basedOn w:val="Normal"/>
    <w:link w:val="CommentTextChar"/>
    <w:uiPriority w:val="99"/>
    <w:unhideWhenUsed/>
    <w:rsid w:val="00412449"/>
    <w:pPr>
      <w:spacing w:line="240" w:lineRule="auto"/>
    </w:pPr>
  </w:style>
  <w:style w:type="character" w:customStyle="1" w:styleId="CommentTextChar">
    <w:name w:val="Comment Text Char"/>
    <w:basedOn w:val="DefaultParagraphFont"/>
    <w:link w:val="CommentText"/>
    <w:uiPriority w:val="99"/>
    <w:rsid w:val="00412449"/>
    <w:rPr>
      <w:rFonts w:ascii="Georgia" w:hAnsi="Georgia"/>
      <w:color w:val="806000"/>
      <w:lang w:val="en-US"/>
    </w:rPr>
  </w:style>
  <w:style w:type="paragraph" w:styleId="CommentSubject">
    <w:name w:val="annotation subject"/>
    <w:basedOn w:val="CommentText"/>
    <w:next w:val="CommentText"/>
    <w:link w:val="CommentSubjectChar"/>
    <w:uiPriority w:val="99"/>
    <w:semiHidden/>
    <w:unhideWhenUsed/>
    <w:rsid w:val="00412449"/>
    <w:rPr>
      <w:b/>
      <w:bCs/>
    </w:rPr>
  </w:style>
  <w:style w:type="character" w:customStyle="1" w:styleId="CommentSubjectChar">
    <w:name w:val="Comment Subject Char"/>
    <w:basedOn w:val="CommentTextChar"/>
    <w:link w:val="CommentSubject"/>
    <w:uiPriority w:val="99"/>
    <w:semiHidden/>
    <w:rsid w:val="00412449"/>
    <w:rPr>
      <w:rFonts w:ascii="Georgia" w:hAnsi="Georgia"/>
      <w:b/>
      <w:bCs/>
      <w:color w:val="806000"/>
      <w:lang w:val="en-US"/>
    </w:rPr>
  </w:style>
  <w:style w:type="paragraph" w:customStyle="1" w:styleId="NDeclarationTitles">
    <w:name w:val="N_Declaration Titles"/>
    <w:basedOn w:val="NDeclaratiionsTexts"/>
    <w:next w:val="Normal"/>
    <w:qFormat/>
    <w:rsid w:val="000F663A"/>
    <w:pPr>
      <w:spacing w:before="300" w:after="60" w:line="0" w:lineRule="atLeast"/>
      <w:jc w:val="left"/>
    </w:pPr>
    <w:rPr>
      <w:b/>
      <w:snapToGrid/>
    </w:rPr>
  </w:style>
  <w:style w:type="paragraph" w:customStyle="1" w:styleId="NDeclaratiionsTexts">
    <w:name w:val="N_Declaratiions Texts"/>
    <w:qFormat/>
    <w:rsid w:val="000F663A"/>
    <w:pPr>
      <w:adjustRightInd w:val="0"/>
      <w:snapToGrid w:val="0"/>
      <w:spacing w:before="120" w:line="200" w:lineRule="atLeast"/>
      <w:ind w:left="1985"/>
      <w:jc w:val="both"/>
    </w:pPr>
    <w:rPr>
      <w:rFonts w:ascii="Georgia" w:eastAsia="Times New Roman" w:hAnsi="Georgia" w:cs="Times New Roman"/>
      <w:snapToGrid w:val="0"/>
      <w:color w:val="3B3838"/>
      <w:lang w:val="en-US" w:eastAsia="de-DE" w:bidi="en-US"/>
    </w:rPr>
  </w:style>
  <w:style w:type="paragraph" w:customStyle="1" w:styleId="Correspondingauthor">
    <w:name w:val="Corresponding author"/>
    <w:basedOn w:val="Affiliation-Narra"/>
    <w:link w:val="CorrespondingauthorChar"/>
    <w:qFormat/>
    <w:rsid w:val="00346D4E"/>
    <w:rPr>
      <w:rFonts w:eastAsia="Calibri Light"/>
      <w:color w:val="0070C0"/>
    </w:rPr>
  </w:style>
  <w:style w:type="character" w:customStyle="1" w:styleId="CorrespondingauthorChar">
    <w:name w:val="Corresponding author Char"/>
    <w:basedOn w:val="Affiliation-NarraChar"/>
    <w:link w:val="Correspondingauthor"/>
    <w:rsid w:val="00346D4E"/>
    <w:rPr>
      <w:rFonts w:ascii="Georgia" w:eastAsia="Calibri Light" w:hAnsi="Georgia" w:cs="Times New Roman"/>
      <w:snapToGrid/>
      <w:color w:val="0070C0"/>
      <w:sz w:val="16"/>
      <w:szCs w:val="18"/>
      <w:lang w:val="en-US" w:eastAsia="de-DE" w:bidi="en-US"/>
    </w:rPr>
  </w:style>
  <w:style w:type="table" w:customStyle="1" w:styleId="Table-NarraJ">
    <w:name w:val="Table - Narra J"/>
    <w:basedOn w:val="TableNormal"/>
    <w:uiPriority w:val="99"/>
    <w:rsid w:val="00711E78"/>
    <w:tblPr/>
    <w:tblStylePr w:type="firstRow">
      <w:rPr>
        <w:rFonts w:ascii="Georgia" w:hAnsi="Georgia"/>
        <w:color w:val="auto"/>
        <w:sz w:val="18"/>
      </w:rPr>
      <w:tblPr/>
      <w:tcPr>
        <w:tcBorders>
          <w:top w:val="single" w:sz="6" w:space="0" w:color="000000" w:themeColor="text1"/>
          <w:left w:val="nil"/>
          <w:bottom w:val="single" w:sz="6" w:space="0" w:color="000000" w:themeColor="text1"/>
          <w:right w:val="nil"/>
          <w:insideH w:val="nil"/>
          <w:insideV w:val="nil"/>
          <w:tl2br w:val="nil"/>
          <w:tr2bl w:val="nil"/>
        </w:tcBorders>
        <w:shd w:val="clear" w:color="auto" w:fill="F2F2F2" w:themeFill="background1" w:themeFillShade="F2"/>
      </w:tcPr>
    </w:tblStylePr>
    <w:tblStylePr w:type="lastCol">
      <w:tblPr/>
      <w:tcPr>
        <w:tcBorders>
          <w:bottom w:val="single" w:sz="4" w:space="0" w:color="000000" w:themeColor="text1"/>
        </w:tcBorders>
      </w:tcPr>
    </w:tblStylePr>
  </w:style>
  <w:style w:type="table" w:customStyle="1" w:styleId="Table-NarraJ0">
    <w:name w:val="Table - NarraJ"/>
    <w:basedOn w:val="TableNormal"/>
    <w:uiPriority w:val="39"/>
    <w:rsid w:val="00711E78"/>
    <w:rPr>
      <w:rFonts w:ascii="Times New Roman" w:hAnsi="Times New Roman" w:cs="Times New Roman"/>
      <w:color w:val="000000" w:themeColor="text1"/>
      <w:sz w:val="24"/>
      <w:lang w:val="en-US"/>
      <w14:ligatures w14:val="standardContextual"/>
    </w:rPr>
    <w:tblPr>
      <w:tblBorders>
        <w:bottom w:val="single" w:sz="4" w:space="0" w:color="auto"/>
      </w:tblBorders>
    </w:tblPr>
    <w:tblStylePr w:type="firstRow">
      <w:tblPr/>
      <w:tcPr>
        <w:tcBorders>
          <w:top w:val="single" w:sz="4" w:space="0" w:color="000000" w:themeColor="text1"/>
          <w:bottom w:val="single" w:sz="4" w:space="0" w:color="000000" w:themeColor="text1"/>
        </w:tcBorders>
        <w:shd w:val="clear" w:color="auto" w:fill="F2F2F2" w:themeFill="background1" w:themeFillShade="F2"/>
      </w:tcPr>
    </w:tblStylePr>
  </w:style>
  <w:style w:type="paragraph" w:customStyle="1" w:styleId="license-text">
    <w:name w:val="license-text"/>
    <w:basedOn w:val="Normal"/>
    <w:rsid w:val="00CB2764"/>
    <w:pPr>
      <w:spacing w:before="100" w:beforeAutospacing="1" w:after="100" w:afterAutospacing="1" w:line="240" w:lineRule="auto"/>
      <w:ind w:left="0"/>
      <w:jc w:val="left"/>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45695C"/>
    <w:pPr>
      <w:spacing w:before="100" w:beforeAutospacing="1" w:after="100" w:afterAutospacing="1" w:line="240" w:lineRule="auto"/>
      <w:ind w:left="0"/>
      <w:jc w:val="left"/>
    </w:pPr>
    <w:rPr>
      <w:rFonts w:ascii="Times New Roman" w:eastAsia="Times New Roman" w:hAnsi="Times New Roman" w:cs="Times New Roman"/>
      <w:color w:val="auto"/>
      <w:sz w:val="24"/>
      <w:szCs w:val="24"/>
      <w:lang w:val="en-ID"/>
    </w:rPr>
  </w:style>
  <w:style w:type="paragraph" w:styleId="ListParagraph">
    <w:name w:val="List Paragraph"/>
    <w:basedOn w:val="Normal"/>
    <w:uiPriority w:val="34"/>
    <w:rsid w:val="0045695C"/>
    <w:pPr>
      <w:ind w:left="720"/>
      <w:contextualSpacing/>
    </w:pPr>
  </w:style>
  <w:style w:type="paragraph" w:styleId="BodyText">
    <w:name w:val="Body Text"/>
    <w:basedOn w:val="Normal"/>
    <w:link w:val="BodyTextChar"/>
    <w:uiPriority w:val="99"/>
    <w:rsid w:val="003B0BFB"/>
    <w:pPr>
      <w:tabs>
        <w:tab w:val="left" w:pos="288"/>
      </w:tabs>
      <w:spacing w:before="0" w:line="228" w:lineRule="auto"/>
      <w:ind w:left="0" w:firstLine="288"/>
    </w:pPr>
    <w:rPr>
      <w:rFonts w:ascii="Palatino Linotype" w:eastAsia="MS Mincho" w:hAnsi="Palatino Linotype" w:cs="Times New Roman"/>
      <w:color w:val="auto"/>
      <w:spacing w:val="-1"/>
      <w:sz w:val="22"/>
    </w:rPr>
  </w:style>
  <w:style w:type="character" w:customStyle="1" w:styleId="BodyTextChar">
    <w:name w:val="Body Text Char"/>
    <w:basedOn w:val="DefaultParagraphFont"/>
    <w:link w:val="BodyText"/>
    <w:uiPriority w:val="99"/>
    <w:rsid w:val="003B0BFB"/>
    <w:rPr>
      <w:rFonts w:ascii="Palatino Linotype" w:eastAsia="MS Mincho" w:hAnsi="Palatino Linotype" w:cs="Times New Roman"/>
      <w:spacing w:val="-1"/>
      <w:sz w:val="22"/>
      <w:lang w:val="en-US"/>
    </w:rPr>
  </w:style>
  <w:style w:type="paragraph" w:customStyle="1" w:styleId="tablecolhead">
    <w:name w:val="table col head"/>
    <w:basedOn w:val="Normal"/>
    <w:uiPriority w:val="99"/>
    <w:rsid w:val="003B0BFB"/>
    <w:pPr>
      <w:spacing w:before="0" w:after="0" w:line="240" w:lineRule="auto"/>
      <w:ind w:left="0"/>
      <w:jc w:val="center"/>
    </w:pPr>
    <w:rPr>
      <w:rFonts w:ascii="Junicode" w:eastAsia="Times New Roman" w:hAnsi="Junicode" w:cs="Times New Roman"/>
      <w:b/>
      <w:bCs/>
      <w:color w:val="auto"/>
      <w:szCs w:val="16"/>
    </w:rPr>
  </w:style>
  <w:style w:type="paragraph" w:customStyle="1" w:styleId="tablecopy">
    <w:name w:val="table copy"/>
    <w:uiPriority w:val="99"/>
    <w:rsid w:val="003B0BFB"/>
    <w:pPr>
      <w:jc w:val="center"/>
    </w:pPr>
    <w:rPr>
      <w:rFonts w:ascii="Junicode" w:eastAsia="Times New Roman" w:hAnsi="Junicode" w:cs="Times New Roman"/>
      <w:noProof/>
      <w:sz w:val="18"/>
      <w:szCs w:val="16"/>
      <w:lang w:val="en-US"/>
    </w:rPr>
  </w:style>
  <w:style w:type="paragraph" w:customStyle="1" w:styleId="tablehead">
    <w:name w:val="table head"/>
    <w:uiPriority w:val="99"/>
    <w:rsid w:val="003B0BFB"/>
    <w:pPr>
      <w:numPr>
        <w:numId w:val="22"/>
      </w:numPr>
      <w:spacing w:before="240" w:after="120"/>
      <w:jc w:val="center"/>
    </w:pPr>
    <w:rPr>
      <w:rFonts w:ascii="Junicode" w:eastAsia="Times New Roman" w:hAnsi="Junicode" w:cs="Times New Roman"/>
      <w:noProof/>
      <w:szCs w:val="16"/>
      <w:lang w:val="en-US"/>
    </w:rPr>
  </w:style>
  <w:style w:type="character" w:styleId="Strong">
    <w:name w:val="Strong"/>
    <w:uiPriority w:val="22"/>
    <w:qFormat/>
    <w:rsid w:val="00F6677E"/>
    <w:rPr>
      <w:b/>
      <w:bCs/>
    </w:rPr>
  </w:style>
  <w:style w:type="paragraph" w:styleId="FootnoteText">
    <w:name w:val="footnote text"/>
    <w:basedOn w:val="Normal"/>
    <w:link w:val="FootnoteTextChar"/>
    <w:uiPriority w:val="99"/>
    <w:unhideWhenUsed/>
    <w:rsid w:val="00F6677E"/>
    <w:pPr>
      <w:spacing w:before="0" w:after="0" w:line="240" w:lineRule="auto"/>
      <w:ind w:left="0"/>
      <w:jc w:val="left"/>
    </w:pPr>
    <w:rPr>
      <w:rFonts w:ascii="Calibri" w:hAnsi="Calibri" w:cs="Times New Roman"/>
      <w:color w:val="auto"/>
    </w:rPr>
  </w:style>
  <w:style w:type="character" w:customStyle="1" w:styleId="FootnoteTextChar">
    <w:name w:val="Footnote Text Char"/>
    <w:basedOn w:val="DefaultParagraphFont"/>
    <w:link w:val="FootnoteText"/>
    <w:uiPriority w:val="99"/>
    <w:rsid w:val="00F6677E"/>
    <w:rPr>
      <w:rFonts w:cs="Times New Roman"/>
      <w:lang w:val="en-US"/>
    </w:rPr>
  </w:style>
  <w:style w:type="character" w:styleId="FootnoteReference">
    <w:name w:val="footnote reference"/>
    <w:uiPriority w:val="99"/>
    <w:unhideWhenUsed/>
    <w:rsid w:val="00F6677E"/>
    <w:rPr>
      <w:vertAlign w:val="superscript"/>
    </w:rPr>
  </w:style>
  <w:style w:type="table" w:styleId="GridTable2-Accent3">
    <w:name w:val="Grid Table 2 Accent 3"/>
    <w:basedOn w:val="TableNormal"/>
    <w:uiPriority w:val="47"/>
    <w:rsid w:val="008A2188"/>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rsid w:val="00C744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30164">
      <w:bodyDiv w:val="1"/>
      <w:marLeft w:val="0"/>
      <w:marRight w:val="0"/>
      <w:marTop w:val="0"/>
      <w:marBottom w:val="0"/>
      <w:divBdr>
        <w:top w:val="none" w:sz="0" w:space="0" w:color="auto"/>
        <w:left w:val="none" w:sz="0" w:space="0" w:color="auto"/>
        <w:bottom w:val="none" w:sz="0" w:space="0" w:color="auto"/>
        <w:right w:val="none" w:sz="0" w:space="0" w:color="auto"/>
      </w:divBdr>
    </w:div>
    <w:div w:id="200283761">
      <w:bodyDiv w:val="1"/>
      <w:marLeft w:val="0"/>
      <w:marRight w:val="0"/>
      <w:marTop w:val="0"/>
      <w:marBottom w:val="0"/>
      <w:divBdr>
        <w:top w:val="none" w:sz="0" w:space="0" w:color="auto"/>
        <w:left w:val="none" w:sz="0" w:space="0" w:color="auto"/>
        <w:bottom w:val="none" w:sz="0" w:space="0" w:color="auto"/>
        <w:right w:val="none" w:sz="0" w:space="0" w:color="auto"/>
      </w:divBdr>
    </w:div>
    <w:div w:id="266695375">
      <w:bodyDiv w:val="1"/>
      <w:marLeft w:val="0"/>
      <w:marRight w:val="0"/>
      <w:marTop w:val="0"/>
      <w:marBottom w:val="0"/>
      <w:divBdr>
        <w:top w:val="none" w:sz="0" w:space="0" w:color="auto"/>
        <w:left w:val="none" w:sz="0" w:space="0" w:color="auto"/>
        <w:bottom w:val="none" w:sz="0" w:space="0" w:color="auto"/>
        <w:right w:val="none" w:sz="0" w:space="0" w:color="auto"/>
      </w:divBdr>
    </w:div>
    <w:div w:id="433014500">
      <w:bodyDiv w:val="1"/>
      <w:marLeft w:val="0"/>
      <w:marRight w:val="0"/>
      <w:marTop w:val="0"/>
      <w:marBottom w:val="0"/>
      <w:divBdr>
        <w:top w:val="none" w:sz="0" w:space="0" w:color="auto"/>
        <w:left w:val="none" w:sz="0" w:space="0" w:color="auto"/>
        <w:bottom w:val="none" w:sz="0" w:space="0" w:color="auto"/>
        <w:right w:val="none" w:sz="0" w:space="0" w:color="auto"/>
      </w:divBdr>
      <w:divsChild>
        <w:div w:id="442268808">
          <w:marLeft w:val="0"/>
          <w:marRight w:val="0"/>
          <w:marTop w:val="0"/>
          <w:marBottom w:val="0"/>
          <w:divBdr>
            <w:top w:val="none" w:sz="0" w:space="0" w:color="auto"/>
            <w:left w:val="none" w:sz="0" w:space="0" w:color="auto"/>
            <w:bottom w:val="none" w:sz="0" w:space="0" w:color="auto"/>
            <w:right w:val="none" w:sz="0" w:space="0" w:color="auto"/>
          </w:divBdr>
        </w:div>
      </w:divsChild>
    </w:div>
    <w:div w:id="452746607">
      <w:bodyDiv w:val="1"/>
      <w:marLeft w:val="0"/>
      <w:marRight w:val="0"/>
      <w:marTop w:val="0"/>
      <w:marBottom w:val="0"/>
      <w:divBdr>
        <w:top w:val="none" w:sz="0" w:space="0" w:color="auto"/>
        <w:left w:val="none" w:sz="0" w:space="0" w:color="auto"/>
        <w:bottom w:val="none" w:sz="0" w:space="0" w:color="auto"/>
        <w:right w:val="none" w:sz="0" w:space="0" w:color="auto"/>
      </w:divBdr>
    </w:div>
    <w:div w:id="676690374">
      <w:bodyDiv w:val="1"/>
      <w:marLeft w:val="0"/>
      <w:marRight w:val="0"/>
      <w:marTop w:val="0"/>
      <w:marBottom w:val="0"/>
      <w:divBdr>
        <w:top w:val="none" w:sz="0" w:space="0" w:color="auto"/>
        <w:left w:val="none" w:sz="0" w:space="0" w:color="auto"/>
        <w:bottom w:val="none" w:sz="0" w:space="0" w:color="auto"/>
        <w:right w:val="none" w:sz="0" w:space="0" w:color="auto"/>
      </w:divBdr>
      <w:divsChild>
        <w:div w:id="1662077531">
          <w:marLeft w:val="0"/>
          <w:marRight w:val="0"/>
          <w:marTop w:val="0"/>
          <w:marBottom w:val="0"/>
          <w:divBdr>
            <w:top w:val="none" w:sz="0" w:space="0" w:color="auto"/>
            <w:left w:val="none" w:sz="0" w:space="0" w:color="auto"/>
            <w:bottom w:val="none" w:sz="0" w:space="0" w:color="auto"/>
            <w:right w:val="none" w:sz="0" w:space="0" w:color="auto"/>
          </w:divBdr>
          <w:divsChild>
            <w:div w:id="247158786">
              <w:marLeft w:val="0"/>
              <w:marRight w:val="0"/>
              <w:marTop w:val="0"/>
              <w:marBottom w:val="0"/>
              <w:divBdr>
                <w:top w:val="none" w:sz="0" w:space="0" w:color="auto"/>
                <w:left w:val="none" w:sz="0" w:space="0" w:color="auto"/>
                <w:bottom w:val="none" w:sz="0" w:space="0" w:color="auto"/>
                <w:right w:val="none" w:sz="0" w:space="0" w:color="auto"/>
              </w:divBdr>
              <w:divsChild>
                <w:div w:id="2125688787">
                  <w:marLeft w:val="0"/>
                  <w:marRight w:val="0"/>
                  <w:marTop w:val="0"/>
                  <w:marBottom w:val="0"/>
                  <w:divBdr>
                    <w:top w:val="none" w:sz="0" w:space="0" w:color="auto"/>
                    <w:left w:val="none" w:sz="0" w:space="0" w:color="auto"/>
                    <w:bottom w:val="none" w:sz="0" w:space="0" w:color="auto"/>
                    <w:right w:val="none" w:sz="0" w:space="0" w:color="auto"/>
                  </w:divBdr>
                  <w:divsChild>
                    <w:div w:id="77058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967350">
      <w:bodyDiv w:val="1"/>
      <w:marLeft w:val="0"/>
      <w:marRight w:val="0"/>
      <w:marTop w:val="0"/>
      <w:marBottom w:val="0"/>
      <w:divBdr>
        <w:top w:val="none" w:sz="0" w:space="0" w:color="auto"/>
        <w:left w:val="none" w:sz="0" w:space="0" w:color="auto"/>
        <w:bottom w:val="none" w:sz="0" w:space="0" w:color="auto"/>
        <w:right w:val="none" w:sz="0" w:space="0" w:color="auto"/>
      </w:divBdr>
    </w:div>
    <w:div w:id="912593074">
      <w:bodyDiv w:val="1"/>
      <w:marLeft w:val="0"/>
      <w:marRight w:val="0"/>
      <w:marTop w:val="0"/>
      <w:marBottom w:val="0"/>
      <w:divBdr>
        <w:top w:val="none" w:sz="0" w:space="0" w:color="auto"/>
        <w:left w:val="none" w:sz="0" w:space="0" w:color="auto"/>
        <w:bottom w:val="none" w:sz="0" w:space="0" w:color="auto"/>
        <w:right w:val="none" w:sz="0" w:space="0" w:color="auto"/>
      </w:divBdr>
    </w:div>
    <w:div w:id="1045449834">
      <w:bodyDiv w:val="1"/>
      <w:marLeft w:val="0"/>
      <w:marRight w:val="0"/>
      <w:marTop w:val="0"/>
      <w:marBottom w:val="0"/>
      <w:divBdr>
        <w:top w:val="none" w:sz="0" w:space="0" w:color="auto"/>
        <w:left w:val="none" w:sz="0" w:space="0" w:color="auto"/>
        <w:bottom w:val="none" w:sz="0" w:space="0" w:color="auto"/>
        <w:right w:val="none" w:sz="0" w:space="0" w:color="auto"/>
      </w:divBdr>
    </w:div>
    <w:div w:id="1063598963">
      <w:bodyDiv w:val="1"/>
      <w:marLeft w:val="0"/>
      <w:marRight w:val="0"/>
      <w:marTop w:val="0"/>
      <w:marBottom w:val="0"/>
      <w:divBdr>
        <w:top w:val="none" w:sz="0" w:space="0" w:color="auto"/>
        <w:left w:val="none" w:sz="0" w:space="0" w:color="auto"/>
        <w:bottom w:val="none" w:sz="0" w:space="0" w:color="auto"/>
        <w:right w:val="none" w:sz="0" w:space="0" w:color="auto"/>
      </w:divBdr>
    </w:div>
    <w:div w:id="1095638253">
      <w:bodyDiv w:val="1"/>
      <w:marLeft w:val="0"/>
      <w:marRight w:val="0"/>
      <w:marTop w:val="0"/>
      <w:marBottom w:val="0"/>
      <w:divBdr>
        <w:top w:val="none" w:sz="0" w:space="0" w:color="auto"/>
        <w:left w:val="none" w:sz="0" w:space="0" w:color="auto"/>
        <w:bottom w:val="none" w:sz="0" w:space="0" w:color="auto"/>
        <w:right w:val="none" w:sz="0" w:space="0" w:color="auto"/>
      </w:divBdr>
    </w:div>
    <w:div w:id="1139499216">
      <w:bodyDiv w:val="1"/>
      <w:marLeft w:val="0"/>
      <w:marRight w:val="0"/>
      <w:marTop w:val="0"/>
      <w:marBottom w:val="0"/>
      <w:divBdr>
        <w:top w:val="none" w:sz="0" w:space="0" w:color="auto"/>
        <w:left w:val="none" w:sz="0" w:space="0" w:color="auto"/>
        <w:bottom w:val="none" w:sz="0" w:space="0" w:color="auto"/>
        <w:right w:val="none" w:sz="0" w:space="0" w:color="auto"/>
      </w:divBdr>
    </w:div>
    <w:div w:id="1321736413">
      <w:bodyDiv w:val="1"/>
      <w:marLeft w:val="0"/>
      <w:marRight w:val="0"/>
      <w:marTop w:val="0"/>
      <w:marBottom w:val="0"/>
      <w:divBdr>
        <w:top w:val="none" w:sz="0" w:space="0" w:color="auto"/>
        <w:left w:val="none" w:sz="0" w:space="0" w:color="auto"/>
        <w:bottom w:val="none" w:sz="0" w:space="0" w:color="auto"/>
        <w:right w:val="none" w:sz="0" w:space="0" w:color="auto"/>
      </w:divBdr>
    </w:div>
    <w:div w:id="1451238485">
      <w:bodyDiv w:val="1"/>
      <w:marLeft w:val="0"/>
      <w:marRight w:val="0"/>
      <w:marTop w:val="0"/>
      <w:marBottom w:val="0"/>
      <w:divBdr>
        <w:top w:val="none" w:sz="0" w:space="0" w:color="auto"/>
        <w:left w:val="none" w:sz="0" w:space="0" w:color="auto"/>
        <w:bottom w:val="none" w:sz="0" w:space="0" w:color="auto"/>
        <w:right w:val="none" w:sz="0" w:space="0" w:color="auto"/>
      </w:divBdr>
    </w:div>
    <w:div w:id="1507403225">
      <w:bodyDiv w:val="1"/>
      <w:marLeft w:val="0"/>
      <w:marRight w:val="0"/>
      <w:marTop w:val="0"/>
      <w:marBottom w:val="0"/>
      <w:divBdr>
        <w:top w:val="none" w:sz="0" w:space="0" w:color="auto"/>
        <w:left w:val="none" w:sz="0" w:space="0" w:color="auto"/>
        <w:bottom w:val="none" w:sz="0" w:space="0" w:color="auto"/>
        <w:right w:val="none" w:sz="0" w:space="0" w:color="auto"/>
      </w:divBdr>
    </w:div>
    <w:div w:id="1508252553">
      <w:bodyDiv w:val="1"/>
      <w:marLeft w:val="0"/>
      <w:marRight w:val="0"/>
      <w:marTop w:val="0"/>
      <w:marBottom w:val="0"/>
      <w:divBdr>
        <w:top w:val="none" w:sz="0" w:space="0" w:color="auto"/>
        <w:left w:val="none" w:sz="0" w:space="0" w:color="auto"/>
        <w:bottom w:val="none" w:sz="0" w:space="0" w:color="auto"/>
        <w:right w:val="none" w:sz="0" w:space="0" w:color="auto"/>
      </w:divBdr>
    </w:div>
    <w:div w:id="1705129721">
      <w:bodyDiv w:val="1"/>
      <w:marLeft w:val="0"/>
      <w:marRight w:val="0"/>
      <w:marTop w:val="0"/>
      <w:marBottom w:val="0"/>
      <w:divBdr>
        <w:top w:val="none" w:sz="0" w:space="0" w:color="auto"/>
        <w:left w:val="none" w:sz="0" w:space="0" w:color="auto"/>
        <w:bottom w:val="none" w:sz="0" w:space="0" w:color="auto"/>
        <w:right w:val="none" w:sz="0" w:space="0" w:color="auto"/>
      </w:divBdr>
    </w:div>
    <w:div w:id="1707023543">
      <w:bodyDiv w:val="1"/>
      <w:marLeft w:val="0"/>
      <w:marRight w:val="0"/>
      <w:marTop w:val="0"/>
      <w:marBottom w:val="0"/>
      <w:divBdr>
        <w:top w:val="none" w:sz="0" w:space="0" w:color="auto"/>
        <w:left w:val="none" w:sz="0" w:space="0" w:color="auto"/>
        <w:bottom w:val="none" w:sz="0" w:space="0" w:color="auto"/>
        <w:right w:val="none" w:sz="0" w:space="0" w:color="auto"/>
      </w:divBdr>
      <w:divsChild>
        <w:div w:id="2087460922">
          <w:marLeft w:val="0"/>
          <w:marRight w:val="0"/>
          <w:marTop w:val="0"/>
          <w:marBottom w:val="0"/>
          <w:divBdr>
            <w:top w:val="none" w:sz="0" w:space="0" w:color="auto"/>
            <w:left w:val="none" w:sz="0" w:space="0" w:color="auto"/>
            <w:bottom w:val="none" w:sz="0" w:space="0" w:color="auto"/>
            <w:right w:val="none" w:sz="0" w:space="0" w:color="auto"/>
          </w:divBdr>
        </w:div>
      </w:divsChild>
    </w:div>
    <w:div w:id="1918704453">
      <w:bodyDiv w:val="1"/>
      <w:marLeft w:val="0"/>
      <w:marRight w:val="0"/>
      <w:marTop w:val="0"/>
      <w:marBottom w:val="0"/>
      <w:divBdr>
        <w:top w:val="none" w:sz="0" w:space="0" w:color="auto"/>
        <w:left w:val="none" w:sz="0" w:space="0" w:color="auto"/>
        <w:bottom w:val="none" w:sz="0" w:space="0" w:color="auto"/>
        <w:right w:val="none" w:sz="0" w:space="0" w:color="auto"/>
      </w:divBdr>
      <w:divsChild>
        <w:div w:id="971516911">
          <w:marLeft w:val="0"/>
          <w:marRight w:val="0"/>
          <w:marTop w:val="0"/>
          <w:marBottom w:val="0"/>
          <w:divBdr>
            <w:top w:val="none" w:sz="0" w:space="0" w:color="auto"/>
            <w:left w:val="none" w:sz="0" w:space="0" w:color="auto"/>
            <w:bottom w:val="none" w:sz="0" w:space="0" w:color="auto"/>
            <w:right w:val="none" w:sz="0" w:space="0" w:color="auto"/>
          </w:divBdr>
          <w:divsChild>
            <w:div w:id="65040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341200">
      <w:bodyDiv w:val="1"/>
      <w:marLeft w:val="0"/>
      <w:marRight w:val="0"/>
      <w:marTop w:val="0"/>
      <w:marBottom w:val="0"/>
      <w:divBdr>
        <w:top w:val="none" w:sz="0" w:space="0" w:color="auto"/>
        <w:left w:val="none" w:sz="0" w:space="0" w:color="auto"/>
        <w:bottom w:val="none" w:sz="0" w:space="0" w:color="auto"/>
        <w:right w:val="none" w:sz="0" w:space="0" w:color="auto"/>
      </w:divBdr>
    </w:div>
    <w:div w:id="20879140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ungsudiana63@unmas.ac.id" TargetMode="External"/><Relationship Id="rId13" Type="http://schemas.openxmlformats.org/officeDocument/2006/relationships/hyperlink" Target="https://doi.org/10.59896/gara.v19i4.478" TargetMode="External"/><Relationship Id="rId18" Type="http://schemas.openxmlformats.org/officeDocument/2006/relationships/hyperlink" Target="https://doi.org/10.62872/zy4xqe93"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31289/jppuma.v13i2.15829" TargetMode="External"/><Relationship Id="rId7" Type="http://schemas.openxmlformats.org/officeDocument/2006/relationships/endnotes" Target="endnotes.xml"/><Relationship Id="rId12" Type="http://schemas.openxmlformats.org/officeDocument/2006/relationships/hyperlink" Target="https://doi.org/10.2478/jlecol-2020-0002" TargetMode="External"/><Relationship Id="rId17" Type="http://schemas.openxmlformats.org/officeDocument/2006/relationships/hyperlink" Target="https://doi.org/10.62264/jlej.v2i3.100" TargetMode="External"/><Relationship Id="rId25" Type="http://schemas.openxmlformats.org/officeDocument/2006/relationships/hyperlink" Target="https://doi.org/10.62872/80xzgr29" TargetMode="External"/><Relationship Id="rId2" Type="http://schemas.openxmlformats.org/officeDocument/2006/relationships/numbering" Target="numbering.xml"/><Relationship Id="rId16" Type="http://schemas.openxmlformats.org/officeDocument/2006/relationships/hyperlink" Target="https://doi.org/10.1016/S0921-8009(01)00225-8" TargetMode="External"/><Relationship Id="rId20" Type="http://schemas.openxmlformats.org/officeDocument/2006/relationships/hyperlink" Target="https://doi.org/10.22373/jms.v26i2.28869"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575/rjsalb.v7i1.24250" TargetMode="External"/><Relationship Id="rId24" Type="http://schemas.openxmlformats.org/officeDocument/2006/relationships/hyperlink" Target="https://doi.org/10.32801/lamlaj.v5i2.162" TargetMode="External"/><Relationship Id="rId5" Type="http://schemas.openxmlformats.org/officeDocument/2006/relationships/webSettings" Target="webSettings.xml"/><Relationship Id="rId15" Type="http://schemas.openxmlformats.org/officeDocument/2006/relationships/hyperlink" Target="https://doi.org/10.1038/461472a" TargetMode="External"/><Relationship Id="rId23" Type="http://schemas.openxmlformats.org/officeDocument/2006/relationships/hyperlink" Target="https://doi.org/10.1080/01419870.1994.9993821" TargetMode="External"/><Relationship Id="rId28" Type="http://schemas.openxmlformats.org/officeDocument/2006/relationships/header" Target="header2.xml"/><Relationship Id="rId10" Type="http://schemas.openxmlformats.org/officeDocument/2006/relationships/hyperlink" Target="https://doi.org/10.1146/annurev.environ.34.011807.132409" TargetMode="External"/><Relationship Id="rId19" Type="http://schemas.openxmlformats.org/officeDocument/2006/relationships/hyperlink" Target="https://doi.org/10.54783/ijsoc.v1i3.26"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126/science.1172133" TargetMode="External"/><Relationship Id="rId14" Type="http://schemas.openxmlformats.org/officeDocument/2006/relationships/hyperlink" Target="https://doi.org/10.55637/elg.2.1.4158.1-8" TargetMode="External"/><Relationship Id="rId22" Type="http://schemas.openxmlformats.org/officeDocument/2006/relationships/hyperlink" Target="https://doi.org/10.22225/jhp.12.1.2025.66-72" TargetMode="External"/><Relationship Id="rId27" Type="http://schemas.openxmlformats.org/officeDocument/2006/relationships/footer" Target="foot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hyperlink" Target="https://issn.brin.go.id/terbit/detail/20250623421652922" TargetMode="External"/><Relationship Id="rId7" Type="http://schemas.openxmlformats.org/officeDocument/2006/relationships/image" Target="media/image3.png"/><Relationship Id="rId2" Type="http://schemas.openxmlformats.org/officeDocument/2006/relationships/hyperlink" Target="https://issn.brin.go.id/terbit/detail/20250609291329725" TargetMode="External"/><Relationship Id="rId1" Type="http://schemas.openxmlformats.org/officeDocument/2006/relationships/image" Target="media/image1.jpg"/><Relationship Id="rId6" Type="http://schemas.openxmlformats.org/officeDocument/2006/relationships/hyperlink" Target="https://issn.brin.go.id/terbit/detail/20250623421652922" TargetMode="External"/><Relationship Id="rId5" Type="http://schemas.openxmlformats.org/officeDocument/2006/relationships/hyperlink" Target="https://issn.brin.go.id/terbit/detail/20250609291329725" TargetMode="External"/><Relationship Id="rId10" Type="http://schemas.openxmlformats.org/officeDocument/2006/relationships/image" Target="media/image6.png"/><Relationship Id="rId4" Type="http://schemas.openxmlformats.org/officeDocument/2006/relationships/image" Target="media/image2.jpeg"/><Relationship Id="rId9" Type="http://schemas.openxmlformats.org/officeDocument/2006/relationships/image" Target="media/image5.png"/></Relationships>
</file>

<file path=word/_rels/footer2.xml.rels><?xml version="1.0" encoding="UTF-8" standalone="yes"?>
<Relationships xmlns="http://schemas.openxmlformats.org/package/2006/relationships"><Relationship Id="rId8" Type="http://schemas.openxmlformats.org/officeDocument/2006/relationships/image" Target="media/image6.png"/><Relationship Id="rId3" Type="http://schemas.openxmlformats.org/officeDocument/2006/relationships/hyperlink" Target="https://issn.brin.go.id/terbit/detail/20250623421652922" TargetMode="External"/><Relationship Id="rId7" Type="http://schemas.openxmlformats.org/officeDocument/2006/relationships/hyperlink" Target="https://issn.brin.go.id/terbit/detail/20250623421652922" TargetMode="External"/><Relationship Id="rId2" Type="http://schemas.openxmlformats.org/officeDocument/2006/relationships/hyperlink" Target="https://issn.brin.go.id/terbit/detail/20250609291329725" TargetMode="External"/><Relationship Id="rId1" Type="http://schemas.openxmlformats.org/officeDocument/2006/relationships/image" Target="media/image1.jpg"/><Relationship Id="rId6" Type="http://schemas.openxmlformats.org/officeDocument/2006/relationships/hyperlink" Target="https://issn.brin.go.id/terbit/detail/20250609291329725" TargetMode="External"/><Relationship Id="rId5" Type="http://schemas.openxmlformats.org/officeDocument/2006/relationships/image" Target="media/image2.jpeg"/><Relationship Id="rId4"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doi.org/10.36733/jhshs.v7i01.11504" TargetMode="External"/><Relationship Id="rId13" Type="http://schemas.openxmlformats.org/officeDocument/2006/relationships/hyperlink" Target="https://doi.org/10.59896/gara.v19i4.478" TargetMode="External"/><Relationship Id="rId18" Type="http://schemas.openxmlformats.org/officeDocument/2006/relationships/hyperlink" Target="https://doi.org/10.54783/ijsoc.v1i3.26" TargetMode="External"/><Relationship Id="rId3" Type="http://schemas.openxmlformats.org/officeDocument/2006/relationships/hyperlink" Target="https://doi.org/10.1016/S0921-8009(01)00225-8" TargetMode="External"/><Relationship Id="rId7" Type="http://schemas.openxmlformats.org/officeDocument/2006/relationships/hyperlink" Target="https://doi.org/10.1080/01419870.1994.9993821" TargetMode="External"/><Relationship Id="rId12" Type="http://schemas.openxmlformats.org/officeDocument/2006/relationships/hyperlink" Target="https://doi.org/10.22225/jhp.12.1.2025.66-72" TargetMode="External"/><Relationship Id="rId17" Type="http://schemas.openxmlformats.org/officeDocument/2006/relationships/hyperlink" Target="https://doi.org/10.15575/rjsalb.v7i1.24250" TargetMode="External"/><Relationship Id="rId2" Type="http://schemas.openxmlformats.org/officeDocument/2006/relationships/hyperlink" Target="https://doi.org/10.1126/science.1172133" TargetMode="External"/><Relationship Id="rId16" Type="http://schemas.openxmlformats.org/officeDocument/2006/relationships/hyperlink" Target="https://doi.org/10.62872/80xzgr29" TargetMode="External"/><Relationship Id="rId1" Type="http://schemas.openxmlformats.org/officeDocument/2006/relationships/hyperlink" Target="https://doi.org/10.32801/lamlaj.v5i2.162" TargetMode="External"/><Relationship Id="rId6" Type="http://schemas.openxmlformats.org/officeDocument/2006/relationships/hyperlink" Target="https://doi.org/10.36733/jhshs.v7i01.11504" TargetMode="External"/><Relationship Id="rId11" Type="http://schemas.openxmlformats.org/officeDocument/2006/relationships/hyperlink" Target="https://doi.org/10.4108/eai.11-12-2019.2290876" TargetMode="External"/><Relationship Id="rId5" Type="http://schemas.openxmlformats.org/officeDocument/2006/relationships/hyperlink" Target="https://doi.org/10.62872/zy4xqe93" TargetMode="External"/><Relationship Id="rId15" Type="http://schemas.openxmlformats.org/officeDocument/2006/relationships/hyperlink" Target="https://doi.org/10.55637/elg.2.1.4158.1-8" TargetMode="External"/><Relationship Id="rId10" Type="http://schemas.openxmlformats.org/officeDocument/2006/relationships/hyperlink" Target="https://doi.org/10.1146/annurev.environ.34.011807.132409" TargetMode="External"/><Relationship Id="rId19" Type="http://schemas.openxmlformats.org/officeDocument/2006/relationships/hyperlink" Target="https://doi.org/10.22373/jms.v26i2.28869" TargetMode="External"/><Relationship Id="rId4" Type="http://schemas.openxmlformats.org/officeDocument/2006/relationships/hyperlink" Target="https://doi.org/10.2478/jlecol-2020-0002" TargetMode="External"/><Relationship Id="rId9" Type="http://schemas.openxmlformats.org/officeDocument/2006/relationships/hyperlink" Target="https://doi.org/10.18623/rvd.v23.n2.3767" TargetMode="External"/><Relationship Id="rId14" Type="http://schemas.openxmlformats.org/officeDocument/2006/relationships/hyperlink" Target="https://doi.org/10.31289/jppuma.v13i2.15829"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2C2A1-A50A-FA4B-B7E0-73DCD71D7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6</Pages>
  <Words>3552</Words>
  <Characters>2024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752</CharactersWithSpaces>
  <SharedDoc>false</SharedDoc>
  <HLinks>
    <vt:vector size="156" baseType="variant">
      <vt:variant>
        <vt:i4>2031701</vt:i4>
      </vt:variant>
      <vt:variant>
        <vt:i4>2555</vt:i4>
      </vt:variant>
      <vt:variant>
        <vt:i4>0</vt:i4>
      </vt:variant>
      <vt:variant>
        <vt:i4>5</vt:i4>
      </vt:variant>
      <vt:variant>
        <vt:lpwstr>https://thewirein/law/remdesivir-favipravir-covid-19-patents-indian-patents-act-ustr</vt:lpwstr>
      </vt:variant>
      <vt:variant>
        <vt:lpwstr/>
      </vt:variant>
      <vt:variant>
        <vt:i4>6881386</vt:i4>
      </vt:variant>
      <vt:variant>
        <vt:i4>2552</vt:i4>
      </vt:variant>
      <vt:variant>
        <vt:i4>0</vt:i4>
      </vt:variant>
      <vt:variant>
        <vt:i4>5</vt:i4>
      </vt:variant>
      <vt:variant>
        <vt:lpwstr>https://wwwnatlawreviewcom/article/wuhan-institute-virology-applies-patent-gilead-s-remdesivir</vt:lpwstr>
      </vt:variant>
      <vt:variant>
        <vt:lpwstr/>
      </vt:variant>
      <vt:variant>
        <vt:i4>3145826</vt:i4>
      </vt:variant>
      <vt:variant>
        <vt:i4>2549</vt:i4>
      </vt:variant>
      <vt:variant>
        <vt:i4>0</vt:i4>
      </vt:variant>
      <vt:variant>
        <vt:i4>5</vt:i4>
      </vt:variant>
      <vt:variant>
        <vt:lpwstr>https://wwwfdagov/drugs/coronavirus-covid-19-drugs/coronavirus-treatment-acceleration-program-ctap</vt:lpwstr>
      </vt:variant>
      <vt:variant>
        <vt:lpwstr/>
      </vt:variant>
      <vt:variant>
        <vt:i4>6291504</vt:i4>
      </vt:variant>
      <vt:variant>
        <vt:i4>2546</vt:i4>
      </vt:variant>
      <vt:variant>
        <vt:i4>0</vt:i4>
      </vt:variant>
      <vt:variant>
        <vt:i4>5</vt:i4>
      </vt:variant>
      <vt:variant>
        <vt:lpwstr>https://wwwfdagov/news-events/press-announcements/fda-issues-emergency-use-authorization-convalescent-plasma-potential-promising-covid-19-treatment</vt:lpwstr>
      </vt:variant>
      <vt:variant>
        <vt:lpwstr/>
      </vt:variant>
      <vt:variant>
        <vt:i4>5832709</vt:i4>
      </vt:variant>
      <vt:variant>
        <vt:i4>2543</vt:i4>
      </vt:variant>
      <vt:variant>
        <vt:i4>0</vt:i4>
      </vt:variant>
      <vt:variant>
        <vt:i4>5</vt:i4>
      </vt:variant>
      <vt:variant>
        <vt:lpwstr>https://wwwlexologycom/library/detailaspx?g=b757a56e-834f-433f-b548-80fa98b7574d</vt:lpwstr>
      </vt:variant>
      <vt:variant>
        <vt:lpwstr/>
      </vt:variant>
      <vt:variant>
        <vt:i4>6422627</vt:i4>
      </vt:variant>
      <vt:variant>
        <vt:i4>2540</vt:i4>
      </vt:variant>
      <vt:variant>
        <vt:i4>0</vt:i4>
      </vt:variant>
      <vt:variant>
        <vt:i4>5</vt:i4>
      </vt:variant>
      <vt:variant>
        <vt:lpwstr>https://wwwunscnorg/en/news-events/recent-news?idnews=2039</vt:lpwstr>
      </vt:variant>
      <vt:variant>
        <vt:lpwstr/>
      </vt:variant>
      <vt:variant>
        <vt:i4>4849759</vt:i4>
      </vt:variant>
      <vt:variant>
        <vt:i4>2537</vt:i4>
      </vt:variant>
      <vt:variant>
        <vt:i4>0</vt:i4>
      </vt:variant>
      <vt:variant>
        <vt:i4>5</vt:i4>
      </vt:variant>
      <vt:variant>
        <vt:lpwstr>https://wwwuniceforg/coronavirus/easy-affordable-and-healthy-eating-tips-during-coronavirus-disease-covid-19-outbreak</vt:lpwstr>
      </vt:variant>
      <vt:variant>
        <vt:lpwstr/>
      </vt:variant>
      <vt:variant>
        <vt:i4>5767171</vt:i4>
      </vt:variant>
      <vt:variant>
        <vt:i4>2534</vt:i4>
      </vt:variant>
      <vt:variant>
        <vt:i4>0</vt:i4>
      </vt:variant>
      <vt:variant>
        <vt:i4>5</vt:i4>
      </vt:variant>
      <vt:variant>
        <vt:lpwstr>http://wwwemrowhoint/nutrition/nutrition-infocus/nutrition-advice-for-adults-during-the-covid-19-outbreakhtml</vt:lpwstr>
      </vt:variant>
      <vt:variant>
        <vt:lpwstr/>
      </vt:variant>
      <vt:variant>
        <vt:i4>5308493</vt:i4>
      </vt:variant>
      <vt:variant>
        <vt:i4>2531</vt:i4>
      </vt:variant>
      <vt:variant>
        <vt:i4>0</vt:i4>
      </vt:variant>
      <vt:variant>
        <vt:i4>5</vt:i4>
      </vt:variant>
      <vt:variant>
        <vt:lpwstr>https://doi/</vt:lpwstr>
      </vt:variant>
      <vt:variant>
        <vt:lpwstr/>
      </vt:variant>
      <vt:variant>
        <vt:i4>7077943</vt:i4>
      </vt:variant>
      <vt:variant>
        <vt:i4>2528</vt:i4>
      </vt:variant>
      <vt:variant>
        <vt:i4>0</vt:i4>
      </vt:variant>
      <vt:variant>
        <vt:i4>5</vt:i4>
      </vt:variant>
      <vt:variant>
        <vt:lpwstr>https://clinicaltrials.gov/ct2/show/NCT04320238</vt:lpwstr>
      </vt:variant>
      <vt:variant>
        <vt:lpwstr/>
      </vt:variant>
      <vt:variant>
        <vt:i4>7143482</vt:i4>
      </vt:variant>
      <vt:variant>
        <vt:i4>2525</vt:i4>
      </vt:variant>
      <vt:variant>
        <vt:i4>0</vt:i4>
      </vt:variant>
      <vt:variant>
        <vt:i4>5</vt:i4>
      </vt:variant>
      <vt:variant>
        <vt:lpwstr>https://clinicaltrials.gov/ct2/show/NCT04254874</vt:lpwstr>
      </vt:variant>
      <vt:variant>
        <vt:lpwstr/>
      </vt:variant>
      <vt:variant>
        <vt:i4>6357026</vt:i4>
      </vt:variant>
      <vt:variant>
        <vt:i4>2522</vt:i4>
      </vt:variant>
      <vt:variant>
        <vt:i4>0</vt:i4>
      </vt:variant>
      <vt:variant>
        <vt:i4>5</vt:i4>
      </vt:variant>
      <vt:variant>
        <vt:lpwstr>https://clinicaltrialsgov/ct2/show/NCT04291729</vt:lpwstr>
      </vt:variant>
      <vt:variant>
        <vt:lpwstr/>
      </vt:variant>
      <vt:variant>
        <vt:i4>6488115</vt:i4>
      </vt:variant>
      <vt:variant>
        <vt:i4>2519</vt:i4>
      </vt:variant>
      <vt:variant>
        <vt:i4>0</vt:i4>
      </vt:variant>
      <vt:variant>
        <vt:i4>5</vt:i4>
      </vt:variant>
      <vt:variant>
        <vt:lpwstr>https://clinicaltrials.gov/ct2/show/NCT04275388</vt:lpwstr>
      </vt:variant>
      <vt:variant>
        <vt:lpwstr/>
      </vt:variant>
      <vt:variant>
        <vt:i4>3997822</vt:i4>
      </vt:variant>
      <vt:variant>
        <vt:i4>2516</vt:i4>
      </vt:variant>
      <vt:variant>
        <vt:i4>0</vt:i4>
      </vt:variant>
      <vt:variant>
        <vt:i4>5</vt:i4>
      </vt:variant>
      <vt:variant>
        <vt:lpwstr>https://clinicaltrials.gov/ct2/results?cond=COVID-19&amp;term=tocilizumab&amp;cntry=&amp;state=&amp;city=&amp;dist</vt:lpwstr>
      </vt:variant>
      <vt:variant>
        <vt:lpwstr/>
      </vt:variant>
      <vt:variant>
        <vt:i4>3473440</vt:i4>
      </vt:variant>
      <vt:variant>
        <vt:i4>2513</vt:i4>
      </vt:variant>
      <vt:variant>
        <vt:i4>0</vt:i4>
      </vt:variant>
      <vt:variant>
        <vt:i4>5</vt:i4>
      </vt:variant>
      <vt:variant>
        <vt:lpwstr>http://chinaxivorg/abs/20200300026</vt:lpwstr>
      </vt:variant>
      <vt:variant>
        <vt:lpwstr/>
      </vt:variant>
      <vt:variant>
        <vt:i4>6029312</vt:i4>
      </vt:variant>
      <vt:variant>
        <vt:i4>2510</vt:i4>
      </vt:variant>
      <vt:variant>
        <vt:i4>0</vt:i4>
      </vt:variant>
      <vt:variant>
        <vt:i4>5</vt:i4>
      </vt:variant>
      <vt:variant>
        <vt:lpwstr>https://theprint.in/health/us-begins-clinical-trial-of-an-artificial-antibody-for-covid-19-treatment/402978/</vt:lpwstr>
      </vt:variant>
      <vt:variant>
        <vt:lpwstr/>
      </vt:variant>
      <vt:variant>
        <vt:i4>1310806</vt:i4>
      </vt:variant>
      <vt:variant>
        <vt:i4>2507</vt:i4>
      </vt:variant>
      <vt:variant>
        <vt:i4>0</vt:i4>
      </vt:variant>
      <vt:variant>
        <vt:i4>5</vt:i4>
      </vt:variant>
      <vt:variant>
        <vt:lpwstr>https://www.fiercebiotech.com/research/scientists-explore-using-engineered-t-cells-to-target-covid-19</vt:lpwstr>
      </vt:variant>
      <vt:variant>
        <vt:lpwstr/>
      </vt:variant>
      <vt:variant>
        <vt:i4>3735653</vt:i4>
      </vt:variant>
      <vt:variant>
        <vt:i4>2504</vt:i4>
      </vt:variant>
      <vt:variant>
        <vt:i4>0</vt:i4>
      </vt:variant>
      <vt:variant>
        <vt:i4>5</vt:i4>
      </vt:variant>
      <vt:variant>
        <vt:lpwstr>https://wwwbiospacecom/article/releases/celltex-plans-to-launch-program-to-use-mesenchymal-stem-cells-for-covid-19-related-symptoms-under-an-existing-regulatory-study/</vt:lpwstr>
      </vt:variant>
      <vt:variant>
        <vt:lpwstr/>
      </vt:variant>
      <vt:variant>
        <vt:i4>1179727</vt:i4>
      </vt:variant>
      <vt:variant>
        <vt:i4>2501</vt:i4>
      </vt:variant>
      <vt:variant>
        <vt:i4>0</vt:i4>
      </vt:variant>
      <vt:variant>
        <vt:i4>5</vt:i4>
      </vt:variant>
      <vt:variant>
        <vt:lpwstr>https://asianikkeicom/Business/Pharmaceuticals/China-says-Japan-developed-drug-Avigan-works-against-coronavirus2</vt:lpwstr>
      </vt:variant>
      <vt:variant>
        <vt:lpwstr/>
      </vt:variant>
      <vt:variant>
        <vt:i4>1310811</vt:i4>
      </vt:variant>
      <vt:variant>
        <vt:i4>2494</vt:i4>
      </vt:variant>
      <vt:variant>
        <vt:i4>0</vt:i4>
      </vt:variant>
      <vt:variant>
        <vt:i4>5</vt:i4>
      </vt:variant>
      <vt:variant>
        <vt:lpwstr>http://doi.org/10.52225/narra.v2i2.78</vt:lpwstr>
      </vt:variant>
      <vt:variant>
        <vt:lpwstr/>
      </vt:variant>
      <vt:variant>
        <vt:i4>1310811</vt:i4>
      </vt:variant>
      <vt:variant>
        <vt:i4>18</vt:i4>
      </vt:variant>
      <vt:variant>
        <vt:i4>0</vt:i4>
      </vt:variant>
      <vt:variant>
        <vt:i4>5</vt:i4>
      </vt:variant>
      <vt:variant>
        <vt:lpwstr>http://doi.org/10.52225/narra.v2i2.78</vt:lpwstr>
      </vt:variant>
      <vt:variant>
        <vt:lpwstr/>
      </vt:variant>
      <vt:variant>
        <vt:i4>1310811</vt:i4>
      </vt:variant>
      <vt:variant>
        <vt:i4>15</vt:i4>
      </vt:variant>
      <vt:variant>
        <vt:i4>0</vt:i4>
      </vt:variant>
      <vt:variant>
        <vt:i4>5</vt:i4>
      </vt:variant>
      <vt:variant>
        <vt:lpwstr>http://doi.org/10.52225/narra.v2i2.78</vt:lpwstr>
      </vt:variant>
      <vt:variant>
        <vt:lpwstr/>
      </vt:variant>
      <vt:variant>
        <vt:i4>1310811</vt:i4>
      </vt:variant>
      <vt:variant>
        <vt:i4>12</vt:i4>
      </vt:variant>
      <vt:variant>
        <vt:i4>0</vt:i4>
      </vt:variant>
      <vt:variant>
        <vt:i4>5</vt:i4>
      </vt:variant>
      <vt:variant>
        <vt:lpwstr>http://doi.org/10.52225/narra.v2i2.78</vt:lpwstr>
      </vt:variant>
      <vt:variant>
        <vt:lpwstr/>
      </vt:variant>
      <vt:variant>
        <vt:i4>1310811</vt:i4>
      </vt:variant>
      <vt:variant>
        <vt:i4>9</vt:i4>
      </vt:variant>
      <vt:variant>
        <vt:i4>0</vt:i4>
      </vt:variant>
      <vt:variant>
        <vt:i4>5</vt:i4>
      </vt:variant>
      <vt:variant>
        <vt:lpwstr>http://doi.org/10.52225/narra.v2i2.78</vt:lpwstr>
      </vt:variant>
      <vt:variant>
        <vt:lpwstr/>
      </vt:variant>
      <vt:variant>
        <vt:i4>1310811</vt:i4>
      </vt:variant>
      <vt:variant>
        <vt:i4>0</vt:i4>
      </vt:variant>
      <vt:variant>
        <vt:i4>0</vt:i4>
      </vt:variant>
      <vt:variant>
        <vt:i4>5</vt:i4>
      </vt:variant>
      <vt:variant>
        <vt:lpwstr>http://doi.org/10.52225/narra.v2i2.78</vt:lpwstr>
      </vt:variant>
      <vt:variant>
        <vt:lpwstr/>
      </vt:variant>
      <vt:variant>
        <vt:i4>6553647</vt:i4>
      </vt:variant>
      <vt:variant>
        <vt:i4>-1</vt:i4>
      </vt:variant>
      <vt:variant>
        <vt:i4>1041</vt:i4>
      </vt:variant>
      <vt:variant>
        <vt:i4>4</vt:i4>
      </vt:variant>
      <vt:variant>
        <vt:lpwstr>https://narraj.org/ma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han ahmad</dc:creator>
  <cp:keywords/>
  <dc:description/>
  <cp:lastModifiedBy>asus pc</cp:lastModifiedBy>
  <cp:revision>17</cp:revision>
  <dcterms:created xsi:type="dcterms:W3CDTF">2026-03-02T17:16:00Z</dcterms:created>
  <dcterms:modified xsi:type="dcterms:W3CDTF">2026-03-09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4c5ef0ed1e32ec75518e8208439802a7e8e0abb1e2017b69c31869980163a</vt:lpwstr>
  </property>
  <property fmtid="{D5CDD505-2E9C-101B-9397-08002B2CF9AE}" pid="3" name="ZOTERO_PREF_1">
    <vt:lpwstr>&lt;data data-version="3" zotero-version="6.0.30"&gt;&lt;session id="t0KAagZq"/&gt;&lt;style id="http://www.zotero.org/styles/narra-sains-editor-s01" hasBibliography="1" bibliographyStyleHasBeenSet="1"/&gt;&lt;prefs&gt;&lt;pref name="fieldType" value="Field"/&gt;&lt;pref name="automaticJ</vt:lpwstr>
  </property>
  <property fmtid="{D5CDD505-2E9C-101B-9397-08002B2CF9AE}" pid="4" name="ZOTERO_PREF_2">
    <vt:lpwstr>ournalAbbreviations" value="true"/&gt;&lt;/prefs&gt;&lt;/data&gt;</vt:lpwstr>
  </property>
  <property fmtid="{D5CDD505-2E9C-101B-9397-08002B2CF9AE}" pid="5" name="Mendeley Document_1">
    <vt:lpwstr>True</vt:lpwstr>
  </property>
  <property fmtid="{D5CDD505-2E9C-101B-9397-08002B2CF9AE}" pid="6" name="Mendeley Citation Style_1">
    <vt:lpwstr>http://www.zotero.org/styles/university-of-york-mhra</vt:lpwstr>
  </property>
  <property fmtid="{D5CDD505-2E9C-101B-9397-08002B2CF9AE}" pid="7" name="Mendeley Unique User Id_1">
    <vt:lpwstr>f1567533-e12c-3d50-85c6-84209dd052e6</vt:lpwstr>
  </property>
  <property fmtid="{D5CDD505-2E9C-101B-9397-08002B2CF9AE}" pid="8" name="Mendeley Recent Style Id 0_1">
    <vt:lpwstr>http://www.zotero.org/styles/apa</vt:lpwstr>
  </property>
  <property fmtid="{D5CDD505-2E9C-101B-9397-08002B2CF9AE}" pid="9" name="Mendeley Recent Style Name 0_1">
    <vt:lpwstr>American Psychological Association 7th edi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 6th/7th edition</vt:lpwstr>
  </property>
  <property fmtid="{D5CDD505-2E9C-101B-9397-08002B2CF9AE}" pid="12" name="Mendeley Recent Style Id 2_1">
    <vt:lpwstr>http://www.zotero.org/styles/chicago-fullnote-bibliography</vt:lpwstr>
  </property>
  <property fmtid="{D5CDD505-2E9C-101B-9397-08002B2CF9AE}" pid="13" name="Mendeley Recent Style Name 2_1">
    <vt:lpwstr>Chicago Manual of Style 17th edition (full note)</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2th edition - Harvard</vt:lpwstr>
  </property>
  <property fmtid="{D5CDD505-2E9C-101B-9397-08002B2CF9AE}" pid="16" name="Mendeley Recent Style Id 4_1">
    <vt:lpwstr>http://www.zotero.org/styles/harvard1</vt:lpwstr>
  </property>
  <property fmtid="{D5CDD505-2E9C-101B-9397-08002B2CF9AE}" pid="17" name="Mendeley Recent Style Name 4_1">
    <vt:lpwstr>Harvard reference format 1 (deprecated)</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national-library-of-medicine</vt:lpwstr>
  </property>
  <property fmtid="{D5CDD505-2E9C-101B-9397-08002B2CF9AE}" pid="21" name="Mendeley Recent Style Name 6_1">
    <vt:lpwstr>National Library of Medicine</vt:lpwstr>
  </property>
  <property fmtid="{D5CDD505-2E9C-101B-9397-08002B2CF9AE}" pid="22" name="Mendeley Recent Style Id 7_1">
    <vt:lpwstr>http://www.zotero.org/styles/turabian-fullnote-bibliography-8th-edition</vt:lpwstr>
  </property>
  <property fmtid="{D5CDD505-2E9C-101B-9397-08002B2CF9AE}" pid="23" name="Mendeley Recent Style Name 7_1">
    <vt:lpwstr>Turabian 8th edition (full note)</vt:lpwstr>
  </property>
  <property fmtid="{D5CDD505-2E9C-101B-9397-08002B2CF9AE}" pid="24" name="Mendeley Recent Style Id 8_1">
    <vt:lpwstr>http://www.zotero.org/styles/university-of-york-mhra</vt:lpwstr>
  </property>
  <property fmtid="{D5CDD505-2E9C-101B-9397-08002B2CF9AE}" pid="25" name="Mendeley Recent Style Name 8_1">
    <vt:lpwstr>University of York - Modern Humanities Research Association 3rd edition</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ies>
</file>